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0B84A" w14:textId="39DCD773" w:rsidR="00AD2A28" w:rsidRDefault="00AD2A28" w:rsidP="002D0532">
      <w:pPr>
        <w:pStyle w:val="Heading2"/>
        <w:spacing w:before="80" w:line="412" w:lineRule="exact"/>
      </w:pPr>
      <w:bookmarkStart w:id="0" w:name="_bookmark8"/>
      <w:bookmarkEnd w:id="0"/>
    </w:p>
    <w:p w14:paraId="4E10B84C" w14:textId="2D114B45" w:rsidR="00AD2A28" w:rsidRDefault="002D0532">
      <w:pPr>
        <w:pStyle w:val="Heading5"/>
        <w:spacing w:before="25"/>
        <w:rPr>
          <w:rFonts w:ascii="Roboto Black"/>
        </w:rPr>
      </w:pPr>
      <w:r>
        <w:rPr>
          <w:rFonts w:ascii="Roboto Black"/>
          <w:color w:val="0060AE"/>
        </w:rPr>
        <w:t xml:space="preserve">Appendix </w:t>
      </w:r>
      <w:r w:rsidR="0085724B">
        <w:rPr>
          <w:rFonts w:ascii="Roboto Black"/>
          <w:color w:val="0060AE"/>
        </w:rPr>
        <w:t>8.1</w:t>
      </w:r>
      <w:r>
        <w:rPr>
          <w:rFonts w:ascii="Roboto Black"/>
          <w:color w:val="0060AE"/>
        </w:rPr>
        <w:t xml:space="preserve"> </w:t>
      </w:r>
      <w:r w:rsidR="0085724B">
        <w:rPr>
          <w:rFonts w:ascii="Roboto Black"/>
          <w:color w:val="0060AE"/>
        </w:rPr>
        <w:t>GP Management Plan for HIV</w:t>
      </w:r>
    </w:p>
    <w:p w14:paraId="4E10B84D" w14:textId="24159175" w:rsidR="00AD2A28" w:rsidRDefault="00C626F3">
      <w:pPr>
        <w:pStyle w:val="BodyText"/>
        <w:spacing w:before="6"/>
        <w:rPr>
          <w:rFonts w:ascii="Roboto Black"/>
          <w:b/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13536" behindDoc="1" locked="0" layoutInCell="1" allowOverlap="1" wp14:anchorId="4E10BCBC" wp14:editId="3576A7F1">
                <wp:simplePos x="0" y="0"/>
                <wp:positionH relativeFrom="page">
                  <wp:posOffset>725170</wp:posOffset>
                </wp:positionH>
                <wp:positionV relativeFrom="paragraph">
                  <wp:posOffset>158115</wp:posOffset>
                </wp:positionV>
                <wp:extent cx="6100445" cy="558800"/>
                <wp:effectExtent l="0" t="0" r="0" b="0"/>
                <wp:wrapTopAndBottom/>
                <wp:docPr id="2007306669" name="Group 7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00445" cy="558800"/>
                          <a:chOff x="1142" y="249"/>
                          <a:chExt cx="9607" cy="880"/>
                        </a:xfrm>
                      </wpg:grpSpPr>
                      <wps:wsp>
                        <wps:cNvPr id="294931980" name="Line 759"/>
                        <wps:cNvCnPr>
                          <a:cxnSpLocks noChangeShapeType="1"/>
                        </wps:cNvCnPr>
                        <wps:spPr bwMode="auto">
                          <a:xfrm>
                            <a:off x="10734" y="112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3034446" name="Line 758"/>
                        <wps:cNvCnPr>
                          <a:cxnSpLocks noChangeShapeType="1"/>
                        </wps:cNvCnPr>
                        <wps:spPr bwMode="auto">
                          <a:xfrm>
                            <a:off x="1157" y="112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38928109" name="Line 757"/>
                        <wps:cNvCnPr>
                          <a:cxnSpLocks noChangeShapeType="1"/>
                        </wps:cNvCnPr>
                        <wps:spPr bwMode="auto">
                          <a:xfrm>
                            <a:off x="1142" y="264"/>
                            <a:ext cx="2515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1493373" name="Line 756"/>
                        <wps:cNvCnPr>
                          <a:cxnSpLocks noChangeShapeType="1"/>
                        </wps:cNvCnPr>
                        <wps:spPr bwMode="auto">
                          <a:xfrm>
                            <a:off x="3657" y="264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56856649" name="Line 755"/>
                        <wps:cNvCnPr>
                          <a:cxnSpLocks noChangeShapeType="1"/>
                        </wps:cNvCnPr>
                        <wps:spPr bwMode="auto">
                          <a:xfrm>
                            <a:off x="5783" y="264"/>
                            <a:ext cx="4966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5220350" name="Line 754"/>
                        <wps:cNvCnPr>
                          <a:cxnSpLocks noChangeShapeType="1"/>
                        </wps:cNvCnPr>
                        <wps:spPr bwMode="auto">
                          <a:xfrm>
                            <a:off x="1172" y="1124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10796993" name="Line 753"/>
                        <wps:cNvCnPr>
                          <a:cxnSpLocks noChangeShapeType="1"/>
                        </wps:cNvCnPr>
                        <wps:spPr bwMode="auto">
                          <a:xfrm>
                            <a:off x="3657" y="1124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81993777" name="Line 752"/>
                        <wps:cNvCnPr>
                          <a:cxnSpLocks noChangeShapeType="1"/>
                        </wps:cNvCnPr>
                        <wps:spPr bwMode="auto">
                          <a:xfrm>
                            <a:off x="5783" y="1124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8320481" name="Text Box 751"/>
                        <wps:cNvSpPr txBox="1">
                          <a:spLocks noChangeArrowheads="1"/>
                        </wps:cNvSpPr>
                        <wps:spPr bwMode="auto">
                          <a:xfrm>
                            <a:off x="1172" y="279"/>
                            <a:ext cx="9547" cy="840"/>
                          </a:xfrm>
                          <a:prstGeom prst="rect">
                            <a:avLst/>
                          </a:prstGeom>
                          <a:solidFill>
                            <a:srgbClr val="0B5E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0BEA4" w14:textId="77777777" w:rsidR="00AD2A28" w:rsidRDefault="0085724B">
                              <w:pPr>
                                <w:spacing w:before="156"/>
                                <w:ind w:left="2697" w:right="1896" w:hanging="212"/>
                                <w:rPr>
                                  <w:rFonts w:ascii="Roboto Black"/>
                                  <w:b/>
                                </w:rPr>
                              </w:pPr>
                              <w:r>
                                <w:rPr>
                                  <w:rFonts w:ascii="Roboto Black"/>
                                  <w:b/>
                                  <w:color w:val="FFFFFF"/>
                                </w:rPr>
                                <w:t>GP MANAGEMENT PLAN (GPMP-721) for HIV TEAM CARE ARRANGEMENTS (TCA-723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10BCBC" id="Group 750" o:spid="_x0000_s1026" style="position:absolute;margin-left:57.1pt;margin-top:12.45pt;width:480.35pt;height:44pt;z-index:-251602944;mso-wrap-distance-left:0;mso-wrap-distance-right:0;mso-position-horizontal-relative:page" coordorigin="1142,249" coordsize="9607,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">
                <v:line id="Line 759" o:spid="_x0000_s1027" style="position:absolute;visibility:visible;mso-wrap-style:square" from="10734,1124" to="10734,1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" strokecolor="white" strokeweight="1.5pt"/>
                <v:line id="Line 758" o:spid="_x0000_s1028" style="position:absolute;visibility:visible;mso-wrap-style:square" from="1157,1124" to="1157,1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" strokecolor="white" strokeweight="1.5pt"/>
                <v:line id="Line 757" o:spid="_x0000_s1029" style="position:absolute;visibility:visible;mso-wrap-style:square" from="1142,264" to="3657,2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" strokecolor="white" strokeweight="1.5pt"/>
                <v:line id="Line 756" o:spid="_x0000_s1030" style="position:absolute;visibility:visible;mso-wrap-style:square" from="3657,264" to="5783,2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" strokecolor="white" strokeweight="1.5pt"/>
                <v:line id="Line 755" o:spid="_x0000_s1031" style="position:absolute;visibility:visible;mso-wrap-style:square" from="5783,264" to="10749,2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" strokecolor="white" strokeweight="1.5pt"/>
                <v:line id="Line 754" o:spid="_x0000_s1032" style="position:absolute;visibility:visible;mso-wrap-style:square" from="1172,1124" to="3657,1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" strokecolor="#0060ae" strokeweight=".5pt"/>
                <v:line id="Line 753" o:spid="_x0000_s1033" style="position:absolute;visibility:visible;mso-wrap-style:square" from="3657,1124" to="5783,1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" strokecolor="#0060ae" strokeweight=".5pt"/>
                <v:line id="Line 752" o:spid="_x0000_s1034" style="position:absolute;visibility:visible;mso-wrap-style:square" from="5783,1124" to="10719,1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" strokecolor="#0060ae" strokeweight="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51" o:spid="_x0000_s1035" type="#_x0000_t202" style="position:absolute;left:1172;top:279;width:9547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" fillcolor="#0b5eaa" stroked="f">
                  <v:textbox inset="0,0,0,0">
                    <w:txbxContent>
                      <w:p w14:paraId="4E10BEA4" w14:textId="77777777" w:rsidR="00AD2A28" w:rsidRDefault="0085724B">
                        <w:pPr>
                          <w:spacing w:before="156"/>
                          <w:ind w:left="2697" w:right="1896" w:hanging="212"/>
                          <w:rPr>
                            <w:rFonts w:ascii="Roboto Black"/>
                            <w:b/>
                          </w:rPr>
                        </w:pPr>
                        <w:r>
                          <w:rPr>
                            <w:rFonts w:ascii="Roboto Black"/>
                            <w:b/>
                            <w:color w:val="FFFFFF"/>
                          </w:rPr>
                          <w:t>GP MANAGEMENT PLAN (GPMP-721) for HIV TEAM CARE ARRANGEMENTS (TCA-723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E10B84E" w14:textId="77777777" w:rsidR="00AD2A28" w:rsidRDefault="0085724B">
      <w:pPr>
        <w:pStyle w:val="BodyText"/>
        <w:spacing w:before="79" w:line="504" w:lineRule="auto"/>
        <w:ind w:left="812" w:right="8591"/>
        <w:rPr>
          <w:rFonts w:ascii="Roboto" w:hAnsi="Roboto"/>
        </w:rPr>
      </w:pPr>
      <w:r>
        <w:rPr>
          <w:rFonts w:ascii="Roboto" w:hAnsi="Roboto"/>
          <w:color w:val="231F20"/>
        </w:rPr>
        <w:t>Date service provided: Patient’s name: Patient’s address: Date of Birth:</w:t>
      </w:r>
    </w:p>
    <w:p w14:paraId="4E10B84F" w14:textId="743D7F88" w:rsidR="00AD2A28" w:rsidRDefault="00C626F3">
      <w:pPr>
        <w:pStyle w:val="BodyText"/>
        <w:spacing w:line="216" w:lineRule="exact"/>
        <w:ind w:left="812"/>
        <w:rPr>
          <w:rFonts w:ascii="Roboto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14560" behindDoc="1" locked="0" layoutInCell="1" allowOverlap="1" wp14:anchorId="4E10BCBD" wp14:editId="1E27B452">
                <wp:simplePos x="0" y="0"/>
                <wp:positionH relativeFrom="page">
                  <wp:posOffset>744220</wp:posOffset>
                </wp:positionH>
                <wp:positionV relativeFrom="paragraph">
                  <wp:posOffset>206375</wp:posOffset>
                </wp:positionV>
                <wp:extent cx="6062345" cy="6350"/>
                <wp:effectExtent l="0" t="0" r="0" b="0"/>
                <wp:wrapTopAndBottom/>
                <wp:docPr id="1680826628" name="Group 7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325"/>
                          <a:chExt cx="9547" cy="10"/>
                        </a:xfrm>
                      </wpg:grpSpPr>
                      <wps:wsp>
                        <wps:cNvPr id="1715225359" name="Line 749"/>
                        <wps:cNvCnPr>
                          <a:cxnSpLocks noChangeShapeType="1"/>
                        </wps:cNvCnPr>
                        <wps:spPr bwMode="auto">
                          <a:xfrm>
                            <a:off x="1172" y="330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2716541" name="Line 748"/>
                        <wps:cNvCnPr>
                          <a:cxnSpLocks noChangeShapeType="1"/>
                        </wps:cNvCnPr>
                        <wps:spPr bwMode="auto">
                          <a:xfrm>
                            <a:off x="3657" y="330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07569626" name="Line 747"/>
                        <wps:cNvCnPr>
                          <a:cxnSpLocks noChangeShapeType="1"/>
                        </wps:cNvCnPr>
                        <wps:spPr bwMode="auto">
                          <a:xfrm>
                            <a:off x="5783" y="330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F7D73F" id="Group 746" o:spid="_x0000_s1026" style="position:absolute;margin-left:58.6pt;margin-top:16.25pt;width:477.35pt;height:.5pt;z-index:-251601920;mso-wrap-distance-left:0;mso-wrap-distance-right:0;mso-position-horizontal-relative:page" coordorigin="1172,325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">
                <v:line id="Line 749" o:spid="_x0000_s1027" style="position:absolute;visibility:visible;mso-wrap-style:square" from="1172,330" to="3657,3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" strokecolor="#0060ae" strokeweight=".5pt"/>
                <v:line id="Line 748" o:spid="_x0000_s1028" style="position:absolute;visibility:visible;mso-wrap-style:square" from="3657,330" to="5783,3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" strokecolor="#0060ae" strokeweight=".5pt"/>
                <v:line id="Line 747" o:spid="_x0000_s1029" style="position:absolute;visibility:visible;mso-wrap-style:square" from="5783,330" to="10719,3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" strokecolor="#0060ae" strokeweight=".5pt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47109632" behindDoc="1" locked="0" layoutInCell="1" allowOverlap="1" wp14:anchorId="4E10BCBE" wp14:editId="02AAA050">
                <wp:simplePos x="0" y="0"/>
                <wp:positionH relativeFrom="page">
                  <wp:posOffset>744220</wp:posOffset>
                </wp:positionH>
                <wp:positionV relativeFrom="paragraph">
                  <wp:posOffset>-945515</wp:posOffset>
                </wp:positionV>
                <wp:extent cx="6062345" cy="6350"/>
                <wp:effectExtent l="0" t="0" r="0" b="0"/>
                <wp:wrapNone/>
                <wp:docPr id="1587783269" name="Group 7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-1489"/>
                          <a:chExt cx="9547" cy="10"/>
                        </a:xfrm>
                      </wpg:grpSpPr>
                      <wps:wsp>
                        <wps:cNvPr id="1731296622" name="Line 745"/>
                        <wps:cNvCnPr>
                          <a:cxnSpLocks noChangeShapeType="1"/>
                        </wps:cNvCnPr>
                        <wps:spPr bwMode="auto">
                          <a:xfrm>
                            <a:off x="1172" y="-1484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8755801" name="Line 744"/>
                        <wps:cNvCnPr>
                          <a:cxnSpLocks noChangeShapeType="1"/>
                        </wps:cNvCnPr>
                        <wps:spPr bwMode="auto">
                          <a:xfrm>
                            <a:off x="3657" y="-1484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032799" name="Line 743"/>
                        <wps:cNvCnPr>
                          <a:cxnSpLocks noChangeShapeType="1"/>
                        </wps:cNvCnPr>
                        <wps:spPr bwMode="auto">
                          <a:xfrm>
                            <a:off x="5783" y="-1484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EA06F3" id="Group 742" o:spid="_x0000_s1026" style="position:absolute;margin-left:58.6pt;margin-top:-74.45pt;width:477.35pt;height:.5pt;z-index:-256206848;mso-position-horizontal-relative:page" coordorigin="1172,-1489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">
                <v:line id="Line 745" o:spid="_x0000_s1027" style="position:absolute;visibility:visible;mso-wrap-style:square" from="1172,-1484" to="3657,-1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" strokecolor="#0060ae" strokeweight=".5pt"/>
                <v:line id="Line 744" o:spid="_x0000_s1028" style="position:absolute;visibility:visible;mso-wrap-style:square" from="3657,-1484" to="5783,-1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" strokecolor="#0060ae" strokeweight=".5pt"/>
                <v:line id="Line 743" o:spid="_x0000_s1029" style="position:absolute;visibility:visible;mso-wrap-style:square" from="5783,-1484" to="10719,-1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" strokecolor="#0060ae" strokeweight=".5pt"/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47110656" behindDoc="1" locked="0" layoutInCell="1" allowOverlap="1" wp14:anchorId="4E10BCBF" wp14:editId="7360F799">
                <wp:simplePos x="0" y="0"/>
                <wp:positionH relativeFrom="page">
                  <wp:posOffset>744220</wp:posOffset>
                </wp:positionH>
                <wp:positionV relativeFrom="paragraph">
                  <wp:posOffset>-657860</wp:posOffset>
                </wp:positionV>
                <wp:extent cx="6062345" cy="6350"/>
                <wp:effectExtent l="0" t="0" r="0" b="0"/>
                <wp:wrapNone/>
                <wp:docPr id="490187222" name="Group 7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-1036"/>
                          <a:chExt cx="9547" cy="10"/>
                        </a:xfrm>
                      </wpg:grpSpPr>
                      <wps:wsp>
                        <wps:cNvPr id="1043385735" name="Line 741"/>
                        <wps:cNvCnPr>
                          <a:cxnSpLocks noChangeShapeType="1"/>
                        </wps:cNvCnPr>
                        <wps:spPr bwMode="auto">
                          <a:xfrm>
                            <a:off x="1172" y="-1031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37360657" name="Line 740"/>
                        <wps:cNvCnPr>
                          <a:cxnSpLocks noChangeShapeType="1"/>
                        </wps:cNvCnPr>
                        <wps:spPr bwMode="auto">
                          <a:xfrm>
                            <a:off x="3657" y="-1031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71253643" name="Line 739"/>
                        <wps:cNvCnPr>
                          <a:cxnSpLocks noChangeShapeType="1"/>
                        </wps:cNvCnPr>
                        <wps:spPr bwMode="auto">
                          <a:xfrm>
                            <a:off x="5783" y="-1031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CEC1B6" id="Group 738" o:spid="_x0000_s1026" style="position:absolute;margin-left:58.6pt;margin-top:-51.8pt;width:477.35pt;height:.5pt;z-index:-256205824;mso-position-horizontal-relative:page" coordorigin="1172,-1036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">
                <v:line id="Line 741" o:spid="_x0000_s1027" style="position:absolute;visibility:visible;mso-wrap-style:square" from="1172,-1031" to="3657,-10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" strokecolor="#0060ae" strokeweight=".5pt"/>
                <v:line id="Line 740" o:spid="_x0000_s1028" style="position:absolute;visibility:visible;mso-wrap-style:square" from="3657,-1031" to="5783,-10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" strokecolor="#0060ae" strokeweight=".5pt"/>
                <v:line id="Line 739" o:spid="_x0000_s1029" style="position:absolute;visibility:visible;mso-wrap-style:square" from="5783,-1031" to="10719,-10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" strokecolor="#0060ae" strokeweight=".5pt"/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47111680" behindDoc="1" locked="0" layoutInCell="1" allowOverlap="1" wp14:anchorId="4E10BCC0" wp14:editId="4C22E628">
                <wp:simplePos x="0" y="0"/>
                <wp:positionH relativeFrom="page">
                  <wp:posOffset>744220</wp:posOffset>
                </wp:positionH>
                <wp:positionV relativeFrom="paragraph">
                  <wp:posOffset>-369570</wp:posOffset>
                </wp:positionV>
                <wp:extent cx="6062345" cy="6350"/>
                <wp:effectExtent l="0" t="0" r="0" b="0"/>
                <wp:wrapNone/>
                <wp:docPr id="1126152734" name="Group 7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-582"/>
                          <a:chExt cx="9547" cy="10"/>
                        </a:xfrm>
                      </wpg:grpSpPr>
                      <wps:wsp>
                        <wps:cNvPr id="254801347" name="Line 737"/>
                        <wps:cNvCnPr>
                          <a:cxnSpLocks noChangeShapeType="1"/>
                        </wps:cNvCnPr>
                        <wps:spPr bwMode="auto">
                          <a:xfrm>
                            <a:off x="1172" y="-577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3056766" name="Line 736"/>
                        <wps:cNvCnPr>
                          <a:cxnSpLocks noChangeShapeType="1"/>
                        </wps:cNvCnPr>
                        <wps:spPr bwMode="auto">
                          <a:xfrm>
                            <a:off x="3657" y="-577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1662281" name="Line 735"/>
                        <wps:cNvCnPr>
                          <a:cxnSpLocks noChangeShapeType="1"/>
                        </wps:cNvCnPr>
                        <wps:spPr bwMode="auto">
                          <a:xfrm>
                            <a:off x="5783" y="-577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311986" id="Group 734" o:spid="_x0000_s1026" style="position:absolute;margin-left:58.6pt;margin-top:-29.1pt;width:477.35pt;height:.5pt;z-index:-256204800;mso-position-horizontal-relative:page" coordorigin="1172,-582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">
                <v:line id="Line 737" o:spid="_x0000_s1027" style="position:absolute;visibility:visible;mso-wrap-style:square" from="1172,-577" to="3657,-5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" strokecolor="#0060ae" strokeweight=".5pt"/>
                <v:line id="Line 736" o:spid="_x0000_s1028" style="position:absolute;visibility:visible;mso-wrap-style:square" from="3657,-577" to="5783,-5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" strokecolor="#0060ae" strokeweight=".5pt"/>
                <v:line id="Line 735" o:spid="_x0000_s1029" style="position:absolute;visibility:visible;mso-wrap-style:square" from="5783,-577" to="10719,-5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" strokecolor="#0060ae" strokeweight=".5pt"/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47112704" behindDoc="1" locked="0" layoutInCell="1" allowOverlap="1" wp14:anchorId="4E10BCC1" wp14:editId="2177F622">
                <wp:simplePos x="0" y="0"/>
                <wp:positionH relativeFrom="page">
                  <wp:posOffset>744220</wp:posOffset>
                </wp:positionH>
                <wp:positionV relativeFrom="paragraph">
                  <wp:posOffset>-81915</wp:posOffset>
                </wp:positionV>
                <wp:extent cx="6062345" cy="6350"/>
                <wp:effectExtent l="0" t="0" r="0" b="0"/>
                <wp:wrapNone/>
                <wp:docPr id="1339781519" name="Group 7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-129"/>
                          <a:chExt cx="9547" cy="10"/>
                        </a:xfrm>
                      </wpg:grpSpPr>
                      <wps:wsp>
                        <wps:cNvPr id="1566020780" name="Line 733"/>
                        <wps:cNvCnPr>
                          <a:cxnSpLocks noChangeShapeType="1"/>
                        </wps:cNvCnPr>
                        <wps:spPr bwMode="auto">
                          <a:xfrm>
                            <a:off x="1172" y="-124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58108826" name="Line 732"/>
                        <wps:cNvCnPr>
                          <a:cxnSpLocks noChangeShapeType="1"/>
                        </wps:cNvCnPr>
                        <wps:spPr bwMode="auto">
                          <a:xfrm>
                            <a:off x="3657" y="-124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09925111" name="Line 731"/>
                        <wps:cNvCnPr>
                          <a:cxnSpLocks noChangeShapeType="1"/>
                        </wps:cNvCnPr>
                        <wps:spPr bwMode="auto">
                          <a:xfrm>
                            <a:off x="5783" y="-124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7E7A00" id="Group 730" o:spid="_x0000_s1026" style="position:absolute;margin-left:58.6pt;margin-top:-6.45pt;width:477.35pt;height:.5pt;z-index:-256203776;mso-position-horizontal-relative:page" coordorigin="1172,-129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">
                <v:line id="Line 733" o:spid="_x0000_s1027" style="position:absolute;visibility:visible;mso-wrap-style:square" from="1172,-124" to="3657,-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" strokecolor="#0060ae" strokeweight=".5pt"/>
                <v:line id="Line 732" o:spid="_x0000_s1028" style="position:absolute;visibility:visible;mso-wrap-style:square" from="3657,-124" to="5783,-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" strokecolor="#0060ae" strokeweight=".5pt"/>
                <v:line id="Line 731" o:spid="_x0000_s1029" style="position:absolute;visibility:visible;mso-wrap-style:square" from="5783,-124" to="10719,-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" strokecolor="#0060ae" strokeweight=".5pt"/>
                <w10:wrap anchorx="page"/>
              </v:group>
            </w:pict>
          </mc:Fallback>
        </mc:AlternateContent>
      </w:r>
      <w:r w:rsidR="0085724B">
        <w:rPr>
          <w:rFonts w:ascii="Roboto"/>
          <w:color w:val="231F20"/>
        </w:rPr>
        <w:t>Contact Details:</w:t>
      </w:r>
    </w:p>
    <w:p w14:paraId="4E10B850" w14:textId="77777777" w:rsidR="00AD2A28" w:rsidRDefault="0085724B">
      <w:pPr>
        <w:pStyle w:val="BodyText"/>
        <w:spacing w:before="89" w:after="110"/>
        <w:ind w:left="812"/>
        <w:rPr>
          <w:rFonts w:ascii="Roboto"/>
        </w:rPr>
      </w:pPr>
      <w:r>
        <w:rPr>
          <w:rFonts w:ascii="Roboto"/>
          <w:color w:val="231F20"/>
        </w:rPr>
        <w:t>Medicare No:</w:t>
      </w:r>
    </w:p>
    <w:p w14:paraId="4E10B851" w14:textId="728BB5DE" w:rsidR="00AD2A28" w:rsidRDefault="00C626F3">
      <w:pPr>
        <w:pStyle w:val="BodyText"/>
        <w:spacing w:line="20" w:lineRule="exact"/>
        <w:ind w:left="807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C2" wp14:editId="373B21C8">
                <wp:extent cx="6062345" cy="6350"/>
                <wp:effectExtent l="5715" t="6985" r="8890" b="5715"/>
                <wp:docPr id="1591084634" name="Group 7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0" y="0"/>
                          <a:chExt cx="9547" cy="10"/>
                        </a:xfrm>
                      </wpg:grpSpPr>
                      <wps:wsp>
                        <wps:cNvPr id="1052132728" name="Line 72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48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0803340" name="Line 728"/>
                        <wps:cNvCnPr>
                          <a:cxnSpLocks noChangeShapeType="1"/>
                        </wps:cNvCnPr>
                        <wps:spPr bwMode="auto">
                          <a:xfrm>
                            <a:off x="2484" y="5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5646581" name="Line 727"/>
                        <wps:cNvCnPr>
                          <a:cxnSpLocks noChangeShapeType="1"/>
                        </wps:cNvCnPr>
                        <wps:spPr bwMode="auto">
                          <a:xfrm>
                            <a:off x="4610" y="5"/>
                            <a:ext cx="493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86BAC1" id="Group 726" o:spid="_x0000_s1026" style="width:477.35pt;height:.5pt;mso-position-horizontal-relative:char;mso-position-vertical-relative:line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">
                <v:line id="Line 729" o:spid="_x0000_s1027" style="position:absolute;visibility:visible;mso-wrap-style:square" from="0,5" to="2484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" strokecolor="#0060ae" strokeweight=".5pt"/>
                <v:line id="Line 728" o:spid="_x0000_s1028" style="position:absolute;visibility:visible;mso-wrap-style:square" from="2484,5" to="461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" strokecolor="#0060ae" strokeweight=".5pt"/>
                <v:line id="Line 727" o:spid="_x0000_s1029" style="position:absolute;visibility:visible;mso-wrap-style:square" from="4610,5" to="954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" strokecolor="#0060ae" strokeweight=".5pt"/>
                <w10:anchorlock/>
              </v:group>
            </w:pict>
          </mc:Fallback>
        </mc:AlternateContent>
      </w:r>
    </w:p>
    <w:p w14:paraId="4E10B852" w14:textId="504C0A70" w:rsidR="00AD2A28" w:rsidRDefault="00C626F3">
      <w:pPr>
        <w:pStyle w:val="BodyText"/>
        <w:spacing w:before="62" w:line="266" w:lineRule="auto"/>
        <w:ind w:left="812" w:right="8192"/>
        <w:rPr>
          <w:rFonts w:ascii="Roboto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16608" behindDoc="1" locked="0" layoutInCell="1" allowOverlap="1" wp14:anchorId="4E10BCC4" wp14:editId="15B4B337">
                <wp:simplePos x="0" y="0"/>
                <wp:positionH relativeFrom="page">
                  <wp:posOffset>744220</wp:posOffset>
                </wp:positionH>
                <wp:positionV relativeFrom="paragraph">
                  <wp:posOffset>368935</wp:posOffset>
                </wp:positionV>
                <wp:extent cx="6062345" cy="6350"/>
                <wp:effectExtent l="0" t="0" r="0" b="0"/>
                <wp:wrapTopAndBottom/>
                <wp:docPr id="1578236376" name="Group 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581"/>
                          <a:chExt cx="9547" cy="10"/>
                        </a:xfrm>
                      </wpg:grpSpPr>
                      <wps:wsp>
                        <wps:cNvPr id="1346434790" name="Line 725"/>
                        <wps:cNvCnPr>
                          <a:cxnSpLocks noChangeShapeType="1"/>
                        </wps:cNvCnPr>
                        <wps:spPr bwMode="auto">
                          <a:xfrm>
                            <a:off x="1172" y="586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87770054" name="Line 724"/>
                        <wps:cNvCnPr>
                          <a:cxnSpLocks noChangeShapeType="1"/>
                        </wps:cNvCnPr>
                        <wps:spPr bwMode="auto">
                          <a:xfrm>
                            <a:off x="3657" y="586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1599932" name="Line 723"/>
                        <wps:cNvCnPr>
                          <a:cxnSpLocks noChangeShapeType="1"/>
                        </wps:cNvCnPr>
                        <wps:spPr bwMode="auto">
                          <a:xfrm>
                            <a:off x="5783" y="586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A696AC" id="Group 722" o:spid="_x0000_s1026" style="position:absolute;margin-left:58.6pt;margin-top:29.05pt;width:477.35pt;height:.5pt;z-index:-251599872;mso-wrap-distance-left:0;mso-wrap-distance-right:0;mso-position-horizontal-relative:page" coordorigin="1172,581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">
                <v:line id="Line 725" o:spid="_x0000_s1027" style="position:absolute;visibility:visible;mso-wrap-style:square" from="1172,586" to="3657,5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" strokecolor="#0060ae" strokeweight=".5pt"/>
                <v:line id="Line 724" o:spid="_x0000_s1028" style="position:absolute;visibility:visible;mso-wrap-style:square" from="3657,586" to="5783,5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" strokecolor="#0060ae" strokeweight=".5pt"/>
                <v:line id="Line 723" o:spid="_x0000_s1029" style="position:absolute;visibility:visible;mso-wrap-style:square" from="5783,586" to="10719,5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" strokecolor="#0060ae" strokeweight=".5pt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47113728" behindDoc="1" locked="0" layoutInCell="1" allowOverlap="1" wp14:anchorId="4E10BCC5" wp14:editId="31C762AA">
                <wp:simplePos x="0" y="0"/>
                <wp:positionH relativeFrom="page">
                  <wp:posOffset>744220</wp:posOffset>
                </wp:positionH>
                <wp:positionV relativeFrom="paragraph">
                  <wp:posOffset>673735</wp:posOffset>
                </wp:positionV>
                <wp:extent cx="6062345" cy="6350"/>
                <wp:effectExtent l="0" t="0" r="0" b="0"/>
                <wp:wrapNone/>
                <wp:docPr id="1204412818" name="Group 7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1061"/>
                          <a:chExt cx="9547" cy="10"/>
                        </a:xfrm>
                      </wpg:grpSpPr>
                      <wps:wsp>
                        <wps:cNvPr id="546693452" name="Line 721"/>
                        <wps:cNvCnPr>
                          <a:cxnSpLocks noChangeShapeType="1"/>
                        </wps:cNvCnPr>
                        <wps:spPr bwMode="auto">
                          <a:xfrm>
                            <a:off x="1172" y="1066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4367685" name="Line 720"/>
                        <wps:cNvCnPr>
                          <a:cxnSpLocks noChangeShapeType="1"/>
                        </wps:cNvCnPr>
                        <wps:spPr bwMode="auto">
                          <a:xfrm>
                            <a:off x="3657" y="1066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6494189" name="Line 719"/>
                        <wps:cNvCnPr>
                          <a:cxnSpLocks noChangeShapeType="1"/>
                        </wps:cNvCnPr>
                        <wps:spPr bwMode="auto">
                          <a:xfrm>
                            <a:off x="5783" y="1066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EC22E7" id="Group 718" o:spid="_x0000_s1026" style="position:absolute;margin-left:58.6pt;margin-top:53.05pt;width:477.35pt;height:.5pt;z-index:-256202752;mso-position-horizontal-relative:page" coordorigin="1172,1061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">
                <v:line id="Line 721" o:spid="_x0000_s1027" style="position:absolute;visibility:visible;mso-wrap-style:square" from="1172,1066" to="3657,10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" strokecolor="#0060ae" strokeweight=".5pt"/>
                <v:line id="Line 720" o:spid="_x0000_s1028" style="position:absolute;visibility:visible;mso-wrap-style:square" from="3657,1066" to="5783,10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" strokecolor="#0060ae" strokeweight=".5pt"/>
                <v:line id="Line 719" o:spid="_x0000_s1029" style="position:absolute;visibility:visible;mso-wrap-style:square" from="5783,1066" to="10719,10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" strokecolor="#0060ae" strokeweight=".5pt"/>
                <w10:wrap anchorx="page"/>
              </v:group>
            </w:pict>
          </mc:Fallback>
        </mc:AlternateContent>
      </w:r>
      <w:r w:rsidR="0085724B">
        <w:rPr>
          <w:rFonts w:ascii="Roboto"/>
          <w:color w:val="231F20"/>
        </w:rPr>
        <w:t>Private Health Insurance or Health Care Card details:</w:t>
      </w:r>
    </w:p>
    <w:p w14:paraId="4E10B853" w14:textId="77777777" w:rsidR="00AD2A28" w:rsidRDefault="0085724B">
      <w:pPr>
        <w:pStyle w:val="BodyText"/>
        <w:tabs>
          <w:tab w:val="left" w:pos="5535"/>
        </w:tabs>
        <w:spacing w:before="102" w:line="468" w:lineRule="auto"/>
        <w:ind w:left="812" w:right="3327"/>
        <w:rPr>
          <w:rFonts w:ascii="Roboto" w:hAnsi="Roboto"/>
        </w:rPr>
      </w:pPr>
      <w:r>
        <w:rPr>
          <w:rFonts w:ascii="Roboto" w:hAnsi="Roboto"/>
          <w:color w:val="231F20"/>
        </w:rPr>
        <w:t>Patient’s</w:t>
      </w:r>
      <w:r>
        <w:rPr>
          <w:rFonts w:ascii="Roboto" w:hAnsi="Roboto"/>
          <w:color w:val="231F20"/>
          <w:spacing w:val="-5"/>
        </w:rPr>
        <w:t xml:space="preserve"> </w:t>
      </w:r>
      <w:r>
        <w:rPr>
          <w:rFonts w:ascii="Roboto" w:hAnsi="Roboto"/>
          <w:color w:val="231F20"/>
        </w:rPr>
        <w:t>usual</w:t>
      </w:r>
      <w:r>
        <w:rPr>
          <w:rFonts w:ascii="Roboto" w:hAnsi="Roboto"/>
          <w:color w:val="231F20"/>
          <w:spacing w:val="-5"/>
        </w:rPr>
        <w:t xml:space="preserve"> </w:t>
      </w:r>
      <w:r>
        <w:rPr>
          <w:rFonts w:ascii="Roboto" w:hAnsi="Roboto"/>
          <w:color w:val="231F20"/>
        </w:rPr>
        <w:t>GP:</w:t>
      </w:r>
      <w:r>
        <w:rPr>
          <w:rFonts w:ascii="Roboto" w:hAnsi="Roboto"/>
          <w:color w:val="231F20"/>
        </w:rPr>
        <w:tab/>
        <w:t xml:space="preserve">Patient’s carer (if </w:t>
      </w:r>
      <w:r>
        <w:rPr>
          <w:rFonts w:ascii="Roboto" w:hAnsi="Roboto"/>
          <w:color w:val="231F20"/>
          <w:spacing w:val="-2"/>
        </w:rPr>
        <w:t xml:space="preserve">applicable): </w:t>
      </w:r>
      <w:r>
        <w:rPr>
          <w:rFonts w:ascii="Roboto" w:hAnsi="Roboto"/>
          <w:color w:val="231F20"/>
        </w:rPr>
        <w:t>Date &amp; outcomes of previous/existing care</w:t>
      </w:r>
      <w:r>
        <w:rPr>
          <w:rFonts w:ascii="Roboto" w:hAnsi="Roboto"/>
          <w:color w:val="231F20"/>
          <w:spacing w:val="-6"/>
        </w:rPr>
        <w:t xml:space="preserve"> </w:t>
      </w:r>
      <w:r>
        <w:rPr>
          <w:rFonts w:ascii="Roboto" w:hAnsi="Roboto"/>
          <w:color w:val="231F20"/>
        </w:rPr>
        <w:t>plan:</w:t>
      </w:r>
    </w:p>
    <w:p w14:paraId="4E10B854" w14:textId="585FC867" w:rsidR="00AD2A28" w:rsidRDefault="00C626F3">
      <w:pPr>
        <w:pStyle w:val="Heading2"/>
        <w:spacing w:before="103"/>
        <w:ind w:left="10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E10BCC6" wp14:editId="0455530D">
                <wp:simplePos x="0" y="0"/>
                <wp:positionH relativeFrom="page">
                  <wp:posOffset>744220</wp:posOffset>
                </wp:positionH>
                <wp:positionV relativeFrom="paragraph">
                  <wp:posOffset>329565</wp:posOffset>
                </wp:positionV>
                <wp:extent cx="6062345" cy="6350"/>
                <wp:effectExtent l="0" t="0" r="0" b="0"/>
                <wp:wrapNone/>
                <wp:docPr id="1360552808" name="Group 7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519"/>
                          <a:chExt cx="9547" cy="10"/>
                        </a:xfrm>
                      </wpg:grpSpPr>
                      <wps:wsp>
                        <wps:cNvPr id="649319846" name="Line 717"/>
                        <wps:cNvCnPr>
                          <a:cxnSpLocks noChangeShapeType="1"/>
                        </wps:cNvCnPr>
                        <wps:spPr bwMode="auto">
                          <a:xfrm>
                            <a:off x="1172" y="524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3720048" name="Line 716"/>
                        <wps:cNvCnPr>
                          <a:cxnSpLocks noChangeShapeType="1"/>
                        </wps:cNvCnPr>
                        <wps:spPr bwMode="auto">
                          <a:xfrm>
                            <a:off x="3657" y="524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78024189" name="Line 715"/>
                        <wps:cNvCnPr>
                          <a:cxnSpLocks noChangeShapeType="1"/>
                        </wps:cNvCnPr>
                        <wps:spPr bwMode="auto">
                          <a:xfrm>
                            <a:off x="5783" y="524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C75D0D" id="Group 714" o:spid="_x0000_s1026" style="position:absolute;margin-left:58.6pt;margin-top:25.95pt;width:477.35pt;height:.5pt;z-index:251728896;mso-position-horizontal-relative:page" coordorigin="1172,519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">
                <v:line id="Line 717" o:spid="_x0000_s1027" style="position:absolute;visibility:visible;mso-wrap-style:square" from="1172,524" to="3657,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" strokecolor="#0060ae" strokeweight=".5pt"/>
                <v:line id="Line 716" o:spid="_x0000_s1028" style="position:absolute;visibility:visible;mso-wrap-style:square" from="3657,524" to="5783,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" strokecolor="#0060ae" strokeweight=".5pt"/>
                <v:line id="Line 715" o:spid="_x0000_s1029" style="position:absolute;visibility:visible;mso-wrap-style:square" from="5783,524" to="10719,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" strokecolor="#0060ae" strokeweight=".5pt"/>
                <w10:wrap anchorx="page"/>
              </v:group>
            </w:pict>
          </mc:Fallback>
        </mc:AlternateContent>
      </w:r>
    </w:p>
    <w:p w14:paraId="4E10B855" w14:textId="77777777" w:rsidR="00AD2A28" w:rsidRDefault="0085724B">
      <w:pPr>
        <w:pStyle w:val="BodyText"/>
        <w:spacing w:before="43"/>
        <w:ind w:left="812"/>
        <w:rPr>
          <w:rFonts w:ascii="Roboto" w:hAnsi="Roboto"/>
        </w:rPr>
      </w:pPr>
      <w:r>
        <w:rPr>
          <w:rFonts w:ascii="Roboto" w:hAnsi="Roboto"/>
          <w:color w:val="231F20"/>
        </w:rPr>
        <w:t>Other notes or comments relevant to the patient’s care planning (</w:t>
      </w:r>
      <w:proofErr w:type="spellStart"/>
      <w:r>
        <w:rPr>
          <w:rFonts w:ascii="Roboto" w:hAnsi="Roboto"/>
          <w:color w:val="231F20"/>
        </w:rPr>
        <w:t>eg.</w:t>
      </w:r>
      <w:proofErr w:type="spellEnd"/>
      <w:r>
        <w:rPr>
          <w:rFonts w:ascii="Roboto" w:hAnsi="Roboto"/>
          <w:color w:val="231F20"/>
        </w:rPr>
        <w:t xml:space="preserve"> need for translator):</w:t>
      </w:r>
    </w:p>
    <w:p w14:paraId="4E10B856" w14:textId="77777777" w:rsidR="00AD2A28" w:rsidRDefault="00AD2A28">
      <w:pPr>
        <w:pStyle w:val="BodyText"/>
        <w:rPr>
          <w:rFonts w:ascii="Roboto"/>
          <w:sz w:val="20"/>
        </w:rPr>
      </w:pPr>
    </w:p>
    <w:p w14:paraId="4E10B857" w14:textId="77777777" w:rsidR="00AD2A28" w:rsidRDefault="00AD2A28">
      <w:pPr>
        <w:pStyle w:val="BodyText"/>
        <w:rPr>
          <w:rFonts w:ascii="Roboto"/>
          <w:sz w:val="20"/>
        </w:rPr>
      </w:pPr>
    </w:p>
    <w:p w14:paraId="4E10B858" w14:textId="255A46B9" w:rsidR="00AD2A28" w:rsidRDefault="00C626F3">
      <w:pPr>
        <w:pStyle w:val="BodyText"/>
        <w:rPr>
          <w:rFonts w:ascii="Roboto"/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17632" behindDoc="1" locked="0" layoutInCell="1" allowOverlap="1" wp14:anchorId="4E10BCC7" wp14:editId="4D71E490">
                <wp:simplePos x="0" y="0"/>
                <wp:positionH relativeFrom="page">
                  <wp:posOffset>744220</wp:posOffset>
                </wp:positionH>
                <wp:positionV relativeFrom="paragraph">
                  <wp:posOffset>177800</wp:posOffset>
                </wp:positionV>
                <wp:extent cx="6062345" cy="6350"/>
                <wp:effectExtent l="0" t="0" r="0" b="0"/>
                <wp:wrapTopAndBottom/>
                <wp:docPr id="19043951" name="Group 7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280"/>
                          <a:chExt cx="9547" cy="10"/>
                        </a:xfrm>
                      </wpg:grpSpPr>
                      <wps:wsp>
                        <wps:cNvPr id="1516468268" name="Line 713"/>
                        <wps:cNvCnPr>
                          <a:cxnSpLocks noChangeShapeType="1"/>
                        </wps:cNvCnPr>
                        <wps:spPr bwMode="auto">
                          <a:xfrm>
                            <a:off x="1172" y="285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88198094" name="Line 712"/>
                        <wps:cNvCnPr>
                          <a:cxnSpLocks noChangeShapeType="1"/>
                        </wps:cNvCnPr>
                        <wps:spPr bwMode="auto">
                          <a:xfrm>
                            <a:off x="3657" y="285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49138442" name="Line 711"/>
                        <wps:cNvCnPr>
                          <a:cxnSpLocks noChangeShapeType="1"/>
                        </wps:cNvCnPr>
                        <wps:spPr bwMode="auto">
                          <a:xfrm>
                            <a:off x="5783" y="285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053FE9" id="Group 710" o:spid="_x0000_s1026" style="position:absolute;margin-left:58.6pt;margin-top:14pt;width:477.35pt;height:.5pt;z-index:-251598848;mso-wrap-distance-left:0;mso-wrap-distance-right:0;mso-position-horizontal-relative:page" coordorigin="1172,280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">
                <v:line id="Line 713" o:spid="_x0000_s1027" style="position:absolute;visibility:visible;mso-wrap-style:square" from="1172,285" to="3657,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" strokecolor="#0060ae" strokeweight=".5pt"/>
                <v:line id="Line 712" o:spid="_x0000_s1028" style="position:absolute;visibility:visible;mso-wrap-style:square" from="3657,285" to="5783,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" strokecolor="#0060ae" strokeweight=".5pt"/>
                <v:line id="Line 711" o:spid="_x0000_s1029" style="position:absolute;visibility:visible;mso-wrap-style:square" from="5783,285" to="10719,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" strokecolor="#0060ae" strokeweight=".5pt"/>
                <w10:wrap type="topAndBottom" anchorx="page"/>
              </v:group>
            </w:pict>
          </mc:Fallback>
        </mc:AlternateContent>
      </w:r>
    </w:p>
    <w:p w14:paraId="4E10B859" w14:textId="77777777" w:rsidR="00AD2A28" w:rsidRDefault="0085724B">
      <w:pPr>
        <w:pStyle w:val="BodyText"/>
        <w:spacing w:before="43"/>
        <w:ind w:left="812"/>
        <w:rPr>
          <w:rFonts w:ascii="Roboto"/>
        </w:rPr>
      </w:pPr>
      <w:r>
        <w:rPr>
          <w:rFonts w:ascii="Roboto"/>
          <w:color w:val="231F20"/>
        </w:rPr>
        <w:t>Current problems:</w:t>
      </w:r>
    </w:p>
    <w:p w14:paraId="4E10B85A" w14:textId="77777777" w:rsidR="00AD2A28" w:rsidRDefault="00AD2A28">
      <w:pPr>
        <w:pStyle w:val="BodyText"/>
        <w:rPr>
          <w:rFonts w:ascii="Roboto"/>
          <w:sz w:val="20"/>
        </w:rPr>
      </w:pPr>
    </w:p>
    <w:p w14:paraId="4E10B85B" w14:textId="77777777" w:rsidR="00AD2A28" w:rsidRDefault="00AD2A28">
      <w:pPr>
        <w:pStyle w:val="BodyText"/>
        <w:rPr>
          <w:rFonts w:ascii="Roboto"/>
          <w:sz w:val="20"/>
        </w:rPr>
      </w:pPr>
    </w:p>
    <w:p w14:paraId="4E10B85C" w14:textId="6128344F" w:rsidR="00AD2A28" w:rsidRDefault="00C626F3">
      <w:pPr>
        <w:pStyle w:val="BodyText"/>
        <w:spacing w:before="4"/>
        <w:rPr>
          <w:rFonts w:ascii="Roboto"/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18656" behindDoc="1" locked="0" layoutInCell="1" allowOverlap="1" wp14:anchorId="4E10BCC8" wp14:editId="504AD05C">
                <wp:simplePos x="0" y="0"/>
                <wp:positionH relativeFrom="page">
                  <wp:posOffset>744220</wp:posOffset>
                </wp:positionH>
                <wp:positionV relativeFrom="paragraph">
                  <wp:posOffset>141605</wp:posOffset>
                </wp:positionV>
                <wp:extent cx="6062345" cy="6350"/>
                <wp:effectExtent l="0" t="0" r="0" b="0"/>
                <wp:wrapTopAndBottom/>
                <wp:docPr id="617540221" name="Group 7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223"/>
                          <a:chExt cx="9547" cy="10"/>
                        </a:xfrm>
                      </wpg:grpSpPr>
                      <wps:wsp>
                        <wps:cNvPr id="2021640144" name="Line 709"/>
                        <wps:cNvCnPr>
                          <a:cxnSpLocks noChangeShapeType="1"/>
                        </wps:cNvCnPr>
                        <wps:spPr bwMode="auto">
                          <a:xfrm>
                            <a:off x="1172" y="228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0982624" name="Line 708"/>
                        <wps:cNvCnPr>
                          <a:cxnSpLocks noChangeShapeType="1"/>
                        </wps:cNvCnPr>
                        <wps:spPr bwMode="auto">
                          <a:xfrm>
                            <a:off x="3657" y="228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4455863" name="Line 707"/>
                        <wps:cNvCnPr>
                          <a:cxnSpLocks noChangeShapeType="1"/>
                        </wps:cNvCnPr>
                        <wps:spPr bwMode="auto">
                          <a:xfrm>
                            <a:off x="5783" y="228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49CF38" id="Group 706" o:spid="_x0000_s1026" style="position:absolute;margin-left:58.6pt;margin-top:11.15pt;width:477.35pt;height:.5pt;z-index:-251597824;mso-wrap-distance-left:0;mso-wrap-distance-right:0;mso-position-horizontal-relative:page" coordorigin="1172,223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">
                <v:line id="Line 709" o:spid="_x0000_s1027" style="position:absolute;visibility:visible;mso-wrap-style:square" from="1172,228" to="3657,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" strokecolor="#0060ae" strokeweight=".5pt"/>
                <v:line id="Line 708" o:spid="_x0000_s1028" style="position:absolute;visibility:visible;mso-wrap-style:square" from="3657,228" to="5783,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" strokecolor="#0060ae" strokeweight=".5pt"/>
                <v:line id="Line 707" o:spid="_x0000_s1029" style="position:absolute;visibility:visible;mso-wrap-style:square" from="5783,228" to="10719,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" strokecolor="#0060ae" strokeweight=".5pt"/>
                <w10:wrap type="topAndBottom" anchorx="page"/>
              </v:group>
            </w:pict>
          </mc:Fallback>
        </mc:AlternateContent>
      </w:r>
    </w:p>
    <w:p w14:paraId="4E10B85D" w14:textId="77777777" w:rsidR="00AD2A28" w:rsidRDefault="0085724B">
      <w:pPr>
        <w:pStyle w:val="BodyText"/>
        <w:spacing w:before="43"/>
        <w:ind w:left="812"/>
        <w:rPr>
          <w:rFonts w:ascii="Roboto"/>
        </w:rPr>
      </w:pPr>
      <w:r>
        <w:rPr>
          <w:rFonts w:ascii="Roboto"/>
          <w:color w:val="231F20"/>
        </w:rPr>
        <w:t>Medications (including OTC):</w:t>
      </w:r>
    </w:p>
    <w:p w14:paraId="4E10B85E" w14:textId="77777777" w:rsidR="00AD2A28" w:rsidRDefault="00AD2A28">
      <w:pPr>
        <w:pStyle w:val="BodyText"/>
        <w:rPr>
          <w:rFonts w:ascii="Roboto"/>
          <w:sz w:val="20"/>
        </w:rPr>
      </w:pPr>
    </w:p>
    <w:p w14:paraId="4E10B85F" w14:textId="77777777" w:rsidR="00AD2A28" w:rsidRDefault="00AD2A28">
      <w:pPr>
        <w:pStyle w:val="BodyText"/>
        <w:rPr>
          <w:rFonts w:ascii="Roboto"/>
          <w:sz w:val="20"/>
        </w:rPr>
      </w:pPr>
    </w:p>
    <w:p w14:paraId="4E10B860" w14:textId="33151468" w:rsidR="00AD2A28" w:rsidRDefault="00C626F3">
      <w:pPr>
        <w:pStyle w:val="BodyText"/>
        <w:spacing w:before="6"/>
        <w:rPr>
          <w:rFonts w:ascii="Roboto"/>
          <w:sz w:val="2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19680" behindDoc="1" locked="0" layoutInCell="1" allowOverlap="1" wp14:anchorId="4E10BCC9" wp14:editId="15B3F044">
                <wp:simplePos x="0" y="0"/>
                <wp:positionH relativeFrom="page">
                  <wp:posOffset>744220</wp:posOffset>
                </wp:positionH>
                <wp:positionV relativeFrom="paragraph">
                  <wp:posOffset>250190</wp:posOffset>
                </wp:positionV>
                <wp:extent cx="6062345" cy="6350"/>
                <wp:effectExtent l="0" t="0" r="0" b="0"/>
                <wp:wrapTopAndBottom/>
                <wp:docPr id="1269347351" name="Group 7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394"/>
                          <a:chExt cx="9547" cy="10"/>
                        </a:xfrm>
                      </wpg:grpSpPr>
                      <wps:wsp>
                        <wps:cNvPr id="793422914" name="Line 705"/>
                        <wps:cNvCnPr>
                          <a:cxnSpLocks noChangeShapeType="1"/>
                        </wps:cNvCnPr>
                        <wps:spPr bwMode="auto">
                          <a:xfrm>
                            <a:off x="1172" y="399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16180677" name="Line 704"/>
                        <wps:cNvCnPr>
                          <a:cxnSpLocks noChangeShapeType="1"/>
                        </wps:cNvCnPr>
                        <wps:spPr bwMode="auto">
                          <a:xfrm>
                            <a:off x="3657" y="399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7972619" name="Line 703"/>
                        <wps:cNvCnPr>
                          <a:cxnSpLocks noChangeShapeType="1"/>
                        </wps:cNvCnPr>
                        <wps:spPr bwMode="auto">
                          <a:xfrm>
                            <a:off x="5783" y="399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84825" id="Group 702" o:spid="_x0000_s1026" style="position:absolute;margin-left:58.6pt;margin-top:19.7pt;width:477.35pt;height:.5pt;z-index:-251596800;mso-wrap-distance-left:0;mso-wrap-distance-right:0;mso-position-horizontal-relative:page" coordorigin="1172,394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">
                <v:line id="Line 705" o:spid="_x0000_s1027" style="position:absolute;visibility:visible;mso-wrap-style:square" from="1172,399" to="3657,3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" strokecolor="#0060ae" strokeweight=".5pt"/>
                <v:line id="Line 704" o:spid="_x0000_s1028" style="position:absolute;visibility:visible;mso-wrap-style:square" from="3657,399" to="5783,3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" strokecolor="#0060ae" strokeweight=".5pt"/>
                <v:line id="Line 703" o:spid="_x0000_s1029" style="position:absolute;visibility:visible;mso-wrap-style:square" from="5783,399" to="10719,3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" strokecolor="#0060ae" strokeweight=".5pt"/>
                <w10:wrap type="topAndBottom" anchorx="page"/>
              </v:group>
            </w:pict>
          </mc:Fallback>
        </mc:AlternateContent>
      </w:r>
    </w:p>
    <w:p w14:paraId="4E10B861" w14:textId="77777777" w:rsidR="00AD2A28" w:rsidRDefault="0085724B">
      <w:pPr>
        <w:pStyle w:val="BodyText"/>
        <w:spacing w:before="43"/>
        <w:ind w:left="812"/>
        <w:rPr>
          <w:rFonts w:ascii="Roboto"/>
        </w:rPr>
      </w:pPr>
      <w:r>
        <w:rPr>
          <w:rFonts w:ascii="Roboto"/>
          <w:color w:val="231F20"/>
        </w:rPr>
        <w:t>Allergies:</w:t>
      </w:r>
    </w:p>
    <w:p w14:paraId="4E10B862" w14:textId="77777777" w:rsidR="00AD2A28" w:rsidRDefault="00AD2A28">
      <w:pPr>
        <w:pStyle w:val="BodyText"/>
        <w:rPr>
          <w:rFonts w:ascii="Roboto"/>
          <w:sz w:val="20"/>
        </w:rPr>
      </w:pPr>
    </w:p>
    <w:p w14:paraId="4E10B863" w14:textId="77777777" w:rsidR="00AD2A28" w:rsidRDefault="00AD2A28">
      <w:pPr>
        <w:pStyle w:val="BodyText"/>
        <w:rPr>
          <w:rFonts w:ascii="Roboto"/>
          <w:sz w:val="20"/>
        </w:rPr>
      </w:pPr>
    </w:p>
    <w:p w14:paraId="4E10B864" w14:textId="5C7BB45F" w:rsidR="00AD2A28" w:rsidRDefault="00C626F3">
      <w:pPr>
        <w:pStyle w:val="BodyText"/>
        <w:spacing w:before="7"/>
        <w:rPr>
          <w:rFonts w:ascii="Roboto"/>
          <w:sz w:val="2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20704" behindDoc="1" locked="0" layoutInCell="1" allowOverlap="1" wp14:anchorId="4E10BCCA" wp14:editId="4280A661">
                <wp:simplePos x="0" y="0"/>
                <wp:positionH relativeFrom="page">
                  <wp:posOffset>744220</wp:posOffset>
                </wp:positionH>
                <wp:positionV relativeFrom="paragraph">
                  <wp:posOffset>196850</wp:posOffset>
                </wp:positionV>
                <wp:extent cx="6062345" cy="6350"/>
                <wp:effectExtent l="0" t="0" r="0" b="0"/>
                <wp:wrapTopAndBottom/>
                <wp:docPr id="944449756" name="Group 6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2345" cy="6350"/>
                          <a:chOff x="1172" y="310"/>
                          <a:chExt cx="9547" cy="10"/>
                        </a:xfrm>
                      </wpg:grpSpPr>
                      <wps:wsp>
                        <wps:cNvPr id="276378085" name="Line 701"/>
                        <wps:cNvCnPr>
                          <a:cxnSpLocks noChangeShapeType="1"/>
                        </wps:cNvCnPr>
                        <wps:spPr bwMode="auto">
                          <a:xfrm>
                            <a:off x="1172" y="315"/>
                            <a:ext cx="24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41483660" name="Line 700"/>
                        <wps:cNvCnPr>
                          <a:cxnSpLocks noChangeShapeType="1"/>
                        </wps:cNvCnPr>
                        <wps:spPr bwMode="auto">
                          <a:xfrm>
                            <a:off x="3657" y="315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3540785" name="Line 699"/>
                        <wps:cNvCnPr>
                          <a:cxnSpLocks noChangeShapeType="1"/>
                        </wps:cNvCnPr>
                        <wps:spPr bwMode="auto">
                          <a:xfrm>
                            <a:off x="5783" y="315"/>
                            <a:ext cx="493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54568C" id="Group 698" o:spid="_x0000_s1026" style="position:absolute;margin-left:58.6pt;margin-top:15.5pt;width:477.35pt;height:.5pt;z-index:-251595776;mso-wrap-distance-left:0;mso-wrap-distance-right:0;mso-position-horizontal-relative:page" coordorigin="1172,310" coordsize="95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">
                <v:line id="Line 701" o:spid="_x0000_s1027" style="position:absolute;visibility:visible;mso-wrap-style:square" from="1172,315" to="3657,3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" strokecolor="#0060ae" strokeweight=".5pt"/>
                <v:line id="Line 700" o:spid="_x0000_s1028" style="position:absolute;visibility:visible;mso-wrap-style:square" from="3657,315" to="5783,3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" strokecolor="#0060ae" strokeweight=".5pt"/>
                <v:line id="Line 699" o:spid="_x0000_s1029" style="position:absolute;visibility:visible;mso-wrap-style:square" from="5783,315" to="10719,3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" strokecolor="#0060ae" strokeweight=".5pt"/>
                <w10:wrap type="topAndBottom" anchorx="page"/>
              </v:group>
            </w:pict>
          </mc:Fallback>
        </mc:AlternateContent>
      </w:r>
    </w:p>
    <w:p w14:paraId="4E10B865" w14:textId="77777777" w:rsidR="00AD2A28" w:rsidRDefault="0085724B">
      <w:pPr>
        <w:pStyle w:val="BodyText"/>
        <w:spacing w:before="43"/>
        <w:ind w:left="812"/>
        <w:rPr>
          <w:rFonts w:ascii="Roboto"/>
        </w:rPr>
      </w:pPr>
      <w:r>
        <w:rPr>
          <w:rFonts w:ascii="Roboto"/>
          <w:color w:val="231F20"/>
        </w:rPr>
        <w:t>Social History: Occupation, Marital status, Sexual Orientation, Accommodation, Smoking, Alcohol</w:t>
      </w:r>
    </w:p>
    <w:p w14:paraId="4E10B866" w14:textId="77777777" w:rsidR="00AD2A28" w:rsidRDefault="00AD2A28">
      <w:pPr>
        <w:pStyle w:val="BodyText"/>
        <w:rPr>
          <w:rFonts w:ascii="Roboto"/>
          <w:sz w:val="20"/>
        </w:rPr>
      </w:pPr>
    </w:p>
    <w:p w14:paraId="4E10B869" w14:textId="5638D21E" w:rsidR="00AD2A28" w:rsidRDefault="00C626F3">
      <w:pPr>
        <w:pStyle w:val="BodyText"/>
        <w:spacing w:before="3"/>
        <w:rPr>
          <w:rFonts w:ascii="Roboto"/>
          <w:sz w:val="2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21728" behindDoc="1" locked="0" layoutInCell="1" allowOverlap="1" wp14:anchorId="4E10BCCB" wp14:editId="13B65DCA">
                <wp:simplePos x="0" y="0"/>
                <wp:positionH relativeFrom="page">
                  <wp:posOffset>725170</wp:posOffset>
                </wp:positionH>
                <wp:positionV relativeFrom="paragraph">
                  <wp:posOffset>217170</wp:posOffset>
                </wp:positionV>
                <wp:extent cx="6100445" cy="6350"/>
                <wp:effectExtent l="0" t="0" r="0" b="0"/>
                <wp:wrapTopAndBottom/>
                <wp:docPr id="1020878463" name="Group 6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00445" cy="6350"/>
                          <a:chOff x="1142" y="342"/>
                          <a:chExt cx="9607" cy="10"/>
                        </a:xfrm>
                      </wpg:grpSpPr>
                      <wps:wsp>
                        <wps:cNvPr id="1456976440" name="Line 697"/>
                        <wps:cNvCnPr>
                          <a:cxnSpLocks noChangeShapeType="1"/>
                        </wps:cNvCnPr>
                        <wps:spPr bwMode="auto">
                          <a:xfrm>
                            <a:off x="1142" y="347"/>
                            <a:ext cx="251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2611098" name="Line 696"/>
                        <wps:cNvCnPr>
                          <a:cxnSpLocks noChangeShapeType="1"/>
                        </wps:cNvCnPr>
                        <wps:spPr bwMode="auto">
                          <a:xfrm>
                            <a:off x="3657" y="347"/>
                            <a:ext cx="212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80155538" name="Line 695"/>
                        <wps:cNvCnPr>
                          <a:cxnSpLocks noChangeShapeType="1"/>
                        </wps:cNvCnPr>
                        <wps:spPr bwMode="auto">
                          <a:xfrm>
                            <a:off x="5783" y="347"/>
                            <a:ext cx="496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F573EA" id="Group 694" o:spid="_x0000_s1026" style="position:absolute;margin-left:57.1pt;margin-top:17.1pt;width:480.35pt;height:.5pt;z-index:-251594752;mso-wrap-distance-left:0;mso-wrap-distance-right:0;mso-position-horizontal-relative:page" coordorigin="1142,342" coordsize="960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">
                <v:line id="Line 697" o:spid="_x0000_s1027" style="position:absolute;visibility:visible;mso-wrap-style:square" from="1142,347" to="3657,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" strokecolor="#0060ae" strokeweight=".5pt"/>
                <v:line id="Line 696" o:spid="_x0000_s1028" style="position:absolute;visibility:visible;mso-wrap-style:square" from="3657,347" to="5783,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" strokecolor="#0060ae" strokeweight=".5pt"/>
                <v:line id="Line 695" o:spid="_x0000_s1029" style="position:absolute;visibility:visible;mso-wrap-style:square" from="5783,347" to="10749,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" strokecolor="#0060ae" strokeweight=".5pt"/>
                <w10:wrap type="topAndBottom" anchorx="page"/>
              </v:group>
            </w:pict>
          </mc:Fallback>
        </mc:AlternateContent>
      </w:r>
    </w:p>
    <w:p w14:paraId="4E10B86A" w14:textId="77777777" w:rsidR="00AD2A28" w:rsidRDefault="00AD2A28">
      <w:pPr>
        <w:pStyle w:val="BodyText"/>
        <w:rPr>
          <w:rFonts w:ascii="Roboto"/>
          <w:sz w:val="20"/>
        </w:rPr>
      </w:pPr>
    </w:p>
    <w:p w14:paraId="4E10B86B" w14:textId="77777777" w:rsidR="00AD2A28" w:rsidRDefault="00AD2A28">
      <w:pPr>
        <w:pStyle w:val="BodyText"/>
        <w:rPr>
          <w:rFonts w:ascii="Roboto"/>
          <w:sz w:val="20"/>
        </w:rPr>
      </w:pPr>
    </w:p>
    <w:p w14:paraId="4E10B86C" w14:textId="77777777" w:rsidR="00AD2A28" w:rsidRDefault="00AD2A28">
      <w:pPr>
        <w:pStyle w:val="BodyText"/>
        <w:rPr>
          <w:rFonts w:ascii="Roboto"/>
          <w:sz w:val="20"/>
        </w:rPr>
      </w:pPr>
    </w:p>
    <w:p w14:paraId="4E10B86D" w14:textId="77777777" w:rsidR="00AD2A28" w:rsidRDefault="00AD2A28">
      <w:pPr>
        <w:pStyle w:val="BodyText"/>
        <w:rPr>
          <w:rFonts w:ascii="Roboto"/>
          <w:sz w:val="20"/>
        </w:rPr>
      </w:pPr>
    </w:p>
    <w:p w14:paraId="4E10B86E" w14:textId="77777777" w:rsidR="00AD2A28" w:rsidRDefault="00AD2A28">
      <w:pPr>
        <w:pStyle w:val="BodyText"/>
        <w:rPr>
          <w:rFonts w:ascii="Roboto"/>
          <w:sz w:val="20"/>
        </w:rPr>
      </w:pPr>
    </w:p>
    <w:p w14:paraId="4E10B86F" w14:textId="77777777" w:rsidR="00AD2A28" w:rsidRDefault="00AD2A28">
      <w:pPr>
        <w:pStyle w:val="BodyText"/>
        <w:rPr>
          <w:rFonts w:ascii="Roboto"/>
          <w:sz w:val="20"/>
        </w:rPr>
      </w:pPr>
    </w:p>
    <w:p w14:paraId="4E10B870" w14:textId="419873F5" w:rsidR="00AD2A28" w:rsidRDefault="00C626F3">
      <w:pPr>
        <w:pStyle w:val="BodyText"/>
        <w:spacing w:before="2"/>
        <w:rPr>
          <w:rFonts w:ascii="Roboto"/>
          <w:sz w:val="2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22752" behindDoc="1" locked="0" layoutInCell="1" allowOverlap="1" wp14:anchorId="4E10BCCC" wp14:editId="53AA269F">
                <wp:simplePos x="0" y="0"/>
                <wp:positionH relativeFrom="page">
                  <wp:posOffset>720090</wp:posOffset>
                </wp:positionH>
                <wp:positionV relativeFrom="paragraph">
                  <wp:posOffset>240030</wp:posOffset>
                </wp:positionV>
                <wp:extent cx="6120130" cy="3175"/>
                <wp:effectExtent l="0" t="0" r="0" b="0"/>
                <wp:wrapTopAndBottom/>
                <wp:docPr id="1045361001" name="Group 6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130" cy="3175"/>
                          <a:chOff x="1134" y="378"/>
                          <a:chExt cx="9638" cy="5"/>
                        </a:xfrm>
                      </wpg:grpSpPr>
                      <wps:wsp>
                        <wps:cNvPr id="154460291" name="Line 693"/>
                        <wps:cNvCnPr>
                          <a:cxnSpLocks noChangeShapeType="1"/>
                        </wps:cNvCnPr>
                        <wps:spPr bwMode="auto">
                          <a:xfrm>
                            <a:off x="1149" y="381"/>
                            <a:ext cx="961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2989743" name="Line 692"/>
                        <wps:cNvCnPr>
                          <a:cxnSpLocks noChangeShapeType="1"/>
                        </wps:cNvCnPr>
                        <wps:spPr bwMode="auto">
                          <a:xfrm>
                            <a:off x="1134" y="3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20607591" name="Line 691"/>
                        <wps:cNvCnPr>
                          <a:cxnSpLocks noChangeShapeType="1"/>
                        </wps:cNvCnPr>
                        <wps:spPr bwMode="auto">
                          <a:xfrm>
                            <a:off x="10772" y="3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8202F2" id="Group 690" o:spid="_x0000_s1026" style="position:absolute;margin-left:56.7pt;margin-top:18.9pt;width:481.9pt;height:.25pt;z-index:-251593728;mso-wrap-distance-left:0;mso-wrap-distance-right:0;mso-position-horizontal-relative:page" coordorigin="1134,378" coordsize="9638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">
                <v:line id="Line 693" o:spid="_x0000_s1027" style="position:absolute;visibility:visible;mso-wrap-style:square" from="1149,381" to="10764,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" strokecolor="#231f20" strokeweight=".25pt">
                  <v:stroke dashstyle="dot"/>
                </v:line>
                <v:line id="Line 692" o:spid="_x0000_s1028" style="position:absolute;visibility:visible;mso-wrap-style:square" from="1134,381" to="1134,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" strokecolor="#231f20" strokeweight=".25pt"/>
                <v:line id="Line 691" o:spid="_x0000_s1029" style="position:absolute;visibility:visible;mso-wrap-style:square" from="10772,381" to="10772,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" strokecolor="#231f20" strokeweight=".25pt"/>
                <w10:wrap type="topAndBottom" anchorx="page"/>
              </v:group>
            </w:pict>
          </mc:Fallback>
        </mc:AlternateContent>
      </w:r>
    </w:p>
    <w:p w14:paraId="4E10B871" w14:textId="77777777" w:rsidR="00AD2A28" w:rsidRDefault="00AD2A28">
      <w:pPr>
        <w:pStyle w:val="BodyText"/>
        <w:spacing w:before="2"/>
        <w:rPr>
          <w:rFonts w:ascii="Roboto"/>
          <w:sz w:val="8"/>
        </w:rPr>
      </w:pPr>
    </w:p>
    <w:p w14:paraId="4E10B873" w14:textId="77777777" w:rsidR="00AD2A28" w:rsidRDefault="00AD2A28">
      <w:pPr>
        <w:rPr>
          <w:sz w:val="14"/>
        </w:rPr>
        <w:sectPr w:rsidR="00AD2A28" w:rsidSect="009F3F5A">
          <w:footerReference w:type="default" r:id="rId8"/>
          <w:pgSz w:w="11910" w:h="16840"/>
          <w:pgMar w:top="960" w:right="360" w:bottom="280" w:left="360" w:header="720" w:footer="720" w:gutter="0"/>
          <w:cols w:space="720"/>
        </w:sectPr>
      </w:pPr>
    </w:p>
    <w:p w14:paraId="4E10B874" w14:textId="1E2E09D6" w:rsidR="00AD2A28" w:rsidRDefault="00C626F3">
      <w:pPr>
        <w:pStyle w:val="BodyText"/>
        <w:ind w:left="778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4E10BCCD" wp14:editId="5B9FD7FE">
                <wp:extent cx="6119495" cy="387350"/>
                <wp:effectExtent l="16510" t="3175" r="17145" b="9525"/>
                <wp:docPr id="101819056" name="Group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19495" cy="387350"/>
                          <a:chOff x="0" y="0"/>
                          <a:chExt cx="9637" cy="610"/>
                        </a:xfrm>
                      </wpg:grpSpPr>
                      <wps:wsp>
                        <wps:cNvPr id="1819426104" name="Line 689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2407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93536734" name="Line 688"/>
                        <wps:cNvCnPr>
                          <a:cxnSpLocks noChangeShapeType="1"/>
                        </wps:cNvCnPr>
                        <wps:spPr bwMode="auto">
                          <a:xfrm>
                            <a:off x="2407" y="15"/>
                            <a:ext cx="2003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01828424" name="Line 687"/>
                        <wps:cNvCnPr>
                          <a:cxnSpLocks noChangeShapeType="1"/>
                        </wps:cNvCnPr>
                        <wps:spPr bwMode="auto">
                          <a:xfrm>
                            <a:off x="4410" y="15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2147959" name="Line 686"/>
                        <wps:cNvCnPr>
                          <a:cxnSpLocks noChangeShapeType="1"/>
                        </wps:cNvCnPr>
                        <wps:spPr bwMode="auto">
                          <a:xfrm>
                            <a:off x="7018" y="15"/>
                            <a:ext cx="2619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75444774" name="Line 685"/>
                        <wps:cNvCnPr>
                          <a:cxnSpLocks noChangeShapeType="1"/>
                        </wps:cNvCnPr>
                        <wps:spPr bwMode="auto">
                          <a:xfrm>
                            <a:off x="9622" y="60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9505509" name="Line 684"/>
                        <wps:cNvCnPr>
                          <a:cxnSpLocks noChangeShapeType="1"/>
                        </wps:cNvCnPr>
                        <wps:spPr bwMode="auto">
                          <a:xfrm>
                            <a:off x="0" y="605"/>
                            <a:ext cx="240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91821002" name="Line 683"/>
                        <wps:cNvCnPr>
                          <a:cxnSpLocks noChangeShapeType="1"/>
                        </wps:cNvCnPr>
                        <wps:spPr bwMode="auto">
                          <a:xfrm>
                            <a:off x="2407" y="605"/>
                            <a:ext cx="200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9577209" name="Line 682"/>
                        <wps:cNvCnPr>
                          <a:cxnSpLocks noChangeShapeType="1"/>
                        </wps:cNvCnPr>
                        <wps:spPr bwMode="auto">
                          <a:xfrm>
                            <a:off x="4410" y="605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37175034" name="Line 681"/>
                        <wps:cNvCnPr>
                          <a:cxnSpLocks noChangeShapeType="1"/>
                        </wps:cNvCnPr>
                        <wps:spPr bwMode="auto">
                          <a:xfrm>
                            <a:off x="7018" y="605"/>
                            <a:ext cx="258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0688122" name="Text Box 68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0"/>
                            <a:ext cx="9607" cy="570"/>
                          </a:xfrm>
                          <a:prstGeom prst="rect">
                            <a:avLst/>
                          </a:prstGeom>
                          <a:solidFill>
                            <a:srgbClr val="0B5E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0BEA5" w14:textId="77777777" w:rsidR="00AD2A28" w:rsidRDefault="0085724B">
                              <w:pPr>
                                <w:spacing w:before="153"/>
                                <w:ind w:left="2638" w:right="2625"/>
                                <w:jc w:val="center"/>
                                <w:rPr>
                                  <w:rFonts w:ascii="Roboto Black"/>
                                  <w:b/>
                                </w:rPr>
                              </w:pPr>
                              <w:r>
                                <w:rPr>
                                  <w:rFonts w:ascii="Roboto Black"/>
                                  <w:b/>
                                  <w:color w:val="FFFFFF"/>
                                </w:rPr>
                                <w:t>GP Management Plan (Medicare Item: 721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10BCCD" id="Group 679" o:spid="_x0000_s1036" style="width:481.85pt;height:30.5pt;mso-position-horizontal-relative:char;mso-position-vertical-relative:line" coordsize="9637,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">
                <v:line id="Line 689" o:spid="_x0000_s1037" style="position:absolute;visibility:visible;mso-wrap-style:square" from="0,15" to="2407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" strokecolor="white" strokeweight="1.5pt"/>
                <v:line id="Line 688" o:spid="_x0000_s1038" style="position:absolute;visibility:visible;mso-wrap-style:square" from="2407,15" to="441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" strokecolor="white" strokeweight="1.5pt"/>
                <v:line id="Line 687" o:spid="_x0000_s1039" style="position:absolute;visibility:visible;mso-wrap-style:square" from="4410,15" to="7018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" strokecolor="white" strokeweight="1.5pt"/>
                <v:line id="Line 686" o:spid="_x0000_s1040" style="position:absolute;visibility:visible;mso-wrap-style:square" from="7018,15" to="9637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" strokecolor="white" strokeweight="1.5pt"/>
                <v:line id="Line 685" o:spid="_x0000_s1041" style="position:absolute;visibility:visible;mso-wrap-style:square" from="9622,605" to="9622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" strokecolor="white" strokeweight="1.5pt"/>
                <v:line id="Line 684" o:spid="_x0000_s1042" style="position:absolute;visibility:visible;mso-wrap-style:square" from="0,605" to="2407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" strokecolor="#0060ae" strokeweight=".5pt"/>
                <v:line id="Line 683" o:spid="_x0000_s1043" style="position:absolute;visibility:visible;mso-wrap-style:square" from="2407,605" to="4410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" strokecolor="#0060ae" strokeweight=".5pt"/>
                <v:line id="Line 682" o:spid="_x0000_s1044" style="position:absolute;visibility:visible;mso-wrap-style:square" from="4410,605" to="7018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" strokecolor="#0060ae" strokeweight=".5pt"/>
                <v:line id="Line 681" o:spid="_x0000_s1045" style="position:absolute;visibility:visible;mso-wrap-style:square" from="7018,605" to="9607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" strokecolor="#0060ae" strokeweight=".5pt"/>
                <v:shape id="Text Box 680" o:spid="_x0000_s1046" type="#_x0000_t202" style="position:absolute;top:30;width:9607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" fillcolor="#0b5eaa" stroked="f">
                  <v:textbox inset="0,0,0,0">
                    <w:txbxContent>
                      <w:p w14:paraId="4E10BEA5" w14:textId="77777777" w:rsidR="00AD2A28" w:rsidRDefault="0085724B">
                        <w:pPr>
                          <w:spacing w:before="153"/>
                          <w:ind w:left="2638" w:right="2625"/>
                          <w:jc w:val="center"/>
                          <w:rPr>
                            <w:rFonts w:ascii="Roboto Black"/>
                            <w:b/>
                          </w:rPr>
                        </w:pPr>
                        <w:r>
                          <w:rPr>
                            <w:rFonts w:ascii="Roboto Black"/>
                            <w:b/>
                            <w:color w:val="FFFFFF"/>
                          </w:rPr>
                          <w:t>GP Management Plan (Medicare Item: 721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E10B875" w14:textId="77777777" w:rsidR="00AD2A28" w:rsidRDefault="00AD2A28">
      <w:pPr>
        <w:pStyle w:val="BodyText"/>
        <w:spacing w:before="10"/>
        <w:rPr>
          <w:sz w:val="5"/>
        </w:rPr>
      </w:pPr>
    </w:p>
    <w:p w14:paraId="4E10B876" w14:textId="77777777" w:rsidR="00AD2A28" w:rsidRDefault="00AD2A28">
      <w:pPr>
        <w:rPr>
          <w:sz w:val="5"/>
        </w:rPr>
        <w:sectPr w:rsidR="00AD2A28" w:rsidSect="009F3F5A">
          <w:pgSz w:w="11910" w:h="16840"/>
          <w:pgMar w:top="1120" w:right="360" w:bottom="280" w:left="360" w:header="720" w:footer="720" w:gutter="0"/>
          <w:cols w:space="720"/>
        </w:sectPr>
      </w:pPr>
    </w:p>
    <w:p w14:paraId="4E10B877" w14:textId="77777777" w:rsidR="00AD2A28" w:rsidRDefault="0085724B">
      <w:pPr>
        <w:pStyle w:val="Heading9"/>
        <w:spacing w:before="40" w:line="208" w:lineRule="exact"/>
        <w:ind w:left="973"/>
      </w:pPr>
      <w:r>
        <w:rPr>
          <w:color w:val="0060AE"/>
          <w:spacing w:val="-3"/>
        </w:rPr>
        <w:t xml:space="preserve">Patient’s </w:t>
      </w:r>
      <w:r>
        <w:rPr>
          <w:color w:val="0060AE"/>
        </w:rPr>
        <w:t>health problems</w:t>
      </w:r>
    </w:p>
    <w:p w14:paraId="4E10B878" w14:textId="77777777" w:rsidR="00AD2A28" w:rsidRDefault="0085724B">
      <w:pPr>
        <w:spacing w:before="4" w:line="223" w:lineRule="auto"/>
        <w:ind w:left="1572" w:right="22" w:hanging="556"/>
        <w:rPr>
          <w:rFonts w:ascii="Roboto"/>
          <w:b/>
          <w:sz w:val="18"/>
        </w:rPr>
      </w:pPr>
      <w:r>
        <w:rPr>
          <w:rFonts w:ascii="Roboto"/>
          <w:b/>
          <w:color w:val="0060AE"/>
          <w:sz w:val="18"/>
        </w:rPr>
        <w:t xml:space="preserve">/ </w:t>
      </w:r>
      <w:proofErr w:type="gramStart"/>
      <w:r>
        <w:rPr>
          <w:rFonts w:ascii="Roboto"/>
          <w:b/>
          <w:color w:val="0060AE"/>
          <w:sz w:val="18"/>
        </w:rPr>
        <w:t>health</w:t>
      </w:r>
      <w:proofErr w:type="gramEnd"/>
      <w:r>
        <w:rPr>
          <w:rFonts w:ascii="Roboto"/>
          <w:b/>
          <w:color w:val="0060AE"/>
          <w:sz w:val="18"/>
        </w:rPr>
        <w:t xml:space="preserve"> needs / relevant conditions</w:t>
      </w:r>
    </w:p>
    <w:p w14:paraId="4E10B879" w14:textId="77777777" w:rsidR="00AD2A28" w:rsidRDefault="0085724B">
      <w:pPr>
        <w:spacing w:before="52" w:line="223" w:lineRule="auto"/>
        <w:ind w:left="253"/>
        <w:jc w:val="center"/>
        <w:rPr>
          <w:rFonts w:ascii="Roboto"/>
          <w:b/>
          <w:sz w:val="18"/>
        </w:rPr>
      </w:pPr>
      <w:r>
        <w:br w:type="column"/>
      </w:r>
      <w:r>
        <w:rPr>
          <w:rFonts w:ascii="Roboto"/>
          <w:b/>
          <w:color w:val="0060AE"/>
          <w:sz w:val="18"/>
        </w:rPr>
        <w:t xml:space="preserve">Management goals with which the patient </w:t>
      </w:r>
      <w:proofErr w:type="gramStart"/>
      <w:r>
        <w:rPr>
          <w:rFonts w:ascii="Roboto"/>
          <w:b/>
          <w:color w:val="0060AE"/>
          <w:sz w:val="18"/>
        </w:rPr>
        <w:t>agrees</w:t>
      </w:r>
      <w:proofErr w:type="gramEnd"/>
    </w:p>
    <w:p w14:paraId="4E10B87A" w14:textId="77777777" w:rsidR="00AD2A28" w:rsidRDefault="0085724B">
      <w:pPr>
        <w:spacing w:before="52" w:line="223" w:lineRule="auto"/>
        <w:ind w:left="202" w:hanging="1"/>
        <w:jc w:val="center"/>
        <w:rPr>
          <w:rFonts w:ascii="Roboto"/>
          <w:b/>
          <w:sz w:val="18"/>
        </w:rPr>
      </w:pPr>
      <w:r>
        <w:br w:type="column"/>
      </w:r>
      <w:r>
        <w:rPr>
          <w:rFonts w:ascii="Roboto"/>
          <w:b/>
          <w:color w:val="0060AE"/>
          <w:sz w:val="18"/>
        </w:rPr>
        <w:t>Treatment and services required, including actions</w:t>
      </w:r>
      <w:r>
        <w:rPr>
          <w:rFonts w:ascii="Roboto"/>
          <w:b/>
          <w:color w:val="0060AE"/>
          <w:spacing w:val="-22"/>
          <w:sz w:val="18"/>
        </w:rPr>
        <w:t xml:space="preserve"> </w:t>
      </w:r>
      <w:r>
        <w:rPr>
          <w:rFonts w:ascii="Roboto"/>
          <w:b/>
          <w:color w:val="0060AE"/>
          <w:sz w:val="18"/>
        </w:rPr>
        <w:t>to be taken by the</w:t>
      </w:r>
      <w:r>
        <w:rPr>
          <w:rFonts w:ascii="Roboto"/>
          <w:b/>
          <w:color w:val="0060AE"/>
          <w:spacing w:val="-2"/>
          <w:sz w:val="18"/>
        </w:rPr>
        <w:t xml:space="preserve"> </w:t>
      </w:r>
      <w:proofErr w:type="gramStart"/>
      <w:r>
        <w:rPr>
          <w:rFonts w:ascii="Roboto"/>
          <w:b/>
          <w:color w:val="0060AE"/>
          <w:sz w:val="18"/>
        </w:rPr>
        <w:t>patient</w:t>
      </w:r>
      <w:proofErr w:type="gramEnd"/>
    </w:p>
    <w:p w14:paraId="4E10B87B" w14:textId="77777777" w:rsidR="00AD2A28" w:rsidRDefault="0085724B">
      <w:pPr>
        <w:spacing w:before="52" w:line="223" w:lineRule="auto"/>
        <w:ind w:left="253" w:right="934"/>
        <w:jc w:val="center"/>
        <w:rPr>
          <w:rFonts w:ascii="Roboto"/>
          <w:b/>
          <w:sz w:val="18"/>
        </w:rPr>
      </w:pPr>
      <w:r>
        <w:br w:type="column"/>
      </w:r>
      <w:r>
        <w:rPr>
          <w:rFonts w:ascii="Roboto"/>
          <w:b/>
          <w:color w:val="0060AE"/>
          <w:sz w:val="18"/>
        </w:rPr>
        <w:t>Arrangements for providing treatment/services (when, who, contact details)</w:t>
      </w:r>
    </w:p>
    <w:p w14:paraId="4E10B87C" w14:textId="77777777" w:rsidR="00AD2A28" w:rsidRDefault="00AD2A28">
      <w:pPr>
        <w:spacing w:line="223" w:lineRule="auto"/>
        <w:jc w:val="center"/>
        <w:rPr>
          <w:rFonts w:ascii="Roboto"/>
          <w:sz w:val="18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4" w:space="720" w:equalWidth="0">
            <w:col w:w="3022" w:space="40"/>
            <w:col w:w="2030" w:space="39"/>
            <w:col w:w="2553" w:space="39"/>
            <w:col w:w="3467"/>
          </w:cols>
        </w:sectPr>
      </w:pPr>
    </w:p>
    <w:p w14:paraId="4E10B87D" w14:textId="77777777" w:rsidR="00AD2A28" w:rsidRDefault="00AD2A28">
      <w:pPr>
        <w:pStyle w:val="BodyText"/>
        <w:spacing w:before="9"/>
        <w:rPr>
          <w:rFonts w:ascii="Roboto"/>
          <w:b/>
          <w:sz w:val="11"/>
        </w:rPr>
      </w:pPr>
    </w:p>
    <w:p w14:paraId="4E10B87E" w14:textId="43449DAF" w:rsidR="00AD2A28" w:rsidRDefault="00C626F3">
      <w:pPr>
        <w:pStyle w:val="BodyText"/>
        <w:spacing w:line="20" w:lineRule="exact"/>
        <w:ind w:left="78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CF" wp14:editId="1BFFE6C4">
                <wp:extent cx="6119495" cy="6350"/>
                <wp:effectExtent l="10160" t="7620" r="13970" b="5080"/>
                <wp:docPr id="653467702" name="Group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19495" cy="6350"/>
                          <a:chOff x="0" y="0"/>
                          <a:chExt cx="9637" cy="10"/>
                        </a:xfrm>
                      </wpg:grpSpPr>
                      <wps:wsp>
                        <wps:cNvPr id="1781257249" name="Line 678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40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4023070" name="Line 677"/>
                        <wps:cNvCnPr>
                          <a:cxnSpLocks noChangeShapeType="1"/>
                        </wps:cNvCnPr>
                        <wps:spPr bwMode="auto">
                          <a:xfrm>
                            <a:off x="2407" y="5"/>
                            <a:ext cx="200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97849934" name="Line 676"/>
                        <wps:cNvCnPr>
                          <a:cxnSpLocks noChangeShapeType="1"/>
                        </wps:cNvCnPr>
                        <wps:spPr bwMode="auto">
                          <a:xfrm>
                            <a:off x="4410" y="5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7163914" name="Line 675"/>
                        <wps:cNvCnPr>
                          <a:cxnSpLocks noChangeShapeType="1"/>
                        </wps:cNvCnPr>
                        <wps:spPr bwMode="auto">
                          <a:xfrm>
                            <a:off x="7018" y="5"/>
                            <a:ext cx="261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29C643" id="Group 674" o:spid="_x0000_s1026" style="width:481.85pt;height:.5pt;mso-position-horizontal-relative:char;mso-position-vertical-relative:line" coordsize="963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">
                <v:line id="Line 678" o:spid="_x0000_s1027" style="position:absolute;visibility:visible;mso-wrap-style:square" from="0,5" to="240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" strokecolor="#0060ae" strokeweight=".5pt"/>
                <v:line id="Line 677" o:spid="_x0000_s1028" style="position:absolute;visibility:visible;mso-wrap-style:square" from="2407,5" to="441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" strokecolor="#0060ae" strokeweight=".5pt"/>
                <v:line id="Line 676" o:spid="_x0000_s1029" style="position:absolute;visibility:visible;mso-wrap-style:square" from="4410,5" to="701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" strokecolor="#0060ae" strokeweight=".5pt"/>
                <v:line id="Line 675" o:spid="_x0000_s1030" style="position:absolute;visibility:visible;mso-wrap-style:square" from="7018,5" to="963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" strokecolor="#0060ae" strokeweight=".5pt"/>
                <w10:anchorlock/>
              </v:group>
            </w:pict>
          </mc:Fallback>
        </mc:AlternateContent>
      </w:r>
    </w:p>
    <w:p w14:paraId="4E10B87F" w14:textId="77777777" w:rsidR="00AD2A28" w:rsidRDefault="00AD2A28">
      <w:pPr>
        <w:pStyle w:val="BodyText"/>
        <w:spacing w:before="10"/>
        <w:rPr>
          <w:rFonts w:ascii="Roboto"/>
          <w:b/>
          <w:sz w:val="27"/>
        </w:rPr>
      </w:pPr>
    </w:p>
    <w:p w14:paraId="4E10B880" w14:textId="43EE9B8E" w:rsidR="00AD2A28" w:rsidRDefault="00C626F3">
      <w:pPr>
        <w:pStyle w:val="BodyText"/>
        <w:spacing w:line="20" w:lineRule="exact"/>
        <w:ind w:left="76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D1" wp14:editId="1DBF034E">
                <wp:extent cx="6132195" cy="6350"/>
                <wp:effectExtent l="13335" t="9525" r="7620" b="3175"/>
                <wp:docPr id="357794640" name="Group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2195" cy="6350"/>
                          <a:chOff x="0" y="0"/>
                          <a:chExt cx="9657" cy="10"/>
                        </a:xfrm>
                      </wpg:grpSpPr>
                      <wps:wsp>
                        <wps:cNvPr id="1790798960" name="Line 67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5562541" name="Line 672"/>
                        <wps:cNvCnPr>
                          <a:cxnSpLocks noChangeShapeType="1"/>
                        </wps:cNvCnPr>
                        <wps:spPr bwMode="auto">
                          <a:xfrm>
                            <a:off x="1950" y="5"/>
                            <a:ext cx="291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7297915" name="Line 671"/>
                        <wps:cNvCnPr>
                          <a:cxnSpLocks noChangeShapeType="1"/>
                        </wps:cNvCnPr>
                        <wps:spPr bwMode="auto">
                          <a:xfrm>
                            <a:off x="4869" y="5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60680579" name="Line 670"/>
                        <wps:cNvCnPr>
                          <a:cxnSpLocks noChangeShapeType="1"/>
                        </wps:cNvCnPr>
                        <wps:spPr bwMode="auto">
                          <a:xfrm>
                            <a:off x="7477" y="5"/>
                            <a:ext cx="218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E8D941" id="Group 669" o:spid="_x0000_s1026" style="width:482.85pt;height:.5pt;mso-position-horizontal-relative:char;mso-position-vertical-relative:line" coordsize="965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">
                <v:line id="Line 673" o:spid="_x0000_s1027" style="position:absolute;visibility:visible;mso-wrap-style:square" from="0,5" to="195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" strokecolor="#0060ae" strokeweight=".5pt"/>
                <v:line id="Line 672" o:spid="_x0000_s1028" style="position:absolute;visibility:visible;mso-wrap-style:square" from="1950,5" to="486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" strokecolor="#0060ae" strokeweight=".5pt"/>
                <v:line id="Line 671" o:spid="_x0000_s1029" style="position:absolute;visibility:visible;mso-wrap-style:square" from="4869,5" to="747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" strokecolor="#0060ae" strokeweight=".5pt"/>
                <v:line id="Line 670" o:spid="_x0000_s1030" style="position:absolute;visibility:visible;mso-wrap-style:square" from="7477,5" to="965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" strokecolor="#0060ae" strokeweight=".5pt"/>
                <w10:anchorlock/>
              </v:group>
            </w:pict>
          </mc:Fallback>
        </mc:AlternateContent>
      </w:r>
    </w:p>
    <w:p w14:paraId="4E10B881" w14:textId="77777777" w:rsidR="00AD2A28" w:rsidRDefault="00AD2A28">
      <w:pPr>
        <w:spacing w:line="20" w:lineRule="exact"/>
        <w:rPr>
          <w:rFonts w:ascii="Roboto"/>
          <w:sz w:val="2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882" w14:textId="77777777" w:rsidR="00AD2A28" w:rsidRDefault="00AD2A28">
      <w:pPr>
        <w:pStyle w:val="BodyText"/>
        <w:rPr>
          <w:rFonts w:ascii="Roboto"/>
          <w:b/>
          <w:sz w:val="20"/>
        </w:rPr>
      </w:pPr>
    </w:p>
    <w:p w14:paraId="4E10B883" w14:textId="77777777" w:rsidR="00AD2A28" w:rsidRDefault="00AD2A28">
      <w:pPr>
        <w:pStyle w:val="BodyText"/>
        <w:spacing w:before="2"/>
        <w:rPr>
          <w:rFonts w:ascii="Roboto"/>
          <w:b/>
          <w:sz w:val="15"/>
        </w:rPr>
      </w:pPr>
    </w:p>
    <w:p w14:paraId="4E10B884" w14:textId="77777777" w:rsidR="00AD2A28" w:rsidRDefault="0085724B">
      <w:pPr>
        <w:ind w:left="773"/>
        <w:rPr>
          <w:rFonts w:ascii="Roboto"/>
          <w:b/>
          <w:sz w:val="18"/>
        </w:rPr>
      </w:pPr>
      <w:r>
        <w:rPr>
          <w:rFonts w:ascii="Roboto"/>
          <w:b/>
          <w:color w:val="0060AE"/>
          <w:sz w:val="18"/>
        </w:rPr>
        <w:t>HIV education</w:t>
      </w:r>
    </w:p>
    <w:p w14:paraId="4E10B885" w14:textId="77777777" w:rsidR="00AD2A28" w:rsidRDefault="0085724B">
      <w:pPr>
        <w:pStyle w:val="BodyText"/>
        <w:spacing w:before="62" w:line="266" w:lineRule="auto"/>
        <w:ind w:left="773" w:right="-10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 xml:space="preserve">Good understanding of HIV Including Undetectable = Untransmissible (U=U) and Treatment as Prevention </w:t>
      </w:r>
      <w:r>
        <w:rPr>
          <w:rFonts w:ascii="Roboto"/>
          <w:color w:val="231F20"/>
          <w:spacing w:val="-5"/>
        </w:rPr>
        <w:t>(</w:t>
      </w:r>
      <w:proofErr w:type="spellStart"/>
      <w:r>
        <w:rPr>
          <w:rFonts w:ascii="Roboto"/>
          <w:color w:val="231F20"/>
          <w:spacing w:val="-5"/>
        </w:rPr>
        <w:t>TasP</w:t>
      </w:r>
      <w:proofErr w:type="spellEnd"/>
      <w:r>
        <w:rPr>
          <w:rFonts w:ascii="Roboto"/>
          <w:color w:val="231F20"/>
          <w:spacing w:val="-5"/>
        </w:rPr>
        <w:t>)</w:t>
      </w:r>
    </w:p>
    <w:p w14:paraId="4E10B886" w14:textId="77777777" w:rsidR="00AD2A28" w:rsidRDefault="0085724B">
      <w:pPr>
        <w:pStyle w:val="BodyText"/>
        <w:spacing w:before="62" w:line="266" w:lineRule="auto"/>
        <w:ind w:left="353" w:right="-7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Patient education: disease prognosis potential</w:t>
      </w:r>
      <w:r>
        <w:rPr>
          <w:rFonts w:ascii="Roboto"/>
          <w:color w:val="231F20"/>
          <w:spacing w:val="-17"/>
        </w:rPr>
        <w:t xml:space="preserve"> </w:t>
      </w:r>
      <w:r>
        <w:rPr>
          <w:rFonts w:ascii="Roboto"/>
          <w:color w:val="231F20"/>
        </w:rPr>
        <w:t>transmission treatment</w:t>
      </w:r>
      <w:r>
        <w:rPr>
          <w:rFonts w:ascii="Roboto"/>
          <w:color w:val="231F20"/>
          <w:spacing w:val="-1"/>
        </w:rPr>
        <w:t xml:space="preserve"> </w:t>
      </w:r>
      <w:r>
        <w:rPr>
          <w:rFonts w:ascii="Roboto"/>
          <w:color w:val="231F20"/>
        </w:rPr>
        <w:t>options</w:t>
      </w:r>
    </w:p>
    <w:p w14:paraId="4E10B887" w14:textId="77777777" w:rsidR="00AD2A28" w:rsidRDefault="0085724B">
      <w:pPr>
        <w:pStyle w:val="BodyText"/>
        <w:spacing w:before="1"/>
        <w:rPr>
          <w:rFonts w:ascii="Roboto"/>
          <w:sz w:val="25"/>
        </w:rPr>
      </w:pPr>
      <w:r>
        <w:br w:type="column"/>
      </w:r>
    </w:p>
    <w:p w14:paraId="4E10B888" w14:textId="77777777" w:rsidR="00AD2A28" w:rsidRDefault="0085724B">
      <w:pPr>
        <w:pStyle w:val="BodyText"/>
        <w:spacing w:before="1" w:line="266" w:lineRule="auto"/>
        <w:ind w:left="773" w:right="872"/>
        <w:rPr>
          <w:rFonts w:ascii="Roboto"/>
        </w:rPr>
      </w:pPr>
      <w:r>
        <w:rPr>
          <w:rFonts w:ascii="Roboto"/>
          <w:color w:val="231F20"/>
        </w:rPr>
        <w:t>GP / Nurse/ Treatment educator / Peer navigator</w:t>
      </w:r>
    </w:p>
    <w:p w14:paraId="4E10B889" w14:textId="77777777" w:rsidR="00AD2A28" w:rsidRDefault="00AD2A28">
      <w:pPr>
        <w:spacing w:line="266" w:lineRule="auto"/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4" w:space="720" w:equalWidth="0">
            <w:col w:w="1919" w:space="46"/>
            <w:col w:w="3301" w:space="39"/>
            <w:col w:w="2138" w:space="49"/>
            <w:col w:w="3698"/>
          </w:cols>
        </w:sectPr>
      </w:pPr>
    </w:p>
    <w:p w14:paraId="4E10B88A" w14:textId="1C9A531D" w:rsidR="00AD2A28" w:rsidRDefault="00C626F3">
      <w:pPr>
        <w:pStyle w:val="Heading9"/>
        <w:spacing w:before="134" w:line="223" w:lineRule="auto"/>
        <w:ind w:left="773" w:right="-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4E10BCD3" wp14:editId="28F6BC16">
                <wp:simplePos x="0" y="0"/>
                <wp:positionH relativeFrom="page">
                  <wp:posOffset>720090</wp:posOffset>
                </wp:positionH>
                <wp:positionV relativeFrom="paragraph">
                  <wp:posOffset>25400</wp:posOffset>
                </wp:positionV>
                <wp:extent cx="6113145" cy="6350"/>
                <wp:effectExtent l="0" t="0" r="0" b="0"/>
                <wp:wrapNone/>
                <wp:docPr id="1112057072" name="Group 6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13145" cy="6350"/>
                          <a:chOff x="1134" y="40"/>
                          <a:chExt cx="9627" cy="10"/>
                        </a:xfrm>
                      </wpg:grpSpPr>
                      <wps:wsp>
                        <wps:cNvPr id="1339680638" name="Line 668"/>
                        <wps:cNvCnPr>
                          <a:cxnSpLocks noChangeShapeType="1"/>
                        </wps:cNvCnPr>
                        <wps:spPr bwMode="auto">
                          <a:xfrm>
                            <a:off x="1134" y="45"/>
                            <a:ext cx="1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2270726" name="Line 667"/>
                        <wps:cNvCnPr>
                          <a:cxnSpLocks noChangeShapeType="1"/>
                        </wps:cNvCnPr>
                        <wps:spPr bwMode="auto">
                          <a:xfrm>
                            <a:off x="3084" y="45"/>
                            <a:ext cx="291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64569740" name="Line 666"/>
                        <wps:cNvCnPr>
                          <a:cxnSpLocks noChangeShapeType="1"/>
                        </wps:cNvCnPr>
                        <wps:spPr bwMode="auto">
                          <a:xfrm>
                            <a:off x="6003" y="45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8405413" name="Line 665"/>
                        <wps:cNvCnPr>
                          <a:cxnSpLocks noChangeShapeType="1"/>
                        </wps:cNvCnPr>
                        <wps:spPr bwMode="auto">
                          <a:xfrm>
                            <a:off x="8611" y="45"/>
                            <a:ext cx="21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47B48C" id="Group 664" o:spid="_x0000_s1026" style="position:absolute;margin-left:56.7pt;margin-top:2pt;width:481.35pt;height:.5pt;z-index:251739136;mso-position-horizontal-relative:page" coordorigin="1134,40" coordsize="962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">
                <v:line id="Line 668" o:spid="_x0000_s1027" style="position:absolute;visibility:visible;mso-wrap-style:square" from="1134,45" to="3084,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" strokecolor="#0060ae" strokeweight=".5pt"/>
                <v:line id="Line 667" o:spid="_x0000_s1028" style="position:absolute;visibility:visible;mso-wrap-style:square" from="3084,45" to="6003,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" strokecolor="#0060ae" strokeweight=".5pt"/>
                <v:line id="Line 666" o:spid="_x0000_s1029" style="position:absolute;visibility:visible;mso-wrap-style:square" from="6003,45" to="8611,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" strokecolor="#0060ae" strokeweight=".5pt"/>
                <v:line id="Line 665" o:spid="_x0000_s1030" style="position:absolute;visibility:visible;mso-wrap-style:square" from="8611,45" to="10761,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" strokecolor="#0060ae" strokeweight=".5pt"/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4E10BCD4" wp14:editId="6C3F77F8">
                <wp:simplePos x="0" y="0"/>
                <wp:positionH relativeFrom="page">
                  <wp:posOffset>720090</wp:posOffset>
                </wp:positionH>
                <wp:positionV relativeFrom="paragraph">
                  <wp:posOffset>382270</wp:posOffset>
                </wp:positionV>
                <wp:extent cx="6113145" cy="6350"/>
                <wp:effectExtent l="0" t="0" r="0" b="0"/>
                <wp:wrapNone/>
                <wp:docPr id="58933758" name="Group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13145" cy="6350"/>
                          <a:chOff x="1134" y="602"/>
                          <a:chExt cx="9627" cy="10"/>
                        </a:xfrm>
                      </wpg:grpSpPr>
                      <wps:wsp>
                        <wps:cNvPr id="1825961499" name="Line 663"/>
                        <wps:cNvCnPr>
                          <a:cxnSpLocks noChangeShapeType="1"/>
                        </wps:cNvCnPr>
                        <wps:spPr bwMode="auto">
                          <a:xfrm>
                            <a:off x="1134" y="607"/>
                            <a:ext cx="1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330243" name="Line 662"/>
                        <wps:cNvCnPr>
                          <a:cxnSpLocks noChangeShapeType="1"/>
                        </wps:cNvCnPr>
                        <wps:spPr bwMode="auto">
                          <a:xfrm>
                            <a:off x="3084" y="607"/>
                            <a:ext cx="291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85435415" name="Line 661"/>
                        <wps:cNvCnPr>
                          <a:cxnSpLocks noChangeShapeType="1"/>
                        </wps:cNvCnPr>
                        <wps:spPr bwMode="auto">
                          <a:xfrm>
                            <a:off x="6003" y="607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4582053" name="Line 660"/>
                        <wps:cNvCnPr>
                          <a:cxnSpLocks noChangeShapeType="1"/>
                        </wps:cNvCnPr>
                        <wps:spPr bwMode="auto">
                          <a:xfrm>
                            <a:off x="8611" y="607"/>
                            <a:ext cx="21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E55D7D" id="Group 659" o:spid="_x0000_s1026" style="position:absolute;margin-left:56.7pt;margin-top:30.1pt;width:481.35pt;height:.5pt;z-index:251740160;mso-position-horizontal-relative:page" coordorigin="1134,602" coordsize="962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">
                <v:line id="Line 663" o:spid="_x0000_s1027" style="position:absolute;visibility:visible;mso-wrap-style:square" from="1134,607" to="3084,6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" strokecolor="#0060ae" strokeweight=".5pt"/>
                <v:line id="Line 662" o:spid="_x0000_s1028" style="position:absolute;visibility:visible;mso-wrap-style:square" from="3084,607" to="6003,6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" strokecolor="#0060ae" strokeweight=".5pt"/>
                <v:line id="Line 661" o:spid="_x0000_s1029" style="position:absolute;visibility:visible;mso-wrap-style:square" from="6003,607" to="8611,6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" strokecolor="#0060ae" strokeweight=".5pt"/>
                <v:line id="Line 660" o:spid="_x0000_s1030" style="position:absolute;visibility:visible;mso-wrap-style:square" from="8611,607" to="10761,6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" strokecolor="#0060ae" strokeweight=".5pt"/>
                <w10:wrap anchorx="page"/>
              </v:group>
            </w:pict>
          </mc:Fallback>
        </mc:AlternateContent>
      </w:r>
      <w:r w:rsidR="0085724B">
        <w:rPr>
          <w:color w:val="0060AE"/>
        </w:rPr>
        <w:t xml:space="preserve">CD4 count and % HIV viral </w:t>
      </w:r>
      <w:proofErr w:type="gramStart"/>
      <w:r w:rsidR="0085724B">
        <w:rPr>
          <w:color w:val="0060AE"/>
        </w:rPr>
        <w:t>load</w:t>
      </w:r>
      <w:proofErr w:type="gramEnd"/>
    </w:p>
    <w:p w14:paraId="4E10B88B" w14:textId="77777777" w:rsidR="00AD2A28" w:rsidRDefault="0085724B">
      <w:pPr>
        <w:pStyle w:val="BodyText"/>
        <w:spacing w:before="6"/>
        <w:rPr>
          <w:rFonts w:ascii="Roboto"/>
          <w:b/>
        </w:rPr>
      </w:pPr>
      <w:r>
        <w:br w:type="column"/>
      </w:r>
    </w:p>
    <w:p w14:paraId="4E10B88C" w14:textId="77777777" w:rsidR="00AD2A28" w:rsidRDefault="0085724B">
      <w:pPr>
        <w:pStyle w:val="BodyText"/>
        <w:tabs>
          <w:tab w:val="left" w:pos="3140"/>
          <w:tab w:val="left" w:pos="5748"/>
        </w:tabs>
        <w:ind w:left="221"/>
        <w:rPr>
          <w:rFonts w:ascii="Roboto" w:hAnsi="Roboto"/>
        </w:rPr>
      </w:pPr>
      <w:r>
        <w:rPr>
          <w:rFonts w:ascii="Roboto" w:hAnsi="Roboto"/>
          <w:color w:val="231F20"/>
        </w:rPr>
        <w:t>Monitor</w:t>
      </w:r>
      <w:r>
        <w:rPr>
          <w:rFonts w:ascii="Roboto" w:hAnsi="Roboto"/>
          <w:color w:val="231F20"/>
          <w:spacing w:val="-4"/>
        </w:rPr>
        <w:t xml:space="preserve"> </w:t>
      </w:r>
      <w:r>
        <w:rPr>
          <w:rFonts w:ascii="Roboto" w:hAnsi="Roboto"/>
          <w:color w:val="231F20"/>
        </w:rPr>
        <w:t>immune</w:t>
      </w:r>
      <w:r>
        <w:rPr>
          <w:rFonts w:ascii="Roboto" w:hAnsi="Roboto"/>
          <w:color w:val="231F20"/>
          <w:spacing w:val="-2"/>
        </w:rPr>
        <w:t xml:space="preserve"> </w:t>
      </w:r>
      <w:r>
        <w:rPr>
          <w:rFonts w:ascii="Roboto" w:hAnsi="Roboto"/>
          <w:color w:val="231F20"/>
        </w:rPr>
        <w:t>function</w:t>
      </w:r>
      <w:r>
        <w:rPr>
          <w:rFonts w:ascii="Roboto" w:hAnsi="Roboto"/>
          <w:color w:val="231F20"/>
        </w:rPr>
        <w:tab/>
        <w:t>Check every 3 –</w:t>
      </w:r>
      <w:r>
        <w:rPr>
          <w:rFonts w:ascii="Roboto" w:hAnsi="Roboto"/>
          <w:color w:val="231F20"/>
          <w:spacing w:val="-5"/>
        </w:rPr>
        <w:t xml:space="preserve"> </w:t>
      </w:r>
      <w:r>
        <w:rPr>
          <w:rFonts w:ascii="Roboto" w:hAnsi="Roboto"/>
          <w:color w:val="231F20"/>
        </w:rPr>
        <w:t>6</w:t>
      </w:r>
      <w:r>
        <w:rPr>
          <w:rFonts w:ascii="Roboto" w:hAnsi="Roboto"/>
          <w:color w:val="231F20"/>
          <w:spacing w:val="-1"/>
        </w:rPr>
        <w:t xml:space="preserve"> </w:t>
      </w:r>
      <w:r>
        <w:rPr>
          <w:rFonts w:ascii="Roboto" w:hAnsi="Roboto"/>
          <w:color w:val="231F20"/>
        </w:rPr>
        <w:t>months</w:t>
      </w:r>
      <w:r>
        <w:rPr>
          <w:rFonts w:ascii="Roboto" w:hAnsi="Roboto"/>
          <w:color w:val="231F20"/>
        </w:rPr>
        <w:tab/>
        <w:t>GP / Other</w:t>
      </w:r>
      <w:r>
        <w:rPr>
          <w:rFonts w:ascii="Roboto" w:hAnsi="Roboto"/>
          <w:color w:val="231F20"/>
          <w:spacing w:val="-1"/>
        </w:rPr>
        <w:t xml:space="preserve"> </w:t>
      </w:r>
      <w:r>
        <w:rPr>
          <w:rFonts w:ascii="Roboto" w:hAnsi="Roboto"/>
          <w:color w:val="231F20"/>
        </w:rPr>
        <w:t>Specialist</w:t>
      </w:r>
    </w:p>
    <w:p w14:paraId="4E10B88D" w14:textId="77777777" w:rsidR="00AD2A28" w:rsidRDefault="00AD2A28">
      <w:pPr>
        <w:rPr>
          <w:rFonts w:ascii="Roboto" w:hAns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2" w:space="720" w:equalWidth="0">
            <w:col w:w="2478" w:space="40"/>
            <w:col w:w="8672"/>
          </w:cols>
        </w:sectPr>
      </w:pPr>
    </w:p>
    <w:p w14:paraId="4E10B88E" w14:textId="0522B672" w:rsidR="00AD2A28" w:rsidRDefault="00C626F3">
      <w:pPr>
        <w:tabs>
          <w:tab w:val="left" w:pos="2738"/>
        </w:tabs>
        <w:spacing w:before="163" w:line="170" w:lineRule="auto"/>
        <w:ind w:left="2738" w:hanging="1965"/>
        <w:rPr>
          <w:rFonts w:ascii="Roboto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4E10BCD5" wp14:editId="11A86B22">
                <wp:simplePos x="0" y="0"/>
                <wp:positionH relativeFrom="page">
                  <wp:posOffset>720090</wp:posOffset>
                </wp:positionH>
                <wp:positionV relativeFrom="paragraph">
                  <wp:posOffset>424180</wp:posOffset>
                </wp:positionV>
                <wp:extent cx="6113145" cy="6350"/>
                <wp:effectExtent l="0" t="0" r="0" b="0"/>
                <wp:wrapNone/>
                <wp:docPr id="1050675181" name="Group 6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13145" cy="6350"/>
                          <a:chOff x="1134" y="668"/>
                          <a:chExt cx="9627" cy="10"/>
                        </a:xfrm>
                      </wpg:grpSpPr>
                      <wps:wsp>
                        <wps:cNvPr id="2143887906" name="Line 658"/>
                        <wps:cNvCnPr>
                          <a:cxnSpLocks noChangeShapeType="1"/>
                        </wps:cNvCnPr>
                        <wps:spPr bwMode="auto">
                          <a:xfrm>
                            <a:off x="1134" y="673"/>
                            <a:ext cx="1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4170454" name="Line 657"/>
                        <wps:cNvCnPr>
                          <a:cxnSpLocks noChangeShapeType="1"/>
                        </wps:cNvCnPr>
                        <wps:spPr bwMode="auto">
                          <a:xfrm>
                            <a:off x="3084" y="673"/>
                            <a:ext cx="291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1780408" name="Line 656"/>
                        <wps:cNvCnPr>
                          <a:cxnSpLocks noChangeShapeType="1"/>
                        </wps:cNvCnPr>
                        <wps:spPr bwMode="auto">
                          <a:xfrm>
                            <a:off x="6003" y="673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72465053" name="Line 655"/>
                        <wps:cNvCnPr>
                          <a:cxnSpLocks noChangeShapeType="1"/>
                        </wps:cNvCnPr>
                        <wps:spPr bwMode="auto">
                          <a:xfrm>
                            <a:off x="8611" y="673"/>
                            <a:ext cx="21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6B3D1A" id="Group 654" o:spid="_x0000_s1026" style="position:absolute;margin-left:56.7pt;margin-top:33.4pt;width:481.35pt;height:.5pt;z-index:251741184;mso-position-horizontal-relative:page" coordorigin="1134,668" coordsize="962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">
                <v:line id="Line 658" o:spid="_x0000_s1027" style="position:absolute;visibility:visible;mso-wrap-style:square" from="1134,673" to="3084,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" strokecolor="#0060ae" strokeweight=".5pt"/>
                <v:line id="Line 657" o:spid="_x0000_s1028" style="position:absolute;visibility:visible;mso-wrap-style:square" from="3084,673" to="6003,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" strokecolor="#0060ae" strokeweight=".5pt"/>
                <v:line id="Line 656" o:spid="_x0000_s1029" style="position:absolute;visibility:visible;mso-wrap-style:square" from="6003,673" to="8611,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" strokecolor="#0060ae" strokeweight=".5pt"/>
                <v:line id="Line 655" o:spid="_x0000_s1030" style="position:absolute;visibility:visible;mso-wrap-style:square" from="8611,673" to="10761,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" strokecolor="#0060ae" strokeweight=".5pt"/>
                <w10:wrap anchorx="page"/>
              </v:group>
            </w:pict>
          </mc:Fallback>
        </mc:AlternateContent>
      </w:r>
      <w:r w:rsidR="0085724B">
        <w:rPr>
          <w:rFonts w:ascii="Roboto"/>
          <w:b/>
          <w:color w:val="0060AE"/>
          <w:position w:val="-11"/>
          <w:sz w:val="18"/>
        </w:rPr>
        <w:t>Interactions</w:t>
      </w:r>
      <w:r w:rsidR="0085724B">
        <w:rPr>
          <w:rFonts w:ascii="Roboto"/>
          <w:b/>
          <w:color w:val="0060AE"/>
          <w:position w:val="-11"/>
          <w:sz w:val="18"/>
        </w:rPr>
        <w:tab/>
      </w:r>
      <w:r w:rsidR="0085724B">
        <w:rPr>
          <w:rFonts w:ascii="Roboto"/>
          <w:color w:val="231F20"/>
          <w:sz w:val="18"/>
        </w:rPr>
        <w:t>Prevent problems from</w:t>
      </w:r>
      <w:r w:rsidR="0085724B">
        <w:rPr>
          <w:rFonts w:ascii="Roboto"/>
          <w:color w:val="231F20"/>
          <w:spacing w:val="-18"/>
          <w:sz w:val="18"/>
        </w:rPr>
        <w:t xml:space="preserve"> </w:t>
      </w:r>
      <w:r w:rsidR="0085724B">
        <w:rPr>
          <w:rFonts w:ascii="Roboto"/>
          <w:color w:val="231F20"/>
          <w:sz w:val="18"/>
        </w:rPr>
        <w:t xml:space="preserve">drug </w:t>
      </w:r>
      <w:proofErr w:type="gramStart"/>
      <w:r w:rsidR="0085724B">
        <w:rPr>
          <w:rFonts w:ascii="Roboto"/>
          <w:color w:val="231F20"/>
          <w:sz w:val="18"/>
        </w:rPr>
        <w:t>interactions</w:t>
      </w:r>
      <w:proofErr w:type="gramEnd"/>
    </w:p>
    <w:p w14:paraId="4E10B88F" w14:textId="77777777" w:rsidR="00AD2A28" w:rsidRDefault="0085724B">
      <w:pPr>
        <w:pStyle w:val="BodyText"/>
        <w:spacing w:before="148" w:line="266" w:lineRule="auto"/>
        <w:ind w:left="641" w:right="-8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Check all current medicines</w:t>
      </w:r>
      <w:r>
        <w:rPr>
          <w:rFonts w:ascii="Roboto"/>
          <w:color w:val="231F20"/>
          <w:spacing w:val="-14"/>
        </w:rPr>
        <w:t xml:space="preserve"> </w:t>
      </w:r>
      <w:r>
        <w:rPr>
          <w:rFonts w:ascii="Roboto"/>
          <w:color w:val="231F20"/>
        </w:rPr>
        <w:t>at every</w:t>
      </w:r>
      <w:r>
        <w:rPr>
          <w:rFonts w:ascii="Roboto"/>
          <w:color w:val="231F20"/>
          <w:spacing w:val="-1"/>
        </w:rPr>
        <w:t xml:space="preserve"> </w:t>
      </w:r>
      <w:proofErr w:type="gramStart"/>
      <w:r>
        <w:rPr>
          <w:rFonts w:ascii="Roboto"/>
          <w:color w:val="231F20"/>
        </w:rPr>
        <w:t>visit</w:t>
      </w:r>
      <w:proofErr w:type="gramEnd"/>
    </w:p>
    <w:p w14:paraId="4E10B890" w14:textId="77777777" w:rsidR="00AD2A28" w:rsidRDefault="0085724B">
      <w:pPr>
        <w:pStyle w:val="BodyText"/>
        <w:spacing w:before="4"/>
        <w:rPr>
          <w:rFonts w:ascii="Roboto"/>
          <w:sz w:val="22"/>
        </w:rPr>
      </w:pPr>
      <w:r>
        <w:br w:type="column"/>
      </w:r>
    </w:p>
    <w:p w14:paraId="4E10B891" w14:textId="77777777" w:rsidR="00AD2A28" w:rsidRDefault="0085724B">
      <w:pPr>
        <w:pStyle w:val="BodyText"/>
        <w:ind w:left="160"/>
        <w:rPr>
          <w:rFonts w:ascii="Roboto"/>
        </w:rPr>
      </w:pPr>
      <w:r>
        <w:rPr>
          <w:rFonts w:ascii="Roboto"/>
          <w:color w:val="231F20"/>
        </w:rPr>
        <w:t>GP / Other Specialist</w:t>
      </w:r>
    </w:p>
    <w:p w14:paraId="4E10B892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4977" w:space="40"/>
            <w:col w:w="3049" w:space="39"/>
            <w:col w:w="3085"/>
          </w:cols>
        </w:sectPr>
      </w:pPr>
    </w:p>
    <w:p w14:paraId="4E10B893" w14:textId="277D0378" w:rsidR="00AD2A28" w:rsidRDefault="00C626F3">
      <w:pPr>
        <w:pStyle w:val="Heading9"/>
        <w:spacing w:before="154" w:line="223" w:lineRule="auto"/>
        <w:ind w:left="773" w:right="-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4E10BCD6" wp14:editId="75826C2D">
                <wp:simplePos x="0" y="0"/>
                <wp:positionH relativeFrom="page">
                  <wp:posOffset>720090</wp:posOffset>
                </wp:positionH>
                <wp:positionV relativeFrom="paragraph">
                  <wp:posOffset>407670</wp:posOffset>
                </wp:positionV>
                <wp:extent cx="6113145" cy="6350"/>
                <wp:effectExtent l="0" t="0" r="0" b="0"/>
                <wp:wrapNone/>
                <wp:docPr id="834181784" name="Group 6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13145" cy="6350"/>
                          <a:chOff x="1134" y="642"/>
                          <a:chExt cx="9627" cy="10"/>
                        </a:xfrm>
                      </wpg:grpSpPr>
                      <wps:wsp>
                        <wps:cNvPr id="1572029057" name="Line 653"/>
                        <wps:cNvCnPr>
                          <a:cxnSpLocks noChangeShapeType="1"/>
                        </wps:cNvCnPr>
                        <wps:spPr bwMode="auto">
                          <a:xfrm>
                            <a:off x="1134" y="647"/>
                            <a:ext cx="1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08184909" name="Line 652"/>
                        <wps:cNvCnPr>
                          <a:cxnSpLocks noChangeShapeType="1"/>
                        </wps:cNvCnPr>
                        <wps:spPr bwMode="auto">
                          <a:xfrm>
                            <a:off x="3084" y="647"/>
                            <a:ext cx="291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5739955" name="Line 651"/>
                        <wps:cNvCnPr>
                          <a:cxnSpLocks noChangeShapeType="1"/>
                        </wps:cNvCnPr>
                        <wps:spPr bwMode="auto">
                          <a:xfrm>
                            <a:off x="6003" y="647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15579820" name="Line 650"/>
                        <wps:cNvCnPr>
                          <a:cxnSpLocks noChangeShapeType="1"/>
                        </wps:cNvCnPr>
                        <wps:spPr bwMode="auto">
                          <a:xfrm>
                            <a:off x="8611" y="647"/>
                            <a:ext cx="21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6317F7" id="Group 649" o:spid="_x0000_s1026" style="position:absolute;margin-left:56.7pt;margin-top:32.1pt;width:481.35pt;height:.5pt;z-index:251742208;mso-position-horizontal-relative:page" coordorigin="1134,642" coordsize="962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">
                <v:line id="Line 653" o:spid="_x0000_s1027" style="position:absolute;visibility:visible;mso-wrap-style:square" from="1134,647" to="3084,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" strokecolor="#0060ae" strokeweight=".5pt"/>
                <v:line id="Line 652" o:spid="_x0000_s1028" style="position:absolute;visibility:visible;mso-wrap-style:square" from="3084,647" to="6003,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" strokecolor="#0060ae" strokeweight=".5pt"/>
                <v:line id="Line 651" o:spid="_x0000_s1029" style="position:absolute;visibility:visible;mso-wrap-style:square" from="6003,647" to="8611,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" strokecolor="#0060ae" strokeweight=".5pt"/>
                <v:line id="Line 650" o:spid="_x0000_s1030" style="position:absolute;visibility:visible;mso-wrap-style:square" from="8611,647" to="10761,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" strokecolor="#0060ae" strokeweight=".5pt"/>
                <w10:wrap anchorx="page"/>
              </v:group>
            </w:pict>
          </mc:Fallback>
        </mc:AlternateContent>
      </w:r>
      <w:r w:rsidR="0085724B">
        <w:rPr>
          <w:color w:val="0060AE"/>
        </w:rPr>
        <w:t xml:space="preserve">Continuing </w:t>
      </w:r>
      <w:r w:rsidR="0085724B">
        <w:rPr>
          <w:color w:val="0060AE"/>
          <w:spacing w:val="-6"/>
        </w:rPr>
        <w:t xml:space="preserve">ART </w:t>
      </w:r>
      <w:r w:rsidR="0085724B">
        <w:rPr>
          <w:color w:val="0060AE"/>
        </w:rPr>
        <w:t>treatment</w:t>
      </w:r>
    </w:p>
    <w:p w14:paraId="4E10B894" w14:textId="77777777" w:rsidR="00AD2A28" w:rsidRDefault="0085724B">
      <w:pPr>
        <w:pStyle w:val="BodyText"/>
        <w:spacing w:before="122" w:line="266" w:lineRule="auto"/>
        <w:ind w:left="656" w:right="-8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 xml:space="preserve">Need to take </w:t>
      </w:r>
      <w:r>
        <w:rPr>
          <w:rFonts w:ascii="Roboto"/>
          <w:color w:val="231F20"/>
          <w:spacing w:val="-3"/>
        </w:rPr>
        <w:t>ART</w:t>
      </w:r>
      <w:r>
        <w:rPr>
          <w:rFonts w:ascii="Roboto"/>
          <w:color w:val="231F20"/>
          <w:spacing w:val="-19"/>
        </w:rPr>
        <w:t xml:space="preserve"> </w:t>
      </w:r>
      <w:r>
        <w:rPr>
          <w:rFonts w:ascii="Roboto"/>
          <w:color w:val="231F20"/>
        </w:rPr>
        <w:t>medication regularly once</w:t>
      </w:r>
      <w:r>
        <w:rPr>
          <w:rFonts w:ascii="Roboto"/>
          <w:color w:val="231F20"/>
          <w:spacing w:val="-2"/>
        </w:rPr>
        <w:t xml:space="preserve"> </w:t>
      </w:r>
      <w:proofErr w:type="gramStart"/>
      <w:r>
        <w:rPr>
          <w:rFonts w:ascii="Roboto"/>
          <w:color w:val="231F20"/>
        </w:rPr>
        <w:t>started</w:t>
      </w:r>
      <w:proofErr w:type="gramEnd"/>
    </w:p>
    <w:p w14:paraId="4E10B895" w14:textId="77777777" w:rsidR="00AD2A28" w:rsidRDefault="0085724B">
      <w:pPr>
        <w:pStyle w:val="BodyText"/>
        <w:spacing w:before="122" w:line="266" w:lineRule="auto"/>
        <w:ind w:left="561" w:right="-3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 xml:space="preserve">Assess adherence at </w:t>
      </w:r>
      <w:r>
        <w:rPr>
          <w:rFonts w:ascii="Roboto"/>
          <w:color w:val="231F20"/>
          <w:spacing w:val="-4"/>
        </w:rPr>
        <w:t xml:space="preserve">every </w:t>
      </w:r>
      <w:r>
        <w:rPr>
          <w:rFonts w:ascii="Roboto"/>
          <w:color w:val="231F20"/>
        </w:rPr>
        <w:t xml:space="preserve">visit, support as </w:t>
      </w:r>
      <w:proofErr w:type="gramStart"/>
      <w:r>
        <w:rPr>
          <w:rFonts w:ascii="Roboto"/>
          <w:color w:val="231F20"/>
        </w:rPr>
        <w:t>needed</w:t>
      </w:r>
      <w:proofErr w:type="gramEnd"/>
    </w:p>
    <w:p w14:paraId="4E10B896" w14:textId="77777777" w:rsidR="00AD2A28" w:rsidRDefault="0085724B">
      <w:pPr>
        <w:pStyle w:val="BodyText"/>
        <w:spacing w:before="2"/>
        <w:rPr>
          <w:rFonts w:ascii="Roboto"/>
          <w:sz w:val="20"/>
        </w:rPr>
      </w:pPr>
      <w:r>
        <w:br w:type="column"/>
      </w:r>
    </w:p>
    <w:p w14:paraId="4E10B897" w14:textId="77777777" w:rsidR="00AD2A28" w:rsidRDefault="0085724B">
      <w:pPr>
        <w:pStyle w:val="BodyText"/>
        <w:ind w:left="433"/>
        <w:rPr>
          <w:rFonts w:ascii="Roboto"/>
        </w:rPr>
      </w:pPr>
      <w:r>
        <w:rPr>
          <w:rFonts w:ascii="Roboto"/>
          <w:color w:val="231F20"/>
        </w:rPr>
        <w:t>GP / Other Specialist</w:t>
      </w:r>
    </w:p>
    <w:p w14:paraId="4E10B898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4" w:space="720" w:equalWidth="0">
            <w:col w:w="2042" w:space="40"/>
            <w:col w:w="2975" w:space="39"/>
            <w:col w:w="2696" w:space="40"/>
            <w:col w:w="3358"/>
          </w:cols>
        </w:sectPr>
      </w:pPr>
    </w:p>
    <w:p w14:paraId="4E10B899" w14:textId="7CBC8A2D" w:rsidR="00AD2A28" w:rsidRDefault="0085724B">
      <w:pPr>
        <w:pStyle w:val="Heading9"/>
        <w:spacing w:before="154" w:line="223" w:lineRule="auto"/>
        <w:ind w:left="773" w:right="-1"/>
      </w:pPr>
      <w:r>
        <w:rPr>
          <w:color w:val="0060AE"/>
        </w:rPr>
        <w:t xml:space="preserve">Side effects </w:t>
      </w:r>
      <w:r>
        <w:rPr>
          <w:color w:val="0060AE"/>
          <w:spacing w:val="-10"/>
        </w:rPr>
        <w:t xml:space="preserve">of </w:t>
      </w:r>
      <w:r>
        <w:rPr>
          <w:color w:val="0060AE"/>
        </w:rPr>
        <w:t>treatment</w:t>
      </w:r>
    </w:p>
    <w:p w14:paraId="4E10B89A" w14:textId="400DD8B2" w:rsidR="00AD2A28" w:rsidRDefault="0085724B">
      <w:pPr>
        <w:pStyle w:val="BodyText"/>
        <w:tabs>
          <w:tab w:val="left" w:pos="3661"/>
        </w:tabs>
        <w:spacing w:before="137" w:line="170" w:lineRule="auto"/>
        <w:ind w:left="3661" w:right="38" w:hanging="2920"/>
        <w:rPr>
          <w:rFonts w:ascii="Roboto"/>
        </w:rPr>
      </w:pPr>
      <w:r>
        <w:br w:type="column"/>
      </w:r>
      <w:r>
        <w:rPr>
          <w:rFonts w:ascii="Roboto"/>
          <w:color w:val="231F20"/>
          <w:position w:val="-11"/>
        </w:rPr>
        <w:t>Reduce</w:t>
      </w:r>
      <w:r>
        <w:rPr>
          <w:rFonts w:ascii="Roboto"/>
          <w:color w:val="231F20"/>
          <w:spacing w:val="-1"/>
          <w:position w:val="-11"/>
        </w:rPr>
        <w:t xml:space="preserve"> </w:t>
      </w:r>
      <w:r>
        <w:rPr>
          <w:rFonts w:ascii="Roboto"/>
          <w:color w:val="231F20"/>
          <w:position w:val="-11"/>
        </w:rPr>
        <w:t>side</w:t>
      </w:r>
      <w:r>
        <w:rPr>
          <w:rFonts w:ascii="Roboto"/>
          <w:color w:val="231F20"/>
          <w:spacing w:val="-1"/>
          <w:position w:val="-11"/>
        </w:rPr>
        <w:t xml:space="preserve"> </w:t>
      </w:r>
      <w:r>
        <w:rPr>
          <w:rFonts w:ascii="Roboto"/>
          <w:color w:val="231F20"/>
          <w:position w:val="-11"/>
        </w:rPr>
        <w:t>effects</w:t>
      </w:r>
      <w:r>
        <w:rPr>
          <w:rFonts w:ascii="Roboto"/>
          <w:color w:val="231F20"/>
          <w:position w:val="-11"/>
        </w:rPr>
        <w:tab/>
      </w:r>
      <w:r>
        <w:rPr>
          <w:rFonts w:ascii="Roboto"/>
          <w:color w:val="231F20"/>
        </w:rPr>
        <w:t xml:space="preserve">Review side effects </w:t>
      </w:r>
      <w:r>
        <w:rPr>
          <w:rFonts w:ascii="Roboto"/>
          <w:color w:val="231F20"/>
          <w:spacing w:val="-6"/>
        </w:rPr>
        <w:t xml:space="preserve">at </w:t>
      </w:r>
      <w:r>
        <w:rPr>
          <w:rFonts w:ascii="Roboto"/>
          <w:color w:val="231F20"/>
        </w:rPr>
        <w:t>every</w:t>
      </w:r>
      <w:r>
        <w:rPr>
          <w:rFonts w:ascii="Roboto"/>
          <w:color w:val="231F20"/>
          <w:spacing w:val="-1"/>
        </w:rPr>
        <w:t xml:space="preserve"> </w:t>
      </w:r>
      <w:proofErr w:type="gramStart"/>
      <w:r>
        <w:rPr>
          <w:rFonts w:ascii="Roboto"/>
          <w:color w:val="231F20"/>
        </w:rPr>
        <w:t>visit</w:t>
      </w:r>
      <w:proofErr w:type="gramEnd"/>
    </w:p>
    <w:p w14:paraId="4E10B89B" w14:textId="77777777" w:rsidR="00AD2A28" w:rsidRDefault="0085724B">
      <w:pPr>
        <w:pStyle w:val="BodyText"/>
        <w:spacing w:before="2"/>
        <w:rPr>
          <w:rFonts w:ascii="Roboto"/>
          <w:sz w:val="20"/>
        </w:rPr>
      </w:pPr>
      <w:r>
        <w:br w:type="column"/>
      </w:r>
    </w:p>
    <w:p w14:paraId="4E10B89C" w14:textId="77777777" w:rsidR="00AD2A28" w:rsidRDefault="0085724B">
      <w:pPr>
        <w:pStyle w:val="BodyText"/>
        <w:ind w:left="773"/>
        <w:rPr>
          <w:rFonts w:ascii="Roboto"/>
        </w:rPr>
      </w:pPr>
      <w:r>
        <w:rPr>
          <w:rFonts w:ascii="Roboto"/>
          <w:color w:val="231F20"/>
        </w:rPr>
        <w:t>GP / Other Specialist</w:t>
      </w:r>
    </w:p>
    <w:p w14:paraId="4BA550C3" w14:textId="77777777" w:rsidR="00AD2A28" w:rsidRDefault="00AD2A28">
      <w:pPr>
        <w:rPr>
          <w:rFonts w:ascii="Roboto"/>
        </w:rPr>
      </w:pPr>
    </w:p>
    <w:p w14:paraId="575391C3" w14:textId="77777777" w:rsidR="007F3C64" w:rsidRDefault="007F3C64">
      <w:pPr>
        <w:rPr>
          <w:rFonts w:ascii="Roboto"/>
        </w:rPr>
      </w:pPr>
    </w:p>
    <w:p w14:paraId="2DA21B65" w14:textId="77777777" w:rsidR="007F3C64" w:rsidRDefault="007F3C64">
      <w:pPr>
        <w:rPr>
          <w:rFonts w:ascii="Roboto"/>
        </w:rPr>
      </w:pPr>
    </w:p>
    <w:p w14:paraId="431DAFC0" w14:textId="77777777" w:rsidR="007F3C64" w:rsidRDefault="007F3C64">
      <w:pPr>
        <w:rPr>
          <w:rFonts w:ascii="Roboto"/>
        </w:rPr>
      </w:pPr>
    </w:p>
    <w:p w14:paraId="54AE18E8" w14:textId="77777777" w:rsidR="007F3C64" w:rsidRDefault="007F3C64">
      <w:pPr>
        <w:rPr>
          <w:rFonts w:ascii="Roboto"/>
        </w:rPr>
      </w:pPr>
    </w:p>
    <w:p w14:paraId="791DF639" w14:textId="77777777" w:rsidR="007F3C64" w:rsidRDefault="007F3C64">
      <w:pPr>
        <w:rPr>
          <w:rFonts w:ascii="Roboto"/>
        </w:rPr>
      </w:pPr>
    </w:p>
    <w:p w14:paraId="65FF0040" w14:textId="77777777" w:rsidR="007F3C64" w:rsidRDefault="007F3C64">
      <w:pPr>
        <w:rPr>
          <w:rFonts w:ascii="Roboto"/>
        </w:rPr>
      </w:pPr>
    </w:p>
    <w:p w14:paraId="236A4088" w14:textId="77777777" w:rsidR="007F3C64" w:rsidRDefault="007F3C64">
      <w:pPr>
        <w:rPr>
          <w:rFonts w:ascii="Roboto"/>
        </w:rPr>
      </w:pPr>
    </w:p>
    <w:p w14:paraId="62E4FC17" w14:textId="77777777" w:rsidR="007F3C64" w:rsidRDefault="007F3C64">
      <w:pPr>
        <w:rPr>
          <w:rFonts w:ascii="Roboto"/>
        </w:rPr>
      </w:pPr>
    </w:p>
    <w:p w14:paraId="12F589A6" w14:textId="77777777" w:rsidR="007F3C64" w:rsidRDefault="007F3C64">
      <w:pPr>
        <w:rPr>
          <w:rFonts w:ascii="Roboto"/>
        </w:rPr>
      </w:pPr>
    </w:p>
    <w:p w14:paraId="6E6521BC" w14:textId="77777777" w:rsidR="007F3C64" w:rsidRDefault="007F3C64">
      <w:pPr>
        <w:rPr>
          <w:rFonts w:ascii="Roboto"/>
        </w:rPr>
      </w:pPr>
    </w:p>
    <w:p w14:paraId="0AEDEA6C" w14:textId="77777777" w:rsidR="007F3C64" w:rsidRDefault="007F3C64">
      <w:pPr>
        <w:rPr>
          <w:rFonts w:ascii="Roboto"/>
        </w:rPr>
      </w:pPr>
    </w:p>
    <w:p w14:paraId="116FECE2" w14:textId="77777777" w:rsidR="007F3C64" w:rsidRDefault="007F3C64">
      <w:pPr>
        <w:rPr>
          <w:rFonts w:ascii="Roboto"/>
        </w:rPr>
      </w:pPr>
    </w:p>
    <w:p w14:paraId="4C7EC39E" w14:textId="77777777" w:rsidR="007F3C64" w:rsidRDefault="007F3C64">
      <w:pPr>
        <w:rPr>
          <w:rFonts w:ascii="Roboto"/>
        </w:rPr>
      </w:pPr>
    </w:p>
    <w:p w14:paraId="041FD024" w14:textId="77777777" w:rsidR="007F3C64" w:rsidRDefault="007F3C64">
      <w:pPr>
        <w:rPr>
          <w:rFonts w:ascii="Roboto"/>
        </w:rPr>
      </w:pPr>
    </w:p>
    <w:p w14:paraId="08F78AF6" w14:textId="77777777" w:rsidR="007F3C64" w:rsidRDefault="007F3C64">
      <w:pPr>
        <w:rPr>
          <w:rFonts w:ascii="Roboto"/>
        </w:rPr>
      </w:pPr>
    </w:p>
    <w:p w14:paraId="190DF72B" w14:textId="77777777" w:rsidR="007F3C64" w:rsidRDefault="007F3C64">
      <w:pPr>
        <w:rPr>
          <w:rFonts w:ascii="Roboto"/>
        </w:rPr>
      </w:pPr>
    </w:p>
    <w:p w14:paraId="0FCEAE7C" w14:textId="77777777" w:rsidR="007F3C64" w:rsidRDefault="007F3C64">
      <w:pPr>
        <w:rPr>
          <w:rFonts w:ascii="Roboto"/>
        </w:rPr>
      </w:pPr>
    </w:p>
    <w:p w14:paraId="6EEA29D2" w14:textId="77777777" w:rsidR="007F3C64" w:rsidRDefault="007F3C64">
      <w:pPr>
        <w:rPr>
          <w:rFonts w:ascii="Roboto"/>
        </w:rPr>
      </w:pPr>
    </w:p>
    <w:p w14:paraId="1D3A0A5C" w14:textId="77777777" w:rsidR="007F3C64" w:rsidRDefault="007F3C64">
      <w:pPr>
        <w:rPr>
          <w:rFonts w:ascii="Roboto"/>
        </w:rPr>
      </w:pPr>
    </w:p>
    <w:p w14:paraId="24DF4715" w14:textId="77777777" w:rsidR="007F3C64" w:rsidRDefault="007F3C64">
      <w:pPr>
        <w:rPr>
          <w:rFonts w:ascii="Roboto"/>
        </w:rPr>
      </w:pPr>
    </w:p>
    <w:p w14:paraId="0F0742DF" w14:textId="77777777" w:rsidR="007F3C64" w:rsidRDefault="007F3C64">
      <w:pPr>
        <w:rPr>
          <w:rFonts w:ascii="Roboto"/>
        </w:rPr>
      </w:pPr>
    </w:p>
    <w:p w14:paraId="38E3EF0A" w14:textId="77777777" w:rsidR="007F3C64" w:rsidRDefault="007F3C64">
      <w:pPr>
        <w:rPr>
          <w:rFonts w:ascii="Roboto"/>
        </w:rPr>
      </w:pPr>
    </w:p>
    <w:p w14:paraId="55733E6D" w14:textId="77777777" w:rsidR="007F3C64" w:rsidRDefault="007F3C64">
      <w:pPr>
        <w:rPr>
          <w:rFonts w:ascii="Roboto"/>
        </w:rPr>
      </w:pPr>
    </w:p>
    <w:p w14:paraId="3BFB4CEF" w14:textId="77777777" w:rsidR="007F3C64" w:rsidRDefault="007F3C64">
      <w:pPr>
        <w:rPr>
          <w:rFonts w:ascii="Roboto"/>
        </w:rPr>
      </w:pPr>
    </w:p>
    <w:p w14:paraId="052ABF96" w14:textId="77777777" w:rsidR="007F3C64" w:rsidRDefault="007F3C64">
      <w:pPr>
        <w:rPr>
          <w:rFonts w:ascii="Roboto"/>
        </w:rPr>
      </w:pPr>
    </w:p>
    <w:p w14:paraId="4C60011B" w14:textId="77777777" w:rsidR="007F3C64" w:rsidRDefault="007F3C64">
      <w:pPr>
        <w:rPr>
          <w:rFonts w:ascii="Roboto"/>
        </w:rPr>
      </w:pPr>
    </w:p>
    <w:p w14:paraId="07BE1EFE" w14:textId="77777777" w:rsidR="007F3C64" w:rsidRDefault="007F3C64">
      <w:pPr>
        <w:rPr>
          <w:rFonts w:ascii="Roboto"/>
        </w:rPr>
      </w:pPr>
    </w:p>
    <w:p w14:paraId="56B32B09" w14:textId="77777777" w:rsidR="007F3C64" w:rsidRDefault="007F3C64">
      <w:pPr>
        <w:rPr>
          <w:rFonts w:ascii="Roboto"/>
        </w:rPr>
      </w:pPr>
    </w:p>
    <w:p w14:paraId="79F2256F" w14:textId="77777777" w:rsidR="007F3C64" w:rsidRDefault="007F3C64">
      <w:pPr>
        <w:rPr>
          <w:rFonts w:ascii="Roboto"/>
        </w:rPr>
      </w:pPr>
    </w:p>
    <w:p w14:paraId="7A699379" w14:textId="77777777" w:rsidR="007F3C64" w:rsidRDefault="007F3C64">
      <w:pPr>
        <w:rPr>
          <w:rFonts w:ascii="Roboto"/>
        </w:rPr>
      </w:pPr>
    </w:p>
    <w:p w14:paraId="15083D9A" w14:textId="77777777" w:rsidR="007F3C64" w:rsidRDefault="007F3C64">
      <w:pPr>
        <w:rPr>
          <w:rFonts w:ascii="Roboto"/>
        </w:rPr>
      </w:pPr>
    </w:p>
    <w:p w14:paraId="4E10B89D" w14:textId="64B9734A" w:rsidR="007F3C64" w:rsidRDefault="007F3C64">
      <w:pPr>
        <w:rPr>
          <w:rFonts w:ascii="Roboto"/>
        </w:rPr>
        <w:sectPr w:rsidR="007F3C64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1956" w:space="40"/>
            <w:col w:w="5452" w:space="44"/>
            <w:col w:w="3698"/>
          </w:cols>
        </w:sectPr>
      </w:pPr>
    </w:p>
    <w:p w14:paraId="4E10B89E" w14:textId="680DCECA" w:rsidR="00AD2A28" w:rsidRDefault="00BB17FA">
      <w:pPr>
        <w:pStyle w:val="BodyText"/>
        <w:spacing w:before="6"/>
        <w:rPr>
          <w:rFonts w:ascii="Roboto"/>
          <w:sz w:val="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 wp14:anchorId="4E10BCD9" wp14:editId="2E644976">
                <wp:simplePos x="0" y="0"/>
                <wp:positionH relativeFrom="page">
                  <wp:posOffset>680484</wp:posOffset>
                </wp:positionH>
                <wp:positionV relativeFrom="paragraph">
                  <wp:posOffset>2747</wp:posOffset>
                </wp:positionV>
                <wp:extent cx="6158230" cy="489097"/>
                <wp:effectExtent l="0" t="0" r="33020" b="25400"/>
                <wp:wrapNone/>
                <wp:docPr id="1215974695" name="Group 6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8230" cy="489097"/>
                          <a:chOff x="1028" y="-681"/>
                          <a:chExt cx="9698" cy="1078"/>
                        </a:xfrm>
                      </wpg:grpSpPr>
                      <wps:wsp>
                        <wps:cNvPr id="591736962" name="Line 643"/>
                        <wps:cNvCnPr>
                          <a:cxnSpLocks noChangeShapeType="1"/>
                        </wps:cNvCnPr>
                        <wps:spPr bwMode="auto">
                          <a:xfrm>
                            <a:off x="1134" y="-681"/>
                            <a:ext cx="2035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05856643" name="Line 642"/>
                        <wps:cNvCnPr>
                          <a:cxnSpLocks noChangeShapeType="1"/>
                        </wps:cNvCnPr>
                        <wps:spPr bwMode="auto">
                          <a:xfrm>
                            <a:off x="3169" y="-681"/>
                            <a:ext cx="2013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6369735" name="Line 641"/>
                        <wps:cNvCnPr>
                          <a:cxnSpLocks noChangeShapeType="1"/>
                        </wps:cNvCnPr>
                        <wps:spPr bwMode="auto">
                          <a:xfrm>
                            <a:off x="5182" y="-681"/>
                            <a:ext cx="3883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3251900" name="Line 640"/>
                        <wps:cNvCnPr>
                          <a:cxnSpLocks noChangeShapeType="1"/>
                        </wps:cNvCnPr>
                        <wps:spPr bwMode="auto">
                          <a:xfrm>
                            <a:off x="9065" y="-681"/>
                            <a:ext cx="1661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5393749" name="Line 639"/>
                        <wps:cNvCnPr>
                          <a:cxnSpLocks noChangeShapeType="1"/>
                        </wps:cNvCnPr>
                        <wps:spPr bwMode="auto">
                          <a:xfrm>
                            <a:off x="10711" y="39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44515158" name="Line 638"/>
                        <wps:cNvCnPr>
                          <a:cxnSpLocks noChangeShapeType="1"/>
                        </wps:cNvCnPr>
                        <wps:spPr bwMode="auto">
                          <a:xfrm>
                            <a:off x="1134" y="397"/>
                            <a:ext cx="203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43711910" name="Line 637"/>
                        <wps:cNvCnPr>
                          <a:cxnSpLocks noChangeShapeType="1"/>
                        </wps:cNvCnPr>
                        <wps:spPr bwMode="auto">
                          <a:xfrm>
                            <a:off x="3169" y="397"/>
                            <a:ext cx="20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2282097" name="Line 636"/>
                        <wps:cNvCnPr>
                          <a:cxnSpLocks noChangeShapeType="1"/>
                        </wps:cNvCnPr>
                        <wps:spPr bwMode="auto">
                          <a:xfrm>
                            <a:off x="5182" y="397"/>
                            <a:ext cx="388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38981391" name="Line 635"/>
                        <wps:cNvCnPr>
                          <a:cxnSpLocks noChangeShapeType="1"/>
                        </wps:cNvCnPr>
                        <wps:spPr bwMode="auto">
                          <a:xfrm>
                            <a:off x="9065" y="397"/>
                            <a:ext cx="163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13337464" name="Text Box 634"/>
                        <wps:cNvSpPr txBox="1">
                          <a:spLocks noChangeArrowheads="1"/>
                        </wps:cNvSpPr>
                        <wps:spPr bwMode="auto">
                          <a:xfrm>
                            <a:off x="1028" y="-441"/>
                            <a:ext cx="9562" cy="585"/>
                          </a:xfrm>
                          <a:prstGeom prst="rect">
                            <a:avLst/>
                          </a:prstGeom>
                          <a:solidFill>
                            <a:srgbClr val="E2E5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0BEA7" w14:textId="1A14A683" w:rsidR="00AD2A28" w:rsidRDefault="0085724B" w:rsidP="0085724B">
                              <w:pPr>
                                <w:rPr>
                                  <w:rFonts w:ascii="Roboto Black"/>
                                  <w:b/>
                                </w:rPr>
                              </w:pPr>
                              <w:r>
                                <w:rPr>
                                  <w:rFonts w:ascii="Roboto Black"/>
                                  <w:b/>
                                  <w:color w:val="231F20"/>
                                </w:rPr>
                                <w:t>Coinfections and vaccination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10BCD9" id="Group 633" o:spid="_x0000_s1047" style="position:absolute;margin-left:53.6pt;margin-top:.2pt;width:484.9pt;height:38.5pt;z-index:251738112;mso-position-horizontal-relative:page;mso-position-vertical-relative:text" coordorigin="1028,-681" coordsize="9698,10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">
                <v:line id="Line 643" o:spid="_x0000_s1048" style="position:absolute;visibility:visible;mso-wrap-style:square" from="1134,-681" to="3169,-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" strokecolor="white" strokeweight="1.5pt"/>
                <v:line id="Line 642" o:spid="_x0000_s1049" style="position:absolute;visibility:visible;mso-wrap-style:square" from="3169,-681" to="5182,-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" strokecolor="white" strokeweight="1.5pt"/>
                <v:line id="Line 641" o:spid="_x0000_s1050" style="position:absolute;visibility:visible;mso-wrap-style:square" from="5182,-681" to="9065,-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" strokecolor="white" strokeweight="1.5pt"/>
                <v:line id="Line 640" o:spid="_x0000_s1051" style="position:absolute;visibility:visible;mso-wrap-style:square" from="9065,-681" to="10726,-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" strokecolor="white" strokeweight="1.5pt"/>
                <v:line id="Line 639" o:spid="_x0000_s1052" style="position:absolute;visibility:visible;mso-wrap-style:square" from="10711,397" to="10711,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" strokecolor="white" strokeweight="1.5pt"/>
                <v:line id="Line 638" o:spid="_x0000_s1053" style="position:absolute;visibility:visible;mso-wrap-style:square" from="1134,397" to="3169,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" strokecolor="#0060ae" strokeweight=".5pt"/>
                <v:line id="Line 637" o:spid="_x0000_s1054" style="position:absolute;visibility:visible;mso-wrap-style:square" from="3169,397" to="5182,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" strokecolor="#0060ae" strokeweight=".5pt"/>
                <v:line id="Line 636" o:spid="_x0000_s1055" style="position:absolute;visibility:visible;mso-wrap-style:square" from="5182,397" to="9065,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" strokecolor="#0060ae" strokeweight=".5pt"/>
                <v:line id="Line 635" o:spid="_x0000_s1056" style="position:absolute;visibility:visible;mso-wrap-style:square" from="9065,397" to="10696,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" strokecolor="#0060ae" strokeweight=".5pt"/>
                <v:shape id="Text Box 634" o:spid="_x0000_s1057" type="#_x0000_t202" style="position:absolute;left:1028;top:-441;width:9562;height: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" fillcolor="#e2e5f4" stroked="f">
                  <v:textbox inset="0,0,0,0">
                    <w:txbxContent>
                      <w:p w14:paraId="4E10BEA7" w14:textId="1A14A683" w:rsidR="00AD2A28" w:rsidRDefault="0085724B" w:rsidP="0085724B">
                        <w:pPr>
                          <w:rPr>
                            <w:rFonts w:ascii="Roboto Black"/>
                            <w:b/>
                          </w:rPr>
                        </w:pPr>
                        <w:r>
                          <w:rPr>
                            <w:rFonts w:ascii="Roboto Black"/>
                            <w:b/>
                            <w:color w:val="231F20"/>
                          </w:rPr>
                          <w:t>Coinfections and vaccination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5724B"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554EA65F" wp14:editId="4551622E">
                <wp:extent cx="6132195" cy="6350"/>
                <wp:effectExtent l="13335" t="2540" r="7620" b="10160"/>
                <wp:docPr id="864770358" name="Group 6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2195" cy="6350"/>
                          <a:chOff x="0" y="0"/>
                          <a:chExt cx="9657" cy="10"/>
                        </a:xfrm>
                      </wpg:grpSpPr>
                      <wps:wsp>
                        <wps:cNvPr id="277126008" name="Line 648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90859648" name="Line 647"/>
                        <wps:cNvCnPr>
                          <a:cxnSpLocks noChangeShapeType="1"/>
                        </wps:cNvCnPr>
                        <wps:spPr bwMode="auto">
                          <a:xfrm>
                            <a:off x="1950" y="5"/>
                            <a:ext cx="291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38130062" name="Line 646"/>
                        <wps:cNvCnPr>
                          <a:cxnSpLocks noChangeShapeType="1"/>
                        </wps:cNvCnPr>
                        <wps:spPr bwMode="auto">
                          <a:xfrm>
                            <a:off x="4869" y="5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2726746" name="Line 645"/>
                        <wps:cNvCnPr>
                          <a:cxnSpLocks noChangeShapeType="1"/>
                        </wps:cNvCnPr>
                        <wps:spPr bwMode="auto">
                          <a:xfrm>
                            <a:off x="7477" y="5"/>
                            <a:ext cx="218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3B89D5" id="Group 644" o:spid="_x0000_s1026" style="width:482.85pt;height:.5pt;mso-position-horizontal-relative:char;mso-position-vertical-relative:line" coordsize="965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">
                <v:line id="Line 648" o:spid="_x0000_s1027" style="position:absolute;visibility:visible;mso-wrap-style:square" from="0,5" to="195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" strokecolor="#0060ae" strokeweight=".5pt"/>
                <v:line id="Line 647" o:spid="_x0000_s1028" style="position:absolute;visibility:visible;mso-wrap-style:square" from="1950,5" to="486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" strokecolor="#0060ae" strokeweight=".5pt"/>
                <v:line id="Line 646" o:spid="_x0000_s1029" style="position:absolute;visibility:visible;mso-wrap-style:square" from="4869,5" to="747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" strokecolor="#0060ae" strokeweight=".5pt"/>
                <v:line id="Line 645" o:spid="_x0000_s1030" style="position:absolute;visibility:visible;mso-wrap-style:square" from="7477,5" to="965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" strokecolor="#0060ae" strokeweight=".5pt"/>
                <w10:anchorlock/>
              </v:group>
            </w:pict>
          </mc:Fallback>
        </mc:AlternateContent>
      </w:r>
    </w:p>
    <w:p w14:paraId="4E10B8A2" w14:textId="20637973" w:rsidR="00AD2A28" w:rsidRPr="0085724B" w:rsidRDefault="00AD2A28" w:rsidP="0085724B">
      <w:pPr>
        <w:pStyle w:val="BodyText"/>
        <w:spacing w:line="20" w:lineRule="exact"/>
        <w:ind w:left="768"/>
        <w:rPr>
          <w:rFonts w:ascii="Roboto"/>
          <w:sz w:val="2"/>
        </w:rPr>
      </w:pPr>
    </w:p>
    <w:p w14:paraId="4E10B8A3" w14:textId="77777777" w:rsidR="00AD2A28" w:rsidRDefault="00AD2A28">
      <w:pPr>
        <w:pStyle w:val="BodyText"/>
        <w:rPr>
          <w:rFonts w:ascii="Roboto"/>
          <w:sz w:val="20"/>
        </w:rPr>
      </w:pPr>
    </w:p>
    <w:p w14:paraId="4E10B8A4" w14:textId="392CABB9" w:rsidR="00AD2A28" w:rsidRDefault="00AD2A28">
      <w:pPr>
        <w:pStyle w:val="BodyText"/>
        <w:spacing w:before="7"/>
        <w:rPr>
          <w:rFonts w:ascii="Roboto"/>
        </w:rPr>
      </w:pPr>
    </w:p>
    <w:p w14:paraId="4E10B8A5" w14:textId="78A5249B" w:rsidR="00AD2A28" w:rsidRDefault="00AD2A28">
      <w:pPr>
        <w:pStyle w:val="Heading2"/>
        <w:spacing w:before="92"/>
        <w:ind w:right="105"/>
        <w:jc w:val="right"/>
      </w:pPr>
    </w:p>
    <w:tbl>
      <w:tblPr>
        <w:tblW w:w="0" w:type="auto"/>
        <w:tblInd w:w="78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9"/>
        <w:gridCol w:w="1778"/>
        <w:gridCol w:w="3900"/>
        <w:gridCol w:w="2062"/>
      </w:tblGrid>
      <w:tr w:rsidR="00AD2A28" w14:paraId="4E10B8AA" w14:textId="77777777">
        <w:trPr>
          <w:trHeight w:val="321"/>
        </w:trPr>
        <w:tc>
          <w:tcPr>
            <w:tcW w:w="1919" w:type="dxa"/>
            <w:tcBorders>
              <w:bottom w:val="single" w:sz="4" w:space="0" w:color="0060AE"/>
            </w:tcBorders>
          </w:tcPr>
          <w:p w14:paraId="4E10B8A6" w14:textId="77777777" w:rsidR="00AD2A28" w:rsidRDefault="0085724B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Hepatitis A</w:t>
            </w:r>
          </w:p>
        </w:tc>
        <w:tc>
          <w:tcPr>
            <w:tcW w:w="1778" w:type="dxa"/>
            <w:tcBorders>
              <w:bottom w:val="single" w:sz="4" w:space="0" w:color="0060AE"/>
            </w:tcBorders>
          </w:tcPr>
          <w:p w14:paraId="4E10B8A7" w14:textId="77777777" w:rsidR="00AD2A28" w:rsidRDefault="0085724B">
            <w:pPr>
              <w:pStyle w:val="TableParagraph"/>
              <w:spacing w:line="188" w:lineRule="exact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bottom w:val="single" w:sz="4" w:space="0" w:color="0060AE"/>
            </w:tcBorders>
          </w:tcPr>
          <w:p w14:paraId="4E10B8A8" w14:textId="70D6B598" w:rsidR="00AD2A28" w:rsidRDefault="0085724B">
            <w:pPr>
              <w:pStyle w:val="TableParagraph"/>
              <w:spacing w:line="188" w:lineRule="exact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2 if at risk</w:t>
            </w:r>
          </w:p>
        </w:tc>
        <w:tc>
          <w:tcPr>
            <w:tcW w:w="2062" w:type="dxa"/>
            <w:tcBorders>
              <w:bottom w:val="single" w:sz="4" w:space="0" w:color="0060AE"/>
            </w:tcBorders>
          </w:tcPr>
          <w:p w14:paraId="4E10B8A9" w14:textId="77777777" w:rsidR="00AD2A28" w:rsidRDefault="0085724B">
            <w:pPr>
              <w:pStyle w:val="TableParagraph"/>
              <w:spacing w:line="188" w:lineRule="exact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AF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AB" w14:textId="77777777" w:rsidR="00AD2A28" w:rsidRDefault="0085724B">
            <w:pPr>
              <w:pStyle w:val="TableParagraph"/>
              <w:spacing w:before="94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Hepatitis B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AC" w14:textId="77777777" w:rsidR="00AD2A28" w:rsidRDefault="0085724B">
            <w:pPr>
              <w:pStyle w:val="TableParagraph"/>
              <w:spacing w:before="94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AD" w14:textId="77777777" w:rsidR="00AD2A28" w:rsidRDefault="0085724B">
            <w:pPr>
              <w:pStyle w:val="TableParagraph"/>
              <w:spacing w:before="94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3 if at risk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AE" w14:textId="77777777" w:rsidR="00AD2A28" w:rsidRDefault="0085724B">
            <w:pPr>
              <w:pStyle w:val="TableParagraph"/>
              <w:spacing w:before="94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B4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B0" w14:textId="77777777" w:rsidR="00AD2A28" w:rsidRDefault="0085724B">
            <w:pPr>
              <w:pStyle w:val="TableParagraph"/>
              <w:spacing w:before="94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Hepatitis C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B1" w14:textId="77777777" w:rsidR="00AD2A28" w:rsidRDefault="0085724B">
            <w:pPr>
              <w:pStyle w:val="TableParagraph"/>
              <w:spacing w:before="94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Detect and trea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B2" w14:textId="77777777" w:rsidR="00AD2A28" w:rsidRDefault="0085724B">
            <w:pPr>
              <w:pStyle w:val="TableParagraph"/>
              <w:spacing w:before="94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Check HCV Ab baseline, annual if at risk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B3" w14:textId="77777777" w:rsidR="00AD2A28" w:rsidRDefault="0085724B">
            <w:pPr>
              <w:pStyle w:val="TableParagraph"/>
              <w:spacing w:before="94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B9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B5" w14:textId="77777777" w:rsidR="00AD2A28" w:rsidRDefault="0085724B">
            <w:pPr>
              <w:pStyle w:val="TableParagraph"/>
              <w:spacing w:before="94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Influenza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B6" w14:textId="77777777" w:rsidR="00AD2A28" w:rsidRDefault="0085724B">
            <w:pPr>
              <w:pStyle w:val="TableParagraph"/>
              <w:spacing w:before="94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B7" w14:textId="77777777" w:rsidR="00AD2A28" w:rsidRDefault="0085724B">
            <w:pPr>
              <w:pStyle w:val="TableParagraph"/>
              <w:spacing w:before="94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Annual vaccination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B8" w14:textId="77777777" w:rsidR="00AD2A28" w:rsidRDefault="0085724B">
            <w:pPr>
              <w:pStyle w:val="TableParagraph"/>
              <w:spacing w:before="94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BE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BA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Pneumococcal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BB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BC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3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BD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C3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BF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Tetanus/pertussis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C0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C1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every 10 years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C2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C8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C4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HPV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C5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C6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3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C7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CD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C9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Meningococcal B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CA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CB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2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CC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D2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CE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Meningococcal ACWY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CF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D0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1 every 5 years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D1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D7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D3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Varicella serology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D4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D5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2 if needed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D6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DC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D8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MMR serology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D9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DA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2 if needed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DB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E1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DD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Zoster vaccination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DE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DF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1 at 60, note cautions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E0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E6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E2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Mpox (monkeypox)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E3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E4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x 2 if at risk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E5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  <w:tr w:rsidR="00AD2A28" w14:paraId="4E10B8EB" w14:textId="77777777">
        <w:trPr>
          <w:trHeight w:val="443"/>
        </w:trPr>
        <w:tc>
          <w:tcPr>
            <w:tcW w:w="1919" w:type="dxa"/>
            <w:tcBorders>
              <w:top w:val="single" w:sz="4" w:space="0" w:color="0060AE"/>
              <w:bottom w:val="single" w:sz="4" w:space="0" w:color="0060AE"/>
            </w:tcBorders>
          </w:tcPr>
          <w:p w14:paraId="4E10B8E7" w14:textId="77777777" w:rsidR="00AD2A28" w:rsidRDefault="0085724B">
            <w:pPr>
              <w:pStyle w:val="TableParagraph"/>
              <w:spacing w:before="95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COVID-19</w:t>
            </w:r>
          </w:p>
        </w:tc>
        <w:tc>
          <w:tcPr>
            <w:tcW w:w="1778" w:type="dxa"/>
            <w:tcBorders>
              <w:top w:val="single" w:sz="4" w:space="0" w:color="0060AE"/>
              <w:bottom w:val="single" w:sz="4" w:space="0" w:color="0060AE"/>
            </w:tcBorders>
          </w:tcPr>
          <w:p w14:paraId="4E10B8E8" w14:textId="77777777" w:rsidR="00AD2A28" w:rsidRDefault="0085724B">
            <w:pPr>
              <w:pStyle w:val="TableParagraph"/>
              <w:spacing w:before="95"/>
              <w:ind w:left="131"/>
              <w:rPr>
                <w:sz w:val="18"/>
              </w:rPr>
            </w:pPr>
            <w:r>
              <w:rPr>
                <w:color w:val="231F20"/>
                <w:sz w:val="18"/>
              </w:rPr>
              <w:t>Prevent</w:t>
            </w:r>
          </w:p>
        </w:tc>
        <w:tc>
          <w:tcPr>
            <w:tcW w:w="3900" w:type="dxa"/>
            <w:tcBorders>
              <w:top w:val="single" w:sz="4" w:space="0" w:color="0060AE"/>
              <w:bottom w:val="single" w:sz="4" w:space="0" w:color="0060AE"/>
            </w:tcBorders>
          </w:tcPr>
          <w:p w14:paraId="4E10B8E9" w14:textId="77777777" w:rsidR="00AD2A28" w:rsidRDefault="0085724B">
            <w:pPr>
              <w:pStyle w:val="TableParagraph"/>
              <w:spacing w:before="95"/>
              <w:ind w:left="365"/>
              <w:rPr>
                <w:sz w:val="18"/>
              </w:rPr>
            </w:pPr>
            <w:r>
              <w:rPr>
                <w:color w:val="231F20"/>
                <w:sz w:val="18"/>
              </w:rPr>
              <w:t>Vaccination (complex)</w:t>
            </w:r>
          </w:p>
        </w:tc>
        <w:tc>
          <w:tcPr>
            <w:tcW w:w="2062" w:type="dxa"/>
            <w:tcBorders>
              <w:top w:val="single" w:sz="4" w:space="0" w:color="0060AE"/>
              <w:bottom w:val="single" w:sz="4" w:space="0" w:color="0060AE"/>
            </w:tcBorders>
          </w:tcPr>
          <w:p w14:paraId="4E10B8EA" w14:textId="77777777" w:rsidR="00AD2A28" w:rsidRDefault="0085724B">
            <w:pPr>
              <w:pStyle w:val="TableParagraph"/>
              <w:spacing w:before="95"/>
              <w:ind w:left="349"/>
              <w:rPr>
                <w:sz w:val="18"/>
              </w:rPr>
            </w:pPr>
            <w:r>
              <w:rPr>
                <w:color w:val="231F20"/>
                <w:sz w:val="18"/>
              </w:rPr>
              <w:t>GP / Nurse</w:t>
            </w:r>
          </w:p>
        </w:tc>
      </w:tr>
    </w:tbl>
    <w:p w14:paraId="4E10B8EC" w14:textId="77777777" w:rsidR="00AD2A28" w:rsidRDefault="00AD2A28">
      <w:pPr>
        <w:pStyle w:val="BodyText"/>
        <w:spacing w:before="10"/>
        <w:rPr>
          <w:rFonts w:ascii="Roboto Black"/>
          <w:b/>
          <w:sz w:val="5"/>
        </w:rPr>
      </w:pPr>
    </w:p>
    <w:p w14:paraId="4E10B8ED" w14:textId="77777777" w:rsidR="00AD2A28" w:rsidRDefault="00AD2A28">
      <w:pPr>
        <w:rPr>
          <w:rFonts w:ascii="Roboto Black"/>
          <w:sz w:val="5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8EE" w14:textId="77777777" w:rsidR="00AD2A28" w:rsidRDefault="0085724B">
      <w:pPr>
        <w:tabs>
          <w:tab w:val="left" w:pos="2824"/>
        </w:tabs>
        <w:spacing w:before="104" w:line="168" w:lineRule="auto"/>
        <w:ind w:left="773"/>
        <w:rPr>
          <w:rFonts w:ascii="Roboto"/>
          <w:sz w:val="18"/>
        </w:rPr>
      </w:pPr>
      <w:r>
        <w:rPr>
          <w:rFonts w:ascii="Roboto"/>
          <w:b/>
          <w:color w:val="0060AE"/>
          <w:position w:val="-11"/>
          <w:sz w:val="18"/>
        </w:rPr>
        <w:t>Prevent</w:t>
      </w:r>
      <w:r>
        <w:rPr>
          <w:rFonts w:ascii="Roboto"/>
          <w:b/>
          <w:color w:val="0060AE"/>
          <w:spacing w:val="-3"/>
          <w:position w:val="-11"/>
          <w:sz w:val="18"/>
        </w:rPr>
        <w:t xml:space="preserve"> </w:t>
      </w:r>
      <w:r>
        <w:rPr>
          <w:rFonts w:ascii="Roboto"/>
          <w:b/>
          <w:color w:val="0060AE"/>
          <w:position w:val="-11"/>
          <w:sz w:val="18"/>
        </w:rPr>
        <w:t>infections</w:t>
      </w:r>
      <w:r>
        <w:rPr>
          <w:rFonts w:ascii="Roboto"/>
          <w:b/>
          <w:color w:val="0060AE"/>
          <w:position w:val="-11"/>
          <w:sz w:val="18"/>
        </w:rPr>
        <w:tab/>
      </w:r>
      <w:r>
        <w:rPr>
          <w:rFonts w:ascii="Roboto"/>
          <w:color w:val="231F20"/>
          <w:sz w:val="18"/>
        </w:rPr>
        <w:t>Prevent</w:t>
      </w:r>
      <w:r>
        <w:rPr>
          <w:rFonts w:ascii="Roboto"/>
          <w:color w:val="231F20"/>
          <w:spacing w:val="-12"/>
          <w:sz w:val="18"/>
        </w:rPr>
        <w:t xml:space="preserve"> </w:t>
      </w:r>
      <w:proofErr w:type="gramStart"/>
      <w:r>
        <w:rPr>
          <w:rFonts w:ascii="Roboto"/>
          <w:color w:val="231F20"/>
          <w:sz w:val="18"/>
        </w:rPr>
        <w:t>opportunistic</w:t>
      </w:r>
      <w:proofErr w:type="gramEnd"/>
    </w:p>
    <w:p w14:paraId="4E10B8EF" w14:textId="77777777" w:rsidR="00AD2A28" w:rsidRDefault="0085724B">
      <w:pPr>
        <w:pStyle w:val="BodyText"/>
        <w:spacing w:line="168" w:lineRule="exact"/>
        <w:ind w:left="2824"/>
        <w:rPr>
          <w:rFonts w:ascii="Roboto"/>
        </w:rPr>
      </w:pPr>
      <w:r>
        <w:rPr>
          <w:rFonts w:ascii="Roboto"/>
          <w:color w:val="231F20"/>
        </w:rPr>
        <w:t>infections</w:t>
      </w:r>
    </w:p>
    <w:p w14:paraId="4E10B8F0" w14:textId="77777777" w:rsidR="00AD2A28" w:rsidRDefault="0085724B">
      <w:pPr>
        <w:pStyle w:val="BodyText"/>
        <w:spacing w:before="89" w:line="266" w:lineRule="auto"/>
        <w:ind w:left="257" w:right="-17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 xml:space="preserve">If CD4 &lt; 200, seek specialist advice on </w:t>
      </w:r>
      <w:proofErr w:type="gramStart"/>
      <w:r>
        <w:rPr>
          <w:rFonts w:ascii="Roboto"/>
          <w:color w:val="231F20"/>
        </w:rPr>
        <w:t>prophylaxis</w:t>
      </w:r>
      <w:proofErr w:type="gramEnd"/>
    </w:p>
    <w:p w14:paraId="4E10B8F1" w14:textId="77777777" w:rsidR="00AD2A28" w:rsidRDefault="0085724B">
      <w:pPr>
        <w:pStyle w:val="BodyText"/>
        <w:spacing w:before="5"/>
        <w:rPr>
          <w:rFonts w:ascii="Roboto"/>
          <w:sz w:val="17"/>
        </w:rPr>
      </w:pPr>
      <w:r>
        <w:br w:type="column"/>
      </w:r>
    </w:p>
    <w:p w14:paraId="4E10B8F3" w14:textId="6284F2B2" w:rsidR="00AD2A28" w:rsidRDefault="0085724B" w:rsidP="0085724B">
      <w:pPr>
        <w:pStyle w:val="BodyText"/>
        <w:ind w:left="773"/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4540" w:space="40"/>
            <w:col w:w="3311" w:space="55"/>
            <w:col w:w="3244"/>
          </w:cols>
        </w:sectPr>
      </w:pPr>
      <w:r>
        <w:rPr>
          <w:rFonts w:ascii="Roboto"/>
          <w:color w:val="231F20"/>
        </w:rPr>
        <w:t>GP / Nurse</w:t>
      </w:r>
    </w:p>
    <w:p w14:paraId="4E10B8F4" w14:textId="77777777" w:rsidR="00AD2A28" w:rsidRDefault="00AD2A28">
      <w:pPr>
        <w:pStyle w:val="BodyText"/>
        <w:spacing w:before="10" w:after="1"/>
        <w:rPr>
          <w:rFonts w:ascii="Roboto"/>
          <w:sz w:val="12"/>
        </w:rPr>
      </w:pPr>
    </w:p>
    <w:p w14:paraId="4E10B8F5" w14:textId="77302745" w:rsidR="00AD2A28" w:rsidRDefault="00C626F3">
      <w:pPr>
        <w:pStyle w:val="BodyText"/>
        <w:spacing w:line="20" w:lineRule="exact"/>
        <w:ind w:left="76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DA" wp14:editId="61D65963">
                <wp:extent cx="6071870" cy="6350"/>
                <wp:effectExtent l="13335" t="7620" r="10795" b="5080"/>
                <wp:docPr id="518558447" name="Group 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0" y="0"/>
                          <a:chExt cx="9562" cy="10"/>
                        </a:xfrm>
                      </wpg:grpSpPr>
                      <wps:wsp>
                        <wps:cNvPr id="1965817821" name="Line 632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03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86882238" name="Line 631"/>
                        <wps:cNvCnPr>
                          <a:cxnSpLocks noChangeShapeType="1"/>
                        </wps:cNvCnPr>
                        <wps:spPr bwMode="auto">
                          <a:xfrm>
                            <a:off x="2035" y="5"/>
                            <a:ext cx="20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92472683" name="Line 630"/>
                        <wps:cNvCnPr>
                          <a:cxnSpLocks noChangeShapeType="1"/>
                        </wps:cNvCnPr>
                        <wps:spPr bwMode="auto">
                          <a:xfrm>
                            <a:off x="4048" y="5"/>
                            <a:ext cx="388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45774050" name="Line 629"/>
                        <wps:cNvCnPr>
                          <a:cxnSpLocks noChangeShapeType="1"/>
                        </wps:cNvCnPr>
                        <wps:spPr bwMode="auto">
                          <a:xfrm>
                            <a:off x="7931" y="5"/>
                            <a:ext cx="163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8B0B84D" id="Group 628" o:spid="_x0000_s1026" style="width:478.1pt;height:.5pt;mso-position-horizontal-relative:char;mso-position-vertical-relative:line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">
                <v:line id="Line 632" o:spid="_x0000_s1027" style="position:absolute;visibility:visible;mso-wrap-style:square" from="0,5" to="2035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" strokecolor="#0060ae" strokeweight=".5pt"/>
                <v:line id="Line 631" o:spid="_x0000_s1028" style="position:absolute;visibility:visible;mso-wrap-style:square" from="2035,5" to="404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" strokecolor="#0060ae" strokeweight=".5pt"/>
                <v:line id="Line 630" o:spid="_x0000_s1029" style="position:absolute;visibility:visible;mso-wrap-style:square" from="4048,5" to="7931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" strokecolor="#0060ae" strokeweight=".5pt"/>
                <v:line id="Line 629" o:spid="_x0000_s1030" style="position:absolute;visibility:visible;mso-wrap-style:square" from="7931,5" to="956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" strokecolor="#0060ae" strokeweight=".5pt"/>
                <w10:anchorlock/>
              </v:group>
            </w:pict>
          </mc:Fallback>
        </mc:AlternateContent>
      </w:r>
    </w:p>
    <w:p w14:paraId="4E10B8F6" w14:textId="5F1C6978" w:rsidR="00AD2A28" w:rsidRDefault="00C626F3">
      <w:pPr>
        <w:pStyle w:val="BodyText"/>
        <w:tabs>
          <w:tab w:val="left" w:pos="2824"/>
          <w:tab w:val="left" w:pos="4836"/>
        </w:tabs>
        <w:spacing w:before="108"/>
        <w:ind w:left="773"/>
        <w:rPr>
          <w:rFonts w:ascii="Roboto" w:hAnsi="Roboto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36064" behindDoc="1" locked="0" layoutInCell="1" allowOverlap="1" wp14:anchorId="4E10BCDC" wp14:editId="138E8F4E">
                <wp:simplePos x="0" y="0"/>
                <wp:positionH relativeFrom="page">
                  <wp:posOffset>720090</wp:posOffset>
                </wp:positionH>
                <wp:positionV relativeFrom="paragraph">
                  <wp:posOffset>274955</wp:posOffset>
                </wp:positionV>
                <wp:extent cx="6120130" cy="15240"/>
                <wp:effectExtent l="0" t="0" r="0" b="0"/>
                <wp:wrapTopAndBottom/>
                <wp:docPr id="1868401493" name="Group 6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130" cy="15240"/>
                          <a:chOff x="1134" y="433"/>
                          <a:chExt cx="9638" cy="24"/>
                        </a:xfrm>
                      </wpg:grpSpPr>
                      <wps:wsp>
                        <wps:cNvPr id="1433196673" name="Line 627"/>
                        <wps:cNvCnPr>
                          <a:cxnSpLocks noChangeShapeType="1"/>
                        </wps:cNvCnPr>
                        <wps:spPr bwMode="auto">
                          <a:xfrm>
                            <a:off x="1149" y="454"/>
                            <a:ext cx="961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61166896" name="Line 626"/>
                        <wps:cNvCnPr>
                          <a:cxnSpLocks noChangeShapeType="1"/>
                        </wps:cNvCnPr>
                        <wps:spPr bwMode="auto">
                          <a:xfrm>
                            <a:off x="1134" y="45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0411683" name="Line 625"/>
                        <wps:cNvCnPr>
                          <a:cxnSpLocks noChangeShapeType="1"/>
                        </wps:cNvCnPr>
                        <wps:spPr bwMode="auto">
                          <a:xfrm>
                            <a:off x="10772" y="45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1671428" name="Line 624"/>
                        <wps:cNvCnPr>
                          <a:cxnSpLocks noChangeShapeType="1"/>
                        </wps:cNvCnPr>
                        <wps:spPr bwMode="auto">
                          <a:xfrm>
                            <a:off x="1134" y="438"/>
                            <a:ext cx="203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13882305" name="Line 623"/>
                        <wps:cNvCnPr>
                          <a:cxnSpLocks noChangeShapeType="1"/>
                        </wps:cNvCnPr>
                        <wps:spPr bwMode="auto">
                          <a:xfrm>
                            <a:off x="3169" y="438"/>
                            <a:ext cx="20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3470742" name="Line 622"/>
                        <wps:cNvCnPr>
                          <a:cxnSpLocks noChangeShapeType="1"/>
                        </wps:cNvCnPr>
                        <wps:spPr bwMode="auto">
                          <a:xfrm>
                            <a:off x="5182" y="438"/>
                            <a:ext cx="388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3875366" name="Line 621"/>
                        <wps:cNvCnPr>
                          <a:cxnSpLocks noChangeShapeType="1"/>
                        </wps:cNvCnPr>
                        <wps:spPr bwMode="auto">
                          <a:xfrm>
                            <a:off x="9065" y="438"/>
                            <a:ext cx="166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0FA6FB" id="Group 620" o:spid="_x0000_s1026" style="position:absolute;margin-left:56.7pt;margin-top:21.65pt;width:481.9pt;height:1.2pt;z-index:-251580416;mso-wrap-distance-left:0;mso-wrap-distance-right:0;mso-position-horizontal-relative:page" coordorigin="1134,433" coordsize="9638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">
                <v:line id="Line 627" o:spid="_x0000_s1027" style="position:absolute;visibility:visible;mso-wrap-style:square" from="1149,454" to="10764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" strokecolor="#231f20" strokeweight=".25pt">
                  <v:stroke dashstyle="dot"/>
                </v:line>
                <v:line id="Line 626" o:spid="_x0000_s1028" style="position:absolute;visibility:visible;mso-wrap-style:square" from="1134,454" to="1134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" strokecolor="#231f20" strokeweight=".25pt"/>
                <v:line id="Line 625" o:spid="_x0000_s1029" style="position:absolute;visibility:visible;mso-wrap-style:square" from="10772,454" to="10772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" strokecolor="#231f20" strokeweight=".25pt"/>
                <v:line id="Line 624" o:spid="_x0000_s1030" style="position:absolute;visibility:visible;mso-wrap-style:square" from="1134,438" to="3169,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" strokecolor="#0060ae" strokeweight=".5pt"/>
                <v:line id="Line 623" o:spid="_x0000_s1031" style="position:absolute;visibility:visible;mso-wrap-style:square" from="3169,438" to="5182,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" strokecolor="#0060ae" strokeweight=".5pt"/>
                <v:line id="Line 622" o:spid="_x0000_s1032" style="position:absolute;visibility:visible;mso-wrap-style:square" from="5182,438" to="9065,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" strokecolor="#0060ae" strokeweight=".5pt"/>
                <v:line id="Line 621" o:spid="_x0000_s1033" style="position:absolute;visibility:visible;mso-wrap-style:square" from="9065,438" to="10726,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" strokecolor="#0060ae" strokeweight=".5pt"/>
                <w10:wrap type="topAndBottom" anchorx="page"/>
              </v:group>
            </w:pict>
          </mc:Fallback>
        </mc:AlternateContent>
      </w:r>
      <w:r w:rsidR="0085724B">
        <w:rPr>
          <w:rFonts w:ascii="Roboto" w:hAnsi="Roboto"/>
          <w:b/>
          <w:color w:val="0060AE"/>
        </w:rPr>
        <w:t>STIs</w:t>
      </w:r>
      <w:r w:rsidR="0085724B">
        <w:rPr>
          <w:rFonts w:ascii="Roboto" w:hAnsi="Roboto"/>
          <w:b/>
          <w:color w:val="0060AE"/>
        </w:rPr>
        <w:tab/>
      </w:r>
      <w:r w:rsidR="0085724B">
        <w:rPr>
          <w:rFonts w:ascii="Roboto" w:hAnsi="Roboto"/>
          <w:color w:val="231F20"/>
        </w:rPr>
        <w:t>Early</w:t>
      </w:r>
      <w:r w:rsidR="0085724B">
        <w:rPr>
          <w:rFonts w:ascii="Roboto" w:hAnsi="Roboto"/>
          <w:color w:val="231F20"/>
          <w:spacing w:val="-3"/>
        </w:rPr>
        <w:t xml:space="preserve"> </w:t>
      </w:r>
      <w:r w:rsidR="0085724B">
        <w:rPr>
          <w:rFonts w:ascii="Roboto" w:hAnsi="Roboto"/>
          <w:color w:val="231F20"/>
        </w:rPr>
        <w:t>detection</w:t>
      </w:r>
      <w:r w:rsidR="0085724B">
        <w:rPr>
          <w:rFonts w:ascii="Roboto" w:hAnsi="Roboto"/>
          <w:color w:val="231F20"/>
        </w:rPr>
        <w:tab/>
        <w:t>Depending on risk group (MSM: 3 – 12 monthly)</w:t>
      </w:r>
      <w:r w:rsidR="0085724B">
        <w:rPr>
          <w:rFonts w:ascii="Roboto" w:hAnsi="Roboto"/>
          <w:color w:val="231F20"/>
          <w:spacing w:val="6"/>
        </w:rPr>
        <w:t xml:space="preserve"> </w:t>
      </w:r>
      <w:r w:rsidR="0085724B">
        <w:rPr>
          <w:rFonts w:ascii="Roboto" w:hAnsi="Roboto"/>
          <w:color w:val="231F20"/>
        </w:rPr>
        <w:t>GP / Nurse</w:t>
      </w:r>
    </w:p>
    <w:p w14:paraId="4E10B8F7" w14:textId="77777777" w:rsidR="00AD2A28" w:rsidRDefault="00AD2A28">
      <w:pPr>
        <w:pStyle w:val="BodyText"/>
        <w:spacing w:before="2"/>
        <w:rPr>
          <w:rFonts w:ascii="Roboto"/>
          <w:sz w:val="8"/>
        </w:rPr>
      </w:pPr>
    </w:p>
    <w:p w14:paraId="4E10B8F9" w14:textId="77777777" w:rsidR="00AD2A28" w:rsidRDefault="00AD2A28">
      <w:pPr>
        <w:rPr>
          <w:sz w:val="14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8FA" w14:textId="4C52C66A" w:rsidR="00AD2A28" w:rsidRDefault="00C626F3">
      <w:pPr>
        <w:pStyle w:val="BodyText"/>
        <w:ind w:left="755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4E10BCDD" wp14:editId="727D4F29">
                <wp:extent cx="6090920" cy="387350"/>
                <wp:effectExtent l="15875" t="6350" r="17780" b="6350"/>
                <wp:docPr id="1428787632" name="Group 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0920" cy="387350"/>
                          <a:chOff x="0" y="0"/>
                          <a:chExt cx="9592" cy="610"/>
                        </a:xfrm>
                      </wpg:grpSpPr>
                      <wps:wsp>
                        <wps:cNvPr id="182597867" name="Line 619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9887787" name="Line 618"/>
                        <wps:cNvCnPr>
                          <a:cxnSpLocks noChangeShapeType="1"/>
                        </wps:cNvCnPr>
                        <wps:spPr bwMode="auto">
                          <a:xfrm>
                            <a:off x="1890" y="15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7188082" name="Line 617"/>
                        <wps:cNvCnPr>
                          <a:cxnSpLocks noChangeShapeType="1"/>
                        </wps:cNvCnPr>
                        <wps:spPr bwMode="auto">
                          <a:xfrm>
                            <a:off x="4360" y="15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99511169" name="Line 616"/>
                        <wps:cNvCnPr>
                          <a:cxnSpLocks noChangeShapeType="1"/>
                        </wps:cNvCnPr>
                        <wps:spPr bwMode="auto">
                          <a:xfrm>
                            <a:off x="6968" y="15"/>
                            <a:ext cx="2624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26284825" name="Line 615"/>
                        <wps:cNvCnPr>
                          <a:cxnSpLocks noChangeShapeType="1"/>
                        </wps:cNvCnPr>
                        <wps:spPr bwMode="auto">
                          <a:xfrm>
                            <a:off x="9577" y="60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2231818" name="Line 614"/>
                        <wps:cNvCnPr>
                          <a:cxnSpLocks noChangeShapeType="1"/>
                        </wps:cNvCnPr>
                        <wps:spPr bwMode="auto">
                          <a:xfrm>
                            <a:off x="0" y="605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51450271" name="Line 613"/>
                        <wps:cNvCnPr>
                          <a:cxnSpLocks noChangeShapeType="1"/>
                        </wps:cNvCnPr>
                        <wps:spPr bwMode="auto">
                          <a:xfrm>
                            <a:off x="1890" y="605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5477444" name="Line 612"/>
                        <wps:cNvCnPr>
                          <a:cxnSpLocks noChangeShapeType="1"/>
                        </wps:cNvCnPr>
                        <wps:spPr bwMode="auto">
                          <a:xfrm>
                            <a:off x="4360" y="605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32584043" name="Line 611"/>
                        <wps:cNvCnPr>
                          <a:cxnSpLocks noChangeShapeType="1"/>
                        </wps:cNvCnPr>
                        <wps:spPr bwMode="auto">
                          <a:xfrm>
                            <a:off x="6968" y="605"/>
                            <a:ext cx="259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4961914" name="Text Box 61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0"/>
                            <a:ext cx="9562" cy="570"/>
                          </a:xfrm>
                          <a:prstGeom prst="rect">
                            <a:avLst/>
                          </a:prstGeom>
                          <a:solidFill>
                            <a:srgbClr val="E2E5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0BEA8" w14:textId="77777777" w:rsidR="00AD2A28" w:rsidRDefault="0085724B">
                              <w:pPr>
                                <w:spacing w:before="153"/>
                                <w:ind w:left="113"/>
                                <w:rPr>
                                  <w:rFonts w:ascii="Roboto Black"/>
                                  <w:b/>
                                </w:rPr>
                              </w:pPr>
                              <w:r>
                                <w:rPr>
                                  <w:rFonts w:ascii="Roboto Black"/>
                                  <w:b/>
                                  <w:color w:val="231F20"/>
                                </w:rPr>
                                <w:t>Lifesty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10BCDD" id="Group 609" o:spid="_x0000_s1058" style="width:479.6pt;height:30.5pt;mso-position-horizontal-relative:char;mso-position-vertical-relative:line" coordsize="9592,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">
                <v:line id="Line 619" o:spid="_x0000_s1059" style="position:absolute;visibility:visible;mso-wrap-style:square" from="0,15" to="189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" strokecolor="white" strokeweight="1.5pt"/>
                <v:line id="Line 618" o:spid="_x0000_s1060" style="position:absolute;visibility:visible;mso-wrap-style:square" from="1890,15" to="436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" strokecolor="white" strokeweight="1.5pt"/>
                <v:line id="Line 617" o:spid="_x0000_s1061" style="position:absolute;visibility:visible;mso-wrap-style:square" from="4360,15" to="6968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" strokecolor="white" strokeweight="1.5pt"/>
                <v:line id="Line 616" o:spid="_x0000_s1062" style="position:absolute;visibility:visible;mso-wrap-style:square" from="6968,15" to="9592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" strokecolor="white" strokeweight="1.5pt"/>
                <v:line id="Line 615" o:spid="_x0000_s1063" style="position:absolute;visibility:visible;mso-wrap-style:square" from="9577,605" to="9577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" strokecolor="white" strokeweight="1.5pt"/>
                <v:line id="Line 614" o:spid="_x0000_s1064" style="position:absolute;visibility:visible;mso-wrap-style:square" from="0,605" to="1890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" strokecolor="#0060ae" strokeweight=".5pt"/>
                <v:line id="Line 613" o:spid="_x0000_s1065" style="position:absolute;visibility:visible;mso-wrap-style:square" from="1890,605" to="4360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" strokecolor="#0060ae" strokeweight=".5pt"/>
                <v:line id="Line 612" o:spid="_x0000_s1066" style="position:absolute;visibility:visible;mso-wrap-style:square" from="4360,605" to="6968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" strokecolor="#0060ae" strokeweight=".5pt"/>
                <v:line id="Line 611" o:spid="_x0000_s1067" style="position:absolute;visibility:visible;mso-wrap-style:square" from="6968,605" to="9562,6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" strokecolor="#0060ae" strokeweight=".5pt"/>
                <v:shape id="Text Box 610" o:spid="_x0000_s1068" type="#_x0000_t202" style="position:absolute;top:30;width:9562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" fillcolor="#e2e5f4" stroked="f">
                  <v:textbox inset="0,0,0,0">
                    <w:txbxContent>
                      <w:p w14:paraId="4E10BEA8" w14:textId="77777777" w:rsidR="00AD2A28" w:rsidRDefault="0085724B">
                        <w:pPr>
                          <w:spacing w:before="153"/>
                          <w:ind w:left="113"/>
                          <w:rPr>
                            <w:rFonts w:ascii="Roboto Black"/>
                            <w:b/>
                          </w:rPr>
                        </w:pPr>
                        <w:r>
                          <w:rPr>
                            <w:rFonts w:ascii="Roboto Black"/>
                            <w:b/>
                            <w:color w:val="231F20"/>
                          </w:rPr>
                          <w:t>Lifestyl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E10B8FB" w14:textId="77777777" w:rsidR="00AD2A28" w:rsidRDefault="00AD2A28">
      <w:pPr>
        <w:pStyle w:val="BodyText"/>
        <w:spacing w:before="3"/>
        <w:rPr>
          <w:sz w:val="7"/>
        </w:rPr>
      </w:pPr>
    </w:p>
    <w:tbl>
      <w:tblPr>
        <w:tblW w:w="0" w:type="auto"/>
        <w:tblInd w:w="76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8"/>
        <w:gridCol w:w="2286"/>
        <w:gridCol w:w="2863"/>
        <w:gridCol w:w="2831"/>
      </w:tblGrid>
      <w:tr w:rsidR="00AD2A28" w14:paraId="4E10B900" w14:textId="77777777">
        <w:trPr>
          <w:trHeight w:val="321"/>
        </w:trPr>
        <w:tc>
          <w:tcPr>
            <w:tcW w:w="1668" w:type="dxa"/>
            <w:tcBorders>
              <w:bottom w:val="single" w:sz="4" w:space="0" w:color="0060AE"/>
            </w:tcBorders>
          </w:tcPr>
          <w:p w14:paraId="4E10B8FC" w14:textId="77777777" w:rsidR="00AD2A28" w:rsidRDefault="0085724B">
            <w:pPr>
              <w:pStyle w:val="TableParagraph"/>
              <w:spacing w:line="212" w:lineRule="exact"/>
              <w:ind w:left="18"/>
              <w:rPr>
                <w:b/>
                <w:sz w:val="18"/>
              </w:rPr>
            </w:pPr>
            <w:r>
              <w:rPr>
                <w:b/>
                <w:color w:val="0060AE"/>
                <w:sz w:val="18"/>
              </w:rPr>
              <w:t>Smoking current:</w:t>
            </w:r>
          </w:p>
        </w:tc>
        <w:tc>
          <w:tcPr>
            <w:tcW w:w="2286" w:type="dxa"/>
            <w:tcBorders>
              <w:bottom w:val="single" w:sz="4" w:space="0" w:color="0060AE"/>
            </w:tcBorders>
          </w:tcPr>
          <w:p w14:paraId="4E10B8FD" w14:textId="77777777" w:rsidR="00AD2A28" w:rsidRDefault="0085724B">
            <w:pPr>
              <w:pStyle w:val="TableParagraph"/>
              <w:spacing w:line="212" w:lineRule="exact"/>
              <w:ind w:left="255"/>
              <w:rPr>
                <w:sz w:val="18"/>
              </w:rPr>
            </w:pPr>
            <w:r>
              <w:rPr>
                <w:color w:val="231F20"/>
                <w:sz w:val="18"/>
              </w:rPr>
              <w:t>Complete cessation</w:t>
            </w:r>
          </w:p>
        </w:tc>
        <w:tc>
          <w:tcPr>
            <w:tcW w:w="2863" w:type="dxa"/>
            <w:tcBorders>
              <w:bottom w:val="single" w:sz="4" w:space="0" w:color="0060AE"/>
            </w:tcBorders>
          </w:tcPr>
          <w:p w14:paraId="4E10B8FE" w14:textId="77777777" w:rsidR="00AD2A28" w:rsidRDefault="0085724B">
            <w:pPr>
              <w:pStyle w:val="TableParagraph"/>
              <w:spacing w:line="212" w:lineRule="exact"/>
              <w:ind w:left="438"/>
              <w:rPr>
                <w:sz w:val="18"/>
              </w:rPr>
            </w:pPr>
            <w:r>
              <w:rPr>
                <w:color w:val="231F20"/>
                <w:sz w:val="18"/>
              </w:rPr>
              <w:t>Opportunistic</w:t>
            </w:r>
          </w:p>
        </w:tc>
        <w:tc>
          <w:tcPr>
            <w:tcW w:w="2831" w:type="dxa"/>
            <w:tcBorders>
              <w:bottom w:val="single" w:sz="4" w:space="0" w:color="0060AE"/>
            </w:tcBorders>
          </w:tcPr>
          <w:p w14:paraId="4E10B8FF" w14:textId="77777777" w:rsidR="00AD2A28" w:rsidRDefault="0085724B">
            <w:pPr>
              <w:pStyle w:val="TableParagraph"/>
              <w:spacing w:line="212" w:lineRule="exact"/>
              <w:ind w:left="183"/>
              <w:rPr>
                <w:sz w:val="18"/>
              </w:rPr>
            </w:pPr>
            <w:r>
              <w:rPr>
                <w:color w:val="231F20"/>
                <w:sz w:val="18"/>
              </w:rPr>
              <w:t>Patient / GP /Nurse</w:t>
            </w:r>
          </w:p>
        </w:tc>
      </w:tr>
      <w:tr w:rsidR="00AD2A28" w14:paraId="4E10B905" w14:textId="77777777">
        <w:trPr>
          <w:trHeight w:val="443"/>
        </w:trPr>
        <w:tc>
          <w:tcPr>
            <w:tcW w:w="1668" w:type="dxa"/>
            <w:tcBorders>
              <w:top w:val="single" w:sz="4" w:space="0" w:color="0060AE"/>
              <w:bottom w:val="single" w:sz="4" w:space="0" w:color="0060AE"/>
            </w:tcBorders>
          </w:tcPr>
          <w:p w14:paraId="4E10B901" w14:textId="77777777" w:rsidR="00AD2A28" w:rsidRDefault="0085724B">
            <w:pPr>
              <w:pStyle w:val="TableParagraph"/>
              <w:spacing w:before="118"/>
              <w:ind w:left="18"/>
              <w:rPr>
                <w:sz w:val="18"/>
              </w:rPr>
            </w:pPr>
            <w:r>
              <w:rPr>
                <w:color w:val="231F20"/>
                <w:sz w:val="18"/>
              </w:rPr>
              <w:t>Nutrition</w:t>
            </w:r>
          </w:p>
        </w:tc>
        <w:tc>
          <w:tcPr>
            <w:tcW w:w="2286" w:type="dxa"/>
            <w:tcBorders>
              <w:top w:val="single" w:sz="4" w:space="0" w:color="0060AE"/>
              <w:bottom w:val="single" w:sz="4" w:space="0" w:color="0060AE"/>
            </w:tcBorders>
          </w:tcPr>
          <w:p w14:paraId="4E10B902" w14:textId="77777777" w:rsidR="00AD2A28" w:rsidRDefault="0085724B">
            <w:pPr>
              <w:pStyle w:val="TableParagraph"/>
              <w:spacing w:before="118"/>
              <w:ind w:left="255"/>
              <w:rPr>
                <w:sz w:val="18"/>
              </w:rPr>
            </w:pPr>
            <w:r>
              <w:rPr>
                <w:color w:val="231F20"/>
                <w:sz w:val="18"/>
              </w:rPr>
              <w:t>Healthy diet</w:t>
            </w:r>
          </w:p>
        </w:tc>
        <w:tc>
          <w:tcPr>
            <w:tcW w:w="2863" w:type="dxa"/>
            <w:tcBorders>
              <w:top w:val="single" w:sz="4" w:space="0" w:color="0060AE"/>
              <w:bottom w:val="single" w:sz="4" w:space="0" w:color="0060AE"/>
            </w:tcBorders>
          </w:tcPr>
          <w:p w14:paraId="4E10B903" w14:textId="77777777" w:rsidR="00AD2A28" w:rsidRDefault="0085724B">
            <w:pPr>
              <w:pStyle w:val="TableParagraph"/>
              <w:spacing w:before="118"/>
              <w:ind w:left="438"/>
              <w:rPr>
                <w:sz w:val="18"/>
              </w:rPr>
            </w:pPr>
            <w:r>
              <w:rPr>
                <w:color w:val="231F20"/>
                <w:sz w:val="18"/>
              </w:rPr>
              <w:t>Review every 6 – 24 months</w:t>
            </w:r>
          </w:p>
        </w:tc>
        <w:tc>
          <w:tcPr>
            <w:tcW w:w="2831" w:type="dxa"/>
            <w:tcBorders>
              <w:top w:val="single" w:sz="4" w:space="0" w:color="0060AE"/>
              <w:bottom w:val="single" w:sz="4" w:space="0" w:color="0060AE"/>
            </w:tcBorders>
          </w:tcPr>
          <w:p w14:paraId="4E10B904" w14:textId="77777777" w:rsidR="00AD2A28" w:rsidRDefault="0085724B">
            <w:pPr>
              <w:pStyle w:val="TableParagraph"/>
              <w:spacing w:before="118"/>
              <w:ind w:left="183"/>
              <w:rPr>
                <w:sz w:val="18"/>
              </w:rPr>
            </w:pPr>
            <w:r>
              <w:rPr>
                <w:color w:val="231F20"/>
                <w:sz w:val="18"/>
              </w:rPr>
              <w:t>Patient / GP / Nurse / Dietitian</w:t>
            </w:r>
          </w:p>
        </w:tc>
      </w:tr>
    </w:tbl>
    <w:p w14:paraId="4E10B906" w14:textId="77777777" w:rsidR="00AD2A28" w:rsidRDefault="00AD2A28">
      <w:pPr>
        <w:rPr>
          <w:sz w:val="18"/>
        </w:rPr>
        <w:sectPr w:rsidR="00AD2A28" w:rsidSect="009F3F5A">
          <w:pgSz w:w="11910" w:h="16840"/>
          <w:pgMar w:top="1100" w:right="360" w:bottom="280" w:left="360" w:header="720" w:footer="720" w:gutter="0"/>
          <w:cols w:space="720"/>
        </w:sectPr>
      </w:pPr>
    </w:p>
    <w:p w14:paraId="4E10B907" w14:textId="77777777" w:rsidR="00AD2A28" w:rsidRDefault="0085724B">
      <w:pPr>
        <w:pStyle w:val="BodyText"/>
        <w:spacing w:before="87" w:line="208" w:lineRule="exact"/>
        <w:ind w:left="770"/>
        <w:rPr>
          <w:rFonts w:ascii="Roboto"/>
        </w:rPr>
      </w:pPr>
      <w:r>
        <w:rPr>
          <w:rFonts w:ascii="Roboto"/>
          <w:color w:val="231F20"/>
        </w:rPr>
        <w:t>Alcohol intake</w:t>
      </w:r>
    </w:p>
    <w:p w14:paraId="4E10B908" w14:textId="0DC9E931" w:rsidR="00AD2A28" w:rsidRDefault="00C626F3">
      <w:pPr>
        <w:pStyle w:val="Heading9"/>
        <w:spacing w:line="208" w:lineRule="exact"/>
        <w:ind w:left="77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4E10BCDF" wp14:editId="6857DD19">
                <wp:simplePos x="0" y="0"/>
                <wp:positionH relativeFrom="page">
                  <wp:posOffset>718185</wp:posOffset>
                </wp:positionH>
                <wp:positionV relativeFrom="paragraph">
                  <wp:posOffset>184785</wp:posOffset>
                </wp:positionV>
                <wp:extent cx="6071870" cy="6350"/>
                <wp:effectExtent l="0" t="0" r="0" b="0"/>
                <wp:wrapNone/>
                <wp:docPr id="596368532" name="Group 6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1131" y="291"/>
                          <a:chExt cx="9562" cy="10"/>
                        </a:xfrm>
                      </wpg:grpSpPr>
                      <wps:wsp>
                        <wps:cNvPr id="1450293686" name="Line 608"/>
                        <wps:cNvCnPr>
                          <a:cxnSpLocks noChangeShapeType="1"/>
                        </wps:cNvCnPr>
                        <wps:spPr bwMode="auto">
                          <a:xfrm>
                            <a:off x="1131" y="296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04537400" name="Line 607"/>
                        <wps:cNvCnPr>
                          <a:cxnSpLocks noChangeShapeType="1"/>
                        </wps:cNvCnPr>
                        <wps:spPr bwMode="auto">
                          <a:xfrm>
                            <a:off x="3021" y="296"/>
                            <a:ext cx="246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03472555" name="Line 606"/>
                        <wps:cNvCnPr>
                          <a:cxnSpLocks noChangeShapeType="1"/>
                        </wps:cNvCnPr>
                        <wps:spPr bwMode="auto">
                          <a:xfrm>
                            <a:off x="5490" y="296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7662396" name="Line 605"/>
                        <wps:cNvCnPr>
                          <a:cxnSpLocks noChangeShapeType="1"/>
                        </wps:cNvCnPr>
                        <wps:spPr bwMode="auto">
                          <a:xfrm>
                            <a:off x="8098" y="296"/>
                            <a:ext cx="259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CFE8BB" id="Group 604" o:spid="_x0000_s1026" style="position:absolute;margin-left:56.55pt;margin-top:14.55pt;width:478.1pt;height:.5pt;z-index:251760640;mso-position-horizontal-relative:page" coordorigin="1131,291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">
                <v:line id="Line 608" o:spid="_x0000_s1027" style="position:absolute;visibility:visible;mso-wrap-style:square" from="1131,296" to="3021,2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" strokecolor="#0060ae" strokeweight=".5pt"/>
                <v:line id="Line 607" o:spid="_x0000_s1028" style="position:absolute;visibility:visible;mso-wrap-style:square" from="3021,296" to="5490,2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" strokecolor="#0060ae" strokeweight=".5pt"/>
                <v:line id="Line 606" o:spid="_x0000_s1029" style="position:absolute;visibility:visible;mso-wrap-style:square" from="5490,296" to="8098,2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" strokecolor="#0060ae" strokeweight=".5pt"/>
                <v:line id="Line 605" o:spid="_x0000_s1030" style="position:absolute;visibility:visible;mso-wrap-style:square" from="8098,296" to="10692,2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" strokecolor="#0060ae" strokeweight=".5pt"/>
                <w10:wrap anchorx="page"/>
              </v:group>
            </w:pict>
          </mc:Fallback>
        </mc:AlternateContent>
      </w:r>
      <w:r w:rsidR="0085724B">
        <w:rPr>
          <w:color w:val="0060AE"/>
        </w:rPr>
        <w:t>Current</w:t>
      </w:r>
      <w:r w:rsidR="0085724B">
        <w:rPr>
          <w:color w:val="0060AE"/>
          <w:spacing w:val="-12"/>
        </w:rPr>
        <w:t xml:space="preserve"> </w:t>
      </w:r>
      <w:r w:rsidR="0085724B">
        <w:rPr>
          <w:color w:val="0060AE"/>
        </w:rPr>
        <w:t>drinks/day</w:t>
      </w:r>
    </w:p>
    <w:p w14:paraId="4E10B909" w14:textId="77777777" w:rsidR="00AD2A28" w:rsidRDefault="00AD2A28">
      <w:pPr>
        <w:pStyle w:val="BodyText"/>
        <w:spacing w:before="6"/>
        <w:rPr>
          <w:rFonts w:ascii="Roboto"/>
          <w:b/>
          <w:sz w:val="25"/>
        </w:rPr>
      </w:pPr>
    </w:p>
    <w:p w14:paraId="4E10B90A" w14:textId="77777777" w:rsidR="00AD2A28" w:rsidRDefault="0085724B">
      <w:pPr>
        <w:pStyle w:val="BodyText"/>
        <w:spacing w:line="104" w:lineRule="exact"/>
        <w:ind w:left="770"/>
        <w:rPr>
          <w:rFonts w:ascii="Roboto"/>
        </w:rPr>
      </w:pPr>
      <w:r>
        <w:rPr>
          <w:rFonts w:ascii="Roboto"/>
          <w:color w:val="231F20"/>
        </w:rPr>
        <w:t>Physical activity</w:t>
      </w:r>
    </w:p>
    <w:p w14:paraId="4E10B90B" w14:textId="77777777" w:rsidR="00AD2A28" w:rsidRDefault="0085724B">
      <w:pPr>
        <w:pStyle w:val="BodyText"/>
        <w:spacing w:before="67" w:line="266" w:lineRule="auto"/>
        <w:ind w:left="355" w:right="7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Target: drinks/day Ideal: max 2 daily</w:t>
      </w:r>
    </w:p>
    <w:p w14:paraId="4E10B90C" w14:textId="77777777" w:rsidR="00AD2A28" w:rsidRDefault="0085724B">
      <w:pPr>
        <w:pStyle w:val="BodyText"/>
        <w:spacing w:before="122"/>
        <w:ind w:left="355"/>
        <w:rPr>
          <w:rFonts w:ascii="Roboto"/>
        </w:rPr>
      </w:pPr>
      <w:r>
        <w:rPr>
          <w:rFonts w:ascii="Roboto"/>
          <w:color w:val="231F20"/>
        </w:rPr>
        <w:t>Target:</w:t>
      </w:r>
    </w:p>
    <w:p w14:paraId="4E10B90D" w14:textId="77777777" w:rsidR="00AD2A28" w:rsidRDefault="0085724B">
      <w:pPr>
        <w:pStyle w:val="BodyText"/>
        <w:spacing w:before="7"/>
        <w:rPr>
          <w:rFonts w:ascii="Roboto"/>
          <w:sz w:val="15"/>
        </w:rPr>
      </w:pPr>
      <w:r>
        <w:br w:type="column"/>
      </w:r>
    </w:p>
    <w:p w14:paraId="4E10B90E" w14:textId="77777777" w:rsidR="00AD2A28" w:rsidRDefault="0085724B">
      <w:pPr>
        <w:pStyle w:val="BodyText"/>
        <w:tabs>
          <w:tab w:val="left" w:pos="3378"/>
        </w:tabs>
        <w:ind w:left="770"/>
        <w:rPr>
          <w:rFonts w:ascii="Roboto"/>
        </w:rPr>
      </w:pPr>
      <w:r>
        <w:rPr>
          <w:rFonts w:ascii="Roboto"/>
          <w:color w:val="231F20"/>
        </w:rPr>
        <w:t>Review every</w:t>
      </w:r>
      <w:r>
        <w:rPr>
          <w:rFonts w:ascii="Roboto"/>
          <w:color w:val="231F20"/>
          <w:spacing w:val="-5"/>
        </w:rPr>
        <w:t xml:space="preserve"> </w:t>
      </w:r>
      <w:r>
        <w:rPr>
          <w:rFonts w:ascii="Roboto"/>
          <w:color w:val="231F20"/>
        </w:rPr>
        <w:t>2</w:t>
      </w:r>
      <w:r>
        <w:rPr>
          <w:rFonts w:ascii="Roboto"/>
          <w:color w:val="231F20"/>
          <w:spacing w:val="-2"/>
        </w:rPr>
        <w:t xml:space="preserve"> </w:t>
      </w:r>
      <w:r>
        <w:rPr>
          <w:rFonts w:ascii="Roboto"/>
          <w:color w:val="231F20"/>
        </w:rPr>
        <w:t>years</w:t>
      </w:r>
      <w:r>
        <w:rPr>
          <w:rFonts w:ascii="Roboto"/>
          <w:color w:val="231F20"/>
        </w:rPr>
        <w:tab/>
        <w:t>Patient / GP</w:t>
      </w:r>
      <w:r>
        <w:rPr>
          <w:rFonts w:ascii="Roboto"/>
          <w:color w:val="231F20"/>
          <w:spacing w:val="-1"/>
        </w:rPr>
        <w:t xml:space="preserve"> </w:t>
      </w:r>
      <w:r>
        <w:rPr>
          <w:rFonts w:ascii="Roboto"/>
          <w:color w:val="231F20"/>
        </w:rPr>
        <w:t>/Nurse</w:t>
      </w:r>
    </w:p>
    <w:p w14:paraId="4E10B90F" w14:textId="77777777" w:rsidR="00AD2A28" w:rsidRDefault="00AD2A28">
      <w:pPr>
        <w:pStyle w:val="BodyText"/>
        <w:rPr>
          <w:rFonts w:ascii="Roboto"/>
          <w:sz w:val="20"/>
        </w:rPr>
      </w:pPr>
    </w:p>
    <w:p w14:paraId="4E10B910" w14:textId="77777777" w:rsidR="00AD2A28" w:rsidRDefault="0085724B">
      <w:pPr>
        <w:pStyle w:val="BodyText"/>
        <w:spacing w:before="146" w:line="124" w:lineRule="exact"/>
        <w:ind w:left="3378"/>
        <w:rPr>
          <w:rFonts w:ascii="Roboto"/>
        </w:rPr>
      </w:pPr>
      <w:r>
        <w:rPr>
          <w:rFonts w:ascii="Roboto"/>
          <w:color w:val="231F20"/>
        </w:rPr>
        <w:t>Patient / GP / Nurse / Exercise</w:t>
      </w:r>
    </w:p>
    <w:p w14:paraId="4E10B911" w14:textId="77777777" w:rsidR="00AD2A28" w:rsidRDefault="00AD2A28">
      <w:pPr>
        <w:spacing w:line="124" w:lineRule="exact"/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2281" w:space="40"/>
            <w:col w:w="1840" w:space="213"/>
            <w:col w:w="6816"/>
          </w:cols>
        </w:sectPr>
      </w:pPr>
    </w:p>
    <w:p w14:paraId="4E10B912" w14:textId="77777777" w:rsidR="00AD2A28" w:rsidRDefault="0085724B">
      <w:pPr>
        <w:pStyle w:val="Heading9"/>
        <w:spacing w:before="96"/>
        <w:ind w:left="770"/>
      </w:pPr>
      <w:r>
        <w:rPr>
          <w:color w:val="0060AE"/>
        </w:rPr>
        <w:t>Current:</w:t>
      </w:r>
    </w:p>
    <w:p w14:paraId="4E10B913" w14:textId="77777777" w:rsidR="00AD2A28" w:rsidRDefault="0085724B">
      <w:pPr>
        <w:pStyle w:val="BodyText"/>
        <w:spacing w:line="266" w:lineRule="auto"/>
        <w:ind w:left="770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 xml:space="preserve">Ideal: 30mins of </w:t>
      </w:r>
      <w:r>
        <w:rPr>
          <w:rFonts w:ascii="Roboto"/>
          <w:color w:val="231F20"/>
          <w:spacing w:val="-3"/>
        </w:rPr>
        <w:t xml:space="preserve">moderate </w:t>
      </w:r>
      <w:r>
        <w:rPr>
          <w:rFonts w:ascii="Roboto"/>
          <w:color w:val="231F20"/>
        </w:rPr>
        <w:t>activity on most days</w:t>
      </w:r>
    </w:p>
    <w:p w14:paraId="4E10B914" w14:textId="77777777" w:rsidR="00AD2A28" w:rsidRDefault="0085724B">
      <w:pPr>
        <w:pStyle w:val="BodyText"/>
        <w:spacing w:line="212" w:lineRule="exact"/>
        <w:ind w:left="337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 xml:space="preserve">Review every 2 </w:t>
      </w:r>
      <w:proofErr w:type="gramStart"/>
      <w:r>
        <w:rPr>
          <w:rFonts w:ascii="Roboto"/>
          <w:color w:val="231F20"/>
        </w:rPr>
        <w:t>years</w:t>
      </w:r>
      <w:proofErr w:type="gramEnd"/>
    </w:p>
    <w:p w14:paraId="4E10B915" w14:textId="77777777" w:rsidR="00AD2A28" w:rsidRDefault="0085724B">
      <w:pPr>
        <w:pStyle w:val="BodyText"/>
        <w:spacing w:before="115"/>
        <w:ind w:left="770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Physiologist</w:t>
      </w:r>
    </w:p>
    <w:p w14:paraId="4E10B916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4" w:space="720" w:equalWidth="0">
            <w:col w:w="1469" w:space="436"/>
            <w:col w:w="2864" w:space="39"/>
            <w:col w:w="2033" w:space="142"/>
            <w:col w:w="4207"/>
          </w:cols>
        </w:sectPr>
      </w:pPr>
    </w:p>
    <w:p w14:paraId="4E10B917" w14:textId="77777777" w:rsidR="00AD2A28" w:rsidRDefault="00AD2A28">
      <w:pPr>
        <w:pStyle w:val="BodyText"/>
        <w:spacing w:before="11"/>
        <w:rPr>
          <w:rFonts w:ascii="Roboto"/>
          <w:sz w:val="2"/>
        </w:rPr>
      </w:pPr>
    </w:p>
    <w:p w14:paraId="4E10B918" w14:textId="7F7D5B3D" w:rsidR="00AD2A28" w:rsidRDefault="00C626F3">
      <w:pPr>
        <w:pStyle w:val="BodyText"/>
        <w:spacing w:line="20" w:lineRule="exact"/>
        <w:ind w:left="765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E0" wp14:editId="0CED1CFA">
                <wp:extent cx="6090920" cy="6350"/>
                <wp:effectExtent l="9525" t="1905" r="5080" b="10795"/>
                <wp:docPr id="841388634" name="Group 5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0920" cy="6350"/>
                          <a:chOff x="0" y="0"/>
                          <a:chExt cx="9592" cy="10"/>
                        </a:xfrm>
                      </wpg:grpSpPr>
                      <wps:wsp>
                        <wps:cNvPr id="2068534588" name="Line 60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7022309" name="Line 602"/>
                        <wps:cNvCnPr>
                          <a:cxnSpLocks noChangeShapeType="1"/>
                        </wps:cNvCnPr>
                        <wps:spPr bwMode="auto">
                          <a:xfrm>
                            <a:off x="1890" y="5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82365316" name="Line 601"/>
                        <wps:cNvCnPr>
                          <a:cxnSpLocks noChangeShapeType="1"/>
                        </wps:cNvCnPr>
                        <wps:spPr bwMode="auto">
                          <a:xfrm>
                            <a:off x="4360" y="5"/>
                            <a:ext cx="26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5763658" name="Line 600"/>
                        <wps:cNvCnPr>
                          <a:cxnSpLocks noChangeShapeType="1"/>
                        </wps:cNvCnPr>
                        <wps:spPr bwMode="auto">
                          <a:xfrm>
                            <a:off x="6968" y="5"/>
                            <a:ext cx="262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B178F8" id="Group 599" o:spid="_x0000_s1026" style="width:479.6pt;height:.5pt;mso-position-horizontal-relative:char;mso-position-vertical-relative:line" coordsize="959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">
                <v:line id="Line 603" o:spid="_x0000_s1027" style="position:absolute;visibility:visible;mso-wrap-style:square" from="0,5" to="189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" strokecolor="#0060ae" strokeweight=".5pt"/>
                <v:line id="Line 602" o:spid="_x0000_s1028" style="position:absolute;visibility:visible;mso-wrap-style:square" from="1890,5" to="43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" strokecolor="#0060ae" strokeweight=".5pt"/>
                <v:line id="Line 601" o:spid="_x0000_s1029" style="position:absolute;visibility:visible;mso-wrap-style:square" from="4360,5" to="696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" strokecolor="#0060ae" strokeweight=".5pt"/>
                <v:line id="Line 600" o:spid="_x0000_s1030" style="position:absolute;visibility:visible;mso-wrap-style:square" from="6968,5" to="959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" strokecolor="#0060ae" strokeweight=".5pt"/>
                <w10:anchorlock/>
              </v:group>
            </w:pict>
          </mc:Fallback>
        </mc:AlternateContent>
      </w:r>
    </w:p>
    <w:p w14:paraId="4E10B919" w14:textId="1CF1343E" w:rsidR="00AD2A28" w:rsidRDefault="00C626F3">
      <w:pPr>
        <w:pStyle w:val="BodyText"/>
        <w:spacing w:before="7"/>
        <w:rPr>
          <w:rFonts w:ascii="Roboto"/>
          <w:sz w:val="2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47328" behindDoc="1" locked="0" layoutInCell="1" allowOverlap="1" wp14:anchorId="4E10BCE2" wp14:editId="0525F9EA">
                <wp:simplePos x="0" y="0"/>
                <wp:positionH relativeFrom="page">
                  <wp:posOffset>706755</wp:posOffset>
                </wp:positionH>
                <wp:positionV relativeFrom="paragraph">
                  <wp:posOffset>197485</wp:posOffset>
                </wp:positionV>
                <wp:extent cx="6096000" cy="387350"/>
                <wp:effectExtent l="0" t="0" r="0" b="0"/>
                <wp:wrapTopAndBottom/>
                <wp:docPr id="718875898" name="Group 5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6000" cy="387350"/>
                          <a:chOff x="1113" y="311"/>
                          <a:chExt cx="9600" cy="610"/>
                        </a:xfrm>
                      </wpg:grpSpPr>
                      <wps:wsp>
                        <wps:cNvPr id="728427483" name="Line 598"/>
                        <wps:cNvCnPr>
                          <a:cxnSpLocks noChangeShapeType="1"/>
                        </wps:cNvCnPr>
                        <wps:spPr bwMode="auto">
                          <a:xfrm>
                            <a:off x="1113" y="326"/>
                            <a:ext cx="1808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86644131" name="Line 597"/>
                        <wps:cNvCnPr>
                          <a:cxnSpLocks noChangeShapeType="1"/>
                        </wps:cNvCnPr>
                        <wps:spPr bwMode="auto">
                          <a:xfrm>
                            <a:off x="2921" y="326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1159849" name="Line 596"/>
                        <wps:cNvCnPr>
                          <a:cxnSpLocks noChangeShapeType="1"/>
                        </wps:cNvCnPr>
                        <wps:spPr bwMode="auto">
                          <a:xfrm>
                            <a:off x="5391" y="326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8744864" name="Line 595"/>
                        <wps:cNvCnPr>
                          <a:cxnSpLocks noChangeShapeType="1"/>
                        </wps:cNvCnPr>
                        <wps:spPr bwMode="auto">
                          <a:xfrm>
                            <a:off x="8761" y="326"/>
                            <a:ext cx="1943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39973329" name="Line 594"/>
                        <wps:cNvCnPr>
                          <a:cxnSpLocks noChangeShapeType="1"/>
                        </wps:cNvCnPr>
                        <wps:spPr bwMode="auto">
                          <a:xfrm>
                            <a:off x="10689" y="91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6149797" name="Line 593"/>
                        <wps:cNvCnPr>
                          <a:cxnSpLocks noChangeShapeType="1"/>
                        </wps:cNvCnPr>
                        <wps:spPr bwMode="auto">
                          <a:xfrm>
                            <a:off x="1113" y="916"/>
                            <a:ext cx="18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3290252" name="Line 592"/>
                        <wps:cNvCnPr>
                          <a:cxnSpLocks noChangeShapeType="1"/>
                        </wps:cNvCnPr>
                        <wps:spPr bwMode="auto">
                          <a:xfrm>
                            <a:off x="2921" y="916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3701285" name="Line 591"/>
                        <wps:cNvCnPr>
                          <a:cxnSpLocks noChangeShapeType="1"/>
                        </wps:cNvCnPr>
                        <wps:spPr bwMode="auto">
                          <a:xfrm>
                            <a:off x="5391" y="916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3202302" name="Line 590"/>
                        <wps:cNvCnPr>
                          <a:cxnSpLocks noChangeShapeType="1"/>
                        </wps:cNvCnPr>
                        <wps:spPr bwMode="auto">
                          <a:xfrm>
                            <a:off x="8761" y="916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3001422" name="Text Box 589"/>
                        <wps:cNvSpPr txBox="1">
                          <a:spLocks noChangeArrowheads="1"/>
                        </wps:cNvSpPr>
                        <wps:spPr bwMode="auto">
                          <a:xfrm>
                            <a:off x="1112" y="340"/>
                            <a:ext cx="9600" cy="570"/>
                          </a:xfrm>
                          <a:prstGeom prst="rect">
                            <a:avLst/>
                          </a:prstGeom>
                          <a:solidFill>
                            <a:srgbClr val="E2E5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0BEA9" w14:textId="77777777" w:rsidR="00AD2A28" w:rsidRDefault="0085724B">
                              <w:pPr>
                                <w:spacing w:before="153"/>
                                <w:ind w:left="113"/>
                                <w:rPr>
                                  <w:rFonts w:ascii="Roboto Black"/>
                                  <w:b/>
                                </w:rPr>
                              </w:pPr>
                              <w:r>
                                <w:rPr>
                                  <w:rFonts w:ascii="Roboto Black"/>
                                  <w:b/>
                                  <w:color w:val="231F20"/>
                                </w:rPr>
                                <w:t>Cardiovascular/metabolic risk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10BCE2" id="Group 588" o:spid="_x0000_s1069" style="position:absolute;margin-left:55.65pt;margin-top:15.55pt;width:480pt;height:30.5pt;z-index:-251569152;mso-wrap-distance-left:0;mso-wrap-distance-right:0;mso-position-horizontal-relative:page;mso-position-vertical-relative:text" coordorigin="1113,311" coordsize="9600,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">
                <v:line id="Line 598" o:spid="_x0000_s1070" style="position:absolute;visibility:visible;mso-wrap-style:square" from="1113,326" to="2921,3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" strokecolor="white" strokeweight="1.5pt"/>
                <v:line id="Line 597" o:spid="_x0000_s1071" style="position:absolute;visibility:visible;mso-wrap-style:square" from="2921,326" to="5391,3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" strokecolor="white" strokeweight="1.5pt"/>
                <v:line id="Line 596" o:spid="_x0000_s1072" style="position:absolute;visibility:visible;mso-wrap-style:square" from="5391,326" to="8761,3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" strokecolor="white" strokeweight="1.5pt"/>
                <v:line id="Line 595" o:spid="_x0000_s1073" style="position:absolute;visibility:visible;mso-wrap-style:square" from="8761,326" to="10704,3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" strokecolor="white" strokeweight="1.5pt"/>
                <v:line id="Line 594" o:spid="_x0000_s1074" style="position:absolute;visibility:visible;mso-wrap-style:square" from="10689,916" to="10689,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" strokecolor="white" strokeweight="1.5pt"/>
                <v:line id="Line 593" o:spid="_x0000_s1075" style="position:absolute;visibility:visible;mso-wrap-style:square" from="1113,916" to="2921,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" strokecolor="#0060ae" strokeweight=".5pt"/>
                <v:line id="Line 592" o:spid="_x0000_s1076" style="position:absolute;visibility:visible;mso-wrap-style:square" from="2921,916" to="5391,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" strokecolor="#0060ae" strokeweight=".5pt"/>
                <v:line id="Line 591" o:spid="_x0000_s1077" style="position:absolute;visibility:visible;mso-wrap-style:square" from="5391,916" to="8761,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" strokecolor="#0060ae" strokeweight=".5pt"/>
                <v:line id="Line 590" o:spid="_x0000_s1078" style="position:absolute;visibility:visible;mso-wrap-style:square" from="8761,916" to="10674,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" strokecolor="#0060ae" strokeweight=".5pt"/>
                <v:shape id="Text Box 589" o:spid="_x0000_s1079" type="#_x0000_t202" style="position:absolute;left:1112;top:340;width:9600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" fillcolor="#e2e5f4" stroked="f">
                  <v:textbox inset="0,0,0,0">
                    <w:txbxContent>
                      <w:p w14:paraId="4E10BEA9" w14:textId="77777777" w:rsidR="00AD2A28" w:rsidRDefault="0085724B">
                        <w:pPr>
                          <w:spacing w:before="153"/>
                          <w:ind w:left="113"/>
                          <w:rPr>
                            <w:rFonts w:ascii="Roboto Black"/>
                            <w:b/>
                          </w:rPr>
                        </w:pPr>
                        <w:r>
                          <w:rPr>
                            <w:rFonts w:ascii="Roboto Black"/>
                            <w:b/>
                            <w:color w:val="231F20"/>
                          </w:rPr>
                          <w:t>Cardiovascular/metabolic risk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E10B91A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91B" w14:textId="77777777" w:rsidR="00AD2A28" w:rsidRDefault="0085724B">
      <w:pPr>
        <w:pStyle w:val="Heading9"/>
        <w:spacing w:before="122" w:line="223" w:lineRule="auto"/>
        <w:ind w:left="752" w:right="18"/>
      </w:pPr>
      <w:r>
        <w:rPr>
          <w:color w:val="0060AE"/>
        </w:rPr>
        <w:t>Weight: Waist: BMI:</w:t>
      </w:r>
    </w:p>
    <w:p w14:paraId="4E10B91C" w14:textId="77777777" w:rsidR="00AD2A28" w:rsidRDefault="0085724B">
      <w:pPr>
        <w:pStyle w:val="BodyText"/>
        <w:spacing w:before="70" w:line="266" w:lineRule="auto"/>
        <w:ind w:left="752" w:right="9"/>
        <w:rPr>
          <w:rFonts w:ascii="Roboto" w:hAnsi="Roboto"/>
        </w:rPr>
      </w:pPr>
      <w:r>
        <w:br w:type="column"/>
      </w:r>
      <w:r>
        <w:rPr>
          <w:rFonts w:ascii="Roboto" w:hAnsi="Roboto"/>
          <w:color w:val="231F20"/>
        </w:rPr>
        <w:t>Target weight: Ideal weight: BMI ≤ 25</w:t>
      </w:r>
    </w:p>
    <w:p w14:paraId="4E10B91D" w14:textId="77777777" w:rsidR="00AD2A28" w:rsidRDefault="0085724B">
      <w:pPr>
        <w:pStyle w:val="BodyText"/>
        <w:spacing w:before="10"/>
        <w:rPr>
          <w:rFonts w:ascii="Roboto"/>
          <w:sz w:val="25"/>
        </w:rPr>
      </w:pPr>
      <w:r>
        <w:br w:type="column"/>
      </w:r>
    </w:p>
    <w:p w14:paraId="4E10B91E" w14:textId="77777777" w:rsidR="00AD2A28" w:rsidRDefault="0085724B">
      <w:pPr>
        <w:pStyle w:val="BodyText"/>
        <w:ind w:left="752"/>
        <w:rPr>
          <w:rFonts w:ascii="Roboto" w:hAnsi="Roboto"/>
        </w:rPr>
      </w:pPr>
      <w:r>
        <w:rPr>
          <w:rFonts w:ascii="Roboto" w:hAnsi="Roboto"/>
          <w:color w:val="231F20"/>
        </w:rPr>
        <w:t xml:space="preserve">Review every 6 – 24 </w:t>
      </w:r>
      <w:proofErr w:type="gramStart"/>
      <w:r>
        <w:rPr>
          <w:rFonts w:ascii="Roboto" w:hAnsi="Roboto"/>
          <w:color w:val="231F20"/>
        </w:rPr>
        <w:t>months</w:t>
      </w:r>
      <w:proofErr w:type="gramEnd"/>
    </w:p>
    <w:p w14:paraId="4E10B91F" w14:textId="77777777" w:rsidR="00AD2A28" w:rsidRDefault="0085724B">
      <w:pPr>
        <w:pStyle w:val="BodyText"/>
        <w:spacing w:before="10"/>
        <w:rPr>
          <w:rFonts w:ascii="Roboto"/>
          <w:sz w:val="15"/>
        </w:rPr>
      </w:pPr>
      <w:r>
        <w:br w:type="column"/>
      </w:r>
    </w:p>
    <w:p w14:paraId="4E10B920" w14:textId="77777777" w:rsidR="00AD2A28" w:rsidRDefault="0085724B">
      <w:pPr>
        <w:pStyle w:val="BodyText"/>
        <w:spacing w:line="266" w:lineRule="auto"/>
        <w:ind w:left="752" w:right="1074"/>
        <w:rPr>
          <w:rFonts w:ascii="Roboto"/>
        </w:rPr>
      </w:pPr>
      <w:r>
        <w:rPr>
          <w:rFonts w:ascii="Roboto"/>
          <w:color w:val="231F20"/>
        </w:rPr>
        <w:t>Patient / GP / Nurse/ Dietitian</w:t>
      </w:r>
    </w:p>
    <w:p w14:paraId="4E10B921" w14:textId="77777777" w:rsidR="00AD2A28" w:rsidRDefault="00AD2A28">
      <w:pPr>
        <w:spacing w:line="266" w:lineRule="auto"/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4" w:space="720" w:equalWidth="0">
            <w:col w:w="1408" w:space="415"/>
            <w:col w:w="1924" w:space="547"/>
            <w:col w:w="3037" w:space="332"/>
            <w:col w:w="3527"/>
          </w:cols>
        </w:sectPr>
      </w:pPr>
    </w:p>
    <w:p w14:paraId="4E10B922" w14:textId="18AA1A13" w:rsidR="00AD2A28" w:rsidRDefault="00C626F3">
      <w:pPr>
        <w:pStyle w:val="BodyText"/>
        <w:spacing w:before="159" w:line="208" w:lineRule="exact"/>
        <w:ind w:left="752"/>
        <w:rPr>
          <w:rFonts w:ascii="Roboto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4E10BCE3" wp14:editId="7D11384F">
                <wp:simplePos x="0" y="0"/>
                <wp:positionH relativeFrom="page">
                  <wp:posOffset>706755</wp:posOffset>
                </wp:positionH>
                <wp:positionV relativeFrom="paragraph">
                  <wp:posOffset>48895</wp:posOffset>
                </wp:positionV>
                <wp:extent cx="6071870" cy="6350"/>
                <wp:effectExtent l="0" t="0" r="0" b="0"/>
                <wp:wrapNone/>
                <wp:docPr id="1671736629" name="Group 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1113" y="77"/>
                          <a:chExt cx="9562" cy="10"/>
                        </a:xfrm>
                      </wpg:grpSpPr>
                      <wps:wsp>
                        <wps:cNvPr id="519505202" name="Line 587"/>
                        <wps:cNvCnPr>
                          <a:cxnSpLocks noChangeShapeType="1"/>
                        </wps:cNvCnPr>
                        <wps:spPr bwMode="auto">
                          <a:xfrm>
                            <a:off x="1113" y="82"/>
                            <a:ext cx="18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4972247" name="Line 586"/>
                        <wps:cNvCnPr>
                          <a:cxnSpLocks noChangeShapeType="1"/>
                        </wps:cNvCnPr>
                        <wps:spPr bwMode="auto">
                          <a:xfrm>
                            <a:off x="2921" y="82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5018286" name="Line 585"/>
                        <wps:cNvCnPr>
                          <a:cxnSpLocks noChangeShapeType="1"/>
                        </wps:cNvCnPr>
                        <wps:spPr bwMode="auto">
                          <a:xfrm>
                            <a:off x="5391" y="82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98013239" name="Line 584"/>
                        <wps:cNvCnPr>
                          <a:cxnSpLocks noChangeShapeType="1"/>
                        </wps:cNvCnPr>
                        <wps:spPr bwMode="auto">
                          <a:xfrm>
                            <a:off x="8761" y="82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68E980" id="Group 583" o:spid="_x0000_s1026" style="position:absolute;margin-left:55.65pt;margin-top:3.85pt;width:478.1pt;height:.5pt;z-index:251753472;mso-position-horizontal-relative:page" coordorigin="1113,77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">
                <v:line id="Line 587" o:spid="_x0000_s1027" style="position:absolute;visibility:visible;mso-wrap-style:square" from="1113,82" to="2921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" strokecolor="#0060ae" strokeweight=".5pt"/>
                <v:line id="Line 586" o:spid="_x0000_s1028" style="position:absolute;visibility:visible;mso-wrap-style:square" from="2921,82" to="5391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" strokecolor="#0060ae" strokeweight=".5pt"/>
                <v:line id="Line 585" o:spid="_x0000_s1029" style="position:absolute;visibility:visible;mso-wrap-style:square" from="5391,82" to="8761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" strokecolor="#0060ae" strokeweight=".5pt"/>
                <v:line id="Line 584" o:spid="_x0000_s1030" style="position:absolute;visibility:visible;mso-wrap-style:square" from="8761,82" to="10674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" strokecolor="#0060ae" strokeweight=".5pt"/>
                <w10:wrap anchorx="page"/>
              </v:group>
            </w:pict>
          </mc:Fallback>
        </mc:AlternateContent>
      </w:r>
      <w:r w:rsidR="0085724B">
        <w:rPr>
          <w:rFonts w:ascii="Roboto"/>
          <w:color w:val="231F20"/>
        </w:rPr>
        <w:t>CV risk calculation</w:t>
      </w:r>
    </w:p>
    <w:p w14:paraId="4E10B923" w14:textId="0ACCA743" w:rsidR="00AD2A28" w:rsidRDefault="00C626F3">
      <w:pPr>
        <w:pStyle w:val="Heading9"/>
        <w:spacing w:line="208" w:lineRule="exact"/>
        <w:ind w:left="75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4496" behindDoc="0" locked="0" layoutInCell="1" allowOverlap="1" wp14:anchorId="4E10BCE4" wp14:editId="6E3BE4FD">
                <wp:simplePos x="0" y="0"/>
                <wp:positionH relativeFrom="page">
                  <wp:posOffset>706755</wp:posOffset>
                </wp:positionH>
                <wp:positionV relativeFrom="paragraph">
                  <wp:posOffset>172085</wp:posOffset>
                </wp:positionV>
                <wp:extent cx="6071870" cy="6350"/>
                <wp:effectExtent l="0" t="0" r="0" b="0"/>
                <wp:wrapNone/>
                <wp:docPr id="811954736" name="Group 5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1113" y="271"/>
                          <a:chExt cx="9562" cy="10"/>
                        </a:xfrm>
                      </wpg:grpSpPr>
                      <wps:wsp>
                        <wps:cNvPr id="952658415" name="Line 582"/>
                        <wps:cNvCnPr>
                          <a:cxnSpLocks noChangeShapeType="1"/>
                        </wps:cNvCnPr>
                        <wps:spPr bwMode="auto">
                          <a:xfrm>
                            <a:off x="1113" y="276"/>
                            <a:ext cx="18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1811542" name="Line 581"/>
                        <wps:cNvCnPr>
                          <a:cxnSpLocks noChangeShapeType="1"/>
                        </wps:cNvCnPr>
                        <wps:spPr bwMode="auto">
                          <a:xfrm>
                            <a:off x="2921" y="276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3337719" name="Line 580"/>
                        <wps:cNvCnPr>
                          <a:cxnSpLocks noChangeShapeType="1"/>
                        </wps:cNvCnPr>
                        <wps:spPr bwMode="auto">
                          <a:xfrm>
                            <a:off x="5391" y="276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18118816" name="Line 579"/>
                        <wps:cNvCnPr>
                          <a:cxnSpLocks noChangeShapeType="1"/>
                        </wps:cNvCnPr>
                        <wps:spPr bwMode="auto">
                          <a:xfrm>
                            <a:off x="8761" y="276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A35F58" id="Group 578" o:spid="_x0000_s1026" style="position:absolute;margin-left:55.65pt;margin-top:13.55pt;width:478.1pt;height:.5pt;z-index:251754496;mso-position-horizontal-relative:page" coordorigin="1113,271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">
                <v:line id="Line 582" o:spid="_x0000_s1027" style="position:absolute;visibility:visible;mso-wrap-style:square" from="1113,276" to="2921,2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" strokecolor="#0060ae" strokeweight=".5pt"/>
                <v:line id="Line 581" o:spid="_x0000_s1028" style="position:absolute;visibility:visible;mso-wrap-style:square" from="2921,276" to="5391,2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" strokecolor="#0060ae" strokeweight=".5pt"/>
                <v:line id="Line 580" o:spid="_x0000_s1029" style="position:absolute;visibility:visible;mso-wrap-style:square" from="5391,276" to="8761,2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" strokecolor="#0060ae" strokeweight=".5pt"/>
                <v:line id="Line 579" o:spid="_x0000_s1030" style="position:absolute;visibility:visible;mso-wrap-style:square" from="8761,276" to="10674,2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" strokecolor="#0060ae" strokeweight=".5pt"/>
                <w10:wrap anchorx="page"/>
              </v:group>
            </w:pict>
          </mc:Fallback>
        </mc:AlternateContent>
      </w:r>
      <w:r w:rsidR="0085724B">
        <w:rPr>
          <w:color w:val="0060AE"/>
        </w:rPr>
        <w:t>Absolute risk:</w:t>
      </w:r>
    </w:p>
    <w:p w14:paraId="4E10B924" w14:textId="77777777" w:rsidR="00AD2A28" w:rsidRDefault="0085724B">
      <w:pPr>
        <w:pStyle w:val="BodyText"/>
        <w:spacing w:before="7"/>
        <w:rPr>
          <w:rFonts w:ascii="Roboto"/>
          <w:b/>
          <w:sz w:val="21"/>
        </w:rPr>
      </w:pPr>
      <w:r>
        <w:br w:type="column"/>
      </w:r>
    </w:p>
    <w:p w14:paraId="4E10B925" w14:textId="77777777" w:rsidR="00AD2A28" w:rsidRDefault="0085724B">
      <w:pPr>
        <w:pStyle w:val="BodyText"/>
        <w:tabs>
          <w:tab w:val="left" w:pos="2769"/>
          <w:tab w:val="left" w:pos="6139"/>
        </w:tabs>
        <w:ind w:left="300"/>
        <w:rPr>
          <w:rFonts w:ascii="Roboto"/>
        </w:rPr>
      </w:pPr>
      <w:r>
        <w:rPr>
          <w:rFonts w:ascii="Roboto"/>
          <w:color w:val="231F20"/>
        </w:rPr>
        <w:t>Minimise</w:t>
      </w:r>
      <w:r>
        <w:rPr>
          <w:rFonts w:ascii="Roboto"/>
          <w:color w:val="231F20"/>
          <w:spacing w:val="-3"/>
        </w:rPr>
        <w:t xml:space="preserve"> </w:t>
      </w:r>
      <w:r>
        <w:rPr>
          <w:rFonts w:ascii="Roboto"/>
          <w:color w:val="231F20"/>
        </w:rPr>
        <w:t>risk</w:t>
      </w:r>
      <w:r>
        <w:rPr>
          <w:rFonts w:ascii="Roboto"/>
          <w:color w:val="231F20"/>
        </w:rPr>
        <w:tab/>
        <w:t>Calculate every</w:t>
      </w:r>
      <w:r>
        <w:rPr>
          <w:rFonts w:ascii="Roboto"/>
          <w:color w:val="231F20"/>
          <w:spacing w:val="-2"/>
        </w:rPr>
        <w:t xml:space="preserve"> </w:t>
      </w:r>
      <w:r>
        <w:rPr>
          <w:rFonts w:ascii="Roboto"/>
          <w:color w:val="231F20"/>
        </w:rPr>
        <w:t>2</w:t>
      </w:r>
      <w:r>
        <w:rPr>
          <w:rFonts w:ascii="Roboto"/>
          <w:color w:val="231F20"/>
          <w:spacing w:val="-1"/>
        </w:rPr>
        <w:t xml:space="preserve"> </w:t>
      </w:r>
      <w:r>
        <w:rPr>
          <w:rFonts w:ascii="Roboto"/>
          <w:color w:val="231F20"/>
        </w:rPr>
        <w:t>years</w:t>
      </w:r>
      <w:r>
        <w:rPr>
          <w:rFonts w:ascii="Roboto"/>
          <w:color w:val="231F20"/>
        </w:rPr>
        <w:tab/>
        <w:t>Patient / GP / Nurse</w:t>
      </w:r>
    </w:p>
    <w:p w14:paraId="4E10B926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2" w:space="720" w:equalWidth="0">
            <w:col w:w="2237" w:space="40"/>
            <w:col w:w="8913"/>
          </w:cols>
        </w:sectPr>
      </w:pPr>
    </w:p>
    <w:p w14:paraId="4E10B927" w14:textId="77777777" w:rsidR="00AD2A28" w:rsidRDefault="0085724B">
      <w:pPr>
        <w:pStyle w:val="BodyText"/>
        <w:spacing w:before="166" w:line="208" w:lineRule="exact"/>
        <w:ind w:left="752"/>
        <w:rPr>
          <w:rFonts w:ascii="Roboto"/>
        </w:rPr>
      </w:pPr>
      <w:r>
        <w:rPr>
          <w:rFonts w:ascii="Roboto"/>
          <w:color w:val="231F20"/>
        </w:rPr>
        <w:t xml:space="preserve">Blood </w:t>
      </w:r>
      <w:r>
        <w:rPr>
          <w:rFonts w:ascii="Roboto"/>
          <w:color w:val="231F20"/>
          <w:spacing w:val="-4"/>
        </w:rPr>
        <w:t>pressure</w:t>
      </w:r>
    </w:p>
    <w:p w14:paraId="4E10B928" w14:textId="6185B853" w:rsidR="00AD2A28" w:rsidRDefault="00C626F3">
      <w:pPr>
        <w:pStyle w:val="Heading9"/>
        <w:spacing w:line="208" w:lineRule="exact"/>
        <w:ind w:left="75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5520" behindDoc="0" locked="0" layoutInCell="1" allowOverlap="1" wp14:anchorId="4E10BCE5" wp14:editId="4BFA6F1E">
                <wp:simplePos x="0" y="0"/>
                <wp:positionH relativeFrom="page">
                  <wp:posOffset>706755</wp:posOffset>
                </wp:positionH>
                <wp:positionV relativeFrom="paragraph">
                  <wp:posOffset>185420</wp:posOffset>
                </wp:positionV>
                <wp:extent cx="6071870" cy="6350"/>
                <wp:effectExtent l="0" t="0" r="0" b="0"/>
                <wp:wrapNone/>
                <wp:docPr id="999259138" name="Group 5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1113" y="292"/>
                          <a:chExt cx="9562" cy="10"/>
                        </a:xfrm>
                      </wpg:grpSpPr>
                      <wps:wsp>
                        <wps:cNvPr id="475296981" name="Line 577"/>
                        <wps:cNvCnPr>
                          <a:cxnSpLocks noChangeShapeType="1"/>
                        </wps:cNvCnPr>
                        <wps:spPr bwMode="auto">
                          <a:xfrm>
                            <a:off x="1113" y="297"/>
                            <a:ext cx="18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6667643" name="Line 576"/>
                        <wps:cNvCnPr>
                          <a:cxnSpLocks noChangeShapeType="1"/>
                        </wps:cNvCnPr>
                        <wps:spPr bwMode="auto">
                          <a:xfrm>
                            <a:off x="2921" y="297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84548685" name="Line 575"/>
                        <wps:cNvCnPr>
                          <a:cxnSpLocks noChangeShapeType="1"/>
                        </wps:cNvCnPr>
                        <wps:spPr bwMode="auto">
                          <a:xfrm>
                            <a:off x="5391" y="297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1171732" name="Line 574"/>
                        <wps:cNvCnPr>
                          <a:cxnSpLocks noChangeShapeType="1"/>
                        </wps:cNvCnPr>
                        <wps:spPr bwMode="auto">
                          <a:xfrm>
                            <a:off x="8761" y="297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E7E1BB" id="Group 573" o:spid="_x0000_s1026" style="position:absolute;margin-left:55.65pt;margin-top:14.6pt;width:478.1pt;height:.5pt;z-index:251755520;mso-position-horizontal-relative:page" coordorigin="1113,292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">
                <v:line id="Line 577" o:spid="_x0000_s1027" style="position:absolute;visibility:visible;mso-wrap-style:square" from="1113,297" to="2921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" strokecolor="#0060ae" strokeweight=".5pt"/>
                <v:line id="Line 576" o:spid="_x0000_s1028" style="position:absolute;visibility:visible;mso-wrap-style:square" from="2921,297" to="5391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" strokecolor="#0060ae" strokeweight=".5pt"/>
                <v:line id="Line 575" o:spid="_x0000_s1029" style="position:absolute;visibility:visible;mso-wrap-style:square" from="5391,297" to="8761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" strokecolor="#0060ae" strokeweight=".5pt"/>
                <v:line id="Line 574" o:spid="_x0000_s1030" style="position:absolute;visibility:visible;mso-wrap-style:square" from="8761,297" to="10674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" strokecolor="#0060ae" strokeweight=".5pt"/>
                <w10:wrap anchorx="page"/>
              </v:group>
            </w:pict>
          </mc:Fallback>
        </mc:AlternateContent>
      </w:r>
      <w:r w:rsidR="0085724B">
        <w:rPr>
          <w:color w:val="0060AE"/>
        </w:rPr>
        <w:t>BP:</w:t>
      </w:r>
    </w:p>
    <w:p w14:paraId="4E10B929" w14:textId="77777777" w:rsidR="00AD2A28" w:rsidRDefault="0085724B">
      <w:pPr>
        <w:pStyle w:val="BodyText"/>
        <w:spacing w:before="146"/>
        <w:ind w:left="580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&lt; 140/90</w:t>
      </w:r>
    </w:p>
    <w:p w14:paraId="4E10B92A" w14:textId="77777777" w:rsidR="00AD2A28" w:rsidRDefault="0085724B">
      <w:pPr>
        <w:pStyle w:val="BodyText"/>
        <w:spacing w:before="24"/>
        <w:ind w:left="580"/>
        <w:rPr>
          <w:rFonts w:ascii="Roboto"/>
        </w:rPr>
      </w:pPr>
      <w:r>
        <w:rPr>
          <w:rFonts w:ascii="Roboto"/>
          <w:color w:val="231F20"/>
        </w:rPr>
        <w:t>&lt; 130/80 (DM, Albuminuria)</w:t>
      </w:r>
    </w:p>
    <w:p w14:paraId="4E10B92B" w14:textId="77777777" w:rsidR="00AD2A28" w:rsidRDefault="0085724B">
      <w:pPr>
        <w:pStyle w:val="BodyText"/>
        <w:spacing w:before="146" w:line="266" w:lineRule="auto"/>
        <w:ind w:left="225" w:right="-2"/>
        <w:rPr>
          <w:rFonts w:ascii="Roboto" w:hAnsi="Roboto"/>
        </w:rPr>
      </w:pPr>
      <w:r>
        <w:br w:type="column"/>
      </w:r>
      <w:r>
        <w:rPr>
          <w:rFonts w:ascii="Roboto" w:hAnsi="Roboto"/>
          <w:color w:val="231F20"/>
        </w:rPr>
        <w:t>Lifestyle change, medication if</w:t>
      </w:r>
      <w:r>
        <w:rPr>
          <w:rFonts w:ascii="Roboto" w:hAnsi="Roboto"/>
          <w:color w:val="231F20"/>
          <w:spacing w:val="-25"/>
        </w:rPr>
        <w:t xml:space="preserve"> </w:t>
      </w:r>
      <w:r>
        <w:rPr>
          <w:rFonts w:ascii="Roboto" w:hAnsi="Roboto"/>
          <w:color w:val="231F20"/>
        </w:rPr>
        <w:t>required Check every 6 – 24</w:t>
      </w:r>
      <w:r>
        <w:rPr>
          <w:rFonts w:ascii="Roboto" w:hAnsi="Roboto"/>
          <w:color w:val="231F20"/>
          <w:spacing w:val="-3"/>
        </w:rPr>
        <w:t xml:space="preserve"> </w:t>
      </w:r>
      <w:proofErr w:type="gramStart"/>
      <w:r>
        <w:rPr>
          <w:rFonts w:ascii="Roboto" w:hAnsi="Roboto"/>
          <w:color w:val="231F20"/>
        </w:rPr>
        <w:t>months</w:t>
      </w:r>
      <w:proofErr w:type="gramEnd"/>
    </w:p>
    <w:p w14:paraId="4E10B92C" w14:textId="77777777" w:rsidR="00AD2A28" w:rsidRDefault="0085724B">
      <w:pPr>
        <w:pStyle w:val="BodyText"/>
        <w:spacing w:before="2"/>
        <w:rPr>
          <w:rFonts w:ascii="Roboto"/>
          <w:sz w:val="22"/>
        </w:rPr>
      </w:pPr>
      <w:r>
        <w:br w:type="column"/>
      </w:r>
    </w:p>
    <w:p w14:paraId="4E10B92D" w14:textId="77777777" w:rsidR="00AD2A28" w:rsidRDefault="0085724B">
      <w:pPr>
        <w:pStyle w:val="BodyText"/>
        <w:ind w:left="202"/>
        <w:rPr>
          <w:rFonts w:ascii="Roboto"/>
        </w:rPr>
      </w:pPr>
      <w:r>
        <w:rPr>
          <w:rFonts w:ascii="Roboto"/>
          <w:color w:val="231F20"/>
        </w:rPr>
        <w:t>Patient / GP / Nurse</w:t>
      </w:r>
    </w:p>
    <w:p w14:paraId="4E10B92E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4" w:space="720" w:equalWidth="0">
            <w:col w:w="1956" w:space="40"/>
            <w:col w:w="2785" w:space="39"/>
            <w:col w:w="3354" w:space="40"/>
            <w:col w:w="2976"/>
          </w:cols>
        </w:sectPr>
      </w:pPr>
    </w:p>
    <w:p w14:paraId="4E10B92F" w14:textId="77777777" w:rsidR="00AD2A28" w:rsidRDefault="0085724B">
      <w:pPr>
        <w:pStyle w:val="BodyText"/>
        <w:spacing w:before="142" w:line="208" w:lineRule="exact"/>
        <w:ind w:left="752"/>
        <w:rPr>
          <w:rFonts w:ascii="Roboto"/>
        </w:rPr>
      </w:pPr>
      <w:r>
        <w:rPr>
          <w:rFonts w:ascii="Roboto"/>
          <w:color w:val="231F20"/>
        </w:rPr>
        <w:t>Lipids</w:t>
      </w:r>
    </w:p>
    <w:p w14:paraId="4E10B930" w14:textId="3C1E4B7F" w:rsidR="00AD2A28" w:rsidRDefault="00C626F3">
      <w:pPr>
        <w:pStyle w:val="Heading9"/>
        <w:spacing w:line="208" w:lineRule="exact"/>
        <w:ind w:left="75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6544" behindDoc="0" locked="0" layoutInCell="1" allowOverlap="1" wp14:anchorId="4E10BCE6" wp14:editId="5D66642F">
                <wp:simplePos x="0" y="0"/>
                <wp:positionH relativeFrom="page">
                  <wp:posOffset>706755</wp:posOffset>
                </wp:positionH>
                <wp:positionV relativeFrom="paragraph">
                  <wp:posOffset>185420</wp:posOffset>
                </wp:positionV>
                <wp:extent cx="6071870" cy="6350"/>
                <wp:effectExtent l="0" t="0" r="0" b="0"/>
                <wp:wrapNone/>
                <wp:docPr id="1932847659" name="Group 5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1113" y="292"/>
                          <a:chExt cx="9562" cy="10"/>
                        </a:xfrm>
                      </wpg:grpSpPr>
                      <wps:wsp>
                        <wps:cNvPr id="2116999591" name="Line 572"/>
                        <wps:cNvCnPr>
                          <a:cxnSpLocks noChangeShapeType="1"/>
                        </wps:cNvCnPr>
                        <wps:spPr bwMode="auto">
                          <a:xfrm>
                            <a:off x="1113" y="297"/>
                            <a:ext cx="18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82942071" name="Line 571"/>
                        <wps:cNvCnPr>
                          <a:cxnSpLocks noChangeShapeType="1"/>
                        </wps:cNvCnPr>
                        <wps:spPr bwMode="auto">
                          <a:xfrm>
                            <a:off x="2921" y="297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0634717" name="Line 570"/>
                        <wps:cNvCnPr>
                          <a:cxnSpLocks noChangeShapeType="1"/>
                        </wps:cNvCnPr>
                        <wps:spPr bwMode="auto">
                          <a:xfrm>
                            <a:off x="5391" y="297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58198630" name="Line 569"/>
                        <wps:cNvCnPr>
                          <a:cxnSpLocks noChangeShapeType="1"/>
                        </wps:cNvCnPr>
                        <wps:spPr bwMode="auto">
                          <a:xfrm>
                            <a:off x="8761" y="297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0920F9" id="Group 568" o:spid="_x0000_s1026" style="position:absolute;margin-left:55.65pt;margin-top:14.6pt;width:478.1pt;height:.5pt;z-index:251756544;mso-position-horizontal-relative:page" coordorigin="1113,292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">
                <v:line id="Line 572" o:spid="_x0000_s1027" style="position:absolute;visibility:visible;mso-wrap-style:square" from="1113,297" to="2921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" strokecolor="#0060ae" strokeweight=".5pt"/>
                <v:line id="Line 571" o:spid="_x0000_s1028" style="position:absolute;visibility:visible;mso-wrap-style:square" from="2921,297" to="5391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" strokecolor="#0060ae" strokeweight=".5pt"/>
                <v:line id="Line 570" o:spid="_x0000_s1029" style="position:absolute;visibility:visible;mso-wrap-style:square" from="5391,297" to="8761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" strokecolor="#0060ae" strokeweight=".5pt"/>
                <v:line id="Line 569" o:spid="_x0000_s1030" style="position:absolute;visibility:visible;mso-wrap-style:square" from="8761,297" to="10674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" strokecolor="#0060ae" strokeweight=".5pt"/>
                <w10:wrap anchorx="page"/>
              </v:group>
            </w:pict>
          </mc:Fallback>
        </mc:AlternateContent>
      </w:r>
      <w:r w:rsidR="0085724B">
        <w:rPr>
          <w:color w:val="0060AE"/>
        </w:rPr>
        <w:t>Fasting Lipids:</w:t>
      </w:r>
    </w:p>
    <w:p w14:paraId="4E10B931" w14:textId="77777777" w:rsidR="00AD2A28" w:rsidRDefault="00AD2A28">
      <w:pPr>
        <w:pStyle w:val="BodyText"/>
        <w:spacing w:before="5"/>
        <w:rPr>
          <w:rFonts w:ascii="Roboto"/>
          <w:b/>
          <w:sz w:val="15"/>
        </w:rPr>
      </w:pPr>
    </w:p>
    <w:p w14:paraId="4E10B932" w14:textId="2B11A6E6" w:rsidR="00AD2A28" w:rsidRDefault="00C626F3">
      <w:pPr>
        <w:pStyle w:val="BodyText"/>
        <w:spacing w:before="1" w:line="208" w:lineRule="exact"/>
        <w:ind w:left="752"/>
        <w:rPr>
          <w:rFonts w:ascii="Robo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4E10BCE7" wp14:editId="4EB9056B">
                <wp:simplePos x="0" y="0"/>
                <wp:positionH relativeFrom="page">
                  <wp:posOffset>297180</wp:posOffset>
                </wp:positionH>
                <wp:positionV relativeFrom="paragraph">
                  <wp:posOffset>-16510</wp:posOffset>
                </wp:positionV>
                <wp:extent cx="280035" cy="283210"/>
                <wp:effectExtent l="0" t="0" r="0" b="0"/>
                <wp:wrapNone/>
                <wp:docPr id="1435551750" name="Text Box 5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035" cy="283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10BEAA" w14:textId="62B64220" w:rsidR="00AD2A28" w:rsidRDefault="00AD2A28">
                            <w:pPr>
                              <w:spacing w:line="445" w:lineRule="exact"/>
                              <w:rPr>
                                <w:rFonts w:ascii="Roboto Black"/>
                                <w:b/>
                                <w:sz w:val="3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10BCE7" id="Text Box 567" o:spid="_x0000_s1080" type="#_x0000_t202" style="position:absolute;left:0;text-align:left;margin-left:23.4pt;margin-top:-1.3pt;width:22.05pt;height:22.3pt;z-index:251761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" filled="f" stroked="f">
                <v:textbox inset="0,0,0,0">
                  <w:txbxContent>
                    <w:p w14:paraId="4E10BEAA" w14:textId="62B64220" w:rsidR="00AD2A28" w:rsidRDefault="00AD2A28">
                      <w:pPr>
                        <w:spacing w:line="445" w:lineRule="exact"/>
                        <w:rPr>
                          <w:rFonts w:ascii="Roboto Black"/>
                          <w:b/>
                          <w:sz w:val="3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5724B">
        <w:rPr>
          <w:rFonts w:ascii="Roboto"/>
          <w:color w:val="231F20"/>
        </w:rPr>
        <w:t>Glucose</w:t>
      </w:r>
    </w:p>
    <w:p w14:paraId="4E10B933" w14:textId="0A464871" w:rsidR="00AD2A28" w:rsidRDefault="00C626F3">
      <w:pPr>
        <w:pStyle w:val="Heading9"/>
        <w:spacing w:line="208" w:lineRule="exact"/>
        <w:ind w:left="75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7568" behindDoc="0" locked="0" layoutInCell="1" allowOverlap="1" wp14:anchorId="4E10BCE8" wp14:editId="385AB108">
                <wp:simplePos x="0" y="0"/>
                <wp:positionH relativeFrom="page">
                  <wp:posOffset>706755</wp:posOffset>
                </wp:positionH>
                <wp:positionV relativeFrom="paragraph">
                  <wp:posOffset>185420</wp:posOffset>
                </wp:positionV>
                <wp:extent cx="6071870" cy="6350"/>
                <wp:effectExtent l="0" t="0" r="0" b="0"/>
                <wp:wrapNone/>
                <wp:docPr id="1993340500" name="Group 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1113" y="292"/>
                          <a:chExt cx="9562" cy="10"/>
                        </a:xfrm>
                      </wpg:grpSpPr>
                      <wps:wsp>
                        <wps:cNvPr id="1524036787" name="Line 566"/>
                        <wps:cNvCnPr>
                          <a:cxnSpLocks noChangeShapeType="1"/>
                        </wps:cNvCnPr>
                        <wps:spPr bwMode="auto">
                          <a:xfrm>
                            <a:off x="1113" y="297"/>
                            <a:ext cx="18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4386240" name="Line 565"/>
                        <wps:cNvCnPr>
                          <a:cxnSpLocks noChangeShapeType="1"/>
                        </wps:cNvCnPr>
                        <wps:spPr bwMode="auto">
                          <a:xfrm>
                            <a:off x="2921" y="297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7078875" name="Line 564"/>
                        <wps:cNvCnPr>
                          <a:cxnSpLocks noChangeShapeType="1"/>
                        </wps:cNvCnPr>
                        <wps:spPr bwMode="auto">
                          <a:xfrm>
                            <a:off x="5391" y="297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04136415" name="Line 563"/>
                        <wps:cNvCnPr>
                          <a:cxnSpLocks noChangeShapeType="1"/>
                        </wps:cNvCnPr>
                        <wps:spPr bwMode="auto">
                          <a:xfrm>
                            <a:off x="8761" y="297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F9483A" id="Group 562" o:spid="_x0000_s1026" style="position:absolute;margin-left:55.65pt;margin-top:14.6pt;width:478.1pt;height:.5pt;z-index:251757568;mso-position-horizontal-relative:page" coordorigin="1113,292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">
                <v:line id="Line 566" o:spid="_x0000_s1027" style="position:absolute;visibility:visible;mso-wrap-style:square" from="1113,297" to="2921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" strokecolor="#0060ae" strokeweight=".5pt"/>
                <v:line id="Line 565" o:spid="_x0000_s1028" style="position:absolute;visibility:visible;mso-wrap-style:square" from="2921,297" to="5391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" strokecolor="#0060ae" strokeweight=".5pt"/>
                <v:line id="Line 564" o:spid="_x0000_s1029" style="position:absolute;visibility:visible;mso-wrap-style:square" from="5391,297" to="8761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" strokecolor="#0060ae" strokeweight=".5pt"/>
                <v:line id="Line 563" o:spid="_x0000_s1030" style="position:absolute;visibility:visible;mso-wrap-style:square" from="8761,297" to="10674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" strokecolor="#0060ae" strokeweight=".5pt"/>
                <w10:wrap anchorx="page"/>
              </v:group>
            </w:pict>
          </mc:Fallback>
        </mc:AlternateContent>
      </w:r>
      <w:r w:rsidR="0085724B">
        <w:rPr>
          <w:color w:val="0060AE"/>
        </w:rPr>
        <w:t>Fasting Glucose:</w:t>
      </w:r>
    </w:p>
    <w:p w14:paraId="4E10B934" w14:textId="77777777" w:rsidR="00AD2A28" w:rsidRDefault="0085724B">
      <w:pPr>
        <w:pStyle w:val="BodyText"/>
        <w:tabs>
          <w:tab w:val="left" w:pos="2577"/>
        </w:tabs>
        <w:spacing w:before="137" w:line="170" w:lineRule="auto"/>
        <w:ind w:left="2577" w:right="38" w:hanging="2470"/>
        <w:rPr>
          <w:rFonts w:ascii="Roboto"/>
        </w:rPr>
      </w:pPr>
      <w:r>
        <w:br w:type="column"/>
      </w:r>
      <w:r>
        <w:rPr>
          <w:rFonts w:ascii="Roboto"/>
          <w:color w:val="231F20"/>
          <w:spacing w:val="-3"/>
          <w:position w:val="-11"/>
        </w:rPr>
        <w:t>Target</w:t>
      </w:r>
      <w:r>
        <w:rPr>
          <w:rFonts w:ascii="Roboto"/>
          <w:color w:val="231F20"/>
          <w:position w:val="-11"/>
        </w:rPr>
        <w:t xml:space="preserve"> lipids</w:t>
      </w:r>
      <w:r>
        <w:rPr>
          <w:rFonts w:ascii="Roboto"/>
          <w:color w:val="231F20"/>
          <w:position w:val="-11"/>
        </w:rPr>
        <w:tab/>
      </w:r>
      <w:r>
        <w:rPr>
          <w:rFonts w:ascii="Roboto"/>
          <w:color w:val="231F20"/>
        </w:rPr>
        <w:t>Check fasting cholesterol every year Lifestyle change, medication if</w:t>
      </w:r>
      <w:r>
        <w:rPr>
          <w:rFonts w:ascii="Roboto"/>
          <w:color w:val="231F20"/>
          <w:spacing w:val="-25"/>
        </w:rPr>
        <w:t xml:space="preserve"> </w:t>
      </w:r>
      <w:proofErr w:type="gramStart"/>
      <w:r>
        <w:rPr>
          <w:rFonts w:ascii="Roboto"/>
          <w:color w:val="231F20"/>
        </w:rPr>
        <w:t>required</w:t>
      </w:r>
      <w:proofErr w:type="gramEnd"/>
    </w:p>
    <w:p w14:paraId="4E10B935" w14:textId="77777777" w:rsidR="00AD2A28" w:rsidRDefault="0085724B">
      <w:pPr>
        <w:pStyle w:val="BodyText"/>
        <w:tabs>
          <w:tab w:val="left" w:pos="2577"/>
        </w:tabs>
        <w:spacing w:before="175" w:line="168" w:lineRule="auto"/>
        <w:ind w:left="107"/>
        <w:rPr>
          <w:rFonts w:ascii="Roboto"/>
        </w:rPr>
      </w:pPr>
      <w:r>
        <w:rPr>
          <w:rFonts w:ascii="Roboto"/>
          <w:color w:val="231F20"/>
          <w:position w:val="-11"/>
        </w:rPr>
        <w:t>Glucose</w:t>
      </w:r>
      <w:r>
        <w:rPr>
          <w:rFonts w:ascii="Roboto"/>
          <w:color w:val="231F20"/>
          <w:spacing w:val="-4"/>
          <w:position w:val="-11"/>
        </w:rPr>
        <w:t xml:space="preserve"> </w:t>
      </w:r>
      <w:r>
        <w:rPr>
          <w:rFonts w:ascii="Roboto"/>
          <w:color w:val="231F20"/>
          <w:position w:val="-11"/>
        </w:rPr>
        <w:t>&lt;5.5mmol/L</w:t>
      </w:r>
      <w:r>
        <w:rPr>
          <w:rFonts w:ascii="Roboto"/>
          <w:color w:val="231F20"/>
          <w:position w:val="-11"/>
        </w:rPr>
        <w:tab/>
      </w:r>
      <w:r>
        <w:rPr>
          <w:rFonts w:ascii="Roboto"/>
          <w:color w:val="231F20"/>
        </w:rPr>
        <w:t>Check fasting every</w:t>
      </w:r>
      <w:r>
        <w:rPr>
          <w:rFonts w:ascii="Roboto"/>
          <w:color w:val="231F20"/>
          <w:spacing w:val="-1"/>
        </w:rPr>
        <w:t xml:space="preserve"> </w:t>
      </w:r>
      <w:proofErr w:type="gramStart"/>
      <w:r>
        <w:rPr>
          <w:rFonts w:ascii="Roboto"/>
          <w:color w:val="231F20"/>
        </w:rPr>
        <w:t>year</w:t>
      </w:r>
      <w:proofErr w:type="gramEnd"/>
    </w:p>
    <w:p w14:paraId="4E10B936" w14:textId="77777777" w:rsidR="00AD2A28" w:rsidRDefault="0085724B">
      <w:pPr>
        <w:pStyle w:val="BodyText"/>
        <w:spacing w:line="168" w:lineRule="exact"/>
        <w:ind w:left="2577"/>
        <w:rPr>
          <w:rFonts w:ascii="Roboto"/>
        </w:rPr>
      </w:pPr>
      <w:r>
        <w:rPr>
          <w:rFonts w:ascii="Roboto"/>
          <w:color w:val="231F20"/>
        </w:rPr>
        <w:t>Lifestyle change, medication</w:t>
      </w:r>
    </w:p>
    <w:p w14:paraId="4E10B937" w14:textId="77777777" w:rsidR="00AD2A28" w:rsidRDefault="0085724B">
      <w:pPr>
        <w:pStyle w:val="BodyText"/>
        <w:spacing w:before="122" w:line="266" w:lineRule="auto"/>
        <w:ind w:left="107" w:right="472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 xml:space="preserve">Patient / GP / </w:t>
      </w:r>
      <w:r>
        <w:rPr>
          <w:rFonts w:ascii="Roboto"/>
          <w:color w:val="231F20"/>
          <w:spacing w:val="-3"/>
        </w:rPr>
        <w:t xml:space="preserve">Nurse/ </w:t>
      </w:r>
      <w:r>
        <w:rPr>
          <w:rFonts w:ascii="Roboto"/>
          <w:color w:val="231F20"/>
        </w:rPr>
        <w:t>Dietitian</w:t>
      </w:r>
    </w:p>
    <w:p w14:paraId="4E10B938" w14:textId="77777777" w:rsidR="00AD2A28" w:rsidRDefault="0085724B">
      <w:pPr>
        <w:pStyle w:val="BodyText"/>
        <w:spacing w:before="122" w:line="266" w:lineRule="auto"/>
        <w:ind w:left="107" w:right="472"/>
        <w:rPr>
          <w:rFonts w:ascii="Roboto"/>
        </w:rPr>
      </w:pPr>
      <w:r>
        <w:rPr>
          <w:rFonts w:ascii="Roboto"/>
          <w:color w:val="231F20"/>
        </w:rPr>
        <w:t xml:space="preserve">Patient / GP / </w:t>
      </w:r>
      <w:r>
        <w:rPr>
          <w:rFonts w:ascii="Roboto"/>
          <w:color w:val="231F20"/>
          <w:spacing w:val="-3"/>
        </w:rPr>
        <w:t xml:space="preserve">Nurse/ </w:t>
      </w:r>
      <w:r>
        <w:rPr>
          <w:rFonts w:ascii="Roboto"/>
          <w:color w:val="231F20"/>
        </w:rPr>
        <w:t>Dietitian</w:t>
      </w:r>
    </w:p>
    <w:p w14:paraId="4E10B939" w14:textId="77777777" w:rsidR="00AD2A28" w:rsidRDefault="00AD2A28">
      <w:pPr>
        <w:spacing w:line="266" w:lineRule="auto"/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2142" w:space="327"/>
            <w:col w:w="5746" w:space="93"/>
            <w:col w:w="2882"/>
          </w:cols>
        </w:sectPr>
      </w:pPr>
    </w:p>
    <w:p w14:paraId="4E10B93A" w14:textId="77777777" w:rsidR="00AD2A28" w:rsidRDefault="0085724B">
      <w:pPr>
        <w:pStyle w:val="BodyText"/>
        <w:spacing w:before="162" w:line="208" w:lineRule="exact"/>
        <w:ind w:left="752"/>
        <w:rPr>
          <w:rFonts w:ascii="Roboto"/>
        </w:rPr>
      </w:pPr>
      <w:r>
        <w:rPr>
          <w:rFonts w:ascii="Roboto"/>
          <w:color w:val="231F20"/>
        </w:rPr>
        <w:t>Renal</w:t>
      </w:r>
    </w:p>
    <w:p w14:paraId="4E10B93B" w14:textId="77777777" w:rsidR="00AD2A28" w:rsidRDefault="0085724B">
      <w:pPr>
        <w:pStyle w:val="Heading9"/>
        <w:spacing w:line="200" w:lineRule="exact"/>
        <w:ind w:left="752"/>
      </w:pPr>
      <w:r>
        <w:rPr>
          <w:color w:val="0060AE"/>
        </w:rPr>
        <w:t>eGFR:</w:t>
      </w:r>
    </w:p>
    <w:p w14:paraId="4E10B93C" w14:textId="78137A0A" w:rsidR="00AD2A28" w:rsidRDefault="00C626F3">
      <w:pPr>
        <w:spacing w:line="208" w:lineRule="exact"/>
        <w:ind w:left="752"/>
        <w:rPr>
          <w:rFonts w:ascii="Roboto"/>
          <w:b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4E10BCE9" wp14:editId="2065AFBC">
                <wp:simplePos x="0" y="0"/>
                <wp:positionH relativeFrom="page">
                  <wp:posOffset>706755</wp:posOffset>
                </wp:positionH>
                <wp:positionV relativeFrom="paragraph">
                  <wp:posOffset>198120</wp:posOffset>
                </wp:positionV>
                <wp:extent cx="6071870" cy="6350"/>
                <wp:effectExtent l="0" t="0" r="0" b="0"/>
                <wp:wrapNone/>
                <wp:docPr id="970604385" name="Group 5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1113" y="312"/>
                          <a:chExt cx="9562" cy="10"/>
                        </a:xfrm>
                      </wpg:grpSpPr>
                      <wps:wsp>
                        <wps:cNvPr id="1160878425" name="Line 561"/>
                        <wps:cNvCnPr>
                          <a:cxnSpLocks noChangeShapeType="1"/>
                        </wps:cNvCnPr>
                        <wps:spPr bwMode="auto">
                          <a:xfrm>
                            <a:off x="1113" y="317"/>
                            <a:ext cx="18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4752308" name="Line 560"/>
                        <wps:cNvCnPr>
                          <a:cxnSpLocks noChangeShapeType="1"/>
                        </wps:cNvCnPr>
                        <wps:spPr bwMode="auto">
                          <a:xfrm>
                            <a:off x="2921" y="317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88252149" name="Line 559"/>
                        <wps:cNvCnPr>
                          <a:cxnSpLocks noChangeShapeType="1"/>
                        </wps:cNvCnPr>
                        <wps:spPr bwMode="auto">
                          <a:xfrm>
                            <a:off x="5391" y="317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29533768" name="Line 558"/>
                        <wps:cNvCnPr>
                          <a:cxnSpLocks noChangeShapeType="1"/>
                        </wps:cNvCnPr>
                        <wps:spPr bwMode="auto">
                          <a:xfrm>
                            <a:off x="8761" y="317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BBE13A" id="Group 557" o:spid="_x0000_s1026" style="position:absolute;margin-left:55.65pt;margin-top:15.6pt;width:478.1pt;height:.5pt;z-index:251758592;mso-position-horizontal-relative:page" coordorigin="1113,312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">
                <v:line id="Line 561" o:spid="_x0000_s1027" style="position:absolute;visibility:visible;mso-wrap-style:square" from="1113,317" to="2921,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" strokecolor="#0060ae" strokeweight=".5pt"/>
                <v:line id="Line 560" o:spid="_x0000_s1028" style="position:absolute;visibility:visible;mso-wrap-style:square" from="2921,317" to="5391,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" strokecolor="#0060ae" strokeweight=".5pt"/>
                <v:line id="Line 559" o:spid="_x0000_s1029" style="position:absolute;visibility:visible;mso-wrap-style:square" from="5391,317" to="8761,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" strokecolor="#0060ae" strokeweight=".5pt"/>
                <v:line id="Line 558" o:spid="_x0000_s1030" style="position:absolute;visibility:visible;mso-wrap-style:square" from="8761,317" to="10674,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" strokecolor="#0060ae" strokeweight=".5pt"/>
                <w10:wrap anchorx="page"/>
              </v:group>
            </w:pict>
          </mc:Fallback>
        </mc:AlternateContent>
      </w:r>
      <w:r w:rsidR="0085724B">
        <w:rPr>
          <w:rFonts w:ascii="Roboto"/>
          <w:b/>
          <w:color w:val="0060AE"/>
          <w:sz w:val="18"/>
        </w:rPr>
        <w:t>Urinalysis:</w:t>
      </w:r>
    </w:p>
    <w:p w14:paraId="4E10B93D" w14:textId="77777777" w:rsidR="00AD2A28" w:rsidRDefault="0085724B">
      <w:pPr>
        <w:pStyle w:val="BodyText"/>
        <w:spacing w:before="2"/>
        <w:rPr>
          <w:rFonts w:ascii="Roboto"/>
          <w:b/>
          <w:sz w:val="20"/>
        </w:rPr>
      </w:pPr>
      <w:r>
        <w:br w:type="column"/>
      </w:r>
    </w:p>
    <w:p w14:paraId="4E10B93E" w14:textId="77777777" w:rsidR="00AD2A28" w:rsidRDefault="0085724B">
      <w:pPr>
        <w:pStyle w:val="BodyText"/>
        <w:ind w:left="752"/>
        <w:rPr>
          <w:rFonts w:ascii="Roboto"/>
        </w:rPr>
      </w:pPr>
      <w:r>
        <w:rPr>
          <w:rFonts w:ascii="Roboto"/>
          <w:color w:val="231F20"/>
        </w:rPr>
        <w:t>eGFR &gt; 90</w:t>
      </w:r>
    </w:p>
    <w:p w14:paraId="4E10B93F" w14:textId="77777777" w:rsidR="00AD2A28" w:rsidRDefault="0085724B">
      <w:pPr>
        <w:pStyle w:val="BodyText"/>
        <w:spacing w:before="24"/>
        <w:ind w:left="752"/>
        <w:rPr>
          <w:rFonts w:ascii="Roboto"/>
        </w:rPr>
      </w:pPr>
      <w:r>
        <w:rPr>
          <w:rFonts w:ascii="Roboto"/>
          <w:color w:val="231F20"/>
        </w:rPr>
        <w:t>Normal urinalysis</w:t>
      </w:r>
    </w:p>
    <w:p w14:paraId="4E10B940" w14:textId="77777777" w:rsidR="00AD2A28" w:rsidRDefault="0085724B">
      <w:pPr>
        <w:pStyle w:val="BodyText"/>
        <w:spacing w:before="122"/>
        <w:ind w:left="752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eGFR 3-6 monthly</w:t>
      </w:r>
    </w:p>
    <w:p w14:paraId="4E10B941" w14:textId="77777777" w:rsidR="00AD2A28" w:rsidRDefault="0085724B">
      <w:pPr>
        <w:pStyle w:val="BodyText"/>
        <w:spacing w:before="24" w:line="266" w:lineRule="auto"/>
        <w:ind w:left="752" w:right="-1"/>
        <w:rPr>
          <w:rFonts w:ascii="Roboto" w:hAnsi="Roboto"/>
        </w:rPr>
      </w:pPr>
      <w:r>
        <w:rPr>
          <w:rFonts w:ascii="Roboto" w:hAnsi="Roboto"/>
          <w:color w:val="231F20"/>
        </w:rPr>
        <w:t>Urinalysis at baseline, every 6 –</w:t>
      </w:r>
      <w:r>
        <w:rPr>
          <w:rFonts w:ascii="Roboto" w:hAnsi="Roboto"/>
          <w:color w:val="231F20"/>
          <w:spacing w:val="-21"/>
        </w:rPr>
        <w:t xml:space="preserve"> </w:t>
      </w:r>
      <w:r>
        <w:rPr>
          <w:rFonts w:ascii="Roboto" w:hAnsi="Roboto"/>
          <w:color w:val="231F20"/>
        </w:rPr>
        <w:t>12 months on</w:t>
      </w:r>
      <w:r>
        <w:rPr>
          <w:rFonts w:ascii="Roboto" w:hAnsi="Roboto"/>
          <w:color w:val="231F20"/>
          <w:spacing w:val="-3"/>
        </w:rPr>
        <w:t xml:space="preserve"> ART</w:t>
      </w:r>
    </w:p>
    <w:p w14:paraId="4E10B942" w14:textId="77777777" w:rsidR="00AD2A28" w:rsidRDefault="0085724B">
      <w:pPr>
        <w:pStyle w:val="BodyText"/>
        <w:rPr>
          <w:rFonts w:ascii="Roboto"/>
          <w:sz w:val="20"/>
        </w:rPr>
      </w:pPr>
      <w:r>
        <w:br w:type="column"/>
      </w:r>
    </w:p>
    <w:p w14:paraId="4E10B943" w14:textId="77777777" w:rsidR="00AD2A28" w:rsidRDefault="0085724B">
      <w:pPr>
        <w:pStyle w:val="BodyText"/>
        <w:spacing w:before="122"/>
        <w:ind w:left="581"/>
        <w:rPr>
          <w:rFonts w:ascii="Roboto"/>
        </w:rPr>
      </w:pPr>
      <w:r>
        <w:rPr>
          <w:rFonts w:ascii="Roboto"/>
          <w:color w:val="231F20"/>
        </w:rPr>
        <w:t>GP / Nurse</w:t>
      </w:r>
    </w:p>
    <w:p w14:paraId="4E10B944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4" w:space="720" w:equalWidth="0">
            <w:col w:w="1644" w:space="180"/>
            <w:col w:w="2188" w:space="281"/>
            <w:col w:w="3501" w:space="40"/>
            <w:col w:w="3356"/>
          </w:cols>
        </w:sectPr>
      </w:pPr>
    </w:p>
    <w:p w14:paraId="4E10B945" w14:textId="77777777" w:rsidR="00AD2A28" w:rsidRDefault="0085724B">
      <w:pPr>
        <w:pStyle w:val="BodyText"/>
        <w:spacing w:before="122"/>
        <w:ind w:left="752"/>
        <w:rPr>
          <w:rFonts w:ascii="Roboto"/>
        </w:rPr>
      </w:pPr>
      <w:r>
        <w:rPr>
          <w:rFonts w:ascii="Roboto"/>
          <w:color w:val="231F20"/>
        </w:rPr>
        <w:t>Liver</w:t>
      </w:r>
    </w:p>
    <w:p w14:paraId="4E10B946" w14:textId="33ADEE40" w:rsidR="00AD2A28" w:rsidRDefault="00C626F3">
      <w:pPr>
        <w:pStyle w:val="Heading9"/>
        <w:spacing w:before="24"/>
        <w:ind w:left="75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4E10BCEA" wp14:editId="4503890F">
                <wp:simplePos x="0" y="0"/>
                <wp:positionH relativeFrom="page">
                  <wp:posOffset>706755</wp:posOffset>
                </wp:positionH>
                <wp:positionV relativeFrom="paragraph">
                  <wp:posOffset>193040</wp:posOffset>
                </wp:positionV>
                <wp:extent cx="6071870" cy="6350"/>
                <wp:effectExtent l="0" t="0" r="0" b="0"/>
                <wp:wrapNone/>
                <wp:docPr id="1088591642" name="Group 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1113" y="304"/>
                          <a:chExt cx="9562" cy="10"/>
                        </a:xfrm>
                      </wpg:grpSpPr>
                      <wps:wsp>
                        <wps:cNvPr id="1492836122" name="Line 556"/>
                        <wps:cNvCnPr>
                          <a:cxnSpLocks noChangeShapeType="1"/>
                        </wps:cNvCnPr>
                        <wps:spPr bwMode="auto">
                          <a:xfrm>
                            <a:off x="1113" y="309"/>
                            <a:ext cx="180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18071764" name="Line 555"/>
                        <wps:cNvCnPr>
                          <a:cxnSpLocks noChangeShapeType="1"/>
                        </wps:cNvCnPr>
                        <wps:spPr bwMode="auto">
                          <a:xfrm>
                            <a:off x="2921" y="309"/>
                            <a:ext cx="24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46093150" name="Line 554"/>
                        <wps:cNvCnPr>
                          <a:cxnSpLocks noChangeShapeType="1"/>
                        </wps:cNvCnPr>
                        <wps:spPr bwMode="auto">
                          <a:xfrm>
                            <a:off x="5391" y="309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70147152" name="Line 553"/>
                        <wps:cNvCnPr>
                          <a:cxnSpLocks noChangeShapeType="1"/>
                        </wps:cNvCnPr>
                        <wps:spPr bwMode="auto">
                          <a:xfrm>
                            <a:off x="8761" y="309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04A470" id="Group 552" o:spid="_x0000_s1026" style="position:absolute;margin-left:55.65pt;margin-top:15.2pt;width:478.1pt;height:.5pt;z-index:251759616;mso-position-horizontal-relative:page" coordorigin="1113,304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">
                <v:line id="Line 556" o:spid="_x0000_s1027" style="position:absolute;visibility:visible;mso-wrap-style:square" from="1113,309" to="2921,3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" strokecolor="#0060ae" strokeweight=".5pt"/>
                <v:line id="Line 555" o:spid="_x0000_s1028" style="position:absolute;visibility:visible;mso-wrap-style:square" from="2921,309" to="5391,3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" strokecolor="#0060ae" strokeweight=".5pt"/>
                <v:line id="Line 554" o:spid="_x0000_s1029" style="position:absolute;visibility:visible;mso-wrap-style:square" from="5391,309" to="8761,3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" strokecolor="#0060ae" strokeweight=".5pt"/>
                <v:line id="Line 553" o:spid="_x0000_s1030" style="position:absolute;visibility:visible;mso-wrap-style:square" from="8761,309" to="10674,3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" strokecolor="#0060ae" strokeweight=".5pt"/>
                <w10:wrap anchorx="page"/>
              </v:group>
            </w:pict>
          </mc:Fallback>
        </mc:AlternateContent>
      </w:r>
      <w:r w:rsidR="0085724B">
        <w:rPr>
          <w:color w:val="0060AE"/>
        </w:rPr>
        <w:t>LFT:</w:t>
      </w:r>
    </w:p>
    <w:p w14:paraId="4E10B947" w14:textId="77777777" w:rsidR="00AD2A28" w:rsidRDefault="00AD2A28">
      <w:pPr>
        <w:pStyle w:val="BodyText"/>
        <w:spacing w:before="5"/>
        <w:rPr>
          <w:rFonts w:ascii="Roboto"/>
          <w:b/>
          <w:sz w:val="15"/>
        </w:rPr>
      </w:pPr>
    </w:p>
    <w:p w14:paraId="4E10B948" w14:textId="77777777" w:rsidR="00AD2A28" w:rsidRDefault="0085724B">
      <w:pPr>
        <w:pStyle w:val="BodyText"/>
        <w:spacing w:line="204" w:lineRule="exact"/>
        <w:ind w:left="752"/>
        <w:rPr>
          <w:rFonts w:ascii="Roboto"/>
        </w:rPr>
      </w:pPr>
      <w:r>
        <w:rPr>
          <w:rFonts w:ascii="Roboto"/>
          <w:color w:val="231F20"/>
        </w:rPr>
        <w:t>Osteoporosis</w:t>
      </w:r>
    </w:p>
    <w:p w14:paraId="4E10B949" w14:textId="77777777" w:rsidR="00AD2A28" w:rsidRDefault="0085724B">
      <w:pPr>
        <w:pStyle w:val="BodyText"/>
        <w:tabs>
          <w:tab w:val="left" w:pos="3184"/>
        </w:tabs>
        <w:spacing w:before="137" w:line="168" w:lineRule="auto"/>
        <w:ind w:left="715"/>
        <w:rPr>
          <w:rFonts w:ascii="Roboto" w:hAnsi="Roboto"/>
        </w:rPr>
      </w:pPr>
      <w:r>
        <w:br w:type="column"/>
      </w:r>
      <w:proofErr w:type="spellStart"/>
      <w:r>
        <w:rPr>
          <w:rFonts w:ascii="Roboto" w:hAnsi="Roboto"/>
          <w:color w:val="231F20"/>
          <w:position w:val="-11"/>
        </w:rPr>
        <w:t>Optimise</w:t>
      </w:r>
      <w:proofErr w:type="spellEnd"/>
      <w:r>
        <w:rPr>
          <w:rFonts w:ascii="Roboto" w:hAnsi="Roboto"/>
          <w:color w:val="231F20"/>
          <w:spacing w:val="-2"/>
          <w:position w:val="-11"/>
        </w:rPr>
        <w:t xml:space="preserve"> </w:t>
      </w:r>
      <w:r>
        <w:rPr>
          <w:rFonts w:ascii="Roboto" w:hAnsi="Roboto"/>
          <w:color w:val="231F20"/>
          <w:position w:val="-11"/>
        </w:rPr>
        <w:t>liver</w:t>
      </w:r>
      <w:r>
        <w:rPr>
          <w:rFonts w:ascii="Roboto" w:hAnsi="Roboto"/>
          <w:color w:val="231F20"/>
          <w:spacing w:val="-2"/>
          <w:position w:val="-11"/>
        </w:rPr>
        <w:t xml:space="preserve"> </w:t>
      </w:r>
      <w:r>
        <w:rPr>
          <w:rFonts w:ascii="Roboto" w:hAnsi="Roboto"/>
          <w:color w:val="231F20"/>
          <w:position w:val="-11"/>
        </w:rPr>
        <w:t>function</w:t>
      </w:r>
      <w:r>
        <w:rPr>
          <w:rFonts w:ascii="Roboto" w:hAnsi="Roboto"/>
          <w:color w:val="231F20"/>
          <w:position w:val="-11"/>
        </w:rPr>
        <w:tab/>
      </w:r>
      <w:r>
        <w:rPr>
          <w:rFonts w:ascii="Roboto" w:hAnsi="Roboto"/>
          <w:color w:val="231F20"/>
        </w:rPr>
        <w:t>LFT 3-6 monthly (with ART), 6 –</w:t>
      </w:r>
      <w:r>
        <w:rPr>
          <w:rFonts w:ascii="Roboto" w:hAnsi="Roboto"/>
          <w:color w:val="231F20"/>
          <w:spacing w:val="-15"/>
        </w:rPr>
        <w:t xml:space="preserve"> </w:t>
      </w:r>
      <w:r>
        <w:rPr>
          <w:rFonts w:ascii="Roboto" w:hAnsi="Roboto"/>
          <w:color w:val="231F20"/>
        </w:rPr>
        <w:t>12</w:t>
      </w:r>
    </w:p>
    <w:p w14:paraId="4E10B94A" w14:textId="77777777" w:rsidR="00AD2A28" w:rsidRDefault="0085724B">
      <w:pPr>
        <w:pStyle w:val="BodyText"/>
        <w:spacing w:line="168" w:lineRule="exact"/>
        <w:ind w:left="3184"/>
        <w:rPr>
          <w:rFonts w:ascii="Roboto"/>
        </w:rPr>
      </w:pPr>
      <w:r>
        <w:rPr>
          <w:rFonts w:ascii="Roboto"/>
          <w:color w:val="231F20"/>
        </w:rPr>
        <w:t>monthly (no ART)</w:t>
      </w:r>
    </w:p>
    <w:p w14:paraId="4E10B94B" w14:textId="77777777" w:rsidR="00AD2A28" w:rsidRDefault="0085724B">
      <w:pPr>
        <w:pStyle w:val="BodyText"/>
        <w:spacing w:before="145"/>
        <w:ind w:left="3184"/>
        <w:rPr>
          <w:rFonts w:ascii="Roboto"/>
        </w:rPr>
      </w:pPr>
      <w:r>
        <w:rPr>
          <w:rFonts w:ascii="Roboto"/>
          <w:color w:val="231F20"/>
        </w:rPr>
        <w:t>Assess risk factors for</w:t>
      </w:r>
      <w:r>
        <w:rPr>
          <w:rFonts w:ascii="Roboto"/>
          <w:color w:val="231F20"/>
          <w:spacing w:val="-25"/>
        </w:rPr>
        <w:t xml:space="preserve"> </w:t>
      </w:r>
      <w:proofErr w:type="gramStart"/>
      <w:r>
        <w:rPr>
          <w:rFonts w:ascii="Roboto"/>
          <w:color w:val="231F20"/>
        </w:rPr>
        <w:t>Osteoporosis</w:t>
      </w:r>
      <w:proofErr w:type="gramEnd"/>
    </w:p>
    <w:p w14:paraId="4E10B94C" w14:textId="77777777" w:rsidR="00AD2A28" w:rsidRDefault="0085724B">
      <w:pPr>
        <w:pStyle w:val="BodyText"/>
        <w:spacing w:before="1"/>
        <w:rPr>
          <w:rFonts w:ascii="Roboto"/>
          <w:sz w:val="20"/>
        </w:rPr>
      </w:pPr>
      <w:r>
        <w:br w:type="column"/>
      </w:r>
    </w:p>
    <w:p w14:paraId="4E10B94D" w14:textId="77777777" w:rsidR="00AD2A28" w:rsidRDefault="0085724B">
      <w:pPr>
        <w:pStyle w:val="BodyText"/>
        <w:spacing w:before="1"/>
        <w:ind w:left="418"/>
        <w:rPr>
          <w:rFonts w:ascii="Roboto"/>
        </w:rPr>
      </w:pPr>
      <w:r>
        <w:rPr>
          <w:rFonts w:ascii="Roboto"/>
          <w:color w:val="231F20"/>
        </w:rPr>
        <w:t>GP /Nurse</w:t>
      </w:r>
    </w:p>
    <w:p w14:paraId="4E10B94E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1822" w:space="40"/>
            <w:col w:w="6097" w:space="39"/>
            <w:col w:w="3192"/>
          </w:cols>
        </w:sectPr>
      </w:pPr>
    </w:p>
    <w:p w14:paraId="4E10B94F" w14:textId="77777777" w:rsidR="00AD2A28" w:rsidRDefault="0085724B">
      <w:pPr>
        <w:pStyle w:val="Heading9"/>
        <w:spacing w:before="8" w:line="223" w:lineRule="auto"/>
        <w:ind w:left="752"/>
      </w:pPr>
      <w:r>
        <w:rPr>
          <w:color w:val="0060AE"/>
        </w:rPr>
        <w:t xml:space="preserve">Cal, Phos, </w:t>
      </w:r>
      <w:r>
        <w:rPr>
          <w:color w:val="0060AE"/>
          <w:spacing w:val="-9"/>
        </w:rPr>
        <w:t xml:space="preserve">ALP, </w:t>
      </w:r>
      <w:r>
        <w:rPr>
          <w:color w:val="0060AE"/>
        </w:rPr>
        <w:t xml:space="preserve">vit </w:t>
      </w:r>
      <w:r>
        <w:rPr>
          <w:color w:val="0060AE"/>
          <w:spacing w:val="-11"/>
        </w:rPr>
        <w:t xml:space="preserve">D </w:t>
      </w:r>
      <w:r>
        <w:rPr>
          <w:color w:val="0060AE"/>
        </w:rPr>
        <w:t>FRAX:</w:t>
      </w:r>
    </w:p>
    <w:p w14:paraId="4E10B950" w14:textId="77777777" w:rsidR="00AD2A28" w:rsidRDefault="0085724B">
      <w:pPr>
        <w:pStyle w:val="BodyText"/>
        <w:spacing w:line="213" w:lineRule="exact"/>
        <w:ind w:left="184"/>
        <w:rPr>
          <w:rFonts w:ascii="Roboto"/>
        </w:rPr>
      </w:pPr>
      <w:r>
        <w:br w:type="column"/>
      </w:r>
      <w:proofErr w:type="spellStart"/>
      <w:r>
        <w:rPr>
          <w:rFonts w:ascii="Roboto"/>
          <w:color w:val="231F20"/>
        </w:rPr>
        <w:t>Optimise</w:t>
      </w:r>
      <w:proofErr w:type="spellEnd"/>
      <w:r>
        <w:rPr>
          <w:rFonts w:ascii="Roboto"/>
          <w:color w:val="231F20"/>
        </w:rPr>
        <w:t xml:space="preserve"> bone </w:t>
      </w:r>
      <w:proofErr w:type="gramStart"/>
      <w:r>
        <w:rPr>
          <w:rFonts w:ascii="Roboto"/>
          <w:color w:val="231F20"/>
        </w:rPr>
        <w:t>health</w:t>
      </w:r>
      <w:proofErr w:type="gramEnd"/>
    </w:p>
    <w:p w14:paraId="4E10B951" w14:textId="77777777" w:rsidR="00AD2A28" w:rsidRDefault="0085724B">
      <w:pPr>
        <w:pStyle w:val="BodyText"/>
        <w:spacing w:line="266" w:lineRule="auto"/>
        <w:ind w:left="729" w:right="18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Females &gt;45, Males &gt;50 Consider BMD</w:t>
      </w:r>
    </w:p>
    <w:p w14:paraId="4E10B952" w14:textId="77777777" w:rsidR="00AD2A28" w:rsidRDefault="0085724B">
      <w:pPr>
        <w:pStyle w:val="BodyText"/>
        <w:spacing w:line="213" w:lineRule="exact"/>
        <w:ind w:left="752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GP / Nurse / Dietitian</w:t>
      </w:r>
    </w:p>
    <w:p w14:paraId="4E10B953" w14:textId="77777777" w:rsidR="00AD2A28" w:rsidRDefault="00AD2A28">
      <w:pPr>
        <w:spacing w:line="213" w:lineRule="exact"/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4" w:space="720" w:equalWidth="0">
            <w:col w:w="2352" w:space="40"/>
            <w:col w:w="1885" w:space="39"/>
            <w:col w:w="2698" w:space="648"/>
            <w:col w:w="3528"/>
          </w:cols>
        </w:sectPr>
      </w:pPr>
    </w:p>
    <w:p w14:paraId="4E10B954" w14:textId="77777777" w:rsidR="00AD2A28" w:rsidRDefault="00AD2A28">
      <w:pPr>
        <w:pStyle w:val="BodyText"/>
        <w:spacing w:before="1"/>
        <w:rPr>
          <w:rFonts w:ascii="Roboto"/>
          <w:sz w:val="3"/>
        </w:rPr>
      </w:pPr>
    </w:p>
    <w:p w14:paraId="4E10B955" w14:textId="33F0BAD7" w:rsidR="00AD2A28" w:rsidRDefault="00C626F3">
      <w:pPr>
        <w:pStyle w:val="BodyText"/>
        <w:spacing w:line="20" w:lineRule="exact"/>
        <w:ind w:left="747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EB" wp14:editId="7546B092">
                <wp:extent cx="6090920" cy="6350"/>
                <wp:effectExtent l="5715" t="8255" r="8890" b="4445"/>
                <wp:docPr id="1047294110" name="Group 5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0920" cy="6350"/>
                          <a:chOff x="0" y="0"/>
                          <a:chExt cx="9592" cy="10"/>
                        </a:xfrm>
                      </wpg:grpSpPr>
                      <wps:wsp>
                        <wps:cNvPr id="1765853031" name="Line 551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80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0869238" name="Line 550"/>
                        <wps:cNvCnPr>
                          <a:cxnSpLocks noChangeShapeType="1"/>
                        </wps:cNvCnPr>
                        <wps:spPr bwMode="auto">
                          <a:xfrm>
                            <a:off x="1809" y="5"/>
                            <a:ext cx="246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2809773" name="Line 549"/>
                        <wps:cNvCnPr>
                          <a:cxnSpLocks noChangeShapeType="1"/>
                        </wps:cNvCnPr>
                        <wps:spPr bwMode="auto">
                          <a:xfrm>
                            <a:off x="4278" y="5"/>
                            <a:ext cx="337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7902867" name="Line 548"/>
                        <wps:cNvCnPr>
                          <a:cxnSpLocks noChangeShapeType="1"/>
                        </wps:cNvCnPr>
                        <wps:spPr bwMode="auto">
                          <a:xfrm>
                            <a:off x="7648" y="5"/>
                            <a:ext cx="194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8ECFAA" id="Group 547" o:spid="_x0000_s1026" style="width:479.6pt;height:.5pt;mso-position-horizontal-relative:char;mso-position-vertical-relative:line" coordsize="959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">
                <v:line id="Line 551" o:spid="_x0000_s1027" style="position:absolute;visibility:visible;mso-wrap-style:square" from="0,5" to="180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" strokecolor="#0060ae" strokeweight=".5pt"/>
                <v:line id="Line 550" o:spid="_x0000_s1028" style="position:absolute;visibility:visible;mso-wrap-style:square" from="1809,5" to="427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" strokecolor="#0060ae" strokeweight=".5pt"/>
                <v:line id="Line 549" o:spid="_x0000_s1029" style="position:absolute;visibility:visible;mso-wrap-style:square" from="4278,5" to="764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" strokecolor="#0060ae" strokeweight=".5pt"/>
                <v:line id="Line 548" o:spid="_x0000_s1030" style="position:absolute;visibility:visible;mso-wrap-style:square" from="7648,5" to="959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" strokecolor="#0060ae" strokeweight=".5pt"/>
                <w10:anchorlock/>
              </v:group>
            </w:pict>
          </mc:Fallback>
        </mc:AlternateContent>
      </w:r>
    </w:p>
    <w:p w14:paraId="4E10B956" w14:textId="77777777" w:rsidR="00AD2A28" w:rsidRDefault="00AD2A28">
      <w:pPr>
        <w:pStyle w:val="BodyText"/>
        <w:rPr>
          <w:rFonts w:ascii="Roboto"/>
          <w:sz w:val="20"/>
        </w:rPr>
      </w:pPr>
    </w:p>
    <w:p w14:paraId="4E10B957" w14:textId="77777777" w:rsidR="00AD2A28" w:rsidRDefault="00AD2A28">
      <w:pPr>
        <w:pStyle w:val="BodyText"/>
        <w:rPr>
          <w:rFonts w:ascii="Roboto"/>
          <w:sz w:val="20"/>
        </w:rPr>
      </w:pPr>
    </w:p>
    <w:p w14:paraId="63B45824" w14:textId="77777777" w:rsidR="00BB17FA" w:rsidRDefault="00BB17FA">
      <w:pPr>
        <w:pStyle w:val="BodyText"/>
        <w:rPr>
          <w:rFonts w:ascii="Roboto"/>
          <w:sz w:val="20"/>
        </w:rPr>
      </w:pPr>
    </w:p>
    <w:p w14:paraId="3D675218" w14:textId="77777777" w:rsidR="00BB17FA" w:rsidRDefault="00BB17FA">
      <w:pPr>
        <w:pStyle w:val="BodyText"/>
        <w:rPr>
          <w:rFonts w:ascii="Roboto"/>
          <w:sz w:val="20"/>
        </w:rPr>
      </w:pPr>
    </w:p>
    <w:p w14:paraId="0A4FA70B" w14:textId="77777777" w:rsidR="00BB17FA" w:rsidRDefault="00BB17FA">
      <w:pPr>
        <w:pStyle w:val="BodyText"/>
        <w:rPr>
          <w:rFonts w:ascii="Roboto"/>
          <w:sz w:val="20"/>
        </w:rPr>
      </w:pPr>
    </w:p>
    <w:p w14:paraId="0F01B769" w14:textId="77777777" w:rsidR="00BB17FA" w:rsidRDefault="00BB17FA">
      <w:pPr>
        <w:pStyle w:val="BodyText"/>
        <w:rPr>
          <w:rFonts w:ascii="Roboto"/>
          <w:sz w:val="20"/>
        </w:rPr>
      </w:pPr>
    </w:p>
    <w:p w14:paraId="42F0A13A" w14:textId="77777777" w:rsidR="00BB17FA" w:rsidRDefault="00BB17FA">
      <w:pPr>
        <w:pStyle w:val="BodyText"/>
        <w:rPr>
          <w:rFonts w:ascii="Roboto"/>
          <w:sz w:val="20"/>
        </w:rPr>
      </w:pPr>
    </w:p>
    <w:p w14:paraId="7853126F" w14:textId="77777777" w:rsidR="00BB17FA" w:rsidRDefault="00BB17FA">
      <w:pPr>
        <w:pStyle w:val="BodyText"/>
        <w:rPr>
          <w:rFonts w:ascii="Roboto"/>
          <w:sz w:val="20"/>
        </w:rPr>
      </w:pPr>
    </w:p>
    <w:p w14:paraId="17C179CA" w14:textId="77777777" w:rsidR="00BB17FA" w:rsidRDefault="00BB17FA">
      <w:pPr>
        <w:pStyle w:val="BodyText"/>
        <w:rPr>
          <w:rFonts w:ascii="Roboto"/>
          <w:sz w:val="20"/>
        </w:rPr>
      </w:pPr>
    </w:p>
    <w:p w14:paraId="22EA53A7" w14:textId="77777777" w:rsidR="00BB17FA" w:rsidRDefault="00BB17FA">
      <w:pPr>
        <w:pStyle w:val="BodyText"/>
        <w:rPr>
          <w:rFonts w:ascii="Roboto"/>
          <w:sz w:val="20"/>
        </w:rPr>
      </w:pPr>
    </w:p>
    <w:p w14:paraId="679F5A5F" w14:textId="77777777" w:rsidR="00BB17FA" w:rsidRDefault="00BB17FA">
      <w:pPr>
        <w:pStyle w:val="BodyText"/>
        <w:rPr>
          <w:rFonts w:ascii="Roboto"/>
          <w:sz w:val="20"/>
        </w:rPr>
      </w:pPr>
    </w:p>
    <w:p w14:paraId="21EFE8EB" w14:textId="77777777" w:rsidR="00BB17FA" w:rsidRDefault="00BB17FA">
      <w:pPr>
        <w:pStyle w:val="BodyText"/>
        <w:rPr>
          <w:rFonts w:ascii="Roboto"/>
          <w:sz w:val="20"/>
        </w:rPr>
      </w:pPr>
    </w:p>
    <w:p w14:paraId="78A80A71" w14:textId="77777777" w:rsidR="00BB17FA" w:rsidRDefault="00BB17FA">
      <w:pPr>
        <w:pStyle w:val="BodyText"/>
        <w:rPr>
          <w:rFonts w:ascii="Roboto"/>
          <w:sz w:val="20"/>
        </w:rPr>
      </w:pPr>
    </w:p>
    <w:p w14:paraId="4E10B958" w14:textId="77777777" w:rsidR="00AD2A28" w:rsidRDefault="00AD2A28">
      <w:pPr>
        <w:pStyle w:val="BodyText"/>
        <w:spacing w:before="4"/>
        <w:rPr>
          <w:rFonts w:ascii="Roboto"/>
          <w:sz w:val="24"/>
        </w:rPr>
      </w:pPr>
    </w:p>
    <w:p w14:paraId="4E10B959" w14:textId="29D4BDEA" w:rsidR="00AD2A28" w:rsidRDefault="00C626F3">
      <w:pPr>
        <w:pStyle w:val="BodyText"/>
        <w:ind w:left="740"/>
        <w:rPr>
          <w:rFonts w:ascii="Roboto"/>
          <w:sz w:val="20"/>
        </w:rPr>
      </w:pPr>
      <w:r>
        <w:rPr>
          <w:rFonts w:ascii="Roboto"/>
          <w:noProof/>
          <w:sz w:val="20"/>
        </w:rPr>
        <mc:AlternateContent>
          <mc:Choice Requires="wpg">
            <w:drawing>
              <wp:inline distT="0" distB="0" distL="0" distR="0" wp14:anchorId="4E10BCED" wp14:editId="7BD808C1">
                <wp:extent cx="6092825" cy="426085"/>
                <wp:effectExtent l="15875" t="3175" r="15875" b="8890"/>
                <wp:docPr id="565548425" name="Group 5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2825" cy="426085"/>
                          <a:chOff x="0" y="0"/>
                          <a:chExt cx="9595" cy="671"/>
                        </a:xfrm>
                      </wpg:grpSpPr>
                      <wps:wsp>
                        <wps:cNvPr id="559068022" name="Line 546"/>
                        <wps:cNvCnPr>
                          <a:cxnSpLocks noChangeShapeType="1"/>
                        </wps:cNvCnPr>
                        <wps:spPr bwMode="auto">
                          <a:xfrm>
                            <a:off x="3" y="15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7871574" name="Line 545"/>
                        <wps:cNvCnPr>
                          <a:cxnSpLocks noChangeShapeType="1"/>
                        </wps:cNvCnPr>
                        <wps:spPr bwMode="auto">
                          <a:xfrm>
                            <a:off x="1892" y="15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74921780" name="Line 544"/>
                        <wps:cNvCnPr>
                          <a:cxnSpLocks noChangeShapeType="1"/>
                        </wps:cNvCnPr>
                        <wps:spPr bwMode="auto">
                          <a:xfrm>
                            <a:off x="3782" y="15"/>
                            <a:ext cx="395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3683739" name="Line 543"/>
                        <wps:cNvCnPr>
                          <a:cxnSpLocks noChangeShapeType="1"/>
                        </wps:cNvCnPr>
                        <wps:spPr bwMode="auto">
                          <a:xfrm>
                            <a:off x="7732" y="15"/>
                            <a:ext cx="1862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8621205" name="Line 542"/>
                        <wps:cNvCnPr>
                          <a:cxnSpLocks noChangeShapeType="1"/>
                        </wps:cNvCnPr>
                        <wps:spPr bwMode="auto">
                          <a:xfrm>
                            <a:off x="9579" y="66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6333394" name="Line 541"/>
                        <wps:cNvCnPr>
                          <a:cxnSpLocks noChangeShapeType="1"/>
                        </wps:cNvCnPr>
                        <wps:spPr bwMode="auto">
                          <a:xfrm>
                            <a:off x="3" y="665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86670" name="Line 540"/>
                        <wps:cNvCnPr>
                          <a:cxnSpLocks noChangeShapeType="1"/>
                        </wps:cNvCnPr>
                        <wps:spPr bwMode="auto">
                          <a:xfrm>
                            <a:off x="1892" y="665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14793946" name="Line 539"/>
                        <wps:cNvCnPr>
                          <a:cxnSpLocks noChangeShapeType="1"/>
                        </wps:cNvCnPr>
                        <wps:spPr bwMode="auto">
                          <a:xfrm>
                            <a:off x="3782" y="665"/>
                            <a:ext cx="3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5342890" name="Line 538"/>
                        <wps:cNvCnPr>
                          <a:cxnSpLocks noChangeShapeType="1"/>
                        </wps:cNvCnPr>
                        <wps:spPr bwMode="auto">
                          <a:xfrm>
                            <a:off x="7732" y="665"/>
                            <a:ext cx="183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43246443" name="Text Box 537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0"/>
                            <a:ext cx="9565" cy="631"/>
                          </a:xfrm>
                          <a:prstGeom prst="rect">
                            <a:avLst/>
                          </a:prstGeom>
                          <a:solidFill>
                            <a:srgbClr val="E2E5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0BEAB" w14:textId="77777777" w:rsidR="00AD2A28" w:rsidRDefault="0085724B">
                              <w:pPr>
                                <w:spacing w:before="183"/>
                                <w:ind w:left="115"/>
                                <w:rPr>
                                  <w:rFonts w:ascii="Roboto Black"/>
                                  <w:b/>
                                </w:rPr>
                              </w:pPr>
                              <w:r>
                                <w:rPr>
                                  <w:rFonts w:ascii="Roboto Black"/>
                                  <w:b/>
                                  <w:color w:val="231F20"/>
                                </w:rPr>
                                <w:t>Cancer screen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10BCED" id="Group 536" o:spid="_x0000_s1081" style="width:479.75pt;height:33.55pt;mso-position-horizontal-relative:char;mso-position-vertical-relative:line" coordsize="9595,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">
                <v:line id="Line 546" o:spid="_x0000_s1082" style="position:absolute;visibility:visible;mso-wrap-style:square" from="3,15" to="1892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" strokecolor="white" strokeweight="1.5pt"/>
                <v:line id="Line 545" o:spid="_x0000_s1083" style="position:absolute;visibility:visible;mso-wrap-style:square" from="1892,15" to="3782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" strokecolor="white" strokeweight="1.5pt"/>
                <v:line id="Line 544" o:spid="_x0000_s1084" style="position:absolute;visibility:visible;mso-wrap-style:square" from="3782,15" to="7732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" strokecolor="white" strokeweight="1.5pt"/>
                <v:line id="Line 543" o:spid="_x0000_s1085" style="position:absolute;visibility:visible;mso-wrap-style:square" from="7732,15" to="9594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" strokecolor="white" strokeweight="1.5pt"/>
                <v:line id="Line 542" o:spid="_x0000_s1086" style="position:absolute;visibility:visible;mso-wrap-style:square" from="9579,665" to="9579,6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" strokecolor="white" strokeweight="1.5pt"/>
                <v:line id="Line 541" o:spid="_x0000_s1087" style="position:absolute;visibility:visible;mso-wrap-style:square" from="3,665" to="1892,6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" strokecolor="#0060ae" strokeweight=".5pt"/>
                <v:line id="Line 540" o:spid="_x0000_s1088" style="position:absolute;visibility:visible;mso-wrap-style:square" from="1892,665" to="3782,6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" strokecolor="#0060ae" strokeweight=".5pt"/>
                <v:line id="Line 539" o:spid="_x0000_s1089" style="position:absolute;visibility:visible;mso-wrap-style:square" from="3782,665" to="7732,6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" strokecolor="#0060ae" strokeweight=".5pt"/>
                <v:line id="Line 538" o:spid="_x0000_s1090" style="position:absolute;visibility:visible;mso-wrap-style:square" from="7732,665" to="9564,6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" strokecolor="#0060ae" strokeweight=".5pt"/>
                <v:shape id="Text Box 537" o:spid="_x0000_s1091" type="#_x0000_t202" style="position:absolute;top:30;width:9565;height: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" fillcolor="#e2e5f4" stroked="f">
                  <v:textbox inset="0,0,0,0">
                    <w:txbxContent>
                      <w:p w14:paraId="4E10BEAB" w14:textId="77777777" w:rsidR="00AD2A28" w:rsidRDefault="0085724B">
                        <w:pPr>
                          <w:spacing w:before="183"/>
                          <w:ind w:left="115"/>
                          <w:rPr>
                            <w:rFonts w:ascii="Roboto Black"/>
                            <w:b/>
                          </w:rPr>
                        </w:pPr>
                        <w:r>
                          <w:rPr>
                            <w:rFonts w:ascii="Roboto Black"/>
                            <w:b/>
                            <w:color w:val="231F20"/>
                          </w:rPr>
                          <w:t>Cancer screening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E10B95A" w14:textId="77777777" w:rsidR="00AD2A28" w:rsidRDefault="00AD2A28">
      <w:pPr>
        <w:rPr>
          <w:rFonts w:ascii="Roboto"/>
          <w:sz w:val="20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95B" w14:textId="7ADEADDB" w:rsidR="00AD2A28" w:rsidRDefault="00C626F3">
      <w:pPr>
        <w:pStyle w:val="BodyText"/>
        <w:tabs>
          <w:tab w:val="left" w:pos="2659"/>
          <w:tab w:val="left" w:pos="4549"/>
        </w:tabs>
        <w:spacing w:before="52" w:line="170" w:lineRule="auto"/>
        <w:ind w:left="4549" w:right="38" w:hanging="3795"/>
        <w:rPr>
          <w:rFonts w:ascii="Roboto" w:hAnsi="Roboto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2448" behindDoc="0" locked="0" layoutInCell="1" allowOverlap="1" wp14:anchorId="4E10BCEF" wp14:editId="2393DEFF">
                <wp:simplePos x="0" y="0"/>
                <wp:positionH relativeFrom="page">
                  <wp:posOffset>708025</wp:posOffset>
                </wp:positionH>
                <wp:positionV relativeFrom="paragraph">
                  <wp:posOffset>353695</wp:posOffset>
                </wp:positionV>
                <wp:extent cx="6071870" cy="6350"/>
                <wp:effectExtent l="0" t="0" r="0" b="0"/>
                <wp:wrapNone/>
                <wp:docPr id="1476831690" name="Group 5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870" cy="6350"/>
                          <a:chOff x="1115" y="557"/>
                          <a:chExt cx="9562" cy="10"/>
                        </a:xfrm>
                      </wpg:grpSpPr>
                      <wps:wsp>
                        <wps:cNvPr id="1077397683" name="Line 535"/>
                        <wps:cNvCnPr>
                          <a:cxnSpLocks noChangeShapeType="1"/>
                        </wps:cNvCnPr>
                        <wps:spPr bwMode="auto">
                          <a:xfrm>
                            <a:off x="1115" y="562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1298195" name="Line 534"/>
                        <wps:cNvCnPr>
                          <a:cxnSpLocks noChangeShapeType="1"/>
                        </wps:cNvCnPr>
                        <wps:spPr bwMode="auto">
                          <a:xfrm>
                            <a:off x="3005" y="562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86768151" name="Line 533"/>
                        <wps:cNvCnPr>
                          <a:cxnSpLocks noChangeShapeType="1"/>
                        </wps:cNvCnPr>
                        <wps:spPr bwMode="auto">
                          <a:xfrm>
                            <a:off x="4895" y="562"/>
                            <a:ext cx="394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75132915" name="Line 532"/>
                        <wps:cNvCnPr>
                          <a:cxnSpLocks noChangeShapeType="1"/>
                        </wps:cNvCnPr>
                        <wps:spPr bwMode="auto">
                          <a:xfrm>
                            <a:off x="8844" y="562"/>
                            <a:ext cx="183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6A9E7B" id="Group 531" o:spid="_x0000_s1026" style="position:absolute;margin-left:55.75pt;margin-top:27.85pt;width:478.1pt;height:.5pt;z-index:251752448;mso-position-horizontal-relative:page" coordorigin="1115,557" coordsize="956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">
                <v:line id="Line 535" o:spid="_x0000_s1027" style="position:absolute;visibility:visible;mso-wrap-style:square" from="1115,562" to="3005,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" strokecolor="#0060ae" strokeweight=".5pt"/>
                <v:line id="Line 534" o:spid="_x0000_s1028" style="position:absolute;visibility:visible;mso-wrap-style:square" from="3005,562" to="4895,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" strokecolor="#0060ae" strokeweight=".5pt"/>
                <v:line id="Line 533" o:spid="_x0000_s1029" style="position:absolute;visibility:visible;mso-wrap-style:square" from="4895,562" to="8844,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" strokecolor="#0060ae" strokeweight=".5pt"/>
                <v:line id="Line 532" o:spid="_x0000_s1030" style="position:absolute;visibility:visible;mso-wrap-style:square" from="8844,562" to="10677,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" strokecolor="#0060ae" strokeweight=".5pt"/>
                <w10:wrap anchorx="page"/>
              </v:group>
            </w:pict>
          </mc:Fallback>
        </mc:AlternateContent>
      </w:r>
      <w:r w:rsidR="0085724B">
        <w:rPr>
          <w:rFonts w:ascii="Roboto" w:hAnsi="Roboto"/>
          <w:b/>
          <w:color w:val="0060AE"/>
          <w:position w:val="-11"/>
        </w:rPr>
        <w:t>Colon</w:t>
      </w:r>
      <w:r w:rsidR="0085724B">
        <w:rPr>
          <w:rFonts w:ascii="Roboto" w:hAnsi="Roboto"/>
          <w:b/>
          <w:color w:val="0060AE"/>
          <w:position w:val="-11"/>
        </w:rPr>
        <w:tab/>
      </w:r>
      <w:r w:rsidR="0085724B">
        <w:rPr>
          <w:rFonts w:ascii="Roboto" w:hAnsi="Roboto"/>
          <w:color w:val="231F20"/>
          <w:position w:val="-11"/>
        </w:rPr>
        <w:t>Early</w:t>
      </w:r>
      <w:r w:rsidR="0085724B">
        <w:rPr>
          <w:rFonts w:ascii="Roboto" w:hAnsi="Roboto"/>
          <w:color w:val="231F20"/>
          <w:spacing w:val="-2"/>
          <w:position w:val="-11"/>
        </w:rPr>
        <w:t xml:space="preserve"> </w:t>
      </w:r>
      <w:r w:rsidR="0085724B">
        <w:rPr>
          <w:rFonts w:ascii="Roboto" w:hAnsi="Roboto"/>
          <w:color w:val="231F20"/>
          <w:position w:val="-11"/>
        </w:rPr>
        <w:t>detection</w:t>
      </w:r>
      <w:r w:rsidR="0085724B">
        <w:rPr>
          <w:rFonts w:ascii="Roboto" w:hAnsi="Roboto"/>
          <w:color w:val="231F20"/>
          <w:position w:val="-11"/>
        </w:rPr>
        <w:tab/>
      </w:r>
      <w:r w:rsidR="0085724B">
        <w:rPr>
          <w:rFonts w:ascii="Roboto" w:hAnsi="Roboto"/>
          <w:color w:val="231F20"/>
        </w:rPr>
        <w:t>FOBT (every 2 years age 50 – 75) or colonoscopy (every 5 years if +</w:t>
      </w:r>
      <w:proofErr w:type="spellStart"/>
      <w:r w:rsidR="0085724B">
        <w:rPr>
          <w:rFonts w:ascii="Roboto" w:hAnsi="Roboto"/>
          <w:color w:val="231F20"/>
        </w:rPr>
        <w:t>ve</w:t>
      </w:r>
      <w:proofErr w:type="spellEnd"/>
      <w:r w:rsidR="0085724B">
        <w:rPr>
          <w:rFonts w:ascii="Roboto" w:hAnsi="Roboto"/>
          <w:color w:val="231F20"/>
          <w:spacing w:val="-16"/>
        </w:rPr>
        <w:t xml:space="preserve"> </w:t>
      </w:r>
      <w:proofErr w:type="spellStart"/>
      <w:r w:rsidR="0085724B">
        <w:rPr>
          <w:rFonts w:ascii="Roboto" w:hAnsi="Roboto"/>
          <w:color w:val="231F20"/>
        </w:rPr>
        <w:t>Fhx</w:t>
      </w:r>
      <w:proofErr w:type="spellEnd"/>
      <w:r w:rsidR="0085724B">
        <w:rPr>
          <w:rFonts w:ascii="Roboto" w:hAnsi="Roboto"/>
          <w:color w:val="231F20"/>
        </w:rPr>
        <w:t>)</w:t>
      </w:r>
    </w:p>
    <w:p w14:paraId="4E10B95C" w14:textId="77777777" w:rsidR="00AD2A28" w:rsidRDefault="0085724B">
      <w:pPr>
        <w:pStyle w:val="BodyText"/>
        <w:spacing w:before="157"/>
        <w:ind w:left="755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GP / Nurse</w:t>
      </w:r>
    </w:p>
    <w:p w14:paraId="4E10B95D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2" w:space="720" w:equalWidth="0">
            <w:col w:w="7635" w:space="109"/>
            <w:col w:w="3446"/>
          </w:cols>
        </w:sectPr>
      </w:pPr>
    </w:p>
    <w:p w14:paraId="4E10B95E" w14:textId="63DA1EA5" w:rsidR="00AD2A28" w:rsidRDefault="00C626F3">
      <w:pPr>
        <w:tabs>
          <w:tab w:val="left" w:pos="2659"/>
        </w:tabs>
        <w:spacing w:before="160"/>
        <w:ind w:left="755"/>
        <w:rPr>
          <w:rFonts w:ascii="Roboto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E10BCF0" wp14:editId="508D9D58">
                <wp:simplePos x="0" y="0"/>
                <wp:positionH relativeFrom="page">
                  <wp:posOffset>706755</wp:posOffset>
                </wp:positionH>
                <wp:positionV relativeFrom="paragraph">
                  <wp:posOffset>256540</wp:posOffset>
                </wp:positionV>
                <wp:extent cx="6129020" cy="1448435"/>
                <wp:effectExtent l="0" t="0" r="0" b="0"/>
                <wp:wrapNone/>
                <wp:docPr id="820294586" name="Text Box 5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9020" cy="1448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649"/>
                              <w:gridCol w:w="1796"/>
                              <w:gridCol w:w="4087"/>
                              <w:gridCol w:w="2122"/>
                            </w:tblGrid>
                            <w:tr w:rsidR="00AD2A28" w14:paraId="4E10BEB0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1649" w:type="dxa"/>
                                  <w:tcBorders>
                                    <w:bottom w:val="single" w:sz="4" w:space="0" w:color="0060AE"/>
                                  </w:tcBorders>
                                </w:tcPr>
                                <w:p w14:paraId="4E10BEAC" w14:textId="77777777" w:rsidR="00AD2A28" w:rsidRDefault="00AD2A28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bottom w:val="single" w:sz="4" w:space="0" w:color="0060AE"/>
                                  </w:tcBorders>
                                </w:tcPr>
                                <w:p w14:paraId="4E10BEAD" w14:textId="77777777" w:rsidR="00AD2A28" w:rsidRDefault="0085724B">
                                  <w:pPr>
                                    <w:pStyle w:val="TableParagraph"/>
                                    <w:spacing w:line="212" w:lineRule="exact"/>
                                    <w:ind w:left="258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prevention</w:t>
                                  </w:r>
                                </w:p>
                              </w:tc>
                              <w:tc>
                                <w:tcPr>
                                  <w:tcW w:w="4087" w:type="dxa"/>
                                  <w:tcBorders>
                                    <w:bottom w:val="single" w:sz="4" w:space="0" w:color="0060AE"/>
                                  </w:tcBorders>
                                </w:tcPr>
                                <w:p w14:paraId="4E10BEAE" w14:textId="77777777" w:rsidR="00AD2A28" w:rsidRDefault="0085724B">
                                  <w:pPr>
                                    <w:pStyle w:val="TableParagraph"/>
                                    <w:spacing w:line="212" w:lineRule="exact"/>
                                    <w:ind w:left="3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0060AE"/>
                                      <w:sz w:val="18"/>
                                    </w:rPr>
                                    <w:t xml:space="preserve">consider </w:t>
                                  </w: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regular skin checks (high risk &gt; 40)</w:t>
                                  </w:r>
                                </w:p>
                              </w:tc>
                              <w:tc>
                                <w:tcPr>
                                  <w:tcW w:w="2122" w:type="dxa"/>
                                  <w:tcBorders>
                                    <w:bottom w:val="single" w:sz="4" w:space="0" w:color="0060AE"/>
                                  </w:tcBorders>
                                </w:tcPr>
                                <w:p w14:paraId="4E10BEAF" w14:textId="77777777" w:rsidR="00AD2A28" w:rsidRDefault="00AD2A28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AD2A28" w14:paraId="4E10BEB5" w14:textId="77777777">
                              <w:trPr>
                                <w:trHeight w:val="467"/>
                              </w:trPr>
                              <w:tc>
                                <w:tcPr>
                                  <w:tcW w:w="1649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1" w14:textId="77777777" w:rsidR="00AD2A28" w:rsidRDefault="0085724B">
                                  <w:pPr>
                                    <w:pStyle w:val="TableParagraph"/>
                                    <w:spacing w:before="129"/>
                                    <w:ind w:left="2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0060AE"/>
                                      <w:sz w:val="18"/>
                                    </w:rPr>
                                    <w:t>Cervical (female)</w:t>
                                  </w: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2" w14:textId="77777777" w:rsidR="00AD2A28" w:rsidRDefault="0085724B">
                                  <w:pPr>
                                    <w:pStyle w:val="TableParagraph"/>
                                    <w:spacing w:before="129"/>
                                    <w:ind w:left="258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Early detection</w:t>
                                  </w:r>
                                </w:p>
                              </w:tc>
                              <w:tc>
                                <w:tcPr>
                                  <w:tcW w:w="4087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3" w14:textId="77777777" w:rsidR="00AD2A28" w:rsidRDefault="0085724B">
                                  <w:pPr>
                                    <w:pStyle w:val="TableParagraph"/>
                                    <w:spacing w:before="129"/>
                                    <w:ind w:left="3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HPV every 3 years</w:t>
                                  </w:r>
                                </w:p>
                              </w:tc>
                              <w:tc>
                                <w:tcPr>
                                  <w:tcW w:w="2122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4" w14:textId="77777777" w:rsidR="00AD2A28" w:rsidRDefault="0085724B">
                                  <w:pPr>
                                    <w:pStyle w:val="TableParagraph"/>
                                    <w:spacing w:before="129"/>
                                    <w:ind w:left="21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GP / Nurse</w:t>
                                  </w:r>
                                </w:p>
                              </w:tc>
                            </w:tr>
                            <w:tr w:rsidR="00AD2A28" w14:paraId="4E10BEBA" w14:textId="77777777">
                              <w:trPr>
                                <w:trHeight w:val="523"/>
                              </w:trPr>
                              <w:tc>
                                <w:tcPr>
                                  <w:tcW w:w="1649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6" w14:textId="77777777" w:rsidR="00AD2A28" w:rsidRDefault="0085724B">
                                  <w:pPr>
                                    <w:pStyle w:val="TableParagraph"/>
                                    <w:spacing w:before="158"/>
                                    <w:ind w:left="2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0060AE"/>
                                      <w:sz w:val="18"/>
                                    </w:rPr>
                                    <w:t>Breast (female)</w:t>
                                  </w: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7" w14:textId="77777777" w:rsidR="00AD2A28" w:rsidRDefault="0085724B">
                                  <w:pPr>
                                    <w:pStyle w:val="TableParagraph"/>
                                    <w:spacing w:before="158"/>
                                    <w:ind w:left="258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Early detection</w:t>
                                  </w:r>
                                </w:p>
                              </w:tc>
                              <w:tc>
                                <w:tcPr>
                                  <w:tcW w:w="4087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8" w14:textId="77777777" w:rsidR="00AD2A28" w:rsidRDefault="0085724B">
                                  <w:pPr>
                                    <w:pStyle w:val="TableParagraph"/>
                                    <w:spacing w:before="158"/>
                                    <w:ind w:left="3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Mammogram every 2 years (50 – 69)</w:t>
                                  </w:r>
                                </w:p>
                              </w:tc>
                              <w:tc>
                                <w:tcPr>
                                  <w:tcW w:w="2122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9" w14:textId="77777777" w:rsidR="00AD2A28" w:rsidRDefault="0085724B">
                                  <w:pPr>
                                    <w:pStyle w:val="TableParagraph"/>
                                    <w:spacing w:before="158"/>
                                    <w:ind w:left="21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GP / Nurse</w:t>
                                  </w:r>
                                </w:p>
                              </w:tc>
                            </w:tr>
                            <w:tr w:rsidR="00AD2A28" w14:paraId="4E10BEBF" w14:textId="77777777">
                              <w:trPr>
                                <w:trHeight w:val="494"/>
                              </w:trPr>
                              <w:tc>
                                <w:tcPr>
                                  <w:tcW w:w="1649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B" w14:textId="77777777" w:rsidR="00AD2A28" w:rsidRDefault="0085724B">
                                  <w:pPr>
                                    <w:pStyle w:val="TableParagraph"/>
                                    <w:spacing w:before="143"/>
                                    <w:ind w:left="2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0060AE"/>
                                      <w:sz w:val="18"/>
                                    </w:rPr>
                                    <w:t>Prostate (male)</w:t>
                                  </w: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C" w14:textId="77777777" w:rsidR="00AD2A28" w:rsidRDefault="0085724B">
                                  <w:pPr>
                                    <w:pStyle w:val="TableParagraph"/>
                                    <w:spacing w:before="143"/>
                                    <w:ind w:left="258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Early detection</w:t>
                                  </w:r>
                                </w:p>
                              </w:tc>
                              <w:tc>
                                <w:tcPr>
                                  <w:tcW w:w="4087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D" w14:textId="77777777" w:rsidR="00AD2A28" w:rsidRDefault="0085724B">
                                  <w:pPr>
                                    <w:pStyle w:val="TableParagraph"/>
                                    <w:spacing w:before="143"/>
                                    <w:ind w:left="3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0060AE"/>
                                      <w:sz w:val="18"/>
                                    </w:rPr>
                                    <w:t xml:space="preserve">Consider </w:t>
                                  </w: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PSA from 50</w:t>
                                  </w:r>
                                </w:p>
                              </w:tc>
                              <w:tc>
                                <w:tcPr>
                                  <w:tcW w:w="2122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BE" w14:textId="77777777" w:rsidR="00AD2A28" w:rsidRDefault="0085724B">
                                  <w:pPr>
                                    <w:pStyle w:val="TableParagraph"/>
                                    <w:spacing w:before="143"/>
                                    <w:ind w:left="21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GP / Nurse</w:t>
                                  </w:r>
                                </w:p>
                              </w:tc>
                            </w:tr>
                            <w:tr w:rsidR="00AD2A28" w14:paraId="4E10BEC4" w14:textId="77777777">
                              <w:trPr>
                                <w:trHeight w:val="465"/>
                              </w:trPr>
                              <w:tc>
                                <w:tcPr>
                                  <w:tcW w:w="1649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C0" w14:textId="77777777" w:rsidR="00AD2A28" w:rsidRDefault="0085724B">
                                  <w:pPr>
                                    <w:pStyle w:val="TableParagraph"/>
                                    <w:spacing w:before="128"/>
                                    <w:ind w:left="2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0060AE"/>
                                      <w:sz w:val="18"/>
                                    </w:rPr>
                                    <w:t>Anal cancer</w:t>
                                  </w: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C1" w14:textId="77777777" w:rsidR="00AD2A28" w:rsidRDefault="0085724B">
                                  <w:pPr>
                                    <w:pStyle w:val="TableParagraph"/>
                                    <w:spacing w:before="128"/>
                                    <w:ind w:left="258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Early detection</w:t>
                                  </w:r>
                                </w:p>
                              </w:tc>
                              <w:tc>
                                <w:tcPr>
                                  <w:tcW w:w="4087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C2" w14:textId="77777777" w:rsidR="00AD2A28" w:rsidRDefault="0085724B">
                                  <w:pPr>
                                    <w:pStyle w:val="TableParagraph"/>
                                    <w:spacing w:before="128"/>
                                    <w:ind w:left="35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Annual digital anorectal examination 50</w:t>
                                  </w:r>
                                </w:p>
                              </w:tc>
                              <w:tc>
                                <w:tcPr>
                                  <w:tcW w:w="2122" w:type="dxa"/>
                                  <w:tcBorders>
                                    <w:top w:val="single" w:sz="4" w:space="0" w:color="0060AE"/>
                                    <w:bottom w:val="single" w:sz="4" w:space="0" w:color="0060AE"/>
                                  </w:tcBorders>
                                </w:tcPr>
                                <w:p w14:paraId="4E10BEC3" w14:textId="77777777" w:rsidR="00AD2A28" w:rsidRDefault="0085724B">
                                  <w:pPr>
                                    <w:pStyle w:val="TableParagraph"/>
                                    <w:spacing w:before="128"/>
                                    <w:ind w:left="21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z w:val="18"/>
                                    </w:rPr>
                                    <w:t>GP / Nurse</w:t>
                                  </w:r>
                                </w:p>
                              </w:tc>
                            </w:tr>
                          </w:tbl>
                          <w:p w14:paraId="4E10BEC5" w14:textId="77777777" w:rsidR="00AD2A28" w:rsidRDefault="00AD2A28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10BCF0" id="Text Box 530" o:spid="_x0000_s1092" type="#_x0000_t202" style="position:absolute;left:0;text-align:left;margin-left:55.65pt;margin-top:20.2pt;width:482.6pt;height:114.05pt;z-index:251762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649"/>
                        <w:gridCol w:w="1796"/>
                        <w:gridCol w:w="4087"/>
                        <w:gridCol w:w="2122"/>
                      </w:tblGrid>
                      <w:tr w:rsidR="00AD2A28" w14:paraId="4E10BEB0" w14:textId="77777777">
                        <w:trPr>
                          <w:trHeight w:val="275"/>
                        </w:trPr>
                        <w:tc>
                          <w:tcPr>
                            <w:tcW w:w="1649" w:type="dxa"/>
                            <w:tcBorders>
                              <w:bottom w:val="single" w:sz="4" w:space="0" w:color="0060AE"/>
                            </w:tcBorders>
                          </w:tcPr>
                          <w:p w14:paraId="4E10BEAC" w14:textId="77777777" w:rsidR="00AD2A28" w:rsidRDefault="00AD2A28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796" w:type="dxa"/>
                            <w:tcBorders>
                              <w:bottom w:val="single" w:sz="4" w:space="0" w:color="0060AE"/>
                            </w:tcBorders>
                          </w:tcPr>
                          <w:p w14:paraId="4E10BEAD" w14:textId="77777777" w:rsidR="00AD2A28" w:rsidRDefault="0085724B">
                            <w:pPr>
                              <w:pStyle w:val="TableParagraph"/>
                              <w:spacing w:line="212" w:lineRule="exact"/>
                              <w:ind w:left="258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prevention</w:t>
                            </w:r>
                          </w:p>
                        </w:tc>
                        <w:tc>
                          <w:tcPr>
                            <w:tcW w:w="4087" w:type="dxa"/>
                            <w:tcBorders>
                              <w:bottom w:val="single" w:sz="4" w:space="0" w:color="0060AE"/>
                            </w:tcBorders>
                          </w:tcPr>
                          <w:p w14:paraId="4E10BEAE" w14:textId="77777777" w:rsidR="00AD2A28" w:rsidRDefault="0085724B">
                            <w:pPr>
                              <w:pStyle w:val="TableParagraph"/>
                              <w:spacing w:line="212" w:lineRule="exact"/>
                              <w:ind w:left="352"/>
                              <w:rPr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60AE"/>
                                <w:sz w:val="18"/>
                              </w:rPr>
                              <w:t xml:space="preserve">consider </w:t>
                            </w:r>
                            <w:r>
                              <w:rPr>
                                <w:color w:val="231F20"/>
                                <w:sz w:val="18"/>
                              </w:rPr>
                              <w:t>regular skin checks (high risk &gt; 40)</w:t>
                            </w:r>
                          </w:p>
                        </w:tc>
                        <w:tc>
                          <w:tcPr>
                            <w:tcW w:w="2122" w:type="dxa"/>
                            <w:tcBorders>
                              <w:bottom w:val="single" w:sz="4" w:space="0" w:color="0060AE"/>
                            </w:tcBorders>
                          </w:tcPr>
                          <w:p w14:paraId="4E10BEAF" w14:textId="77777777" w:rsidR="00AD2A28" w:rsidRDefault="00AD2A28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AD2A28" w14:paraId="4E10BEB5" w14:textId="77777777">
                        <w:trPr>
                          <w:trHeight w:val="467"/>
                        </w:trPr>
                        <w:tc>
                          <w:tcPr>
                            <w:tcW w:w="1649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1" w14:textId="77777777" w:rsidR="00AD2A28" w:rsidRDefault="0085724B">
                            <w:pPr>
                              <w:pStyle w:val="TableParagraph"/>
                              <w:spacing w:before="129"/>
                              <w:ind w:left="2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60AE"/>
                                <w:sz w:val="18"/>
                              </w:rPr>
                              <w:t>Cervical (female)</w:t>
                            </w: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2" w14:textId="77777777" w:rsidR="00AD2A28" w:rsidRDefault="0085724B">
                            <w:pPr>
                              <w:pStyle w:val="TableParagraph"/>
                              <w:spacing w:before="129"/>
                              <w:ind w:left="258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Early detection</w:t>
                            </w:r>
                          </w:p>
                        </w:tc>
                        <w:tc>
                          <w:tcPr>
                            <w:tcW w:w="4087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3" w14:textId="77777777" w:rsidR="00AD2A28" w:rsidRDefault="0085724B">
                            <w:pPr>
                              <w:pStyle w:val="TableParagraph"/>
                              <w:spacing w:before="129"/>
                              <w:ind w:left="35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HPV every 3 years</w:t>
                            </w:r>
                          </w:p>
                        </w:tc>
                        <w:tc>
                          <w:tcPr>
                            <w:tcW w:w="2122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4" w14:textId="77777777" w:rsidR="00AD2A28" w:rsidRDefault="0085724B">
                            <w:pPr>
                              <w:pStyle w:val="TableParagraph"/>
                              <w:spacing w:before="129"/>
                              <w:ind w:left="214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GP / Nurse</w:t>
                            </w:r>
                          </w:p>
                        </w:tc>
                      </w:tr>
                      <w:tr w:rsidR="00AD2A28" w14:paraId="4E10BEBA" w14:textId="77777777">
                        <w:trPr>
                          <w:trHeight w:val="523"/>
                        </w:trPr>
                        <w:tc>
                          <w:tcPr>
                            <w:tcW w:w="1649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6" w14:textId="77777777" w:rsidR="00AD2A28" w:rsidRDefault="0085724B">
                            <w:pPr>
                              <w:pStyle w:val="TableParagraph"/>
                              <w:spacing w:before="158"/>
                              <w:ind w:left="2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60AE"/>
                                <w:sz w:val="18"/>
                              </w:rPr>
                              <w:t>Breast (female)</w:t>
                            </w: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7" w14:textId="77777777" w:rsidR="00AD2A28" w:rsidRDefault="0085724B">
                            <w:pPr>
                              <w:pStyle w:val="TableParagraph"/>
                              <w:spacing w:before="158"/>
                              <w:ind w:left="258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Early detection</w:t>
                            </w:r>
                          </w:p>
                        </w:tc>
                        <w:tc>
                          <w:tcPr>
                            <w:tcW w:w="4087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8" w14:textId="77777777" w:rsidR="00AD2A28" w:rsidRDefault="0085724B">
                            <w:pPr>
                              <w:pStyle w:val="TableParagraph"/>
                              <w:spacing w:before="158"/>
                              <w:ind w:left="35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Mammogram every 2 years (50 – 69)</w:t>
                            </w:r>
                          </w:p>
                        </w:tc>
                        <w:tc>
                          <w:tcPr>
                            <w:tcW w:w="2122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9" w14:textId="77777777" w:rsidR="00AD2A28" w:rsidRDefault="0085724B">
                            <w:pPr>
                              <w:pStyle w:val="TableParagraph"/>
                              <w:spacing w:before="158"/>
                              <w:ind w:left="214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GP / Nurse</w:t>
                            </w:r>
                          </w:p>
                        </w:tc>
                      </w:tr>
                      <w:tr w:rsidR="00AD2A28" w14:paraId="4E10BEBF" w14:textId="77777777">
                        <w:trPr>
                          <w:trHeight w:val="494"/>
                        </w:trPr>
                        <w:tc>
                          <w:tcPr>
                            <w:tcW w:w="1649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B" w14:textId="77777777" w:rsidR="00AD2A28" w:rsidRDefault="0085724B">
                            <w:pPr>
                              <w:pStyle w:val="TableParagraph"/>
                              <w:spacing w:before="143"/>
                              <w:ind w:left="2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60AE"/>
                                <w:sz w:val="18"/>
                              </w:rPr>
                              <w:t>Prostate (male)</w:t>
                            </w: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C" w14:textId="77777777" w:rsidR="00AD2A28" w:rsidRDefault="0085724B">
                            <w:pPr>
                              <w:pStyle w:val="TableParagraph"/>
                              <w:spacing w:before="143"/>
                              <w:ind w:left="258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Early detection</w:t>
                            </w:r>
                          </w:p>
                        </w:tc>
                        <w:tc>
                          <w:tcPr>
                            <w:tcW w:w="4087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D" w14:textId="77777777" w:rsidR="00AD2A28" w:rsidRDefault="0085724B">
                            <w:pPr>
                              <w:pStyle w:val="TableParagraph"/>
                              <w:spacing w:before="143"/>
                              <w:ind w:left="352"/>
                              <w:rPr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60AE"/>
                                <w:sz w:val="18"/>
                              </w:rPr>
                              <w:t xml:space="preserve">Consider </w:t>
                            </w:r>
                            <w:r>
                              <w:rPr>
                                <w:color w:val="231F20"/>
                                <w:sz w:val="18"/>
                              </w:rPr>
                              <w:t>PSA from 50</w:t>
                            </w:r>
                          </w:p>
                        </w:tc>
                        <w:tc>
                          <w:tcPr>
                            <w:tcW w:w="2122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BE" w14:textId="77777777" w:rsidR="00AD2A28" w:rsidRDefault="0085724B">
                            <w:pPr>
                              <w:pStyle w:val="TableParagraph"/>
                              <w:spacing w:before="143"/>
                              <w:ind w:left="214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GP / Nurse</w:t>
                            </w:r>
                          </w:p>
                        </w:tc>
                      </w:tr>
                      <w:tr w:rsidR="00AD2A28" w14:paraId="4E10BEC4" w14:textId="77777777">
                        <w:trPr>
                          <w:trHeight w:val="465"/>
                        </w:trPr>
                        <w:tc>
                          <w:tcPr>
                            <w:tcW w:w="1649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C0" w14:textId="77777777" w:rsidR="00AD2A28" w:rsidRDefault="0085724B">
                            <w:pPr>
                              <w:pStyle w:val="TableParagraph"/>
                              <w:spacing w:before="128"/>
                              <w:ind w:left="2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60AE"/>
                                <w:sz w:val="18"/>
                              </w:rPr>
                              <w:t>Anal cancer</w:t>
                            </w: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C1" w14:textId="77777777" w:rsidR="00AD2A28" w:rsidRDefault="0085724B">
                            <w:pPr>
                              <w:pStyle w:val="TableParagraph"/>
                              <w:spacing w:before="128"/>
                              <w:ind w:left="258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Early detection</w:t>
                            </w:r>
                          </w:p>
                        </w:tc>
                        <w:tc>
                          <w:tcPr>
                            <w:tcW w:w="4087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C2" w14:textId="77777777" w:rsidR="00AD2A28" w:rsidRDefault="0085724B">
                            <w:pPr>
                              <w:pStyle w:val="TableParagraph"/>
                              <w:spacing w:before="128"/>
                              <w:ind w:left="35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Annual digital anorectal examination 50</w:t>
                            </w:r>
                          </w:p>
                        </w:tc>
                        <w:tc>
                          <w:tcPr>
                            <w:tcW w:w="2122" w:type="dxa"/>
                            <w:tcBorders>
                              <w:top w:val="single" w:sz="4" w:space="0" w:color="0060AE"/>
                              <w:bottom w:val="single" w:sz="4" w:space="0" w:color="0060AE"/>
                            </w:tcBorders>
                          </w:tcPr>
                          <w:p w14:paraId="4E10BEC3" w14:textId="77777777" w:rsidR="00AD2A28" w:rsidRDefault="0085724B">
                            <w:pPr>
                              <w:pStyle w:val="TableParagraph"/>
                              <w:spacing w:before="128"/>
                              <w:ind w:left="214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z w:val="18"/>
                              </w:rPr>
                              <w:t>GP / Nurse</w:t>
                            </w:r>
                          </w:p>
                        </w:tc>
                      </w:tr>
                    </w:tbl>
                    <w:p w14:paraId="4E10BEC5" w14:textId="77777777" w:rsidR="00AD2A28" w:rsidRDefault="00AD2A28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5724B">
        <w:rPr>
          <w:rFonts w:ascii="Roboto"/>
          <w:b/>
          <w:color w:val="0060AE"/>
          <w:position w:val="-11"/>
          <w:sz w:val="18"/>
        </w:rPr>
        <w:t>Skin</w:t>
      </w:r>
      <w:r w:rsidR="0085724B">
        <w:rPr>
          <w:rFonts w:ascii="Roboto"/>
          <w:b/>
          <w:color w:val="0060AE"/>
          <w:position w:val="-11"/>
          <w:sz w:val="18"/>
        </w:rPr>
        <w:tab/>
      </w:r>
      <w:r w:rsidR="0085724B">
        <w:rPr>
          <w:rFonts w:ascii="Roboto"/>
          <w:color w:val="231F20"/>
          <w:sz w:val="18"/>
        </w:rPr>
        <w:t>Early</w:t>
      </w:r>
      <w:r w:rsidR="0085724B">
        <w:rPr>
          <w:rFonts w:ascii="Roboto"/>
          <w:color w:val="231F20"/>
          <w:spacing w:val="-14"/>
          <w:sz w:val="18"/>
        </w:rPr>
        <w:t xml:space="preserve"> </w:t>
      </w:r>
      <w:r w:rsidR="0085724B">
        <w:rPr>
          <w:rFonts w:ascii="Roboto"/>
          <w:color w:val="231F20"/>
          <w:sz w:val="18"/>
        </w:rPr>
        <w:t>detection,</w:t>
      </w:r>
    </w:p>
    <w:p w14:paraId="4E10B95F" w14:textId="77777777" w:rsidR="00AD2A28" w:rsidRDefault="0085724B">
      <w:pPr>
        <w:pStyle w:val="BodyText"/>
        <w:spacing w:before="160"/>
        <w:ind w:left="630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Sun avoidance and protection,</w:t>
      </w:r>
    </w:p>
    <w:p w14:paraId="4E10B960" w14:textId="77777777" w:rsidR="00AD2A28" w:rsidRDefault="0085724B">
      <w:pPr>
        <w:pStyle w:val="BodyText"/>
        <w:spacing w:before="4"/>
        <w:rPr>
          <w:rFonts w:ascii="Roboto"/>
          <w:sz w:val="23"/>
        </w:rPr>
      </w:pPr>
      <w:r>
        <w:br w:type="column"/>
      </w:r>
    </w:p>
    <w:p w14:paraId="4E10B961" w14:textId="77777777" w:rsidR="00AD2A28" w:rsidRDefault="0085724B">
      <w:pPr>
        <w:pStyle w:val="BodyText"/>
        <w:ind w:left="755"/>
        <w:rPr>
          <w:rFonts w:ascii="Roboto"/>
        </w:rPr>
      </w:pPr>
      <w:r>
        <w:rPr>
          <w:rFonts w:ascii="Roboto"/>
          <w:color w:val="231F20"/>
        </w:rPr>
        <w:t>GP / Nurse</w:t>
      </w:r>
    </w:p>
    <w:p w14:paraId="4E10B962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3880" w:space="40"/>
            <w:col w:w="3075" w:space="749"/>
            <w:col w:w="3446"/>
          </w:cols>
        </w:sectPr>
      </w:pPr>
    </w:p>
    <w:p w14:paraId="4E10B963" w14:textId="77777777" w:rsidR="00AD2A28" w:rsidRDefault="00AD2A28">
      <w:pPr>
        <w:pStyle w:val="BodyText"/>
        <w:rPr>
          <w:rFonts w:ascii="Roboto"/>
          <w:sz w:val="20"/>
        </w:rPr>
      </w:pPr>
    </w:p>
    <w:p w14:paraId="4E10B964" w14:textId="77777777" w:rsidR="00AD2A28" w:rsidRDefault="00AD2A28">
      <w:pPr>
        <w:pStyle w:val="BodyText"/>
        <w:rPr>
          <w:rFonts w:ascii="Roboto"/>
          <w:sz w:val="20"/>
        </w:rPr>
      </w:pPr>
    </w:p>
    <w:p w14:paraId="4E10B965" w14:textId="77777777" w:rsidR="00AD2A28" w:rsidRDefault="00AD2A28">
      <w:pPr>
        <w:pStyle w:val="BodyText"/>
        <w:rPr>
          <w:rFonts w:ascii="Roboto"/>
          <w:sz w:val="20"/>
        </w:rPr>
      </w:pPr>
    </w:p>
    <w:p w14:paraId="4E10B966" w14:textId="77777777" w:rsidR="00AD2A28" w:rsidRDefault="00AD2A28">
      <w:pPr>
        <w:pStyle w:val="BodyText"/>
        <w:rPr>
          <w:rFonts w:ascii="Roboto"/>
          <w:sz w:val="20"/>
        </w:rPr>
      </w:pPr>
    </w:p>
    <w:p w14:paraId="4E10B967" w14:textId="77777777" w:rsidR="00AD2A28" w:rsidRDefault="00AD2A28">
      <w:pPr>
        <w:pStyle w:val="BodyText"/>
        <w:rPr>
          <w:rFonts w:ascii="Roboto"/>
          <w:sz w:val="20"/>
        </w:rPr>
      </w:pPr>
    </w:p>
    <w:p w14:paraId="4E10B968" w14:textId="77777777" w:rsidR="00AD2A28" w:rsidRDefault="00AD2A28">
      <w:pPr>
        <w:pStyle w:val="BodyText"/>
        <w:rPr>
          <w:rFonts w:ascii="Roboto"/>
          <w:sz w:val="20"/>
        </w:rPr>
      </w:pPr>
    </w:p>
    <w:p w14:paraId="4E10B969" w14:textId="77777777" w:rsidR="00AD2A28" w:rsidRDefault="00AD2A28">
      <w:pPr>
        <w:pStyle w:val="BodyText"/>
        <w:rPr>
          <w:rFonts w:ascii="Roboto"/>
          <w:sz w:val="20"/>
        </w:rPr>
      </w:pPr>
    </w:p>
    <w:p w14:paraId="4E10B96A" w14:textId="77777777" w:rsidR="00AD2A28" w:rsidRDefault="00AD2A28">
      <w:pPr>
        <w:pStyle w:val="BodyText"/>
        <w:rPr>
          <w:rFonts w:ascii="Roboto"/>
          <w:sz w:val="20"/>
        </w:rPr>
      </w:pPr>
    </w:p>
    <w:p w14:paraId="4E10B96B" w14:textId="77777777" w:rsidR="00AD2A28" w:rsidRDefault="00AD2A28">
      <w:pPr>
        <w:pStyle w:val="BodyText"/>
        <w:rPr>
          <w:rFonts w:ascii="Roboto"/>
          <w:sz w:val="20"/>
        </w:rPr>
      </w:pPr>
    </w:p>
    <w:p w14:paraId="4E10B96C" w14:textId="77777777" w:rsidR="00AD2A28" w:rsidRDefault="00AD2A28">
      <w:pPr>
        <w:pStyle w:val="BodyText"/>
        <w:rPr>
          <w:rFonts w:ascii="Roboto"/>
          <w:sz w:val="20"/>
        </w:rPr>
      </w:pPr>
    </w:p>
    <w:p w14:paraId="4E10B96D" w14:textId="77777777" w:rsidR="00AD2A28" w:rsidRDefault="00AD2A28">
      <w:pPr>
        <w:pStyle w:val="BodyText"/>
        <w:spacing w:before="8"/>
        <w:rPr>
          <w:rFonts w:ascii="Roboto"/>
          <w:sz w:val="21"/>
        </w:rPr>
      </w:pPr>
    </w:p>
    <w:p w14:paraId="4E10B96E" w14:textId="6F3F8C24" w:rsidR="00AD2A28" w:rsidRDefault="00C626F3">
      <w:pPr>
        <w:pStyle w:val="BodyText"/>
        <w:spacing w:line="20" w:lineRule="exact"/>
        <w:ind w:left="770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F1" wp14:editId="3023FA21">
                <wp:extent cx="6120130" cy="3175"/>
                <wp:effectExtent l="6350" t="7620" r="7620" b="8255"/>
                <wp:docPr id="1779950000" name="Group 5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130" cy="3175"/>
                          <a:chOff x="0" y="0"/>
                          <a:chExt cx="9638" cy="5"/>
                        </a:xfrm>
                      </wpg:grpSpPr>
                      <wps:wsp>
                        <wps:cNvPr id="1051145225" name="Line 529"/>
                        <wps:cNvCnPr>
                          <a:cxnSpLocks noChangeShapeType="1"/>
                        </wps:cNvCnPr>
                        <wps:spPr bwMode="auto">
                          <a:xfrm>
                            <a:off x="15" y="3"/>
                            <a:ext cx="961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0726059" name="Line 528"/>
                        <wps:cNvCnPr>
                          <a:cxnSpLocks noChangeShapeType="1"/>
                        </wps:cNvCnPr>
                        <wps:spPr bwMode="auto">
                          <a:xfrm>
                            <a:off x="0" y="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58332888" name="Line 527"/>
                        <wps:cNvCnPr>
                          <a:cxnSpLocks noChangeShapeType="1"/>
                        </wps:cNvCnPr>
                        <wps:spPr bwMode="auto">
                          <a:xfrm>
                            <a:off x="9638" y="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66489249" name="Line 526"/>
                        <wps:cNvCnPr>
                          <a:cxnSpLocks noChangeShapeType="1"/>
                        </wps:cNvCnPr>
                        <wps:spPr bwMode="auto">
                          <a:xfrm>
                            <a:off x="15" y="3"/>
                            <a:ext cx="961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14159348" name="Line 525"/>
                        <wps:cNvCnPr>
                          <a:cxnSpLocks noChangeShapeType="1"/>
                        </wps:cNvCnPr>
                        <wps:spPr bwMode="auto">
                          <a:xfrm>
                            <a:off x="0" y="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35113090" name="Line 524"/>
                        <wps:cNvCnPr>
                          <a:cxnSpLocks noChangeShapeType="1"/>
                        </wps:cNvCnPr>
                        <wps:spPr bwMode="auto">
                          <a:xfrm>
                            <a:off x="9638" y="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919660" id="Group 523" o:spid="_x0000_s1026" style="width:481.9pt;height:.25pt;mso-position-horizontal-relative:char;mso-position-vertical-relative:line" coordsize="9638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">
                <v:line id="Line 529" o:spid="_x0000_s1027" style="position:absolute;visibility:visible;mso-wrap-style:square" from="15,3" to="9630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" strokecolor="#231f20" strokeweight=".25pt">
                  <v:stroke dashstyle="dot"/>
                </v:line>
                <v:line id="Line 528" o:spid="_x0000_s1028" style="position:absolute;visibility:visible;mso-wrap-style:square" from="0,3" to="0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" strokecolor="#231f20" strokeweight=".25pt"/>
                <v:line id="Line 527" o:spid="_x0000_s1029" style="position:absolute;visibility:visible;mso-wrap-style:square" from="9638,3" to="9638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" strokecolor="#231f20" strokeweight=".25pt"/>
                <v:line id="Line 526" o:spid="_x0000_s1030" style="position:absolute;visibility:visible;mso-wrap-style:square" from="15,3" to="9630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" strokecolor="#231f20" strokeweight=".25pt">
                  <v:stroke dashstyle="dot"/>
                </v:line>
                <v:line id="Line 525" o:spid="_x0000_s1031" style="position:absolute;visibility:visible;mso-wrap-style:square" from="0,3" to="0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" strokecolor="#231f20" strokeweight=".25pt"/>
                <v:line id="Line 524" o:spid="_x0000_s1032" style="position:absolute;visibility:visible;mso-wrap-style:square" from="9638,3" to="9638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" strokecolor="#231f20" strokeweight=".25pt"/>
                <w10:anchorlock/>
              </v:group>
            </w:pict>
          </mc:Fallback>
        </mc:AlternateContent>
      </w:r>
    </w:p>
    <w:p w14:paraId="4E10B971" w14:textId="77777777" w:rsidR="00AD2A28" w:rsidRDefault="00AD2A28">
      <w:pPr>
        <w:rPr>
          <w:sz w:val="14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972" w14:textId="0EADC978" w:rsidR="00AD2A28" w:rsidRDefault="00C626F3">
      <w:pPr>
        <w:pStyle w:val="BodyText"/>
        <w:ind w:left="758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4E10BCF3" wp14:editId="1E71CC0D">
                <wp:extent cx="6105525" cy="528320"/>
                <wp:effectExtent l="10160" t="3175" r="8890" b="11430"/>
                <wp:docPr id="1035768127" name="Group 5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05525" cy="528320"/>
                          <a:chOff x="0" y="0"/>
                          <a:chExt cx="9615" cy="832"/>
                        </a:xfrm>
                      </wpg:grpSpPr>
                      <wps:wsp>
                        <wps:cNvPr id="1572905466" name="Line 522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61038916" name="Line 521"/>
                        <wps:cNvCnPr>
                          <a:cxnSpLocks noChangeShapeType="1"/>
                        </wps:cNvCnPr>
                        <wps:spPr bwMode="auto">
                          <a:xfrm>
                            <a:off x="1913" y="15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14359260" name="Line 520"/>
                        <wps:cNvCnPr>
                          <a:cxnSpLocks noChangeShapeType="1"/>
                        </wps:cNvCnPr>
                        <wps:spPr bwMode="auto">
                          <a:xfrm>
                            <a:off x="3802" y="15"/>
                            <a:ext cx="395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5841466" name="Line 519"/>
                        <wps:cNvCnPr>
                          <a:cxnSpLocks noChangeShapeType="1"/>
                        </wps:cNvCnPr>
                        <wps:spPr bwMode="auto">
                          <a:xfrm>
                            <a:off x="7752" y="15"/>
                            <a:ext cx="1862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478986" name="Line 518"/>
                        <wps:cNvCnPr>
                          <a:cxnSpLocks noChangeShapeType="1"/>
                        </wps:cNvCnPr>
                        <wps:spPr bwMode="auto">
                          <a:xfrm>
                            <a:off x="9599" y="82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9667169" name="Line 517"/>
                        <wps:cNvCnPr>
                          <a:cxnSpLocks noChangeShapeType="1"/>
                        </wps:cNvCnPr>
                        <wps:spPr bwMode="auto">
                          <a:xfrm>
                            <a:off x="0" y="827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43845943" name="Line 516"/>
                        <wps:cNvCnPr>
                          <a:cxnSpLocks noChangeShapeType="1"/>
                        </wps:cNvCnPr>
                        <wps:spPr bwMode="auto">
                          <a:xfrm>
                            <a:off x="1913" y="827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8304485" name="Line 515"/>
                        <wps:cNvCnPr>
                          <a:cxnSpLocks noChangeShapeType="1"/>
                        </wps:cNvCnPr>
                        <wps:spPr bwMode="auto">
                          <a:xfrm>
                            <a:off x="3802" y="827"/>
                            <a:ext cx="3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47970034" name="Line 514"/>
                        <wps:cNvCnPr>
                          <a:cxnSpLocks noChangeShapeType="1"/>
                        </wps:cNvCnPr>
                        <wps:spPr bwMode="auto">
                          <a:xfrm>
                            <a:off x="7752" y="827"/>
                            <a:ext cx="183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22812816" name="Text Box 51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0"/>
                            <a:ext cx="9585" cy="792"/>
                          </a:xfrm>
                          <a:prstGeom prst="rect">
                            <a:avLst/>
                          </a:prstGeom>
                          <a:solidFill>
                            <a:srgbClr val="E2E5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0BEC6" w14:textId="77777777" w:rsidR="00AD2A28" w:rsidRDefault="00AD2A28"/>
                            <w:p w14:paraId="4E10BEC7" w14:textId="77777777" w:rsidR="00AD2A28" w:rsidRDefault="0085724B">
                              <w:pPr>
                                <w:ind w:left="113"/>
                                <w:rPr>
                                  <w:rFonts w:ascii="Roboto Black"/>
                                  <w:b/>
                                </w:rPr>
                              </w:pPr>
                              <w:r>
                                <w:rPr>
                                  <w:rFonts w:ascii="Roboto Black"/>
                                  <w:b/>
                                  <w:color w:val="231F20"/>
                                </w:rPr>
                                <w:t>Psychosoci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10BCF3" id="Group 512" o:spid="_x0000_s1093" style="width:480.75pt;height:41.6pt;mso-position-horizontal-relative:char;mso-position-vertical-relative:line" coordsize="9615,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">
                <v:line id="Line 522" o:spid="_x0000_s1094" style="position:absolute;visibility:visible;mso-wrap-style:square" from="0,15" to="1913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" strokecolor="white" strokeweight="1.5pt"/>
                <v:line id="Line 521" o:spid="_x0000_s1095" style="position:absolute;visibility:visible;mso-wrap-style:square" from="1913,15" to="3802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" strokecolor="white" strokeweight="1.5pt"/>
                <v:line id="Line 520" o:spid="_x0000_s1096" style="position:absolute;visibility:visible;mso-wrap-style:square" from="3802,15" to="7752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" strokecolor="white" strokeweight="1.5pt"/>
                <v:line id="Line 519" o:spid="_x0000_s1097" style="position:absolute;visibility:visible;mso-wrap-style:square" from="7752,15" to="9614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" strokecolor="white" strokeweight="1.5pt"/>
                <v:line id="Line 518" o:spid="_x0000_s1098" style="position:absolute;visibility:visible;mso-wrap-style:square" from="9599,827" to="9599,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" strokecolor="white" strokeweight="1.5pt"/>
                <v:line id="Line 517" o:spid="_x0000_s1099" style="position:absolute;visibility:visible;mso-wrap-style:square" from="0,827" to="1913,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" strokecolor="#0060ae" strokeweight=".5pt"/>
                <v:line id="Line 516" o:spid="_x0000_s1100" style="position:absolute;visibility:visible;mso-wrap-style:square" from="1913,827" to="3802,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" strokecolor="#0060ae" strokeweight=".5pt"/>
                <v:line id="Line 515" o:spid="_x0000_s1101" style="position:absolute;visibility:visible;mso-wrap-style:square" from="3802,827" to="7752,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" strokecolor="#0060ae" strokeweight=".5pt"/>
                <v:line id="Line 514" o:spid="_x0000_s1102" style="position:absolute;visibility:visible;mso-wrap-style:square" from="7752,827" to="9584,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" strokecolor="#0060ae" strokeweight=".5pt"/>
                <v:shape id="Text Box 513" o:spid="_x0000_s1103" type="#_x0000_t202" style="position:absolute;top:30;width:9585;height:7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" fillcolor="#e2e5f4" stroked="f">
                  <v:textbox inset="0,0,0,0">
                    <w:txbxContent>
                      <w:p w14:paraId="4E10BEC6" w14:textId="77777777" w:rsidR="00AD2A28" w:rsidRDefault="00AD2A28"/>
                      <w:p w14:paraId="4E10BEC7" w14:textId="77777777" w:rsidR="00AD2A28" w:rsidRDefault="0085724B">
                        <w:pPr>
                          <w:ind w:left="113"/>
                          <w:rPr>
                            <w:rFonts w:ascii="Roboto Black"/>
                            <w:b/>
                          </w:rPr>
                        </w:pPr>
                        <w:r>
                          <w:rPr>
                            <w:rFonts w:ascii="Roboto Black"/>
                            <w:b/>
                            <w:color w:val="231F20"/>
                          </w:rPr>
                          <w:t>Psychosocial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E10B973" w14:textId="77777777" w:rsidR="00AD2A28" w:rsidRDefault="00AD2A28">
      <w:pPr>
        <w:rPr>
          <w:sz w:val="20"/>
        </w:rPr>
        <w:sectPr w:rsidR="00AD2A28" w:rsidSect="009F3F5A">
          <w:pgSz w:w="11910" w:h="16840"/>
          <w:pgMar w:top="1180" w:right="360" w:bottom="280" w:left="360" w:header="720" w:footer="720" w:gutter="0"/>
          <w:cols w:space="720"/>
        </w:sectPr>
      </w:pPr>
    </w:p>
    <w:p w14:paraId="4E10B974" w14:textId="4EE7FAC1" w:rsidR="00AD2A28" w:rsidRDefault="00C626F3">
      <w:pPr>
        <w:pStyle w:val="Heading9"/>
        <w:spacing w:before="68" w:line="223" w:lineRule="auto"/>
        <w:ind w:left="773" w:right="-19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76000" behindDoc="0" locked="0" layoutInCell="1" allowOverlap="1" wp14:anchorId="4E10BCF5" wp14:editId="5663D4CF">
                <wp:simplePos x="0" y="0"/>
                <wp:positionH relativeFrom="page">
                  <wp:posOffset>720090</wp:posOffset>
                </wp:positionH>
                <wp:positionV relativeFrom="paragraph">
                  <wp:posOffset>352425</wp:posOffset>
                </wp:positionV>
                <wp:extent cx="6086475" cy="6350"/>
                <wp:effectExtent l="0" t="0" r="0" b="0"/>
                <wp:wrapNone/>
                <wp:docPr id="975018649" name="Group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6350"/>
                          <a:chOff x="1134" y="555"/>
                          <a:chExt cx="9585" cy="10"/>
                        </a:xfrm>
                      </wpg:grpSpPr>
                      <wps:wsp>
                        <wps:cNvPr id="1991483158" name="Line 511"/>
                        <wps:cNvCnPr>
                          <a:cxnSpLocks noChangeShapeType="1"/>
                        </wps:cNvCnPr>
                        <wps:spPr bwMode="auto">
                          <a:xfrm>
                            <a:off x="1134" y="560"/>
                            <a:ext cx="191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55714872" name="Line 510"/>
                        <wps:cNvCnPr>
                          <a:cxnSpLocks noChangeShapeType="1"/>
                        </wps:cNvCnPr>
                        <wps:spPr bwMode="auto">
                          <a:xfrm>
                            <a:off x="3046" y="560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3965464" name="Line 509"/>
                        <wps:cNvCnPr>
                          <a:cxnSpLocks noChangeShapeType="1"/>
                        </wps:cNvCnPr>
                        <wps:spPr bwMode="auto">
                          <a:xfrm>
                            <a:off x="4936" y="560"/>
                            <a:ext cx="3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9378211" name="Line 508"/>
                        <wps:cNvCnPr>
                          <a:cxnSpLocks noChangeShapeType="1"/>
                        </wps:cNvCnPr>
                        <wps:spPr bwMode="auto">
                          <a:xfrm>
                            <a:off x="8886" y="560"/>
                            <a:ext cx="183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5839DA" id="Group 507" o:spid="_x0000_s1026" style="position:absolute;margin-left:56.7pt;margin-top:27.75pt;width:479.25pt;height:.5pt;z-index:251776000;mso-position-horizontal-relative:page" coordorigin="1134,555" coordsize="958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">
                <v:line id="Line 511" o:spid="_x0000_s1027" style="position:absolute;visibility:visible;mso-wrap-style:square" from="1134,560" to="3046,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" strokecolor="#0060ae" strokeweight=".5pt"/>
                <v:line id="Line 510" o:spid="_x0000_s1028" style="position:absolute;visibility:visible;mso-wrap-style:square" from="3046,560" to="4936,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" strokecolor="#0060ae" strokeweight=".5pt"/>
                <v:line id="Line 509" o:spid="_x0000_s1029" style="position:absolute;visibility:visible;mso-wrap-style:square" from="4936,560" to="8886,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" strokecolor="#0060ae" strokeweight=".5pt"/>
                <v:line id="Line 508" o:spid="_x0000_s1030" style="position:absolute;visibility:visible;mso-wrap-style:square" from="8886,560" to="10718,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" strokecolor="#0060ae" strokeweight=".5pt"/>
                <w10:wrap anchorx="page"/>
              </v:group>
            </w:pict>
          </mc:Fallback>
        </mc:AlternateContent>
      </w:r>
      <w:r w:rsidR="0085724B">
        <w:rPr>
          <w:color w:val="0060AE"/>
        </w:rPr>
        <w:t>Depression, mental illness</w:t>
      </w:r>
    </w:p>
    <w:p w14:paraId="4E10B975" w14:textId="77777777" w:rsidR="00AD2A28" w:rsidRDefault="0085724B">
      <w:pPr>
        <w:pStyle w:val="BodyText"/>
        <w:spacing w:before="36" w:line="266" w:lineRule="auto"/>
        <w:ind w:left="325" w:right="-20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Early detection, treatment</w:t>
      </w:r>
    </w:p>
    <w:p w14:paraId="4E10B976" w14:textId="77777777" w:rsidR="00AD2A28" w:rsidRDefault="0085724B">
      <w:pPr>
        <w:pStyle w:val="BodyText"/>
        <w:tabs>
          <w:tab w:val="left" w:pos="4580"/>
        </w:tabs>
        <w:spacing w:before="156"/>
        <w:ind w:left="630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>Opportunistic screening</w:t>
      </w:r>
      <w:r>
        <w:rPr>
          <w:rFonts w:ascii="Roboto"/>
          <w:color w:val="231F20"/>
        </w:rPr>
        <w:tab/>
        <w:t>GP / Nurse</w:t>
      </w:r>
    </w:p>
    <w:p w14:paraId="4E10B977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2336" w:space="40"/>
            <w:col w:w="1545" w:space="39"/>
            <w:col w:w="7230"/>
          </w:cols>
        </w:sectPr>
      </w:pPr>
    </w:p>
    <w:p w14:paraId="4E10B978" w14:textId="77777777" w:rsidR="00AD2A28" w:rsidRDefault="0085724B">
      <w:pPr>
        <w:tabs>
          <w:tab w:val="left" w:pos="2701"/>
        </w:tabs>
        <w:spacing w:before="137" w:line="170" w:lineRule="auto"/>
        <w:ind w:left="2701" w:hanging="1928"/>
        <w:rPr>
          <w:rFonts w:ascii="Roboto"/>
          <w:sz w:val="18"/>
        </w:rPr>
      </w:pPr>
      <w:r>
        <w:rPr>
          <w:rFonts w:ascii="Roboto"/>
          <w:b/>
          <w:color w:val="0060AE"/>
          <w:position w:val="-11"/>
          <w:sz w:val="18"/>
        </w:rPr>
        <w:t>Drug use</w:t>
      </w:r>
      <w:r>
        <w:rPr>
          <w:rFonts w:ascii="Roboto"/>
          <w:b/>
          <w:color w:val="0060AE"/>
          <w:position w:val="-11"/>
          <w:sz w:val="18"/>
        </w:rPr>
        <w:tab/>
      </w:r>
      <w:r>
        <w:rPr>
          <w:rFonts w:ascii="Roboto"/>
          <w:color w:val="231F20"/>
          <w:sz w:val="18"/>
        </w:rPr>
        <w:t>Early</w:t>
      </w:r>
      <w:r>
        <w:rPr>
          <w:rFonts w:ascii="Roboto"/>
          <w:color w:val="231F20"/>
          <w:spacing w:val="-14"/>
          <w:sz w:val="18"/>
        </w:rPr>
        <w:t xml:space="preserve"> </w:t>
      </w:r>
      <w:r>
        <w:rPr>
          <w:rFonts w:ascii="Roboto"/>
          <w:color w:val="231F20"/>
          <w:sz w:val="18"/>
        </w:rPr>
        <w:t xml:space="preserve">detection, </w:t>
      </w:r>
      <w:proofErr w:type="gramStart"/>
      <w:r>
        <w:rPr>
          <w:rFonts w:ascii="Roboto"/>
          <w:color w:val="231F20"/>
          <w:sz w:val="18"/>
        </w:rPr>
        <w:t>treatment</w:t>
      </w:r>
      <w:proofErr w:type="gramEnd"/>
    </w:p>
    <w:p w14:paraId="4E10B979" w14:textId="77777777" w:rsidR="00AD2A28" w:rsidRDefault="0085724B">
      <w:pPr>
        <w:pStyle w:val="BodyText"/>
        <w:spacing w:before="2"/>
        <w:rPr>
          <w:rFonts w:ascii="Roboto"/>
          <w:sz w:val="20"/>
        </w:rPr>
      </w:pPr>
      <w:r>
        <w:br w:type="column"/>
      </w:r>
    </w:p>
    <w:p w14:paraId="4E10B97A" w14:textId="77777777" w:rsidR="00AD2A28" w:rsidRDefault="0085724B">
      <w:pPr>
        <w:pStyle w:val="BodyText"/>
        <w:tabs>
          <w:tab w:val="left" w:pos="4580"/>
        </w:tabs>
        <w:ind w:left="630"/>
        <w:rPr>
          <w:rFonts w:ascii="Roboto"/>
        </w:rPr>
      </w:pPr>
      <w:r>
        <w:rPr>
          <w:rFonts w:ascii="Roboto"/>
          <w:color w:val="231F20"/>
        </w:rPr>
        <w:t>Opportunistic screening</w:t>
      </w:r>
      <w:r>
        <w:rPr>
          <w:rFonts w:ascii="Roboto"/>
          <w:color w:val="231F20"/>
        </w:rPr>
        <w:tab/>
        <w:t>GP / Nurse</w:t>
      </w:r>
    </w:p>
    <w:p w14:paraId="4E10B97B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2" w:space="720" w:equalWidth="0">
            <w:col w:w="3921" w:space="40"/>
            <w:col w:w="7229"/>
          </w:cols>
        </w:sectPr>
      </w:pPr>
    </w:p>
    <w:p w14:paraId="4E10B97C" w14:textId="77777777" w:rsidR="00AD2A28" w:rsidRDefault="00AD2A28">
      <w:pPr>
        <w:pStyle w:val="BodyText"/>
        <w:spacing w:before="6"/>
        <w:rPr>
          <w:rFonts w:ascii="Roboto"/>
          <w:sz w:val="6"/>
        </w:rPr>
      </w:pPr>
    </w:p>
    <w:p w14:paraId="4E10B97D" w14:textId="3867C9C0" w:rsidR="00AD2A28" w:rsidRDefault="00C626F3">
      <w:pPr>
        <w:pStyle w:val="BodyText"/>
        <w:spacing w:line="20" w:lineRule="exact"/>
        <w:ind w:left="76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F6" wp14:editId="4BDB5564">
                <wp:extent cx="6086475" cy="6350"/>
                <wp:effectExtent l="13335" t="2540" r="5715" b="10160"/>
                <wp:docPr id="76308746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6350"/>
                          <a:chOff x="0" y="0"/>
                          <a:chExt cx="9585" cy="10"/>
                        </a:xfrm>
                      </wpg:grpSpPr>
                      <wps:wsp>
                        <wps:cNvPr id="1339038789" name="Line 506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2757650" name="Line 505"/>
                        <wps:cNvCnPr>
                          <a:cxnSpLocks noChangeShapeType="1"/>
                        </wps:cNvCnPr>
                        <wps:spPr bwMode="auto">
                          <a:xfrm>
                            <a:off x="1913" y="5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51891377" name="Line 504"/>
                        <wps:cNvCnPr>
                          <a:cxnSpLocks noChangeShapeType="1"/>
                        </wps:cNvCnPr>
                        <wps:spPr bwMode="auto">
                          <a:xfrm>
                            <a:off x="3802" y="5"/>
                            <a:ext cx="3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4658304" name="Line 503"/>
                        <wps:cNvCnPr>
                          <a:cxnSpLocks noChangeShapeType="1"/>
                        </wps:cNvCnPr>
                        <wps:spPr bwMode="auto">
                          <a:xfrm>
                            <a:off x="7752" y="5"/>
                            <a:ext cx="183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75DC47" id="Group 502" o:spid="_x0000_s1026" style="width:479.25pt;height:.5pt;mso-position-horizontal-relative:char;mso-position-vertical-relative:line" coordsize="958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">
                <v:line id="Line 506" o:spid="_x0000_s1027" style="position:absolute;visibility:visible;mso-wrap-style:square" from="0,5" to="191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" strokecolor="#0060ae" strokeweight=".5pt"/>
                <v:line id="Line 505" o:spid="_x0000_s1028" style="position:absolute;visibility:visible;mso-wrap-style:square" from="1913,5" to="380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" strokecolor="#0060ae" strokeweight=".5pt"/>
                <v:line id="Line 504" o:spid="_x0000_s1029" style="position:absolute;visibility:visible;mso-wrap-style:square" from="3802,5" to="775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" strokecolor="#0060ae" strokeweight=".5pt"/>
                <v:line id="Line 503" o:spid="_x0000_s1030" style="position:absolute;visibility:visible;mso-wrap-style:square" from="7752,5" to="9584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" strokecolor="#0060ae" strokeweight=".5pt"/>
                <w10:anchorlock/>
              </v:group>
            </w:pict>
          </mc:Fallback>
        </mc:AlternateContent>
      </w:r>
    </w:p>
    <w:p w14:paraId="4E10B97E" w14:textId="77777777" w:rsidR="00AD2A28" w:rsidRDefault="00AD2A28">
      <w:pPr>
        <w:pStyle w:val="BodyText"/>
        <w:spacing w:before="10"/>
        <w:rPr>
          <w:rFonts w:ascii="Roboto"/>
          <w:sz w:val="5"/>
        </w:rPr>
      </w:pPr>
    </w:p>
    <w:p w14:paraId="4E10B97F" w14:textId="77777777" w:rsidR="00AD2A28" w:rsidRDefault="00AD2A28">
      <w:pPr>
        <w:rPr>
          <w:rFonts w:ascii="Roboto"/>
          <w:sz w:val="5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980" w14:textId="77777777" w:rsidR="00AD2A28" w:rsidRDefault="0085724B">
      <w:pPr>
        <w:pStyle w:val="Heading9"/>
        <w:spacing w:before="63" w:line="223" w:lineRule="auto"/>
        <w:ind w:left="773" w:right="-11"/>
      </w:pPr>
      <w:r>
        <w:rPr>
          <w:color w:val="0060AE"/>
        </w:rPr>
        <w:t>Housing,</w:t>
      </w:r>
      <w:r>
        <w:rPr>
          <w:color w:val="0060AE"/>
          <w:spacing w:val="-11"/>
        </w:rPr>
        <w:t xml:space="preserve"> </w:t>
      </w:r>
      <w:r>
        <w:rPr>
          <w:color w:val="0060AE"/>
        </w:rPr>
        <w:t>financial, social</w:t>
      </w:r>
      <w:r>
        <w:rPr>
          <w:color w:val="0060AE"/>
          <w:spacing w:val="-2"/>
        </w:rPr>
        <w:t xml:space="preserve"> </w:t>
      </w:r>
      <w:r>
        <w:rPr>
          <w:color w:val="0060AE"/>
        </w:rPr>
        <w:t>support</w:t>
      </w:r>
    </w:p>
    <w:p w14:paraId="4E10B981" w14:textId="77777777" w:rsidR="00AD2A28" w:rsidRDefault="0085724B">
      <w:pPr>
        <w:pStyle w:val="BodyText"/>
        <w:tabs>
          <w:tab w:val="left" w:pos="2277"/>
          <w:tab w:val="left" w:pos="6227"/>
        </w:tabs>
        <w:spacing w:before="151"/>
        <w:ind w:left="387"/>
        <w:rPr>
          <w:rFonts w:ascii="Roboto"/>
        </w:rPr>
      </w:pPr>
      <w:r>
        <w:br w:type="column"/>
      </w:r>
      <w:proofErr w:type="spellStart"/>
      <w:r>
        <w:rPr>
          <w:rFonts w:ascii="Roboto"/>
          <w:color w:val="231F20"/>
        </w:rPr>
        <w:t>Optimise</w:t>
      </w:r>
      <w:proofErr w:type="spellEnd"/>
      <w:r>
        <w:rPr>
          <w:rFonts w:ascii="Roboto"/>
          <w:color w:val="231F20"/>
        </w:rPr>
        <w:tab/>
        <w:t>Opportunistic screening</w:t>
      </w:r>
      <w:r>
        <w:rPr>
          <w:rFonts w:ascii="Roboto"/>
          <w:color w:val="231F20"/>
        </w:rPr>
        <w:tab/>
        <w:t>GP / Nurse</w:t>
      </w:r>
    </w:p>
    <w:p w14:paraId="4E10B982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2" w:space="720" w:equalWidth="0">
            <w:col w:w="2274" w:space="40"/>
            <w:col w:w="8876"/>
          </w:cols>
        </w:sectPr>
      </w:pPr>
    </w:p>
    <w:p w14:paraId="4E10B983" w14:textId="77777777" w:rsidR="00AD2A28" w:rsidRDefault="00AD2A28">
      <w:pPr>
        <w:pStyle w:val="BodyText"/>
        <w:spacing w:before="5"/>
        <w:rPr>
          <w:rFonts w:ascii="Roboto"/>
          <w:sz w:val="10"/>
        </w:rPr>
      </w:pPr>
    </w:p>
    <w:p w14:paraId="4E10B984" w14:textId="5864970A" w:rsidR="00AD2A28" w:rsidRDefault="00C626F3">
      <w:pPr>
        <w:pStyle w:val="BodyText"/>
        <w:spacing w:line="20" w:lineRule="exact"/>
        <w:ind w:left="76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F8" wp14:editId="57EDC9D3">
                <wp:extent cx="6086475" cy="6350"/>
                <wp:effectExtent l="13335" t="7620" r="5715" b="5080"/>
                <wp:docPr id="1224285029" name="Group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6350"/>
                          <a:chOff x="0" y="0"/>
                          <a:chExt cx="9585" cy="10"/>
                        </a:xfrm>
                      </wpg:grpSpPr>
                      <wps:wsp>
                        <wps:cNvPr id="349423851" name="Line 501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8839523" name="Line 500"/>
                        <wps:cNvCnPr>
                          <a:cxnSpLocks noChangeShapeType="1"/>
                        </wps:cNvCnPr>
                        <wps:spPr bwMode="auto">
                          <a:xfrm>
                            <a:off x="1913" y="5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0971063" name="Line 499"/>
                        <wps:cNvCnPr>
                          <a:cxnSpLocks noChangeShapeType="1"/>
                        </wps:cNvCnPr>
                        <wps:spPr bwMode="auto">
                          <a:xfrm>
                            <a:off x="3802" y="5"/>
                            <a:ext cx="3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3724196" name="Line 498"/>
                        <wps:cNvCnPr>
                          <a:cxnSpLocks noChangeShapeType="1"/>
                        </wps:cNvCnPr>
                        <wps:spPr bwMode="auto">
                          <a:xfrm>
                            <a:off x="7752" y="5"/>
                            <a:ext cx="183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AF9E78E" id="Group 497" o:spid="_x0000_s1026" style="width:479.25pt;height:.5pt;mso-position-horizontal-relative:char;mso-position-vertical-relative:line" coordsize="958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">
                <v:line id="Line 501" o:spid="_x0000_s1027" style="position:absolute;visibility:visible;mso-wrap-style:square" from="0,5" to="191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" strokecolor="#0060ae" strokeweight=".5pt"/>
                <v:line id="Line 500" o:spid="_x0000_s1028" style="position:absolute;visibility:visible;mso-wrap-style:square" from="1913,5" to="380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" strokecolor="#0060ae" strokeweight=".5pt"/>
                <v:line id="Line 499" o:spid="_x0000_s1029" style="position:absolute;visibility:visible;mso-wrap-style:square" from="3802,5" to="775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" strokecolor="#0060ae" strokeweight=".5pt"/>
                <v:line id="Line 498" o:spid="_x0000_s1030" style="position:absolute;visibility:visible;mso-wrap-style:square" from="7752,5" to="9584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" strokecolor="#0060ae" strokeweight=".5pt"/>
                <w10:anchorlock/>
              </v:group>
            </w:pict>
          </mc:Fallback>
        </mc:AlternateContent>
      </w:r>
    </w:p>
    <w:p w14:paraId="4E10B985" w14:textId="77777777" w:rsidR="00AD2A28" w:rsidRDefault="00AD2A28">
      <w:pPr>
        <w:spacing w:line="20" w:lineRule="exact"/>
        <w:rPr>
          <w:rFonts w:ascii="Roboto"/>
          <w:sz w:val="2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986" w14:textId="77777777" w:rsidR="00AD2A28" w:rsidRDefault="00AD2A28">
      <w:pPr>
        <w:pStyle w:val="BodyText"/>
        <w:rPr>
          <w:rFonts w:ascii="Roboto"/>
          <w:sz w:val="26"/>
        </w:rPr>
      </w:pPr>
    </w:p>
    <w:p w14:paraId="4E10B987" w14:textId="77777777" w:rsidR="00AD2A28" w:rsidRDefault="0085724B">
      <w:pPr>
        <w:pStyle w:val="Heading9"/>
        <w:ind w:left="773"/>
      </w:pPr>
      <w:r>
        <w:rPr>
          <w:color w:val="0060AE"/>
        </w:rPr>
        <w:t xml:space="preserve">Sexual / </w:t>
      </w:r>
      <w:r>
        <w:rPr>
          <w:color w:val="0060AE"/>
          <w:spacing w:val="-3"/>
        </w:rPr>
        <w:t>reproduction</w:t>
      </w:r>
    </w:p>
    <w:p w14:paraId="4E10B988" w14:textId="77777777" w:rsidR="00AD2A28" w:rsidRDefault="0085724B">
      <w:pPr>
        <w:pStyle w:val="BodyText"/>
        <w:spacing w:before="72" w:line="266" w:lineRule="auto"/>
        <w:ind w:left="152" w:right="-10"/>
        <w:rPr>
          <w:rFonts w:ascii="Roboto"/>
        </w:rPr>
      </w:pPr>
      <w:r>
        <w:br w:type="column"/>
      </w:r>
      <w:proofErr w:type="spellStart"/>
      <w:r>
        <w:rPr>
          <w:rFonts w:ascii="Roboto"/>
          <w:color w:val="231F20"/>
        </w:rPr>
        <w:t>Optimise</w:t>
      </w:r>
      <w:proofErr w:type="spellEnd"/>
      <w:r>
        <w:rPr>
          <w:rFonts w:ascii="Roboto"/>
          <w:color w:val="231F20"/>
        </w:rPr>
        <w:t xml:space="preserve"> sexual function,</w:t>
      </w:r>
      <w:r>
        <w:rPr>
          <w:rFonts w:ascii="Roboto"/>
          <w:color w:val="231F20"/>
          <w:spacing w:val="-15"/>
        </w:rPr>
        <w:t xml:space="preserve"> </w:t>
      </w:r>
      <w:r>
        <w:rPr>
          <w:rFonts w:ascii="Roboto"/>
          <w:color w:val="231F20"/>
        </w:rPr>
        <w:t xml:space="preserve">reproductive </w:t>
      </w:r>
      <w:proofErr w:type="gramStart"/>
      <w:r>
        <w:rPr>
          <w:rFonts w:ascii="Roboto"/>
          <w:color w:val="231F20"/>
        </w:rPr>
        <w:t>health</w:t>
      </w:r>
      <w:proofErr w:type="gramEnd"/>
    </w:p>
    <w:p w14:paraId="4E10B989" w14:textId="77777777" w:rsidR="00AD2A28" w:rsidRDefault="0085724B">
      <w:pPr>
        <w:pStyle w:val="BodyText"/>
        <w:rPr>
          <w:rFonts w:ascii="Roboto"/>
          <w:sz w:val="26"/>
        </w:rPr>
      </w:pPr>
      <w:r>
        <w:br w:type="column"/>
      </w:r>
    </w:p>
    <w:p w14:paraId="4E10B98A" w14:textId="77777777" w:rsidR="00AD2A28" w:rsidRDefault="0085724B">
      <w:pPr>
        <w:pStyle w:val="BodyText"/>
        <w:tabs>
          <w:tab w:val="left" w:pos="4064"/>
        </w:tabs>
        <w:ind w:left="114"/>
        <w:rPr>
          <w:rFonts w:ascii="Roboto"/>
        </w:rPr>
      </w:pPr>
      <w:r>
        <w:rPr>
          <w:rFonts w:ascii="Roboto"/>
          <w:color w:val="231F20"/>
        </w:rPr>
        <w:t>Opportunistic screening</w:t>
      </w:r>
      <w:r>
        <w:rPr>
          <w:rFonts w:ascii="Roboto"/>
          <w:color w:val="231F20"/>
        </w:rPr>
        <w:tab/>
        <w:t>GP / Nurse</w:t>
      </w:r>
    </w:p>
    <w:p w14:paraId="4E10B98B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2510" w:space="40"/>
            <w:col w:w="1888" w:space="39"/>
            <w:col w:w="6713"/>
          </w:cols>
        </w:sectPr>
      </w:pPr>
    </w:p>
    <w:p w14:paraId="4E10B98C" w14:textId="35C01989" w:rsidR="00AD2A28" w:rsidRDefault="00C626F3">
      <w:pPr>
        <w:tabs>
          <w:tab w:val="left" w:pos="2701"/>
        </w:tabs>
        <w:spacing w:before="147" w:line="170" w:lineRule="auto"/>
        <w:ind w:left="2701" w:hanging="1928"/>
        <w:rPr>
          <w:rFonts w:ascii="Roboto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77024" behindDoc="0" locked="0" layoutInCell="1" allowOverlap="1" wp14:anchorId="4E10BCFA" wp14:editId="637C61C8">
                <wp:simplePos x="0" y="0"/>
                <wp:positionH relativeFrom="page">
                  <wp:posOffset>720090</wp:posOffset>
                </wp:positionH>
                <wp:positionV relativeFrom="paragraph">
                  <wp:posOffset>31750</wp:posOffset>
                </wp:positionV>
                <wp:extent cx="6086475" cy="6350"/>
                <wp:effectExtent l="0" t="0" r="0" b="0"/>
                <wp:wrapNone/>
                <wp:docPr id="186549728" name="Group 4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6350"/>
                          <a:chOff x="1134" y="50"/>
                          <a:chExt cx="9585" cy="10"/>
                        </a:xfrm>
                      </wpg:grpSpPr>
                      <wps:wsp>
                        <wps:cNvPr id="323148910" name="Line 496"/>
                        <wps:cNvCnPr>
                          <a:cxnSpLocks noChangeShapeType="1"/>
                        </wps:cNvCnPr>
                        <wps:spPr bwMode="auto">
                          <a:xfrm>
                            <a:off x="1134" y="55"/>
                            <a:ext cx="191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41812220" name="Line 495"/>
                        <wps:cNvCnPr>
                          <a:cxnSpLocks noChangeShapeType="1"/>
                        </wps:cNvCnPr>
                        <wps:spPr bwMode="auto">
                          <a:xfrm>
                            <a:off x="3046" y="55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3704604" name="Line 494"/>
                        <wps:cNvCnPr>
                          <a:cxnSpLocks noChangeShapeType="1"/>
                        </wps:cNvCnPr>
                        <wps:spPr bwMode="auto">
                          <a:xfrm>
                            <a:off x="4936" y="55"/>
                            <a:ext cx="3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6577165" name="Line 493"/>
                        <wps:cNvCnPr>
                          <a:cxnSpLocks noChangeShapeType="1"/>
                        </wps:cNvCnPr>
                        <wps:spPr bwMode="auto">
                          <a:xfrm>
                            <a:off x="8886" y="55"/>
                            <a:ext cx="183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CD924F" id="Group 492" o:spid="_x0000_s1026" style="position:absolute;margin-left:56.7pt;margin-top:2.5pt;width:479.25pt;height:.5pt;z-index:251777024;mso-position-horizontal-relative:page" coordorigin="1134,50" coordsize="958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">
                <v:line id="Line 496" o:spid="_x0000_s1027" style="position:absolute;visibility:visible;mso-wrap-style:square" from="1134,55" to="3046,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" strokecolor="#0060ae" strokeweight=".5pt"/>
                <v:line id="Line 495" o:spid="_x0000_s1028" style="position:absolute;visibility:visible;mso-wrap-style:square" from="3046,55" to="4936,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" strokecolor="#0060ae" strokeweight=".5pt"/>
                <v:line id="Line 494" o:spid="_x0000_s1029" style="position:absolute;visibility:visible;mso-wrap-style:square" from="4936,55" to="8886,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" strokecolor="#0060ae" strokeweight=".5pt"/>
                <v:line id="Line 493" o:spid="_x0000_s1030" style="position:absolute;visibility:visible;mso-wrap-style:square" from="8886,55" to="10718,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" strokecolor="#0060ae" strokeweight=".5pt"/>
                <w10:wrap anchorx="page"/>
              </v:group>
            </w:pict>
          </mc:Fallback>
        </mc:AlternateContent>
      </w:r>
      <w:r w:rsidR="0085724B">
        <w:rPr>
          <w:rFonts w:ascii="Roboto"/>
          <w:b/>
          <w:color w:val="0060AE"/>
          <w:position w:val="-11"/>
          <w:sz w:val="18"/>
        </w:rPr>
        <w:t>Cognitive</w:t>
      </w:r>
      <w:r w:rsidR="0085724B">
        <w:rPr>
          <w:rFonts w:ascii="Roboto"/>
          <w:b/>
          <w:color w:val="0060AE"/>
          <w:position w:val="-11"/>
          <w:sz w:val="18"/>
        </w:rPr>
        <w:tab/>
      </w:r>
      <w:r w:rsidR="0085724B">
        <w:rPr>
          <w:rFonts w:ascii="Roboto"/>
          <w:color w:val="231F20"/>
          <w:sz w:val="18"/>
        </w:rPr>
        <w:t xml:space="preserve">Screening </w:t>
      </w:r>
      <w:r w:rsidR="0085724B">
        <w:rPr>
          <w:rFonts w:ascii="Roboto"/>
          <w:color w:val="231F20"/>
          <w:spacing w:val="-1"/>
          <w:sz w:val="18"/>
        </w:rPr>
        <w:t>questionnaire</w:t>
      </w:r>
    </w:p>
    <w:p w14:paraId="4E10B98D" w14:textId="77777777" w:rsidR="00AD2A28" w:rsidRDefault="0085724B">
      <w:pPr>
        <w:pStyle w:val="BodyText"/>
        <w:rPr>
          <w:rFonts w:ascii="Roboto"/>
          <w:sz w:val="21"/>
        </w:rPr>
      </w:pPr>
      <w:r>
        <w:br w:type="column"/>
      </w:r>
    </w:p>
    <w:p w14:paraId="4E10B98E" w14:textId="77777777" w:rsidR="00AD2A28" w:rsidRDefault="0085724B">
      <w:pPr>
        <w:pStyle w:val="BodyText"/>
        <w:tabs>
          <w:tab w:val="left" w:pos="4755"/>
        </w:tabs>
        <w:ind w:left="761"/>
        <w:rPr>
          <w:rFonts w:ascii="Roboto"/>
        </w:rPr>
      </w:pPr>
      <w:r>
        <w:rPr>
          <w:rFonts w:ascii="Roboto"/>
          <w:color w:val="231F20"/>
        </w:rPr>
        <w:t>As indicates if</w:t>
      </w:r>
      <w:r>
        <w:rPr>
          <w:rFonts w:ascii="Roboto"/>
          <w:color w:val="231F20"/>
          <w:spacing w:val="-3"/>
        </w:rPr>
        <w:t xml:space="preserve"> </w:t>
      </w:r>
      <w:r>
        <w:rPr>
          <w:rFonts w:ascii="Roboto"/>
          <w:color w:val="231F20"/>
        </w:rPr>
        <w:t>at</w:t>
      </w:r>
      <w:r>
        <w:rPr>
          <w:rFonts w:ascii="Roboto"/>
          <w:color w:val="231F20"/>
          <w:spacing w:val="-1"/>
        </w:rPr>
        <w:t xml:space="preserve"> </w:t>
      </w:r>
      <w:r>
        <w:rPr>
          <w:rFonts w:ascii="Roboto"/>
          <w:color w:val="231F20"/>
        </w:rPr>
        <w:t>risk</w:t>
      </w:r>
      <w:r>
        <w:rPr>
          <w:rFonts w:ascii="Roboto"/>
          <w:color w:val="231F20"/>
        </w:rPr>
        <w:tab/>
        <w:t>GP / Nurse</w:t>
      </w:r>
    </w:p>
    <w:p w14:paraId="4E10B98F" w14:textId="77777777" w:rsidR="00AD2A28" w:rsidRDefault="00AD2A28">
      <w:pPr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2" w:space="720" w:equalWidth="0">
            <w:col w:w="3791" w:space="40"/>
            <w:col w:w="7359"/>
          </w:cols>
        </w:sectPr>
      </w:pPr>
    </w:p>
    <w:p w14:paraId="4E10B990" w14:textId="77777777" w:rsidR="00AD2A28" w:rsidRDefault="00AD2A28">
      <w:pPr>
        <w:pStyle w:val="BodyText"/>
        <w:spacing w:before="6"/>
        <w:rPr>
          <w:rFonts w:ascii="Roboto"/>
          <w:sz w:val="6"/>
        </w:rPr>
      </w:pPr>
    </w:p>
    <w:p w14:paraId="4E10B991" w14:textId="45C7DDAF" w:rsidR="00AD2A28" w:rsidRDefault="00C626F3">
      <w:pPr>
        <w:pStyle w:val="BodyText"/>
        <w:spacing w:line="20" w:lineRule="exact"/>
        <w:ind w:left="76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FB" wp14:editId="71397EF1">
                <wp:extent cx="6105525" cy="6350"/>
                <wp:effectExtent l="13335" t="3810" r="5715" b="8890"/>
                <wp:docPr id="17215322" name="Group 4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05525" cy="6350"/>
                          <a:chOff x="0" y="0"/>
                          <a:chExt cx="9615" cy="10"/>
                        </a:xfrm>
                      </wpg:grpSpPr>
                      <wps:wsp>
                        <wps:cNvPr id="314799974" name="Line 491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9768461" name="Line 490"/>
                        <wps:cNvCnPr>
                          <a:cxnSpLocks noChangeShapeType="1"/>
                        </wps:cNvCnPr>
                        <wps:spPr bwMode="auto">
                          <a:xfrm>
                            <a:off x="1913" y="5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70044470" name="Line 489"/>
                        <wps:cNvCnPr>
                          <a:cxnSpLocks noChangeShapeType="1"/>
                        </wps:cNvCnPr>
                        <wps:spPr bwMode="auto">
                          <a:xfrm>
                            <a:off x="3802" y="5"/>
                            <a:ext cx="39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3850265" name="Line 488"/>
                        <wps:cNvCnPr>
                          <a:cxnSpLocks noChangeShapeType="1"/>
                        </wps:cNvCnPr>
                        <wps:spPr bwMode="auto">
                          <a:xfrm>
                            <a:off x="7752" y="5"/>
                            <a:ext cx="186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A92234" id="Group 487" o:spid="_x0000_s1026" style="width:480.75pt;height:.5pt;mso-position-horizontal-relative:char;mso-position-vertical-relative:line" coordsize="961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">
                <v:line id="Line 491" o:spid="_x0000_s1027" style="position:absolute;visibility:visible;mso-wrap-style:square" from="0,5" to="191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" strokecolor="#0060ae" strokeweight=".5pt"/>
                <v:line id="Line 490" o:spid="_x0000_s1028" style="position:absolute;visibility:visible;mso-wrap-style:square" from="1913,5" to="380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" strokecolor="#0060ae" strokeweight=".5pt"/>
                <v:line id="Line 489" o:spid="_x0000_s1029" style="position:absolute;visibility:visible;mso-wrap-style:square" from="3802,5" to="775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" strokecolor="#0060ae" strokeweight=".5pt"/>
                <v:line id="Line 488" o:spid="_x0000_s1030" style="position:absolute;visibility:visible;mso-wrap-style:square" from="7752,5" to="9614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" strokecolor="#0060ae" strokeweight=".5pt"/>
                <w10:anchorlock/>
              </v:group>
            </w:pict>
          </mc:Fallback>
        </mc:AlternateContent>
      </w:r>
    </w:p>
    <w:p w14:paraId="4E10B992" w14:textId="77777777" w:rsidR="00AD2A28" w:rsidRDefault="00AD2A28">
      <w:pPr>
        <w:pStyle w:val="BodyText"/>
        <w:rPr>
          <w:rFonts w:ascii="Roboto"/>
          <w:sz w:val="20"/>
        </w:rPr>
      </w:pPr>
    </w:p>
    <w:p w14:paraId="4F94328D" w14:textId="77777777" w:rsidR="007F3C64" w:rsidRDefault="007F3C64">
      <w:pPr>
        <w:pStyle w:val="BodyText"/>
        <w:rPr>
          <w:rFonts w:ascii="Roboto"/>
          <w:sz w:val="20"/>
        </w:rPr>
      </w:pPr>
    </w:p>
    <w:p w14:paraId="363BEDF9" w14:textId="77777777" w:rsidR="007F3C64" w:rsidRDefault="007F3C64">
      <w:pPr>
        <w:pStyle w:val="BodyText"/>
        <w:rPr>
          <w:rFonts w:ascii="Roboto"/>
          <w:sz w:val="20"/>
        </w:rPr>
      </w:pPr>
    </w:p>
    <w:p w14:paraId="1462AE7C" w14:textId="77777777" w:rsidR="007F3C64" w:rsidRDefault="007F3C64">
      <w:pPr>
        <w:pStyle w:val="BodyText"/>
        <w:rPr>
          <w:rFonts w:ascii="Roboto"/>
          <w:sz w:val="20"/>
        </w:rPr>
      </w:pPr>
    </w:p>
    <w:p w14:paraId="4E10B993" w14:textId="6413D78C" w:rsidR="00AD2A28" w:rsidRDefault="00C626F3">
      <w:pPr>
        <w:pStyle w:val="BodyText"/>
        <w:spacing w:before="5"/>
        <w:rPr>
          <w:rFonts w:ascii="Roboto"/>
          <w:sz w:val="1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69856" behindDoc="1" locked="0" layoutInCell="1" allowOverlap="1" wp14:anchorId="4E10BCFD" wp14:editId="1FBE56C7">
                <wp:simplePos x="0" y="0"/>
                <wp:positionH relativeFrom="page">
                  <wp:posOffset>720090</wp:posOffset>
                </wp:positionH>
                <wp:positionV relativeFrom="paragraph">
                  <wp:posOffset>149860</wp:posOffset>
                </wp:positionV>
                <wp:extent cx="6122670" cy="421640"/>
                <wp:effectExtent l="0" t="0" r="0" b="0"/>
                <wp:wrapTopAndBottom/>
                <wp:docPr id="536303636" name="Group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2670" cy="421640"/>
                          <a:chOff x="1134" y="236"/>
                          <a:chExt cx="9642" cy="664"/>
                        </a:xfrm>
                      </wpg:grpSpPr>
                      <wps:wsp>
                        <wps:cNvPr id="89251901" name="Line 486"/>
                        <wps:cNvCnPr>
                          <a:cxnSpLocks noChangeShapeType="1"/>
                        </wps:cNvCnPr>
                        <wps:spPr bwMode="auto">
                          <a:xfrm>
                            <a:off x="1134" y="251"/>
                            <a:ext cx="1912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1206342" name="Line 485"/>
                        <wps:cNvCnPr>
                          <a:cxnSpLocks noChangeShapeType="1"/>
                        </wps:cNvCnPr>
                        <wps:spPr bwMode="auto">
                          <a:xfrm>
                            <a:off x="3046" y="251"/>
                            <a:ext cx="2155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36367737" name="Line 484"/>
                        <wps:cNvCnPr>
                          <a:cxnSpLocks noChangeShapeType="1"/>
                        </wps:cNvCnPr>
                        <wps:spPr bwMode="auto">
                          <a:xfrm>
                            <a:off x="5201" y="251"/>
                            <a:ext cx="3345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48724347" name="Line 483"/>
                        <wps:cNvCnPr>
                          <a:cxnSpLocks noChangeShapeType="1"/>
                        </wps:cNvCnPr>
                        <wps:spPr bwMode="auto">
                          <a:xfrm>
                            <a:off x="8546" y="251"/>
                            <a:ext cx="2229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52685271" name="Line 482"/>
                        <wps:cNvCnPr>
                          <a:cxnSpLocks noChangeShapeType="1"/>
                        </wps:cNvCnPr>
                        <wps:spPr bwMode="auto">
                          <a:xfrm>
                            <a:off x="10760" y="89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66572758" name="Line 481"/>
                        <wps:cNvCnPr>
                          <a:cxnSpLocks noChangeShapeType="1"/>
                        </wps:cNvCnPr>
                        <wps:spPr bwMode="auto">
                          <a:xfrm>
                            <a:off x="1134" y="895"/>
                            <a:ext cx="191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1385673" name="Line 480"/>
                        <wps:cNvCnPr>
                          <a:cxnSpLocks noChangeShapeType="1"/>
                        </wps:cNvCnPr>
                        <wps:spPr bwMode="auto">
                          <a:xfrm>
                            <a:off x="3046" y="895"/>
                            <a:ext cx="215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0033090" name="Line 479"/>
                        <wps:cNvCnPr>
                          <a:cxnSpLocks noChangeShapeType="1"/>
                        </wps:cNvCnPr>
                        <wps:spPr bwMode="auto">
                          <a:xfrm>
                            <a:off x="5201" y="895"/>
                            <a:ext cx="334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0433518" name="Line 478"/>
                        <wps:cNvCnPr>
                          <a:cxnSpLocks noChangeShapeType="1"/>
                        </wps:cNvCnPr>
                        <wps:spPr bwMode="auto">
                          <a:xfrm>
                            <a:off x="8546" y="895"/>
                            <a:ext cx="21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85423139" name="Text Box 477"/>
                        <wps:cNvSpPr txBox="1">
                          <a:spLocks noChangeArrowheads="1"/>
                        </wps:cNvSpPr>
                        <wps:spPr bwMode="auto">
                          <a:xfrm>
                            <a:off x="1133" y="266"/>
                            <a:ext cx="9612" cy="624"/>
                          </a:xfrm>
                          <a:prstGeom prst="rect">
                            <a:avLst/>
                          </a:prstGeom>
                          <a:solidFill>
                            <a:srgbClr val="E2E5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0BEC8" w14:textId="77777777" w:rsidR="00AD2A28" w:rsidRDefault="0085724B">
                              <w:pPr>
                                <w:spacing w:before="180"/>
                                <w:ind w:left="113"/>
                                <w:rPr>
                                  <w:rFonts w:ascii="Roboto Black"/>
                                  <w:b/>
                                </w:rPr>
                              </w:pPr>
                              <w:r>
                                <w:rPr>
                                  <w:rFonts w:ascii="Roboto Black"/>
                                  <w:b/>
                                  <w:color w:val="231F20"/>
                                </w:rPr>
                                <w:t>Other preven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10BCFD" id="Group 476" o:spid="_x0000_s1104" style="position:absolute;margin-left:56.7pt;margin-top:11.8pt;width:482.1pt;height:33.2pt;z-index:-251546624;mso-wrap-distance-left:0;mso-wrap-distance-right:0;mso-position-horizontal-relative:page;mso-position-vertical-relative:text" coordorigin="1134,236" coordsize="9642,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">
                <v:line id="Line 486" o:spid="_x0000_s1105" style="position:absolute;visibility:visible;mso-wrap-style:square" from="1134,251" to="3046,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" strokecolor="white" strokeweight="1.5pt"/>
                <v:line id="Line 485" o:spid="_x0000_s1106" style="position:absolute;visibility:visible;mso-wrap-style:square" from="3046,251" to="5201,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" strokecolor="white" strokeweight="1.5pt"/>
                <v:line id="Line 484" o:spid="_x0000_s1107" style="position:absolute;visibility:visible;mso-wrap-style:square" from="5201,251" to="8546,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" strokecolor="white" strokeweight="1.5pt"/>
                <v:line id="Line 483" o:spid="_x0000_s1108" style="position:absolute;visibility:visible;mso-wrap-style:square" from="8546,251" to="10775,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" strokecolor="white" strokeweight="1.5pt"/>
                <v:line id="Line 482" o:spid="_x0000_s1109" style="position:absolute;visibility:visible;mso-wrap-style:square" from="10760,895" to="10760,8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" strokecolor="white" strokeweight="1.5pt"/>
                <v:line id="Line 481" o:spid="_x0000_s1110" style="position:absolute;visibility:visible;mso-wrap-style:square" from="1134,895" to="3046,8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" strokecolor="#0060ae" strokeweight=".5pt"/>
                <v:line id="Line 480" o:spid="_x0000_s1111" style="position:absolute;visibility:visible;mso-wrap-style:square" from="3046,895" to="5201,8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" strokecolor="#0060ae" strokeweight=".5pt"/>
                <v:line id="Line 479" o:spid="_x0000_s1112" style="position:absolute;visibility:visible;mso-wrap-style:square" from="5201,895" to="8546,8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" strokecolor="#0060ae" strokeweight=".5pt"/>
                <v:line id="Line 478" o:spid="_x0000_s1113" style="position:absolute;visibility:visible;mso-wrap-style:square" from="8546,895" to="10745,8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" strokecolor="#0060ae" strokeweight=".5pt"/>
                <v:shape id="Text Box 477" o:spid="_x0000_s1114" type="#_x0000_t202" style="position:absolute;left:1133;top:266;width:9612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" fillcolor="#e2e5f4" stroked="f">
                  <v:textbox inset="0,0,0,0">
                    <w:txbxContent>
                      <w:p w14:paraId="4E10BEC8" w14:textId="77777777" w:rsidR="00AD2A28" w:rsidRDefault="0085724B">
                        <w:pPr>
                          <w:spacing w:before="180"/>
                          <w:ind w:left="113"/>
                          <w:rPr>
                            <w:rFonts w:ascii="Roboto Black"/>
                            <w:b/>
                          </w:rPr>
                        </w:pPr>
                        <w:r>
                          <w:rPr>
                            <w:rFonts w:ascii="Roboto Black"/>
                            <w:b/>
                            <w:color w:val="231F20"/>
                          </w:rPr>
                          <w:t>Other preven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E10B994" w14:textId="77777777" w:rsidR="00AD2A28" w:rsidRDefault="0085724B">
      <w:pPr>
        <w:pStyle w:val="BodyText"/>
        <w:tabs>
          <w:tab w:val="left" w:pos="2701"/>
          <w:tab w:val="left" w:pos="4855"/>
          <w:tab w:val="left" w:pos="8200"/>
        </w:tabs>
        <w:spacing w:before="79" w:after="110"/>
        <w:ind w:left="773"/>
        <w:rPr>
          <w:rFonts w:ascii="Roboto"/>
        </w:rPr>
      </w:pPr>
      <w:r>
        <w:rPr>
          <w:rFonts w:ascii="Roboto"/>
          <w:b/>
          <w:color w:val="0060AE"/>
        </w:rPr>
        <w:t>Dental health</w:t>
      </w:r>
      <w:r>
        <w:rPr>
          <w:rFonts w:ascii="Roboto"/>
          <w:b/>
          <w:color w:val="0060AE"/>
        </w:rPr>
        <w:tab/>
      </w:r>
      <w:proofErr w:type="spellStart"/>
      <w:r>
        <w:rPr>
          <w:rFonts w:ascii="Roboto"/>
          <w:color w:val="231F20"/>
        </w:rPr>
        <w:t>Optimise</w:t>
      </w:r>
      <w:proofErr w:type="spellEnd"/>
      <w:r>
        <w:rPr>
          <w:rFonts w:ascii="Roboto"/>
          <w:color w:val="231F20"/>
        </w:rPr>
        <w:t xml:space="preserve"> dental health</w:t>
      </w:r>
      <w:r>
        <w:rPr>
          <w:rFonts w:ascii="Roboto"/>
          <w:color w:val="231F20"/>
        </w:rPr>
        <w:tab/>
        <w:t>Referral for regular</w:t>
      </w:r>
      <w:r>
        <w:rPr>
          <w:rFonts w:ascii="Roboto"/>
          <w:color w:val="231F20"/>
          <w:spacing w:val="-7"/>
        </w:rPr>
        <w:t xml:space="preserve"> </w:t>
      </w:r>
      <w:r>
        <w:rPr>
          <w:rFonts w:ascii="Roboto"/>
          <w:color w:val="231F20"/>
        </w:rPr>
        <w:t>dental</w:t>
      </w:r>
      <w:r>
        <w:rPr>
          <w:rFonts w:ascii="Roboto"/>
          <w:color w:val="231F20"/>
          <w:spacing w:val="-3"/>
        </w:rPr>
        <w:t xml:space="preserve"> </w:t>
      </w:r>
      <w:r>
        <w:rPr>
          <w:rFonts w:ascii="Roboto"/>
          <w:color w:val="231F20"/>
        </w:rPr>
        <w:t>care</w:t>
      </w:r>
      <w:r>
        <w:rPr>
          <w:rFonts w:ascii="Roboto"/>
          <w:color w:val="231F20"/>
        </w:rPr>
        <w:tab/>
        <w:t>GP / Nurse / Dentist</w:t>
      </w:r>
    </w:p>
    <w:p w14:paraId="4E10B995" w14:textId="501269E0" w:rsidR="00AD2A28" w:rsidRDefault="00C626F3">
      <w:pPr>
        <w:pStyle w:val="BodyText"/>
        <w:spacing w:line="20" w:lineRule="exact"/>
        <w:ind w:left="76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CFE" wp14:editId="0A3C8DA3">
                <wp:extent cx="6103620" cy="6350"/>
                <wp:effectExtent l="13335" t="10160" r="7620" b="2540"/>
                <wp:docPr id="796011611" name="Group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03620" cy="6350"/>
                          <a:chOff x="0" y="0"/>
                          <a:chExt cx="9612" cy="10"/>
                        </a:xfrm>
                      </wpg:grpSpPr>
                      <wps:wsp>
                        <wps:cNvPr id="2054409247" name="Line 47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91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9507157" name="Line 474"/>
                        <wps:cNvCnPr>
                          <a:cxnSpLocks noChangeShapeType="1"/>
                        </wps:cNvCnPr>
                        <wps:spPr bwMode="auto">
                          <a:xfrm>
                            <a:off x="1913" y="5"/>
                            <a:ext cx="215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43551012" name="Line 473"/>
                        <wps:cNvCnPr>
                          <a:cxnSpLocks noChangeShapeType="1"/>
                        </wps:cNvCnPr>
                        <wps:spPr bwMode="auto">
                          <a:xfrm>
                            <a:off x="4067" y="5"/>
                            <a:ext cx="334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966834" name="Line 472"/>
                        <wps:cNvCnPr>
                          <a:cxnSpLocks noChangeShapeType="1"/>
                        </wps:cNvCnPr>
                        <wps:spPr bwMode="auto">
                          <a:xfrm>
                            <a:off x="7412" y="5"/>
                            <a:ext cx="220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3C3C3D9" id="Group 471" o:spid="_x0000_s1026" style="width:480.6pt;height:.5pt;mso-position-horizontal-relative:char;mso-position-vertical-relative:line" coordsize="961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">
                <v:line id="Line 475" o:spid="_x0000_s1027" style="position:absolute;visibility:visible;mso-wrap-style:square" from="0,5" to="191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" strokecolor="#0060ae" strokeweight=".5pt"/>
                <v:line id="Line 474" o:spid="_x0000_s1028" style="position:absolute;visibility:visible;mso-wrap-style:square" from="1913,5" to="406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" strokecolor="#0060ae" strokeweight=".5pt"/>
                <v:line id="Line 473" o:spid="_x0000_s1029" style="position:absolute;visibility:visible;mso-wrap-style:square" from="4067,5" to="741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" strokecolor="#0060ae" strokeweight=".5pt"/>
                <v:line id="Line 472" o:spid="_x0000_s1030" style="position:absolute;visibility:visible;mso-wrap-style:square" from="7412,5" to="961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" strokecolor="#0060ae" strokeweight=".5pt"/>
                <w10:anchorlock/>
              </v:group>
            </w:pict>
          </mc:Fallback>
        </mc:AlternateContent>
      </w:r>
    </w:p>
    <w:p w14:paraId="4E10B996" w14:textId="6275C3D5" w:rsidR="00AD2A28" w:rsidRDefault="00C626F3">
      <w:pPr>
        <w:tabs>
          <w:tab w:val="left" w:pos="2701"/>
          <w:tab w:val="left" w:pos="4855"/>
          <w:tab w:val="left" w:pos="8200"/>
        </w:tabs>
        <w:spacing w:before="108"/>
        <w:ind w:left="774"/>
        <w:rPr>
          <w:rFonts w:ascii="Roboto"/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71904" behindDoc="1" locked="0" layoutInCell="1" allowOverlap="1" wp14:anchorId="4E10BD00" wp14:editId="750BD84C">
                <wp:simplePos x="0" y="0"/>
                <wp:positionH relativeFrom="page">
                  <wp:posOffset>720090</wp:posOffset>
                </wp:positionH>
                <wp:positionV relativeFrom="paragraph">
                  <wp:posOffset>274955</wp:posOffset>
                </wp:positionV>
                <wp:extent cx="6103620" cy="6350"/>
                <wp:effectExtent l="0" t="0" r="0" b="0"/>
                <wp:wrapTopAndBottom/>
                <wp:docPr id="2042113760" name="Group 4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03620" cy="6350"/>
                          <a:chOff x="1134" y="433"/>
                          <a:chExt cx="9612" cy="10"/>
                        </a:xfrm>
                      </wpg:grpSpPr>
                      <wps:wsp>
                        <wps:cNvPr id="1907131528" name="Line 470"/>
                        <wps:cNvCnPr>
                          <a:cxnSpLocks noChangeShapeType="1"/>
                        </wps:cNvCnPr>
                        <wps:spPr bwMode="auto">
                          <a:xfrm>
                            <a:off x="1134" y="438"/>
                            <a:ext cx="191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3935886" name="Line 469"/>
                        <wps:cNvCnPr>
                          <a:cxnSpLocks noChangeShapeType="1"/>
                        </wps:cNvCnPr>
                        <wps:spPr bwMode="auto">
                          <a:xfrm>
                            <a:off x="3046" y="438"/>
                            <a:ext cx="215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8997111" name="Line 468"/>
                        <wps:cNvCnPr>
                          <a:cxnSpLocks noChangeShapeType="1"/>
                        </wps:cNvCnPr>
                        <wps:spPr bwMode="auto">
                          <a:xfrm>
                            <a:off x="5201" y="438"/>
                            <a:ext cx="334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8085201" name="Line 467"/>
                        <wps:cNvCnPr>
                          <a:cxnSpLocks noChangeShapeType="1"/>
                        </wps:cNvCnPr>
                        <wps:spPr bwMode="auto">
                          <a:xfrm>
                            <a:off x="8546" y="438"/>
                            <a:ext cx="21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BF03AB" id="Group 466" o:spid="_x0000_s1026" style="position:absolute;margin-left:56.7pt;margin-top:21.65pt;width:480.6pt;height:.5pt;z-index:-251544576;mso-wrap-distance-left:0;mso-wrap-distance-right:0;mso-position-horizontal-relative:page" coordorigin="1134,433" coordsize="961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">
                <v:line id="Line 470" o:spid="_x0000_s1027" style="position:absolute;visibility:visible;mso-wrap-style:square" from="1134,438" to="3046,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" strokecolor="#0060ae" strokeweight=".5pt"/>
                <v:line id="Line 469" o:spid="_x0000_s1028" style="position:absolute;visibility:visible;mso-wrap-style:square" from="3046,438" to="5201,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" strokecolor="#0060ae" strokeweight=".5pt"/>
                <v:line id="Line 468" o:spid="_x0000_s1029" style="position:absolute;visibility:visible;mso-wrap-style:square" from="5201,438" to="8546,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" strokecolor="#0060ae" strokeweight=".5pt"/>
                <v:line id="Line 467" o:spid="_x0000_s1030" style="position:absolute;visibility:visible;mso-wrap-style:square" from="8546,438" to="10745,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" strokecolor="#0060ae" strokeweight=".5pt"/>
                <w10:wrap type="topAndBottom" anchorx="page"/>
              </v:group>
            </w:pict>
          </mc:Fallback>
        </mc:AlternateContent>
      </w:r>
      <w:r w:rsidR="0085724B">
        <w:rPr>
          <w:rFonts w:ascii="Roboto"/>
          <w:b/>
          <w:color w:val="0060AE"/>
          <w:sz w:val="18"/>
        </w:rPr>
        <w:t>Glaucoma</w:t>
      </w:r>
      <w:r w:rsidR="0085724B">
        <w:rPr>
          <w:rFonts w:ascii="Roboto"/>
          <w:b/>
          <w:color w:val="0060AE"/>
          <w:spacing w:val="-4"/>
          <w:sz w:val="18"/>
        </w:rPr>
        <w:t xml:space="preserve"> </w:t>
      </w:r>
      <w:r w:rsidR="0085724B">
        <w:rPr>
          <w:rFonts w:ascii="Roboto"/>
          <w:b/>
          <w:color w:val="0060AE"/>
          <w:sz w:val="18"/>
        </w:rPr>
        <w:t>/</w:t>
      </w:r>
      <w:r w:rsidR="0085724B">
        <w:rPr>
          <w:rFonts w:ascii="Roboto"/>
          <w:b/>
          <w:color w:val="0060AE"/>
          <w:spacing w:val="-3"/>
          <w:sz w:val="18"/>
        </w:rPr>
        <w:t xml:space="preserve"> </w:t>
      </w:r>
      <w:r w:rsidR="0085724B">
        <w:rPr>
          <w:rFonts w:ascii="Roboto"/>
          <w:b/>
          <w:color w:val="0060AE"/>
          <w:sz w:val="18"/>
        </w:rPr>
        <w:t>vision</w:t>
      </w:r>
      <w:r w:rsidR="0085724B">
        <w:rPr>
          <w:rFonts w:ascii="Roboto"/>
          <w:b/>
          <w:color w:val="0060AE"/>
          <w:sz w:val="18"/>
        </w:rPr>
        <w:tab/>
      </w:r>
      <w:r w:rsidR="0085724B">
        <w:rPr>
          <w:rFonts w:ascii="Roboto"/>
          <w:color w:val="231F20"/>
          <w:sz w:val="18"/>
        </w:rPr>
        <w:t>Prevent</w:t>
      </w:r>
      <w:r w:rsidR="0085724B">
        <w:rPr>
          <w:rFonts w:ascii="Roboto"/>
          <w:color w:val="231F20"/>
          <w:spacing w:val="-2"/>
          <w:sz w:val="18"/>
        </w:rPr>
        <w:t xml:space="preserve"> </w:t>
      </w:r>
      <w:r w:rsidR="0085724B">
        <w:rPr>
          <w:rFonts w:ascii="Roboto"/>
          <w:color w:val="231F20"/>
          <w:sz w:val="18"/>
        </w:rPr>
        <w:t>visual</w:t>
      </w:r>
      <w:r w:rsidR="0085724B">
        <w:rPr>
          <w:rFonts w:ascii="Roboto"/>
          <w:color w:val="231F20"/>
          <w:spacing w:val="-4"/>
          <w:sz w:val="18"/>
        </w:rPr>
        <w:t xml:space="preserve"> </w:t>
      </w:r>
      <w:r w:rsidR="0085724B">
        <w:rPr>
          <w:rFonts w:ascii="Roboto"/>
          <w:color w:val="231F20"/>
          <w:sz w:val="18"/>
        </w:rPr>
        <w:t>loss</w:t>
      </w:r>
      <w:r w:rsidR="0085724B">
        <w:rPr>
          <w:rFonts w:ascii="Roboto"/>
          <w:color w:val="231F20"/>
          <w:sz w:val="18"/>
        </w:rPr>
        <w:tab/>
        <w:t xml:space="preserve">Referral if at risk </w:t>
      </w:r>
      <w:proofErr w:type="spellStart"/>
      <w:r w:rsidR="0085724B">
        <w:rPr>
          <w:rFonts w:ascii="Roboto"/>
          <w:color w:val="231F20"/>
          <w:sz w:val="18"/>
        </w:rPr>
        <w:t>eg</w:t>
      </w:r>
      <w:proofErr w:type="spellEnd"/>
      <w:r w:rsidR="0085724B">
        <w:rPr>
          <w:rFonts w:ascii="Roboto"/>
          <w:color w:val="231F20"/>
          <w:sz w:val="18"/>
        </w:rPr>
        <w:t xml:space="preserve"> </w:t>
      </w:r>
      <w:proofErr w:type="spellStart"/>
      <w:r w:rsidR="0085724B">
        <w:rPr>
          <w:rFonts w:ascii="Roboto"/>
          <w:color w:val="231F20"/>
          <w:sz w:val="18"/>
        </w:rPr>
        <w:t>FHx</w:t>
      </w:r>
      <w:proofErr w:type="spellEnd"/>
      <w:r w:rsidR="0085724B">
        <w:rPr>
          <w:rFonts w:ascii="Roboto"/>
          <w:color w:val="231F20"/>
          <w:sz w:val="18"/>
        </w:rPr>
        <w:t>, CD4</w:t>
      </w:r>
      <w:r w:rsidR="0085724B">
        <w:rPr>
          <w:rFonts w:ascii="Roboto"/>
          <w:color w:val="231F20"/>
          <w:spacing w:val="-8"/>
          <w:sz w:val="18"/>
        </w:rPr>
        <w:t xml:space="preserve"> </w:t>
      </w:r>
      <w:r w:rsidR="0085724B">
        <w:rPr>
          <w:rFonts w:ascii="Roboto"/>
          <w:color w:val="231F20"/>
          <w:sz w:val="18"/>
        </w:rPr>
        <w:t>&lt;</w:t>
      </w:r>
      <w:r w:rsidR="0085724B">
        <w:rPr>
          <w:rFonts w:ascii="Roboto"/>
          <w:color w:val="231F20"/>
          <w:spacing w:val="-2"/>
          <w:sz w:val="18"/>
        </w:rPr>
        <w:t xml:space="preserve"> </w:t>
      </w:r>
      <w:r w:rsidR="0085724B">
        <w:rPr>
          <w:rFonts w:ascii="Roboto"/>
          <w:color w:val="231F20"/>
          <w:sz w:val="18"/>
        </w:rPr>
        <w:t>50</w:t>
      </w:r>
      <w:r w:rsidR="0085724B">
        <w:rPr>
          <w:rFonts w:ascii="Roboto"/>
          <w:color w:val="231F20"/>
          <w:sz w:val="18"/>
        </w:rPr>
        <w:tab/>
        <w:t>GP / Nurse</w:t>
      </w:r>
    </w:p>
    <w:p w14:paraId="4E10B997" w14:textId="77777777" w:rsidR="00AD2A28" w:rsidRDefault="0085724B">
      <w:pPr>
        <w:tabs>
          <w:tab w:val="left" w:pos="2701"/>
          <w:tab w:val="left" w:pos="4856"/>
          <w:tab w:val="left" w:pos="8201"/>
        </w:tabs>
        <w:spacing w:before="89" w:line="205" w:lineRule="exact"/>
        <w:ind w:left="774"/>
        <w:rPr>
          <w:rFonts w:ascii="Roboto"/>
          <w:sz w:val="18"/>
        </w:rPr>
      </w:pPr>
      <w:r>
        <w:rPr>
          <w:rFonts w:ascii="Roboto"/>
          <w:b/>
          <w:color w:val="0060AE"/>
          <w:sz w:val="18"/>
        </w:rPr>
        <w:t>Older</w:t>
      </w:r>
      <w:r>
        <w:rPr>
          <w:rFonts w:ascii="Roboto"/>
          <w:b/>
          <w:color w:val="0060AE"/>
          <w:spacing w:val="-3"/>
          <w:sz w:val="18"/>
        </w:rPr>
        <w:t xml:space="preserve"> </w:t>
      </w:r>
      <w:r>
        <w:rPr>
          <w:rFonts w:ascii="Roboto"/>
          <w:b/>
          <w:color w:val="0060AE"/>
          <w:sz w:val="18"/>
        </w:rPr>
        <w:t>patients</w:t>
      </w:r>
      <w:r>
        <w:rPr>
          <w:rFonts w:ascii="Roboto"/>
          <w:b/>
          <w:color w:val="0060AE"/>
          <w:sz w:val="18"/>
        </w:rPr>
        <w:tab/>
      </w:r>
      <w:r>
        <w:rPr>
          <w:rFonts w:ascii="Roboto"/>
          <w:color w:val="231F20"/>
          <w:sz w:val="18"/>
        </w:rPr>
        <w:t>Detect</w:t>
      </w:r>
      <w:r>
        <w:rPr>
          <w:rFonts w:ascii="Roboto"/>
          <w:color w:val="231F20"/>
          <w:spacing w:val="-2"/>
          <w:sz w:val="18"/>
        </w:rPr>
        <w:t xml:space="preserve"> </w:t>
      </w:r>
      <w:r>
        <w:rPr>
          <w:rFonts w:ascii="Roboto"/>
          <w:color w:val="231F20"/>
          <w:sz w:val="18"/>
        </w:rPr>
        <w:t>falls,</w:t>
      </w:r>
      <w:r>
        <w:rPr>
          <w:rFonts w:ascii="Roboto"/>
          <w:color w:val="231F20"/>
          <w:spacing w:val="-2"/>
          <w:sz w:val="18"/>
        </w:rPr>
        <w:t xml:space="preserve"> </w:t>
      </w:r>
      <w:r>
        <w:rPr>
          <w:rFonts w:ascii="Roboto"/>
          <w:color w:val="231F20"/>
          <w:sz w:val="18"/>
        </w:rPr>
        <w:t>frailty</w:t>
      </w:r>
      <w:r>
        <w:rPr>
          <w:rFonts w:ascii="Roboto"/>
          <w:color w:val="231F20"/>
          <w:sz w:val="18"/>
        </w:rPr>
        <w:tab/>
        <w:t>Regular reviews</w:t>
      </w:r>
      <w:r>
        <w:rPr>
          <w:rFonts w:ascii="Roboto"/>
          <w:color w:val="231F20"/>
          <w:spacing w:val="-6"/>
          <w:sz w:val="18"/>
        </w:rPr>
        <w:t xml:space="preserve"> </w:t>
      </w:r>
      <w:r>
        <w:rPr>
          <w:rFonts w:ascii="Roboto"/>
          <w:color w:val="231F20"/>
          <w:sz w:val="18"/>
        </w:rPr>
        <w:t>and</w:t>
      </w:r>
      <w:r>
        <w:rPr>
          <w:rFonts w:ascii="Roboto"/>
          <w:color w:val="231F20"/>
          <w:spacing w:val="-2"/>
          <w:sz w:val="18"/>
        </w:rPr>
        <w:t xml:space="preserve"> </w:t>
      </w:r>
      <w:r>
        <w:rPr>
          <w:rFonts w:ascii="Roboto"/>
          <w:color w:val="231F20"/>
          <w:sz w:val="18"/>
        </w:rPr>
        <w:t>care</w:t>
      </w:r>
      <w:r>
        <w:rPr>
          <w:rFonts w:ascii="Roboto"/>
          <w:color w:val="231F20"/>
          <w:sz w:val="18"/>
        </w:rPr>
        <w:tab/>
        <w:t>GP/Nurse</w:t>
      </w:r>
    </w:p>
    <w:p w14:paraId="4E10B998" w14:textId="470D98A3" w:rsidR="00AD2A28" w:rsidRDefault="00C626F3">
      <w:pPr>
        <w:pStyle w:val="Heading2"/>
        <w:spacing w:line="445" w:lineRule="exact"/>
        <w:ind w:right="105"/>
        <w:jc w:val="righ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4E10BD01" wp14:editId="69219742">
                <wp:simplePos x="0" y="0"/>
                <wp:positionH relativeFrom="page">
                  <wp:posOffset>720090</wp:posOffset>
                </wp:positionH>
                <wp:positionV relativeFrom="paragraph">
                  <wp:posOffset>76200</wp:posOffset>
                </wp:positionV>
                <wp:extent cx="6122670" cy="6350"/>
                <wp:effectExtent l="0" t="0" r="0" b="0"/>
                <wp:wrapNone/>
                <wp:docPr id="2054857325" name="Group 4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2670" cy="6350"/>
                          <a:chOff x="1134" y="120"/>
                          <a:chExt cx="9642" cy="10"/>
                        </a:xfrm>
                      </wpg:grpSpPr>
                      <wps:wsp>
                        <wps:cNvPr id="744929068" name="Line 465"/>
                        <wps:cNvCnPr>
                          <a:cxnSpLocks noChangeShapeType="1"/>
                        </wps:cNvCnPr>
                        <wps:spPr bwMode="auto">
                          <a:xfrm>
                            <a:off x="1134" y="125"/>
                            <a:ext cx="191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97773242" name="Line 464"/>
                        <wps:cNvCnPr>
                          <a:cxnSpLocks noChangeShapeType="1"/>
                        </wps:cNvCnPr>
                        <wps:spPr bwMode="auto">
                          <a:xfrm>
                            <a:off x="3046" y="125"/>
                            <a:ext cx="215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4984765" name="Line 463"/>
                        <wps:cNvCnPr>
                          <a:cxnSpLocks noChangeShapeType="1"/>
                        </wps:cNvCnPr>
                        <wps:spPr bwMode="auto">
                          <a:xfrm>
                            <a:off x="5201" y="125"/>
                            <a:ext cx="334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5178489" name="Line 462"/>
                        <wps:cNvCnPr>
                          <a:cxnSpLocks noChangeShapeType="1"/>
                        </wps:cNvCnPr>
                        <wps:spPr bwMode="auto">
                          <a:xfrm>
                            <a:off x="8546" y="125"/>
                            <a:ext cx="222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A4E5DB" id="Group 461" o:spid="_x0000_s1026" style="position:absolute;margin-left:56.7pt;margin-top:6pt;width:482.1pt;height:.5pt;z-index:251778048;mso-position-horizontal-relative:page" coordorigin="1134,120" coordsize="964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">
                <v:line id="Line 465" o:spid="_x0000_s1027" style="position:absolute;visibility:visible;mso-wrap-style:square" from="1134,125" to="3046,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" strokecolor="#0060ae" strokeweight=".5pt"/>
                <v:line id="Line 464" o:spid="_x0000_s1028" style="position:absolute;visibility:visible;mso-wrap-style:square" from="3046,125" to="5201,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" strokecolor="#0060ae" strokeweight=".5pt"/>
                <v:line id="Line 463" o:spid="_x0000_s1029" style="position:absolute;visibility:visible;mso-wrap-style:square" from="5201,125" to="8546,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" strokecolor="#0060ae" strokeweight=".5pt"/>
                <v:line id="Line 462" o:spid="_x0000_s1030" style="position:absolute;visibility:visible;mso-wrap-style:square" from="8546,125" to="10775,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" strokecolor="#0060ae" strokeweight=".5pt"/>
                <w10:wrap anchorx="page"/>
              </v:group>
            </w:pict>
          </mc:Fallback>
        </mc:AlternateContent>
      </w:r>
    </w:p>
    <w:p w14:paraId="4F3BEC03" w14:textId="77777777" w:rsidR="007F3C64" w:rsidRDefault="007F3C64">
      <w:pPr>
        <w:pStyle w:val="BodyText"/>
        <w:spacing w:before="3"/>
        <w:rPr>
          <w:rFonts w:ascii="Roboto Black"/>
          <w:b/>
          <w:sz w:val="9"/>
        </w:rPr>
      </w:pPr>
    </w:p>
    <w:p w14:paraId="727B02C4" w14:textId="77777777" w:rsidR="007F3C64" w:rsidRDefault="007F3C64">
      <w:pPr>
        <w:pStyle w:val="BodyText"/>
        <w:spacing w:before="3"/>
        <w:rPr>
          <w:rFonts w:ascii="Roboto Black"/>
          <w:b/>
          <w:sz w:val="9"/>
        </w:rPr>
      </w:pPr>
    </w:p>
    <w:p w14:paraId="707C2CA2" w14:textId="77777777" w:rsidR="007F3C64" w:rsidRDefault="007F3C64">
      <w:pPr>
        <w:pStyle w:val="BodyText"/>
        <w:spacing w:before="3"/>
        <w:rPr>
          <w:rFonts w:ascii="Roboto Black"/>
          <w:b/>
          <w:sz w:val="9"/>
        </w:rPr>
      </w:pPr>
    </w:p>
    <w:p w14:paraId="52E1B90A" w14:textId="77777777" w:rsidR="007F3C64" w:rsidRDefault="007F3C64">
      <w:pPr>
        <w:pStyle w:val="BodyText"/>
        <w:spacing w:before="3"/>
        <w:rPr>
          <w:rFonts w:ascii="Roboto Black"/>
          <w:b/>
          <w:sz w:val="9"/>
        </w:rPr>
      </w:pPr>
    </w:p>
    <w:p w14:paraId="4E10B999" w14:textId="66C94826" w:rsidR="00AD2A28" w:rsidRDefault="00C626F3">
      <w:pPr>
        <w:pStyle w:val="BodyText"/>
        <w:spacing w:before="3"/>
        <w:rPr>
          <w:rFonts w:ascii="Roboto Black"/>
          <w:b/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73952" behindDoc="1" locked="0" layoutInCell="1" allowOverlap="1" wp14:anchorId="4E10BD02" wp14:editId="7D02BAB3">
                <wp:simplePos x="0" y="0"/>
                <wp:positionH relativeFrom="page">
                  <wp:posOffset>729615</wp:posOffset>
                </wp:positionH>
                <wp:positionV relativeFrom="paragraph">
                  <wp:posOffset>95250</wp:posOffset>
                </wp:positionV>
                <wp:extent cx="6122670" cy="426085"/>
                <wp:effectExtent l="0" t="0" r="0" b="0"/>
                <wp:wrapTopAndBottom/>
                <wp:docPr id="339026332" name="Group 4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2670" cy="426085"/>
                          <a:chOff x="1149" y="150"/>
                          <a:chExt cx="9642" cy="671"/>
                        </a:xfrm>
                      </wpg:grpSpPr>
                      <wps:wsp>
                        <wps:cNvPr id="519259456" name="Line 460"/>
                        <wps:cNvCnPr>
                          <a:cxnSpLocks noChangeShapeType="1"/>
                        </wps:cNvCnPr>
                        <wps:spPr bwMode="auto">
                          <a:xfrm>
                            <a:off x="1149" y="165"/>
                            <a:ext cx="1912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10467083" name="Line 459"/>
                        <wps:cNvCnPr>
                          <a:cxnSpLocks noChangeShapeType="1"/>
                        </wps:cNvCnPr>
                        <wps:spPr bwMode="auto">
                          <a:xfrm>
                            <a:off x="3061" y="165"/>
                            <a:ext cx="2155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0382436" name="Line 458"/>
                        <wps:cNvCnPr>
                          <a:cxnSpLocks noChangeShapeType="1"/>
                        </wps:cNvCnPr>
                        <wps:spPr bwMode="auto">
                          <a:xfrm>
                            <a:off x="5216" y="165"/>
                            <a:ext cx="3345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85528380" name="Line 457"/>
                        <wps:cNvCnPr>
                          <a:cxnSpLocks noChangeShapeType="1"/>
                        </wps:cNvCnPr>
                        <wps:spPr bwMode="auto">
                          <a:xfrm>
                            <a:off x="8561" y="165"/>
                            <a:ext cx="2229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13945501" name="Line 456"/>
                        <wps:cNvCnPr>
                          <a:cxnSpLocks noChangeShapeType="1"/>
                        </wps:cNvCnPr>
                        <wps:spPr bwMode="auto">
                          <a:xfrm>
                            <a:off x="10775" y="81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7949296" name="Line 455"/>
                        <wps:cNvCnPr>
                          <a:cxnSpLocks noChangeShapeType="1"/>
                        </wps:cNvCnPr>
                        <wps:spPr bwMode="auto">
                          <a:xfrm>
                            <a:off x="1149" y="816"/>
                            <a:ext cx="191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6352226" name="Line 454"/>
                        <wps:cNvCnPr>
                          <a:cxnSpLocks noChangeShapeType="1"/>
                        </wps:cNvCnPr>
                        <wps:spPr bwMode="auto">
                          <a:xfrm>
                            <a:off x="3061" y="816"/>
                            <a:ext cx="215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14720525" name="Line 453"/>
                        <wps:cNvCnPr>
                          <a:cxnSpLocks noChangeShapeType="1"/>
                        </wps:cNvCnPr>
                        <wps:spPr bwMode="auto">
                          <a:xfrm>
                            <a:off x="5216" y="816"/>
                            <a:ext cx="334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64628163" name="Line 452"/>
                        <wps:cNvCnPr>
                          <a:cxnSpLocks noChangeShapeType="1"/>
                        </wps:cNvCnPr>
                        <wps:spPr bwMode="auto">
                          <a:xfrm>
                            <a:off x="8561" y="816"/>
                            <a:ext cx="21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6197998" name="Text Box 451"/>
                        <wps:cNvSpPr txBox="1">
                          <a:spLocks noChangeArrowheads="1"/>
                        </wps:cNvSpPr>
                        <wps:spPr bwMode="auto">
                          <a:xfrm>
                            <a:off x="1148" y="180"/>
                            <a:ext cx="9612" cy="631"/>
                          </a:xfrm>
                          <a:prstGeom prst="rect">
                            <a:avLst/>
                          </a:prstGeom>
                          <a:solidFill>
                            <a:srgbClr val="E2E5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0BEC9" w14:textId="77777777" w:rsidR="00AD2A28" w:rsidRDefault="0085724B">
                              <w:pPr>
                                <w:spacing w:before="183"/>
                                <w:ind w:left="113"/>
                                <w:rPr>
                                  <w:rFonts w:ascii="Roboto Black"/>
                                  <w:b/>
                                </w:rPr>
                              </w:pPr>
                              <w:r>
                                <w:rPr>
                                  <w:rFonts w:ascii="Roboto Black"/>
                                  <w:b/>
                                  <w:color w:val="231F20"/>
                                </w:rPr>
                                <w:t>Other Health Problem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10BD02" id="Group 450" o:spid="_x0000_s1115" style="position:absolute;margin-left:57.45pt;margin-top:7.5pt;width:482.1pt;height:33.55pt;z-index:-251542528;mso-wrap-distance-left:0;mso-wrap-distance-right:0;mso-position-horizontal-relative:page;mso-position-vertical-relative:text" coordorigin="1149,150" coordsize="9642,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">
                <v:line id="Line 460" o:spid="_x0000_s1116" style="position:absolute;visibility:visible;mso-wrap-style:square" from="1149,165" to="3061,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" strokecolor="white" strokeweight="1.5pt"/>
                <v:line id="Line 459" o:spid="_x0000_s1117" style="position:absolute;visibility:visible;mso-wrap-style:square" from="3061,165" to="5216,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" strokecolor="white" strokeweight="1.5pt"/>
                <v:line id="Line 458" o:spid="_x0000_s1118" style="position:absolute;visibility:visible;mso-wrap-style:square" from="5216,165" to="8561,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" strokecolor="white" strokeweight="1.5pt"/>
                <v:line id="Line 457" o:spid="_x0000_s1119" style="position:absolute;visibility:visible;mso-wrap-style:square" from="8561,165" to="10790,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" strokecolor="white" strokeweight="1.5pt"/>
                <v:line id="Line 456" o:spid="_x0000_s1120" style="position:absolute;visibility:visible;mso-wrap-style:square" from="10775,816" to="10775,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" strokecolor="white" strokeweight="1.5pt"/>
                <v:line id="Line 455" o:spid="_x0000_s1121" style="position:absolute;visibility:visible;mso-wrap-style:square" from="1149,816" to="3061,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" strokecolor="#0060ae" strokeweight=".5pt"/>
                <v:line id="Line 454" o:spid="_x0000_s1122" style="position:absolute;visibility:visible;mso-wrap-style:square" from="3061,816" to="5216,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" strokecolor="#0060ae" strokeweight=".5pt"/>
                <v:line id="Line 453" o:spid="_x0000_s1123" style="position:absolute;visibility:visible;mso-wrap-style:square" from="5216,816" to="8561,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" strokecolor="#0060ae" strokeweight=".5pt"/>
                <v:line id="Line 452" o:spid="_x0000_s1124" style="position:absolute;visibility:visible;mso-wrap-style:square" from="8561,816" to="10760,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" strokecolor="#0060ae" strokeweight=".5pt"/>
                <v:shape id="Text Box 451" o:spid="_x0000_s1125" type="#_x0000_t202" style="position:absolute;left:1148;top:180;width:9612;height: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" fillcolor="#e2e5f4" stroked="f">
                  <v:textbox inset="0,0,0,0">
                    <w:txbxContent>
                      <w:p w14:paraId="4E10BEC9" w14:textId="77777777" w:rsidR="00AD2A28" w:rsidRDefault="0085724B">
                        <w:pPr>
                          <w:spacing w:before="183"/>
                          <w:ind w:left="113"/>
                          <w:rPr>
                            <w:rFonts w:ascii="Roboto Black"/>
                            <w:b/>
                          </w:rPr>
                        </w:pPr>
                        <w:r>
                          <w:rPr>
                            <w:rFonts w:ascii="Roboto Black"/>
                            <w:b/>
                            <w:color w:val="231F20"/>
                          </w:rPr>
                          <w:t>Other Health Problem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E10B99A" w14:textId="77777777" w:rsidR="00AD2A28" w:rsidRDefault="0085724B">
      <w:pPr>
        <w:pStyle w:val="BodyText"/>
        <w:tabs>
          <w:tab w:val="left" w:pos="2716"/>
          <w:tab w:val="left" w:pos="4870"/>
          <w:tab w:val="left" w:pos="8215"/>
        </w:tabs>
        <w:spacing w:before="79" w:after="105"/>
        <w:ind w:left="788"/>
        <w:rPr>
          <w:rFonts w:ascii="Roboto"/>
        </w:rPr>
      </w:pPr>
      <w:r>
        <w:rPr>
          <w:rFonts w:ascii="Roboto"/>
          <w:color w:val="231F20"/>
        </w:rPr>
        <w:t>Health</w:t>
      </w:r>
      <w:r>
        <w:rPr>
          <w:rFonts w:ascii="Roboto"/>
          <w:color w:val="231F20"/>
          <w:spacing w:val="-3"/>
        </w:rPr>
        <w:t xml:space="preserve"> </w:t>
      </w:r>
      <w:r>
        <w:rPr>
          <w:rFonts w:ascii="Roboto"/>
          <w:color w:val="231F20"/>
        </w:rPr>
        <w:t>problems</w:t>
      </w:r>
      <w:r>
        <w:rPr>
          <w:rFonts w:ascii="Roboto"/>
          <w:color w:val="231F20"/>
        </w:rPr>
        <w:tab/>
        <w:t>Goals</w:t>
      </w:r>
      <w:r>
        <w:rPr>
          <w:rFonts w:ascii="Roboto"/>
          <w:color w:val="231F20"/>
        </w:rPr>
        <w:tab/>
        <w:t>Treatment</w:t>
      </w:r>
      <w:r>
        <w:rPr>
          <w:rFonts w:ascii="Roboto"/>
          <w:color w:val="231F20"/>
          <w:spacing w:val="-2"/>
        </w:rPr>
        <w:t xml:space="preserve"> </w:t>
      </w:r>
      <w:r>
        <w:rPr>
          <w:rFonts w:ascii="Roboto"/>
          <w:color w:val="231F20"/>
        </w:rPr>
        <w:t>and</w:t>
      </w:r>
      <w:r>
        <w:rPr>
          <w:rFonts w:ascii="Roboto"/>
          <w:color w:val="231F20"/>
          <w:spacing w:val="-3"/>
        </w:rPr>
        <w:t xml:space="preserve"> </w:t>
      </w:r>
      <w:r>
        <w:rPr>
          <w:rFonts w:ascii="Roboto"/>
          <w:color w:val="231F20"/>
        </w:rPr>
        <w:t>services</w:t>
      </w:r>
      <w:r>
        <w:rPr>
          <w:rFonts w:ascii="Roboto"/>
          <w:color w:val="231F20"/>
        </w:rPr>
        <w:tab/>
        <w:t>Arrangements</w:t>
      </w:r>
    </w:p>
    <w:p w14:paraId="4E10B99D" w14:textId="77777777" w:rsidR="00AD2A28" w:rsidRDefault="00AD2A28">
      <w:pPr>
        <w:rPr>
          <w:sz w:val="14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tbl>
      <w:tblPr>
        <w:tblW w:w="0" w:type="auto"/>
        <w:tblInd w:w="694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3"/>
        <w:gridCol w:w="2977"/>
        <w:gridCol w:w="4082"/>
      </w:tblGrid>
      <w:tr w:rsidR="00AD2A28" w14:paraId="4E10B99F" w14:textId="77777777" w:rsidTr="004F7010">
        <w:trPr>
          <w:trHeight w:val="625"/>
        </w:trPr>
        <w:tc>
          <w:tcPr>
            <w:tcW w:w="9752" w:type="dxa"/>
            <w:gridSpan w:val="3"/>
            <w:tcBorders>
              <w:bottom w:val="single" w:sz="8" w:space="0" w:color="FFFFFF"/>
            </w:tcBorders>
            <w:shd w:val="clear" w:color="auto" w:fill="0060AE"/>
          </w:tcPr>
          <w:p w14:paraId="4E10B99E" w14:textId="77777777" w:rsidR="00AD2A28" w:rsidRDefault="0085724B">
            <w:pPr>
              <w:pStyle w:val="TableParagraph"/>
              <w:spacing w:before="179"/>
              <w:ind w:left="113"/>
              <w:rPr>
                <w:rFonts w:ascii="Roboto Black"/>
                <w:b/>
              </w:rPr>
            </w:pPr>
            <w:r>
              <w:rPr>
                <w:rFonts w:ascii="Roboto Black"/>
                <w:b/>
                <w:color w:val="FFFFFF"/>
              </w:rPr>
              <w:lastRenderedPageBreak/>
              <w:t>Coordination of Team Care Arrangements (Medicare Item 723)</w:t>
            </w:r>
          </w:p>
        </w:tc>
      </w:tr>
      <w:tr w:rsidR="00AD2A28" w14:paraId="4E10B9A4" w14:textId="77777777" w:rsidTr="004F7010">
        <w:trPr>
          <w:trHeight w:val="808"/>
        </w:trPr>
        <w:tc>
          <w:tcPr>
            <w:tcW w:w="2693" w:type="dxa"/>
            <w:tcBorders>
              <w:top w:val="single" w:sz="8" w:space="0" w:color="FFFFFF"/>
              <w:bottom w:val="nil"/>
            </w:tcBorders>
            <w:shd w:val="clear" w:color="auto" w:fill="869CD0"/>
          </w:tcPr>
          <w:p w14:paraId="4E10B9A0" w14:textId="77777777" w:rsidR="00AD2A28" w:rsidRDefault="0085724B">
            <w:pPr>
              <w:pStyle w:val="TableParagraph"/>
              <w:spacing w:before="103" w:line="223" w:lineRule="auto"/>
              <w:ind w:left="113" w:right="12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Treatment and service goals for the patient / changes to be achieved</w:t>
            </w:r>
          </w:p>
        </w:tc>
        <w:tc>
          <w:tcPr>
            <w:tcW w:w="2977" w:type="dxa"/>
            <w:tcBorders>
              <w:top w:val="single" w:sz="8" w:space="0" w:color="FFFFFF"/>
              <w:bottom w:val="nil"/>
            </w:tcBorders>
            <w:shd w:val="clear" w:color="auto" w:fill="869CD0"/>
          </w:tcPr>
          <w:p w14:paraId="4E10B9A1" w14:textId="77777777" w:rsidR="00AD2A28" w:rsidRDefault="0085724B">
            <w:pPr>
              <w:pStyle w:val="TableParagraph"/>
              <w:spacing w:before="103" w:line="223" w:lineRule="auto"/>
              <w:ind w:left="113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Treatment and services that collaborating providers will provide to the patient</w:t>
            </w:r>
          </w:p>
        </w:tc>
        <w:tc>
          <w:tcPr>
            <w:tcW w:w="4082" w:type="dxa"/>
            <w:tcBorders>
              <w:top w:val="single" w:sz="8" w:space="0" w:color="FFFFFF"/>
              <w:bottom w:val="nil"/>
            </w:tcBorders>
            <w:shd w:val="clear" w:color="auto" w:fill="869CD0"/>
          </w:tcPr>
          <w:p w14:paraId="4E10B9A2" w14:textId="77777777" w:rsidR="00AD2A28" w:rsidRDefault="00AD2A28">
            <w:pPr>
              <w:pStyle w:val="TableParagraph"/>
              <w:spacing w:before="3"/>
              <w:rPr>
                <w:rFonts w:ascii="Roboto Light"/>
                <w:sz w:val="24"/>
              </w:rPr>
            </w:pPr>
          </w:p>
          <w:p w14:paraId="4E10B9A3" w14:textId="77777777" w:rsidR="00AD2A28" w:rsidRDefault="0085724B">
            <w:pPr>
              <w:pStyle w:val="TableParagraph"/>
              <w:ind w:left="112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ctions to be taken by the patient</w:t>
            </w:r>
          </w:p>
        </w:tc>
      </w:tr>
    </w:tbl>
    <w:p w14:paraId="4E10B9A5" w14:textId="77777777" w:rsidR="00AD2A28" w:rsidRDefault="00AD2A28">
      <w:pPr>
        <w:pStyle w:val="BodyText"/>
        <w:spacing w:before="7"/>
        <w:rPr>
          <w:sz w:val="12"/>
        </w:rPr>
      </w:pPr>
    </w:p>
    <w:tbl>
      <w:tblPr>
        <w:tblW w:w="0" w:type="auto"/>
        <w:tblInd w:w="78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7"/>
        <w:gridCol w:w="2783"/>
        <w:gridCol w:w="4407"/>
      </w:tblGrid>
      <w:tr w:rsidR="00AD2A28" w14:paraId="4E10B9A9" w14:textId="77777777">
        <w:trPr>
          <w:trHeight w:val="349"/>
        </w:trPr>
        <w:tc>
          <w:tcPr>
            <w:tcW w:w="2497" w:type="dxa"/>
            <w:tcBorders>
              <w:bottom w:val="single" w:sz="4" w:space="0" w:color="0060AE"/>
            </w:tcBorders>
          </w:tcPr>
          <w:p w14:paraId="4E10B9A6" w14:textId="77777777" w:rsidR="00AD2A28" w:rsidRDefault="0085724B">
            <w:pPr>
              <w:pStyle w:val="TableParagraph"/>
              <w:spacing w:line="212" w:lineRule="exact"/>
              <w:ind w:left="30"/>
              <w:rPr>
                <w:b/>
                <w:sz w:val="18"/>
              </w:rPr>
            </w:pPr>
            <w:proofErr w:type="spellStart"/>
            <w:r>
              <w:rPr>
                <w:b/>
                <w:color w:val="0060AE"/>
                <w:sz w:val="18"/>
              </w:rPr>
              <w:t>Optimise</w:t>
            </w:r>
            <w:proofErr w:type="spellEnd"/>
            <w:r>
              <w:rPr>
                <w:b/>
                <w:color w:val="0060AE"/>
                <w:sz w:val="18"/>
              </w:rPr>
              <w:t xml:space="preserve"> general health</w:t>
            </w:r>
          </w:p>
        </w:tc>
        <w:tc>
          <w:tcPr>
            <w:tcW w:w="2783" w:type="dxa"/>
            <w:tcBorders>
              <w:bottom w:val="single" w:sz="4" w:space="0" w:color="0060AE"/>
            </w:tcBorders>
          </w:tcPr>
          <w:p w14:paraId="4E10B9A7" w14:textId="77777777" w:rsidR="00AD2A28" w:rsidRDefault="0085724B">
            <w:pPr>
              <w:pStyle w:val="TableParagraph"/>
              <w:spacing w:line="212" w:lineRule="exact"/>
              <w:ind w:left="314"/>
              <w:rPr>
                <w:sz w:val="18"/>
              </w:rPr>
            </w:pPr>
            <w:r>
              <w:rPr>
                <w:color w:val="231F20"/>
                <w:sz w:val="18"/>
              </w:rPr>
              <w:t>GP</w:t>
            </w:r>
          </w:p>
        </w:tc>
        <w:tc>
          <w:tcPr>
            <w:tcW w:w="4407" w:type="dxa"/>
            <w:tcBorders>
              <w:bottom w:val="single" w:sz="4" w:space="0" w:color="0060AE"/>
            </w:tcBorders>
          </w:tcPr>
          <w:p w14:paraId="4E10B9A8" w14:textId="77777777" w:rsidR="00AD2A28" w:rsidRDefault="0085724B">
            <w:pPr>
              <w:pStyle w:val="TableParagraph"/>
              <w:spacing w:line="212" w:lineRule="exact"/>
              <w:ind w:left="442"/>
              <w:rPr>
                <w:sz w:val="18"/>
              </w:rPr>
            </w:pPr>
            <w:r>
              <w:rPr>
                <w:color w:val="231F20"/>
                <w:sz w:val="18"/>
              </w:rPr>
              <w:t>Attend 3 monthly</w:t>
            </w:r>
          </w:p>
        </w:tc>
      </w:tr>
      <w:tr w:rsidR="00AD2A28" w14:paraId="4E10B9AD" w14:textId="77777777">
        <w:trPr>
          <w:trHeight w:val="500"/>
        </w:trPr>
        <w:tc>
          <w:tcPr>
            <w:tcW w:w="2497" w:type="dxa"/>
            <w:tcBorders>
              <w:top w:val="single" w:sz="4" w:space="0" w:color="0060AE"/>
              <w:bottom w:val="single" w:sz="4" w:space="0" w:color="0060AE"/>
            </w:tcBorders>
          </w:tcPr>
          <w:p w14:paraId="4E10B9AA" w14:textId="77777777" w:rsidR="00AD2A28" w:rsidRDefault="0085724B">
            <w:pPr>
              <w:pStyle w:val="TableParagraph"/>
              <w:spacing w:before="146"/>
              <w:ind w:left="30"/>
              <w:rPr>
                <w:b/>
                <w:sz w:val="18"/>
              </w:rPr>
            </w:pPr>
            <w:proofErr w:type="spellStart"/>
            <w:r>
              <w:rPr>
                <w:b/>
                <w:color w:val="0060AE"/>
                <w:sz w:val="18"/>
              </w:rPr>
              <w:t>Optimise</w:t>
            </w:r>
            <w:proofErr w:type="spellEnd"/>
            <w:r>
              <w:rPr>
                <w:b/>
                <w:color w:val="0060AE"/>
                <w:sz w:val="18"/>
              </w:rPr>
              <w:t xml:space="preserve"> immune function</w:t>
            </w:r>
          </w:p>
        </w:tc>
        <w:tc>
          <w:tcPr>
            <w:tcW w:w="2783" w:type="dxa"/>
            <w:tcBorders>
              <w:top w:val="single" w:sz="4" w:space="0" w:color="0060AE"/>
              <w:bottom w:val="single" w:sz="4" w:space="0" w:color="0060AE"/>
            </w:tcBorders>
          </w:tcPr>
          <w:p w14:paraId="4E10B9AB" w14:textId="77777777" w:rsidR="00AD2A28" w:rsidRDefault="0085724B">
            <w:pPr>
              <w:pStyle w:val="TableParagraph"/>
              <w:spacing w:before="146"/>
              <w:ind w:left="314"/>
              <w:rPr>
                <w:sz w:val="18"/>
              </w:rPr>
            </w:pPr>
            <w:r>
              <w:rPr>
                <w:color w:val="231F20"/>
                <w:sz w:val="18"/>
              </w:rPr>
              <w:t>HIV specialist</w:t>
            </w:r>
          </w:p>
        </w:tc>
        <w:tc>
          <w:tcPr>
            <w:tcW w:w="4407" w:type="dxa"/>
            <w:tcBorders>
              <w:top w:val="single" w:sz="4" w:space="0" w:color="0060AE"/>
              <w:bottom w:val="single" w:sz="4" w:space="0" w:color="0060AE"/>
            </w:tcBorders>
          </w:tcPr>
          <w:p w14:paraId="4E10B9AC" w14:textId="77777777" w:rsidR="00AD2A28" w:rsidRDefault="0085724B">
            <w:pPr>
              <w:pStyle w:val="TableParagraph"/>
              <w:spacing w:before="146"/>
              <w:ind w:left="442"/>
              <w:rPr>
                <w:sz w:val="18"/>
              </w:rPr>
            </w:pPr>
            <w:r>
              <w:rPr>
                <w:color w:val="231F20"/>
                <w:sz w:val="18"/>
              </w:rPr>
              <w:t>Attend 6 monthly</w:t>
            </w:r>
          </w:p>
        </w:tc>
      </w:tr>
      <w:tr w:rsidR="00AD2A28" w14:paraId="4E10B9B1" w14:textId="77777777">
        <w:trPr>
          <w:trHeight w:val="500"/>
        </w:trPr>
        <w:tc>
          <w:tcPr>
            <w:tcW w:w="2497" w:type="dxa"/>
            <w:tcBorders>
              <w:top w:val="single" w:sz="4" w:space="0" w:color="0060AE"/>
              <w:bottom w:val="single" w:sz="4" w:space="0" w:color="0060AE"/>
            </w:tcBorders>
          </w:tcPr>
          <w:p w14:paraId="4E10B9AE" w14:textId="77777777" w:rsidR="00AD2A28" w:rsidRDefault="0085724B">
            <w:pPr>
              <w:pStyle w:val="TableParagraph"/>
              <w:spacing w:before="146"/>
              <w:ind w:left="30"/>
              <w:rPr>
                <w:b/>
                <w:sz w:val="18"/>
              </w:rPr>
            </w:pPr>
            <w:proofErr w:type="spellStart"/>
            <w:r>
              <w:rPr>
                <w:b/>
                <w:color w:val="0060AE"/>
                <w:sz w:val="18"/>
              </w:rPr>
              <w:t>Optimise</w:t>
            </w:r>
            <w:proofErr w:type="spellEnd"/>
            <w:r>
              <w:rPr>
                <w:b/>
                <w:color w:val="0060AE"/>
                <w:sz w:val="18"/>
              </w:rPr>
              <w:t xml:space="preserve"> dental health</w:t>
            </w:r>
          </w:p>
        </w:tc>
        <w:tc>
          <w:tcPr>
            <w:tcW w:w="2783" w:type="dxa"/>
            <w:tcBorders>
              <w:top w:val="single" w:sz="4" w:space="0" w:color="0060AE"/>
              <w:bottom w:val="single" w:sz="4" w:space="0" w:color="0060AE"/>
            </w:tcBorders>
          </w:tcPr>
          <w:p w14:paraId="4E10B9AF" w14:textId="77777777" w:rsidR="00AD2A28" w:rsidRDefault="0085724B">
            <w:pPr>
              <w:pStyle w:val="TableParagraph"/>
              <w:spacing w:before="146"/>
              <w:ind w:left="314"/>
              <w:rPr>
                <w:sz w:val="18"/>
              </w:rPr>
            </w:pPr>
            <w:r>
              <w:rPr>
                <w:color w:val="231F20"/>
                <w:sz w:val="18"/>
              </w:rPr>
              <w:t>Dentist</w:t>
            </w:r>
          </w:p>
        </w:tc>
        <w:tc>
          <w:tcPr>
            <w:tcW w:w="4407" w:type="dxa"/>
            <w:tcBorders>
              <w:top w:val="single" w:sz="4" w:space="0" w:color="0060AE"/>
              <w:bottom w:val="single" w:sz="4" w:space="0" w:color="0060AE"/>
            </w:tcBorders>
          </w:tcPr>
          <w:p w14:paraId="4E10B9B0" w14:textId="77777777" w:rsidR="00AD2A28" w:rsidRDefault="0085724B">
            <w:pPr>
              <w:pStyle w:val="TableParagraph"/>
              <w:spacing w:before="146"/>
              <w:ind w:left="442"/>
              <w:rPr>
                <w:sz w:val="18"/>
              </w:rPr>
            </w:pPr>
            <w:r>
              <w:rPr>
                <w:color w:val="231F20"/>
                <w:sz w:val="18"/>
              </w:rPr>
              <w:t>Attend 6 monthly</w:t>
            </w:r>
          </w:p>
        </w:tc>
      </w:tr>
      <w:tr w:rsidR="00AD2A28" w14:paraId="4E10B9B5" w14:textId="77777777">
        <w:trPr>
          <w:trHeight w:val="500"/>
        </w:trPr>
        <w:tc>
          <w:tcPr>
            <w:tcW w:w="2497" w:type="dxa"/>
            <w:tcBorders>
              <w:top w:val="single" w:sz="4" w:space="0" w:color="0060AE"/>
              <w:bottom w:val="single" w:sz="4" w:space="0" w:color="0060AE"/>
            </w:tcBorders>
          </w:tcPr>
          <w:p w14:paraId="4E10B9B2" w14:textId="77777777" w:rsidR="00AD2A28" w:rsidRDefault="0085724B">
            <w:pPr>
              <w:pStyle w:val="TableParagraph"/>
              <w:spacing w:before="147"/>
              <w:ind w:left="30"/>
              <w:rPr>
                <w:b/>
                <w:sz w:val="18"/>
              </w:rPr>
            </w:pPr>
            <w:proofErr w:type="spellStart"/>
            <w:r>
              <w:rPr>
                <w:b/>
                <w:color w:val="0060AE"/>
                <w:sz w:val="18"/>
              </w:rPr>
              <w:t>Optimise</w:t>
            </w:r>
            <w:proofErr w:type="spellEnd"/>
            <w:r>
              <w:rPr>
                <w:b/>
                <w:color w:val="0060AE"/>
                <w:sz w:val="18"/>
              </w:rPr>
              <w:t xml:space="preserve"> vaccinations</w:t>
            </w:r>
          </w:p>
        </w:tc>
        <w:tc>
          <w:tcPr>
            <w:tcW w:w="2783" w:type="dxa"/>
            <w:tcBorders>
              <w:top w:val="single" w:sz="4" w:space="0" w:color="0060AE"/>
              <w:bottom w:val="single" w:sz="4" w:space="0" w:color="0060AE"/>
            </w:tcBorders>
          </w:tcPr>
          <w:p w14:paraId="4E10B9B3" w14:textId="77777777" w:rsidR="00AD2A28" w:rsidRDefault="0085724B">
            <w:pPr>
              <w:pStyle w:val="TableParagraph"/>
              <w:spacing w:before="147"/>
              <w:ind w:left="314"/>
              <w:rPr>
                <w:sz w:val="18"/>
              </w:rPr>
            </w:pPr>
            <w:r>
              <w:rPr>
                <w:color w:val="231F20"/>
                <w:sz w:val="18"/>
              </w:rPr>
              <w:t>Practice nurse</w:t>
            </w:r>
          </w:p>
        </w:tc>
        <w:tc>
          <w:tcPr>
            <w:tcW w:w="4407" w:type="dxa"/>
            <w:tcBorders>
              <w:top w:val="single" w:sz="4" w:space="0" w:color="0060AE"/>
              <w:bottom w:val="single" w:sz="4" w:space="0" w:color="0060AE"/>
            </w:tcBorders>
          </w:tcPr>
          <w:p w14:paraId="4E10B9B4" w14:textId="77777777" w:rsidR="00AD2A28" w:rsidRDefault="0085724B">
            <w:pPr>
              <w:pStyle w:val="TableParagraph"/>
              <w:spacing w:before="147"/>
              <w:ind w:left="442"/>
              <w:rPr>
                <w:sz w:val="18"/>
              </w:rPr>
            </w:pPr>
            <w:r>
              <w:rPr>
                <w:color w:val="231F20"/>
                <w:sz w:val="18"/>
              </w:rPr>
              <w:t>Attend as needed</w:t>
            </w:r>
          </w:p>
        </w:tc>
      </w:tr>
      <w:tr w:rsidR="00AD2A28" w14:paraId="4E10B9B9" w14:textId="77777777">
        <w:trPr>
          <w:trHeight w:val="500"/>
        </w:trPr>
        <w:tc>
          <w:tcPr>
            <w:tcW w:w="2497" w:type="dxa"/>
            <w:tcBorders>
              <w:top w:val="single" w:sz="4" w:space="0" w:color="0060AE"/>
              <w:bottom w:val="single" w:sz="4" w:space="0" w:color="0060AE"/>
            </w:tcBorders>
          </w:tcPr>
          <w:p w14:paraId="4E10B9B6" w14:textId="77777777" w:rsidR="00AD2A28" w:rsidRDefault="0085724B">
            <w:pPr>
              <w:pStyle w:val="TableParagraph"/>
              <w:spacing w:before="147"/>
              <w:ind w:left="30"/>
              <w:rPr>
                <w:b/>
                <w:sz w:val="18"/>
              </w:rPr>
            </w:pPr>
            <w:proofErr w:type="spellStart"/>
            <w:r>
              <w:rPr>
                <w:b/>
                <w:color w:val="0060AE"/>
                <w:sz w:val="18"/>
              </w:rPr>
              <w:t>Optimise</w:t>
            </w:r>
            <w:proofErr w:type="spellEnd"/>
            <w:r>
              <w:rPr>
                <w:b/>
                <w:color w:val="0060AE"/>
                <w:sz w:val="18"/>
              </w:rPr>
              <w:t xml:space="preserve"> nutritional health</w:t>
            </w:r>
          </w:p>
        </w:tc>
        <w:tc>
          <w:tcPr>
            <w:tcW w:w="2783" w:type="dxa"/>
            <w:tcBorders>
              <w:top w:val="single" w:sz="4" w:space="0" w:color="0060AE"/>
              <w:bottom w:val="single" w:sz="4" w:space="0" w:color="0060AE"/>
            </w:tcBorders>
          </w:tcPr>
          <w:p w14:paraId="4E10B9B7" w14:textId="77777777" w:rsidR="00AD2A28" w:rsidRDefault="0085724B">
            <w:pPr>
              <w:pStyle w:val="TableParagraph"/>
              <w:spacing w:before="147"/>
              <w:ind w:left="314"/>
              <w:rPr>
                <w:sz w:val="18"/>
              </w:rPr>
            </w:pPr>
            <w:r>
              <w:rPr>
                <w:color w:val="231F20"/>
                <w:sz w:val="18"/>
              </w:rPr>
              <w:t>Dietitian</w:t>
            </w:r>
          </w:p>
        </w:tc>
        <w:tc>
          <w:tcPr>
            <w:tcW w:w="4407" w:type="dxa"/>
            <w:tcBorders>
              <w:top w:val="single" w:sz="4" w:space="0" w:color="0060AE"/>
              <w:bottom w:val="single" w:sz="4" w:space="0" w:color="0060AE"/>
            </w:tcBorders>
          </w:tcPr>
          <w:p w14:paraId="4E10B9B8" w14:textId="77777777" w:rsidR="00AD2A28" w:rsidRDefault="0085724B">
            <w:pPr>
              <w:pStyle w:val="TableParagraph"/>
              <w:spacing w:before="147"/>
              <w:ind w:left="442"/>
              <w:rPr>
                <w:sz w:val="18"/>
              </w:rPr>
            </w:pPr>
            <w:r>
              <w:rPr>
                <w:color w:val="231F20"/>
                <w:sz w:val="18"/>
              </w:rPr>
              <w:t>Attend as needed</w:t>
            </w:r>
          </w:p>
        </w:tc>
      </w:tr>
      <w:tr w:rsidR="00AD2A28" w14:paraId="4E10B9BD" w14:textId="77777777">
        <w:trPr>
          <w:trHeight w:val="500"/>
        </w:trPr>
        <w:tc>
          <w:tcPr>
            <w:tcW w:w="2497" w:type="dxa"/>
            <w:tcBorders>
              <w:top w:val="single" w:sz="4" w:space="0" w:color="0060AE"/>
              <w:bottom w:val="single" w:sz="4" w:space="0" w:color="0060AE"/>
            </w:tcBorders>
          </w:tcPr>
          <w:p w14:paraId="4E10B9BA" w14:textId="77777777" w:rsidR="00AD2A28" w:rsidRDefault="0085724B">
            <w:pPr>
              <w:pStyle w:val="TableParagraph"/>
              <w:spacing w:before="147"/>
              <w:ind w:left="30"/>
              <w:rPr>
                <w:b/>
                <w:sz w:val="18"/>
              </w:rPr>
            </w:pPr>
            <w:proofErr w:type="spellStart"/>
            <w:r>
              <w:rPr>
                <w:b/>
                <w:color w:val="0060AE"/>
                <w:sz w:val="18"/>
              </w:rPr>
              <w:t>Optimise</w:t>
            </w:r>
            <w:proofErr w:type="spellEnd"/>
            <w:r>
              <w:rPr>
                <w:b/>
                <w:color w:val="0060AE"/>
                <w:sz w:val="18"/>
              </w:rPr>
              <w:t xml:space="preserve"> mental health</w:t>
            </w:r>
          </w:p>
        </w:tc>
        <w:tc>
          <w:tcPr>
            <w:tcW w:w="2783" w:type="dxa"/>
            <w:tcBorders>
              <w:top w:val="single" w:sz="4" w:space="0" w:color="0060AE"/>
              <w:bottom w:val="single" w:sz="4" w:space="0" w:color="0060AE"/>
            </w:tcBorders>
          </w:tcPr>
          <w:p w14:paraId="4E10B9BB" w14:textId="77777777" w:rsidR="00AD2A28" w:rsidRDefault="0085724B">
            <w:pPr>
              <w:pStyle w:val="TableParagraph"/>
              <w:spacing w:before="147"/>
              <w:ind w:left="314"/>
              <w:rPr>
                <w:sz w:val="18"/>
              </w:rPr>
            </w:pPr>
            <w:r>
              <w:rPr>
                <w:color w:val="231F20"/>
                <w:sz w:val="18"/>
              </w:rPr>
              <w:t>Psychologist / counsellor</w:t>
            </w:r>
          </w:p>
        </w:tc>
        <w:tc>
          <w:tcPr>
            <w:tcW w:w="4407" w:type="dxa"/>
            <w:tcBorders>
              <w:top w:val="single" w:sz="4" w:space="0" w:color="0060AE"/>
              <w:bottom w:val="single" w:sz="4" w:space="0" w:color="0060AE"/>
            </w:tcBorders>
          </w:tcPr>
          <w:p w14:paraId="4E10B9BC" w14:textId="77777777" w:rsidR="00AD2A28" w:rsidRDefault="0085724B">
            <w:pPr>
              <w:pStyle w:val="TableParagraph"/>
              <w:spacing w:before="147"/>
              <w:ind w:left="442"/>
              <w:rPr>
                <w:sz w:val="18"/>
              </w:rPr>
            </w:pPr>
            <w:r>
              <w:rPr>
                <w:color w:val="231F20"/>
                <w:sz w:val="18"/>
              </w:rPr>
              <w:t>Attend as needed</w:t>
            </w:r>
          </w:p>
        </w:tc>
      </w:tr>
    </w:tbl>
    <w:p w14:paraId="4E10B9C0" w14:textId="050214A4" w:rsidR="00AD2A28" w:rsidRDefault="00C626F3">
      <w:pPr>
        <w:pStyle w:val="BodyText"/>
        <w:spacing w:line="20" w:lineRule="exact"/>
        <w:ind w:left="768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E10BD05" wp14:editId="5BC08D85">
                <wp:extent cx="6132195" cy="6350"/>
                <wp:effectExtent l="13335" t="10795" r="7620" b="1905"/>
                <wp:docPr id="1922441691" name="Group 4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2195" cy="6350"/>
                          <a:chOff x="0" y="0"/>
                          <a:chExt cx="9657" cy="10"/>
                        </a:xfrm>
                      </wpg:grpSpPr>
                      <wps:wsp>
                        <wps:cNvPr id="1386104406" name="Line 43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45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2030363" name="Line 434"/>
                        <wps:cNvCnPr>
                          <a:cxnSpLocks noChangeShapeType="1"/>
                        </wps:cNvCnPr>
                        <wps:spPr bwMode="auto">
                          <a:xfrm>
                            <a:off x="1455" y="5"/>
                            <a:ext cx="536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27589494" name="Line 433"/>
                        <wps:cNvCnPr>
                          <a:cxnSpLocks noChangeShapeType="1"/>
                        </wps:cNvCnPr>
                        <wps:spPr bwMode="auto">
                          <a:xfrm>
                            <a:off x="6822" y="5"/>
                            <a:ext cx="283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BEF5DE" id="Group 432" o:spid="_x0000_s1026" style="width:482.85pt;height:.5pt;mso-position-horizontal-relative:char;mso-position-vertical-relative:line" coordsize="965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">
                <v:line id="Line 435" o:spid="_x0000_s1027" style="position:absolute;visibility:visible;mso-wrap-style:square" from="0,5" to="1455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" strokecolor="#0060ae" strokeweight=".5pt"/>
                <v:line id="Line 434" o:spid="_x0000_s1028" style="position:absolute;visibility:visible;mso-wrap-style:square" from="1455,5" to="682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" strokecolor="#0060ae" strokeweight=".5pt"/>
                <v:line id="Line 433" o:spid="_x0000_s1029" style="position:absolute;visibility:visible;mso-wrap-style:square" from="6822,5" to="965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" strokecolor="#0060ae" strokeweight=".5pt"/>
                <w10:anchorlock/>
              </v:group>
            </w:pict>
          </mc:Fallback>
        </mc:AlternateContent>
      </w:r>
    </w:p>
    <w:p w14:paraId="4E10B9C1" w14:textId="77777777" w:rsidR="00AD2A28" w:rsidRDefault="00AD2A28">
      <w:pPr>
        <w:spacing w:line="20" w:lineRule="exact"/>
        <w:rPr>
          <w:sz w:val="2"/>
        </w:rPr>
        <w:sectPr w:rsidR="00AD2A28" w:rsidSect="009F3F5A">
          <w:pgSz w:w="11910" w:h="16840"/>
          <w:pgMar w:top="1120" w:right="360" w:bottom="280" w:left="360" w:header="720" w:footer="720" w:gutter="0"/>
          <w:cols w:space="720"/>
        </w:sectPr>
      </w:pPr>
    </w:p>
    <w:p w14:paraId="4E10B9C2" w14:textId="77777777" w:rsidR="00AD2A28" w:rsidRDefault="00AD2A28">
      <w:pPr>
        <w:pStyle w:val="BodyText"/>
        <w:rPr>
          <w:sz w:val="20"/>
        </w:rPr>
      </w:pPr>
    </w:p>
    <w:p w14:paraId="4E10B9C3" w14:textId="5CEF589A" w:rsidR="00AD2A28" w:rsidRDefault="00C626F3">
      <w:pPr>
        <w:pStyle w:val="Heading9"/>
        <w:spacing w:before="123"/>
        <w:ind w:left="0" w:right="38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E10BD07" wp14:editId="54DDD2DD">
                <wp:simplePos x="0" y="0"/>
                <wp:positionH relativeFrom="page">
                  <wp:posOffset>1659890</wp:posOffset>
                </wp:positionH>
                <wp:positionV relativeFrom="paragraph">
                  <wp:posOffset>-59690</wp:posOffset>
                </wp:positionV>
                <wp:extent cx="114935" cy="114935"/>
                <wp:effectExtent l="0" t="0" r="0" b="0"/>
                <wp:wrapNone/>
                <wp:docPr id="243560441" name="Rectangle 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06BA24" id="Rectangle 431" o:spid="_x0000_s1026" style="position:absolute;margin-left:130.7pt;margin-top:-4.7pt;width:9.05pt;height:9.05pt;z-index:251792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" filled="f" strokecolor="#0060ae" strokeweight="1pt">
                <w10:wrap anchorx="page"/>
              </v:rect>
            </w:pict>
          </mc:Fallback>
        </mc:AlternateContent>
      </w:r>
      <w:r w:rsidR="0085724B">
        <w:rPr>
          <w:color w:val="231F20"/>
        </w:rPr>
        <w:t>721</w:t>
      </w:r>
    </w:p>
    <w:p w14:paraId="4E10B9C4" w14:textId="77777777" w:rsidR="00AD2A28" w:rsidRDefault="0085724B">
      <w:pPr>
        <w:pStyle w:val="BodyText"/>
        <w:spacing w:before="146" w:line="266" w:lineRule="auto"/>
        <w:ind w:left="803" w:right="17"/>
        <w:rPr>
          <w:rFonts w:ascii="Roboto"/>
        </w:rPr>
      </w:pPr>
      <w:r>
        <w:br w:type="column"/>
      </w:r>
      <w:r>
        <w:rPr>
          <w:rFonts w:ascii="Roboto"/>
          <w:color w:val="231F20"/>
        </w:rPr>
        <w:t xml:space="preserve">I have explained the steps and costs involved, and the patient has agreed to proceed with the GP MANAGEMENT PLAN </w:t>
      </w:r>
      <w:proofErr w:type="gramStart"/>
      <w:r>
        <w:rPr>
          <w:rFonts w:ascii="Roboto"/>
          <w:color w:val="231F20"/>
        </w:rPr>
        <w:t>service</w:t>
      </w:r>
      <w:proofErr w:type="gramEnd"/>
    </w:p>
    <w:p w14:paraId="4E10B9C5" w14:textId="77777777" w:rsidR="00AD2A28" w:rsidRDefault="0085724B">
      <w:pPr>
        <w:spacing w:before="70"/>
        <w:ind w:left="803"/>
        <w:rPr>
          <w:rFonts w:ascii="Roboto" w:hAnsi="Roboto"/>
          <w:sz w:val="14"/>
        </w:rPr>
      </w:pPr>
      <w:r>
        <w:br w:type="column"/>
      </w:r>
      <w:r>
        <w:rPr>
          <w:rFonts w:ascii="Roboto" w:hAnsi="Roboto"/>
          <w:color w:val="231F20"/>
          <w:sz w:val="14"/>
        </w:rPr>
        <w:t>GP’S SIGNATURE &amp; DATE</w:t>
      </w:r>
    </w:p>
    <w:p w14:paraId="4E10B9C6" w14:textId="77777777" w:rsidR="00AD2A28" w:rsidRDefault="00AD2A28">
      <w:pPr>
        <w:rPr>
          <w:rFonts w:ascii="Roboto" w:hAnsi="Roboto"/>
          <w:sz w:val="14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1154" w:space="626"/>
            <w:col w:w="4821" w:space="209"/>
            <w:col w:w="4380"/>
          </w:cols>
        </w:sectPr>
      </w:pPr>
    </w:p>
    <w:p w14:paraId="4E10B9C7" w14:textId="77777777" w:rsidR="00AD2A28" w:rsidRDefault="00AD2A28">
      <w:pPr>
        <w:pStyle w:val="BodyText"/>
        <w:spacing w:before="7"/>
        <w:rPr>
          <w:rFonts w:ascii="Roboto"/>
          <w:sz w:val="58"/>
        </w:rPr>
      </w:pPr>
    </w:p>
    <w:p w14:paraId="4E10B9C8" w14:textId="4D4F1C35" w:rsidR="00AD2A28" w:rsidRDefault="00C626F3">
      <w:pPr>
        <w:tabs>
          <w:tab w:val="left" w:pos="803"/>
        </w:tabs>
        <w:spacing w:before="1"/>
        <w:ind w:left="107"/>
        <w:rPr>
          <w:rFonts w:ascii="Roboto"/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4E10BD08" wp14:editId="71866EA1">
                <wp:simplePos x="0" y="0"/>
                <wp:positionH relativeFrom="page">
                  <wp:posOffset>1659890</wp:posOffset>
                </wp:positionH>
                <wp:positionV relativeFrom="paragraph">
                  <wp:posOffset>-264160</wp:posOffset>
                </wp:positionV>
                <wp:extent cx="114935" cy="114935"/>
                <wp:effectExtent l="0" t="0" r="0" b="0"/>
                <wp:wrapNone/>
                <wp:docPr id="1471747189" name="Rectangle 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F8E768" id="Rectangle 430" o:spid="_x0000_s1026" style="position:absolute;margin-left:130.7pt;margin-top:-20.8pt;width:9.05pt;height:9.05pt;z-index:251793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" filled="f" strokecolor="#0060ae" strokeweight="1pt">
                <w10:wrap anchorx="page"/>
              </v:rect>
            </w:pict>
          </mc:Fallback>
        </mc:AlternateContent>
      </w:r>
      <w:r w:rsidR="0085724B">
        <w:rPr>
          <w:rFonts w:ascii="Roboto Black"/>
          <w:b/>
          <w:color w:val="C7C8CA"/>
          <w:position w:val="-2"/>
          <w:sz w:val="38"/>
        </w:rPr>
        <w:tab/>
      </w:r>
      <w:r w:rsidR="0085724B">
        <w:rPr>
          <w:rFonts w:ascii="Roboto"/>
          <w:b/>
          <w:color w:val="231F20"/>
          <w:sz w:val="18"/>
        </w:rPr>
        <w:t>723</w:t>
      </w:r>
    </w:p>
    <w:p w14:paraId="4E10B9C9" w14:textId="77777777" w:rsidR="00AD2A28" w:rsidRDefault="0085724B">
      <w:pPr>
        <w:pStyle w:val="BodyText"/>
        <w:spacing w:before="11"/>
        <w:rPr>
          <w:rFonts w:ascii="Roboto"/>
          <w:b/>
          <w:sz w:val="23"/>
        </w:rPr>
      </w:pPr>
      <w:r>
        <w:br w:type="column"/>
      </w:r>
    </w:p>
    <w:p w14:paraId="4E10B9CA" w14:textId="77777777" w:rsidR="00AD2A28" w:rsidRDefault="0085724B">
      <w:pPr>
        <w:pStyle w:val="BodyText"/>
        <w:spacing w:line="266" w:lineRule="auto"/>
        <w:ind w:left="107"/>
        <w:rPr>
          <w:rFonts w:ascii="Roboto"/>
        </w:rPr>
      </w:pPr>
      <w:r>
        <w:rPr>
          <w:rFonts w:ascii="Roboto"/>
          <w:color w:val="231F20"/>
        </w:rPr>
        <w:t xml:space="preserve">I have explained the steps and costs involved, and the patient has agreed to proceed with the TEAM CARE ARRANGEMENTS </w:t>
      </w:r>
      <w:proofErr w:type="gramStart"/>
      <w:r>
        <w:rPr>
          <w:rFonts w:ascii="Roboto"/>
          <w:color w:val="231F20"/>
        </w:rPr>
        <w:t>service</w:t>
      </w:r>
      <w:proofErr w:type="gramEnd"/>
    </w:p>
    <w:p w14:paraId="4E10B9CB" w14:textId="6F7B458B" w:rsidR="00AD2A28" w:rsidRDefault="00C626F3">
      <w:pPr>
        <w:pStyle w:val="BodyText"/>
        <w:spacing w:before="1" w:line="266" w:lineRule="auto"/>
        <w:ind w:left="107" w:right="38"/>
        <w:jc w:val="both"/>
        <w:rPr>
          <w:rFonts w:ascii="Robo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4E10BD09" wp14:editId="7B1854D4">
                <wp:simplePos x="0" y="0"/>
                <wp:positionH relativeFrom="page">
                  <wp:posOffset>1659890</wp:posOffset>
                </wp:positionH>
                <wp:positionV relativeFrom="paragraph">
                  <wp:posOffset>635</wp:posOffset>
                </wp:positionV>
                <wp:extent cx="114935" cy="114935"/>
                <wp:effectExtent l="0" t="0" r="0" b="0"/>
                <wp:wrapNone/>
                <wp:docPr id="1596663096" name="Rectangle 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BC1BD3" id="Rectangle 429" o:spid="_x0000_s1026" style="position:absolute;margin-left:130.7pt;margin-top:.05pt;width:9.05pt;height:9.05pt;z-index:25179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" filled="f" strokecolor="#0060ae" strokeweight="1pt">
                <w10:wrap anchorx="page"/>
              </v:rect>
            </w:pict>
          </mc:Fallback>
        </mc:AlternateContent>
      </w:r>
      <w:r w:rsidR="0085724B">
        <w:rPr>
          <w:rFonts w:ascii="Roboto"/>
          <w:color w:val="231F20"/>
        </w:rPr>
        <w:t>The patient also agrees to the involvement of other care providers and to share clinical information without /</w:t>
      </w:r>
      <w:r w:rsidR="0085724B">
        <w:rPr>
          <w:rFonts w:ascii="Roboto"/>
          <w:color w:val="231F20"/>
          <w:spacing w:val="-32"/>
        </w:rPr>
        <w:t xml:space="preserve"> </w:t>
      </w:r>
      <w:r w:rsidR="0085724B">
        <w:rPr>
          <w:rFonts w:ascii="Roboto"/>
          <w:color w:val="231F20"/>
        </w:rPr>
        <w:t>with restrictions</w:t>
      </w:r>
      <w:r w:rsidR="0085724B">
        <w:rPr>
          <w:rFonts w:ascii="Roboto"/>
          <w:color w:val="231F20"/>
          <w:spacing w:val="-1"/>
        </w:rPr>
        <w:t xml:space="preserve"> </w:t>
      </w:r>
      <w:r w:rsidR="0085724B">
        <w:rPr>
          <w:rFonts w:ascii="Roboto"/>
          <w:color w:val="231F20"/>
        </w:rPr>
        <w:t>(identify)</w:t>
      </w:r>
    </w:p>
    <w:p w14:paraId="4E10B9CC" w14:textId="77777777" w:rsidR="00AD2A28" w:rsidRDefault="0085724B">
      <w:pPr>
        <w:pStyle w:val="BodyText"/>
        <w:rPr>
          <w:rFonts w:ascii="Roboto"/>
          <w:sz w:val="14"/>
        </w:rPr>
      </w:pPr>
      <w:r>
        <w:br w:type="column"/>
      </w:r>
    </w:p>
    <w:p w14:paraId="4E10B9CD" w14:textId="3E20D013" w:rsidR="00AD2A28" w:rsidRDefault="00C626F3">
      <w:pPr>
        <w:ind w:left="107"/>
        <w:rPr>
          <w:rFonts w:ascii="Roboto" w:hAnsi="Roboto"/>
          <w:sz w:val="1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91360" behindDoc="0" locked="0" layoutInCell="1" allowOverlap="1" wp14:anchorId="4E10BD0A" wp14:editId="45B7FAE4">
                <wp:simplePos x="0" y="0"/>
                <wp:positionH relativeFrom="page">
                  <wp:posOffset>739140</wp:posOffset>
                </wp:positionH>
                <wp:positionV relativeFrom="paragraph">
                  <wp:posOffset>-57150</wp:posOffset>
                </wp:positionV>
                <wp:extent cx="6094095" cy="6350"/>
                <wp:effectExtent l="0" t="0" r="0" b="0"/>
                <wp:wrapNone/>
                <wp:docPr id="1066028735" name="Group 4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4095" cy="6350"/>
                          <a:chOff x="1164" y="-90"/>
                          <a:chExt cx="9597" cy="10"/>
                        </a:xfrm>
                      </wpg:grpSpPr>
                      <wps:wsp>
                        <wps:cNvPr id="498005844" name="Line 428"/>
                        <wps:cNvCnPr>
                          <a:cxnSpLocks noChangeShapeType="1"/>
                        </wps:cNvCnPr>
                        <wps:spPr bwMode="auto">
                          <a:xfrm>
                            <a:off x="1164" y="-85"/>
                            <a:ext cx="142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5639083" name="Line 427"/>
                        <wps:cNvCnPr>
                          <a:cxnSpLocks noChangeShapeType="1"/>
                        </wps:cNvCnPr>
                        <wps:spPr bwMode="auto">
                          <a:xfrm>
                            <a:off x="2589" y="-85"/>
                            <a:ext cx="536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8385487" name="Line 426"/>
                        <wps:cNvCnPr>
                          <a:cxnSpLocks noChangeShapeType="1"/>
                        </wps:cNvCnPr>
                        <wps:spPr bwMode="auto">
                          <a:xfrm>
                            <a:off x="7956" y="-85"/>
                            <a:ext cx="280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C2CE14" id="Group 425" o:spid="_x0000_s1026" style="position:absolute;margin-left:58.2pt;margin-top:-4.5pt;width:479.85pt;height:.5pt;z-index:251791360;mso-position-horizontal-relative:page" coordorigin="1164,-90" coordsize="959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">
                <v:line id="Line 428" o:spid="_x0000_s1027" style="position:absolute;visibility:visible;mso-wrap-style:square" from="1164,-85" to="2589,-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" strokecolor="#0060ae" strokeweight=".5pt"/>
                <v:line id="Line 427" o:spid="_x0000_s1028" style="position:absolute;visibility:visible;mso-wrap-style:square" from="2589,-85" to="7956,-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" strokecolor="#0060ae" strokeweight=".5pt"/>
                <v:line id="Line 426" o:spid="_x0000_s1029" style="position:absolute;visibility:visible;mso-wrap-style:square" from="7956,-85" to="10760,-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" strokecolor="#0060ae" strokeweight=".5pt"/>
                <w10:wrap anchorx="page"/>
              </v:group>
            </w:pict>
          </mc:Fallback>
        </mc:AlternateContent>
      </w:r>
      <w:r w:rsidR="0085724B">
        <w:rPr>
          <w:rFonts w:ascii="Roboto" w:hAnsi="Roboto"/>
          <w:color w:val="231F20"/>
          <w:sz w:val="14"/>
        </w:rPr>
        <w:t>GP’S SIGNATURE &amp; DATE</w:t>
      </w:r>
    </w:p>
    <w:p w14:paraId="4E10B9CE" w14:textId="77777777" w:rsidR="00AD2A28" w:rsidRDefault="00AD2A28">
      <w:pPr>
        <w:rPr>
          <w:rFonts w:ascii="Roboto" w:hAnsi="Roboto"/>
          <w:sz w:val="14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1154" w:space="1322"/>
            <w:col w:w="4647" w:space="383"/>
            <w:col w:w="3684"/>
          </w:cols>
        </w:sectPr>
      </w:pPr>
    </w:p>
    <w:p w14:paraId="4E10B9CF" w14:textId="77777777" w:rsidR="00AD2A28" w:rsidRDefault="00AD2A28">
      <w:pPr>
        <w:pStyle w:val="BodyText"/>
        <w:rPr>
          <w:rFonts w:ascii="Roboto"/>
          <w:sz w:val="10"/>
        </w:rPr>
      </w:pPr>
    </w:p>
    <w:p w14:paraId="4E10B9D0" w14:textId="03D39744" w:rsidR="00AD2A28" w:rsidRDefault="00C626F3">
      <w:pPr>
        <w:pStyle w:val="BodyText"/>
        <w:spacing w:line="20" w:lineRule="exact"/>
        <w:ind w:left="79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D0B" wp14:editId="18760CBE">
                <wp:extent cx="6094095" cy="6350"/>
                <wp:effectExtent l="13335" t="9525" r="7620" b="3175"/>
                <wp:docPr id="842666552" name="Group 4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4095" cy="6350"/>
                          <a:chOff x="0" y="0"/>
                          <a:chExt cx="9597" cy="10"/>
                        </a:xfrm>
                      </wpg:grpSpPr>
                      <wps:wsp>
                        <wps:cNvPr id="169503624" name="Line 424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42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09900293" name="Line 423"/>
                        <wps:cNvCnPr>
                          <a:cxnSpLocks noChangeShapeType="1"/>
                        </wps:cNvCnPr>
                        <wps:spPr bwMode="auto">
                          <a:xfrm>
                            <a:off x="1425" y="5"/>
                            <a:ext cx="536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7409649" name="Line 422"/>
                        <wps:cNvCnPr>
                          <a:cxnSpLocks noChangeShapeType="1"/>
                        </wps:cNvCnPr>
                        <wps:spPr bwMode="auto">
                          <a:xfrm>
                            <a:off x="6792" y="5"/>
                            <a:ext cx="280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6582C3" id="Group 421" o:spid="_x0000_s1026" style="width:479.85pt;height:.5pt;mso-position-horizontal-relative:char;mso-position-vertical-relative:line" coordsize="959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">
                <v:line id="Line 424" o:spid="_x0000_s1027" style="position:absolute;visibility:visible;mso-wrap-style:square" from="0,5" to="1425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" strokecolor="#0060ae" strokeweight=".5pt"/>
                <v:line id="Line 423" o:spid="_x0000_s1028" style="position:absolute;visibility:visible;mso-wrap-style:square" from="1425,5" to="679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" strokecolor="#0060ae" strokeweight=".5pt"/>
                <v:line id="Line 422" o:spid="_x0000_s1029" style="position:absolute;visibility:visible;mso-wrap-style:square" from="6792,5" to="959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" strokecolor="#0060ae" strokeweight=".5pt"/>
                <w10:anchorlock/>
              </v:group>
            </w:pict>
          </mc:Fallback>
        </mc:AlternateContent>
      </w:r>
    </w:p>
    <w:p w14:paraId="4E10B9D1" w14:textId="77777777" w:rsidR="00AD2A28" w:rsidRDefault="00AD2A28">
      <w:pPr>
        <w:spacing w:line="20" w:lineRule="exact"/>
        <w:rPr>
          <w:rFonts w:ascii="Roboto"/>
          <w:sz w:val="2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9D2" w14:textId="77777777" w:rsidR="00AD2A28" w:rsidRDefault="00AD2A28">
      <w:pPr>
        <w:pStyle w:val="BodyText"/>
        <w:spacing w:before="11"/>
        <w:rPr>
          <w:rFonts w:ascii="Roboto"/>
          <w:sz w:val="17"/>
        </w:rPr>
      </w:pPr>
    </w:p>
    <w:p w14:paraId="4E10B9D3" w14:textId="3B878138" w:rsidR="00AD2A28" w:rsidRDefault="00C626F3">
      <w:pPr>
        <w:pStyle w:val="BodyText"/>
        <w:spacing w:before="1" w:line="266" w:lineRule="auto"/>
        <w:ind w:left="1143"/>
        <w:rPr>
          <w:rFonts w:ascii="Roboto"/>
          <w:color w:val="231F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E10BD0D" wp14:editId="4F5A54DA">
                <wp:simplePos x="0" y="0"/>
                <wp:positionH relativeFrom="page">
                  <wp:posOffset>745490</wp:posOffset>
                </wp:positionH>
                <wp:positionV relativeFrom="paragraph">
                  <wp:posOffset>635</wp:posOffset>
                </wp:positionV>
                <wp:extent cx="114935" cy="114935"/>
                <wp:effectExtent l="0" t="0" r="0" b="0"/>
                <wp:wrapNone/>
                <wp:docPr id="794094621" name="Rectangle 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D79972" id="Rectangle 420" o:spid="_x0000_s1026" style="position:absolute;margin-left:58.7pt;margin-top:.05pt;width:9.05pt;height:9.05pt;z-index:251795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" filled="f" strokecolor="#0060ae" strokeweight="1pt">
                <w10:wrap anchorx="page"/>
              </v:rect>
            </w:pict>
          </mc:Fallback>
        </mc:AlternateContent>
      </w:r>
      <w:r w:rsidR="0085724B">
        <w:rPr>
          <w:rFonts w:ascii="Roboto"/>
          <w:color w:val="231F20"/>
        </w:rPr>
        <w:t>I give my permission for my GP to discuss my medical history/diagnosis with other</w:t>
      </w:r>
      <w:r w:rsidR="0085724B">
        <w:rPr>
          <w:rFonts w:ascii="Roboto"/>
          <w:color w:val="231F20"/>
          <w:spacing w:val="-5"/>
        </w:rPr>
        <w:t xml:space="preserve"> </w:t>
      </w:r>
      <w:r w:rsidR="0085724B">
        <w:rPr>
          <w:rFonts w:ascii="Roboto"/>
          <w:color w:val="231F20"/>
        </w:rPr>
        <w:t>service</w:t>
      </w:r>
      <w:r w:rsidR="0085724B">
        <w:rPr>
          <w:rFonts w:ascii="Roboto"/>
          <w:color w:val="231F20"/>
          <w:spacing w:val="-4"/>
        </w:rPr>
        <w:t xml:space="preserve"> </w:t>
      </w:r>
      <w:r w:rsidR="0085724B">
        <w:rPr>
          <w:rFonts w:ascii="Roboto"/>
          <w:color w:val="231F20"/>
        </w:rPr>
        <w:t>providers.</w:t>
      </w:r>
      <w:r w:rsidR="0085724B">
        <w:rPr>
          <w:rFonts w:ascii="Roboto"/>
          <w:color w:val="231F20"/>
          <w:spacing w:val="-4"/>
        </w:rPr>
        <w:t xml:space="preserve"> </w:t>
      </w:r>
      <w:r w:rsidR="0085724B">
        <w:rPr>
          <w:rFonts w:ascii="Roboto"/>
          <w:color w:val="231F20"/>
        </w:rPr>
        <w:t>I</w:t>
      </w:r>
      <w:r w:rsidR="0085724B">
        <w:rPr>
          <w:rFonts w:ascii="Roboto"/>
          <w:color w:val="231F20"/>
          <w:spacing w:val="-3"/>
        </w:rPr>
        <w:t xml:space="preserve"> </w:t>
      </w:r>
      <w:r w:rsidR="0085724B">
        <w:rPr>
          <w:rFonts w:ascii="Roboto"/>
          <w:color w:val="231F20"/>
        </w:rPr>
        <w:t>understand</w:t>
      </w:r>
      <w:r w:rsidR="0085724B">
        <w:rPr>
          <w:rFonts w:ascii="Roboto"/>
          <w:color w:val="231F20"/>
          <w:spacing w:val="-5"/>
        </w:rPr>
        <w:t xml:space="preserve"> </w:t>
      </w:r>
      <w:r w:rsidR="0085724B">
        <w:rPr>
          <w:rFonts w:ascii="Roboto"/>
          <w:color w:val="231F20"/>
        </w:rPr>
        <w:t>that</w:t>
      </w:r>
      <w:r w:rsidR="0085724B">
        <w:rPr>
          <w:rFonts w:ascii="Roboto"/>
          <w:color w:val="231F20"/>
          <w:spacing w:val="-3"/>
        </w:rPr>
        <w:t xml:space="preserve"> </w:t>
      </w:r>
      <w:r w:rsidR="0085724B">
        <w:rPr>
          <w:rFonts w:ascii="Roboto"/>
          <w:color w:val="231F20"/>
        </w:rPr>
        <w:t>referral</w:t>
      </w:r>
      <w:r w:rsidR="0085724B">
        <w:rPr>
          <w:rFonts w:ascii="Roboto"/>
          <w:color w:val="231F20"/>
          <w:spacing w:val="-3"/>
        </w:rPr>
        <w:t xml:space="preserve"> </w:t>
      </w:r>
      <w:r w:rsidR="0085724B">
        <w:rPr>
          <w:rFonts w:ascii="Roboto"/>
          <w:color w:val="231F20"/>
        </w:rPr>
        <w:t>for</w:t>
      </w:r>
      <w:r w:rsidR="0085724B">
        <w:rPr>
          <w:rFonts w:ascii="Roboto"/>
          <w:color w:val="231F20"/>
          <w:spacing w:val="-3"/>
        </w:rPr>
        <w:t xml:space="preserve"> </w:t>
      </w:r>
      <w:r w:rsidR="0085724B">
        <w:rPr>
          <w:rFonts w:ascii="Roboto"/>
          <w:color w:val="231F20"/>
        </w:rPr>
        <w:t>service</w:t>
      </w:r>
      <w:r w:rsidR="0085724B">
        <w:rPr>
          <w:rFonts w:ascii="Roboto"/>
          <w:color w:val="231F20"/>
          <w:spacing w:val="-5"/>
        </w:rPr>
        <w:t xml:space="preserve"> </w:t>
      </w:r>
      <w:r w:rsidR="0085724B">
        <w:rPr>
          <w:rFonts w:ascii="Roboto"/>
          <w:color w:val="231F20"/>
        </w:rPr>
        <w:t>can</w:t>
      </w:r>
      <w:r w:rsidR="0085724B">
        <w:rPr>
          <w:rFonts w:ascii="Roboto"/>
          <w:color w:val="231F20"/>
          <w:spacing w:val="-4"/>
        </w:rPr>
        <w:t xml:space="preserve"> </w:t>
      </w:r>
      <w:r w:rsidR="0085724B">
        <w:rPr>
          <w:rFonts w:ascii="Roboto"/>
          <w:color w:val="231F20"/>
        </w:rPr>
        <w:t>still</w:t>
      </w:r>
      <w:r w:rsidR="0085724B">
        <w:rPr>
          <w:rFonts w:ascii="Roboto"/>
          <w:color w:val="231F20"/>
          <w:spacing w:val="-3"/>
        </w:rPr>
        <w:t xml:space="preserve"> </w:t>
      </w:r>
      <w:r w:rsidR="0085724B">
        <w:rPr>
          <w:rFonts w:ascii="Roboto"/>
          <w:color w:val="231F20"/>
        </w:rPr>
        <w:t>go</w:t>
      </w:r>
      <w:r w:rsidR="0085724B">
        <w:rPr>
          <w:rFonts w:ascii="Roboto"/>
          <w:color w:val="231F20"/>
          <w:spacing w:val="-4"/>
        </w:rPr>
        <w:t xml:space="preserve"> </w:t>
      </w:r>
      <w:r w:rsidR="0085724B">
        <w:rPr>
          <w:rFonts w:ascii="Roboto"/>
          <w:color w:val="231F20"/>
        </w:rPr>
        <w:t xml:space="preserve">ahead if I do not want information about me made </w:t>
      </w:r>
      <w:proofErr w:type="gramStart"/>
      <w:r w:rsidR="0085724B">
        <w:rPr>
          <w:rFonts w:ascii="Roboto"/>
          <w:color w:val="231F20"/>
        </w:rPr>
        <w:t>know</w:t>
      </w:r>
      <w:proofErr w:type="gramEnd"/>
      <w:r w:rsidR="0085724B">
        <w:rPr>
          <w:rFonts w:ascii="Roboto"/>
          <w:color w:val="231F20"/>
        </w:rPr>
        <w:t xml:space="preserve"> to the service</w:t>
      </w:r>
      <w:r w:rsidR="0085724B">
        <w:rPr>
          <w:rFonts w:ascii="Roboto"/>
          <w:color w:val="231F20"/>
          <w:spacing w:val="-20"/>
        </w:rPr>
        <w:t xml:space="preserve"> </w:t>
      </w:r>
      <w:r w:rsidR="0085724B">
        <w:rPr>
          <w:rFonts w:ascii="Roboto"/>
          <w:color w:val="231F20"/>
        </w:rPr>
        <w:t>providers.</w:t>
      </w:r>
    </w:p>
    <w:p w14:paraId="17407D1F" w14:textId="6F042F27" w:rsidR="00BB17FA" w:rsidRDefault="00BB17FA" w:rsidP="00BB17FA">
      <w:pPr>
        <w:pStyle w:val="BodyText"/>
        <w:spacing w:before="1" w:line="266" w:lineRule="auto"/>
        <w:rPr>
          <w:rFonts w:ascii="Roboto"/>
        </w:rPr>
      </w:pPr>
    </w:p>
    <w:p w14:paraId="4E10B9D4" w14:textId="5A77DAF1" w:rsidR="00AD2A28" w:rsidRDefault="00BB17FA">
      <w:pPr>
        <w:pStyle w:val="BodyText"/>
        <w:spacing w:line="266" w:lineRule="auto"/>
        <w:ind w:left="1143"/>
        <w:rPr>
          <w:rFonts w:ascii="Robo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E10BD0E" wp14:editId="6C67CABC">
                <wp:simplePos x="0" y="0"/>
                <wp:positionH relativeFrom="page">
                  <wp:posOffset>768985</wp:posOffset>
                </wp:positionH>
                <wp:positionV relativeFrom="paragraph">
                  <wp:posOffset>7620</wp:posOffset>
                </wp:positionV>
                <wp:extent cx="114935" cy="114935"/>
                <wp:effectExtent l="0" t="0" r="0" b="0"/>
                <wp:wrapNone/>
                <wp:docPr id="20343006" name="Rectangle 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1B7C70" id="Rectangle 419" o:spid="_x0000_s1026" style="position:absolute;margin-left:60.55pt;margin-top:.6pt;width:9.05pt;height:9.05pt;z-index:251796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" filled="f" strokecolor="#0060ae" strokeweight="1pt">
                <w10:wrap anchorx="page"/>
              </v:rect>
            </w:pict>
          </mc:Fallback>
        </mc:AlternateContent>
      </w:r>
      <w:r w:rsidR="0085724B">
        <w:rPr>
          <w:rFonts w:ascii="Roboto"/>
          <w:color w:val="231F20"/>
        </w:rPr>
        <w:t xml:space="preserve">I understand the above Management Plan recommendations and agree </w:t>
      </w:r>
      <w:proofErr w:type="gramStart"/>
      <w:r w:rsidR="0085724B">
        <w:rPr>
          <w:rFonts w:ascii="Roboto"/>
          <w:color w:val="231F20"/>
        </w:rPr>
        <w:t>to</w:t>
      </w:r>
      <w:proofErr w:type="gramEnd"/>
      <w:r w:rsidR="0085724B">
        <w:rPr>
          <w:rFonts w:ascii="Roboto"/>
          <w:color w:val="231F20"/>
        </w:rPr>
        <w:t xml:space="preserve"> the</w:t>
      </w:r>
      <w:r w:rsidR="005C38D2">
        <w:rPr>
          <w:rFonts w:ascii="Roboto"/>
          <w:color w:val="231F20"/>
        </w:rPr>
        <w:t xml:space="preserve"> </w:t>
      </w:r>
      <w:r w:rsidR="0085724B">
        <w:rPr>
          <w:rFonts w:ascii="Roboto"/>
          <w:color w:val="231F20"/>
        </w:rPr>
        <w:t>outlined goals.</w:t>
      </w:r>
    </w:p>
    <w:p w14:paraId="4E10B9D6" w14:textId="2BE2158E" w:rsidR="00AD2A28" w:rsidRDefault="0085724B" w:rsidP="002A245B">
      <w:pPr>
        <w:spacing w:before="77" w:line="228" w:lineRule="auto"/>
        <w:ind w:left="211" w:right="1792"/>
        <w:rPr>
          <w:rFonts w:ascii="Roboto"/>
          <w:sz w:val="14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2" w:space="720" w:equalWidth="0">
            <w:col w:w="7363" w:space="40"/>
            <w:col w:w="3787"/>
          </w:cols>
        </w:sectPr>
      </w:pPr>
      <w:r>
        <w:br w:type="column"/>
      </w:r>
      <w:r>
        <w:rPr>
          <w:rFonts w:ascii="Roboto"/>
          <w:color w:val="231F20"/>
          <w:sz w:val="14"/>
        </w:rPr>
        <w:t>PATIENT/CARER SIGNATURE &amp; DAT</w:t>
      </w:r>
      <w:r w:rsidR="002A245B">
        <w:rPr>
          <w:rFonts w:ascii="Roboto"/>
          <w:color w:val="231F20"/>
          <w:sz w:val="14"/>
        </w:rPr>
        <w:t>E</w:t>
      </w:r>
    </w:p>
    <w:p w14:paraId="4E10B9D8" w14:textId="165724B0" w:rsidR="00AD2A28" w:rsidRDefault="00C626F3">
      <w:pPr>
        <w:pStyle w:val="BodyText"/>
        <w:spacing w:line="20" w:lineRule="exact"/>
        <w:ind w:left="79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D0F" wp14:editId="3414A051">
                <wp:extent cx="6094095" cy="6350"/>
                <wp:effectExtent l="13335" t="6350" r="7620" b="6350"/>
                <wp:docPr id="231696410" name="Group 4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4095" cy="6350"/>
                          <a:chOff x="0" y="0"/>
                          <a:chExt cx="9597" cy="10"/>
                        </a:xfrm>
                      </wpg:grpSpPr>
                      <wps:wsp>
                        <wps:cNvPr id="1260683677" name="Line 418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42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58371350" name="Line 417"/>
                        <wps:cNvCnPr>
                          <a:cxnSpLocks noChangeShapeType="1"/>
                        </wps:cNvCnPr>
                        <wps:spPr bwMode="auto">
                          <a:xfrm>
                            <a:off x="1425" y="5"/>
                            <a:ext cx="536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96747129" name="Line 416"/>
                        <wps:cNvCnPr>
                          <a:cxnSpLocks noChangeShapeType="1"/>
                        </wps:cNvCnPr>
                        <wps:spPr bwMode="auto">
                          <a:xfrm>
                            <a:off x="6792" y="5"/>
                            <a:ext cx="280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7D4FE9" id="Group 415" o:spid="_x0000_s1026" style="width:479.85pt;height:.5pt;mso-position-horizontal-relative:char;mso-position-vertical-relative:line" coordsize="959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">
                <v:line id="Line 418" o:spid="_x0000_s1027" style="position:absolute;visibility:visible;mso-wrap-style:square" from="0,5" to="1425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" strokecolor="#0060ae" strokeweight=".5pt"/>
                <v:line id="Line 417" o:spid="_x0000_s1028" style="position:absolute;visibility:visible;mso-wrap-style:square" from="1425,5" to="679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" strokecolor="#0060ae" strokeweight=".5pt"/>
                <v:line id="Line 416" o:spid="_x0000_s1029" style="position:absolute;visibility:visible;mso-wrap-style:square" from="6792,5" to="959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" strokecolor="#0060ae" strokeweight=".5pt"/>
                <w10:anchorlock/>
              </v:group>
            </w:pict>
          </mc:Fallback>
        </mc:AlternateContent>
      </w:r>
    </w:p>
    <w:p w14:paraId="4E10B9D9" w14:textId="6532A901" w:rsidR="00AD2A28" w:rsidRDefault="00C626F3">
      <w:pPr>
        <w:pStyle w:val="BodyText"/>
        <w:spacing w:before="136"/>
        <w:ind w:left="803"/>
        <w:rPr>
          <w:rFonts w:ascii="Roboto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82144" behindDoc="1" locked="0" layoutInCell="1" allowOverlap="1" wp14:anchorId="4E10BD11" wp14:editId="42F39169">
                <wp:simplePos x="0" y="0"/>
                <wp:positionH relativeFrom="page">
                  <wp:posOffset>720090</wp:posOffset>
                </wp:positionH>
                <wp:positionV relativeFrom="paragraph">
                  <wp:posOffset>311150</wp:posOffset>
                </wp:positionV>
                <wp:extent cx="6132195" cy="6350"/>
                <wp:effectExtent l="0" t="0" r="0" b="0"/>
                <wp:wrapTopAndBottom/>
                <wp:docPr id="130289217" name="Group 4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2195" cy="6350"/>
                          <a:chOff x="1134" y="490"/>
                          <a:chExt cx="9657" cy="10"/>
                        </a:xfrm>
                      </wpg:grpSpPr>
                      <wps:wsp>
                        <wps:cNvPr id="1601505788" name="Line 414"/>
                        <wps:cNvCnPr>
                          <a:cxnSpLocks noChangeShapeType="1"/>
                        </wps:cNvCnPr>
                        <wps:spPr bwMode="auto">
                          <a:xfrm>
                            <a:off x="1134" y="495"/>
                            <a:ext cx="145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102588" name="Line 413"/>
                        <wps:cNvCnPr>
                          <a:cxnSpLocks noChangeShapeType="1"/>
                        </wps:cNvCnPr>
                        <wps:spPr bwMode="auto">
                          <a:xfrm>
                            <a:off x="2589" y="495"/>
                            <a:ext cx="536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43399974" name="Line 412"/>
                        <wps:cNvCnPr>
                          <a:cxnSpLocks noChangeShapeType="1"/>
                        </wps:cNvCnPr>
                        <wps:spPr bwMode="auto">
                          <a:xfrm>
                            <a:off x="7956" y="495"/>
                            <a:ext cx="283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43D5E" id="Group 411" o:spid="_x0000_s1026" style="position:absolute;margin-left:56.7pt;margin-top:24.5pt;width:482.85pt;height:.5pt;z-index:-251534336;mso-wrap-distance-left:0;mso-wrap-distance-right:0;mso-position-horizontal-relative:page" coordorigin="1134,490" coordsize="965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">
                <v:line id="Line 414" o:spid="_x0000_s1027" style="position:absolute;visibility:visible;mso-wrap-style:square" from="1134,495" to="2589,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" strokecolor="#0060ae" strokeweight=".5pt"/>
                <v:line id="Line 413" o:spid="_x0000_s1028" style="position:absolute;visibility:visible;mso-wrap-style:square" from="2589,495" to="7956,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" strokecolor="#0060ae" strokeweight=".5pt"/>
                <v:line id="Line 412" o:spid="_x0000_s1029" style="position:absolute;visibility:visible;mso-wrap-style:square" from="7956,495" to="10790,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" strokecolor="#0060ae" strokeweight=".5pt"/>
                <w10:wrap type="topAndBottom" anchorx="page"/>
              </v:group>
            </w:pict>
          </mc:Fallback>
        </mc:AlternateContent>
      </w:r>
      <w:r w:rsidR="0085724B">
        <w:rPr>
          <w:rFonts w:ascii="Roboto"/>
          <w:color w:val="231F20"/>
        </w:rPr>
        <w:t>Any information the patient wants withheld:</w:t>
      </w:r>
      <w:r w:rsidR="005C38D2">
        <w:rPr>
          <w:rFonts w:ascii="Roboto"/>
          <w:color w:val="231F20"/>
        </w:rPr>
        <w:t xml:space="preserve"> </w:t>
      </w:r>
    </w:p>
    <w:p w14:paraId="4E10B9DC" w14:textId="41A9B722" w:rsidR="00AD2A28" w:rsidRDefault="00C626F3">
      <w:pPr>
        <w:pStyle w:val="BodyText"/>
        <w:spacing w:before="11"/>
        <w:rPr>
          <w:rFonts w:ascii="Roboto"/>
          <w:sz w:val="1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83168" behindDoc="1" locked="0" layoutInCell="1" allowOverlap="1" wp14:anchorId="4E10BD12" wp14:editId="119CA66F">
                <wp:simplePos x="0" y="0"/>
                <wp:positionH relativeFrom="page">
                  <wp:posOffset>739140</wp:posOffset>
                </wp:positionH>
                <wp:positionV relativeFrom="paragraph">
                  <wp:posOffset>115570</wp:posOffset>
                </wp:positionV>
                <wp:extent cx="6132195" cy="6350"/>
                <wp:effectExtent l="0" t="0" r="0" b="0"/>
                <wp:wrapTopAndBottom/>
                <wp:docPr id="944221253" name="Group 4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2195" cy="6350"/>
                          <a:chOff x="1164" y="182"/>
                          <a:chExt cx="9657" cy="10"/>
                        </a:xfrm>
                      </wpg:grpSpPr>
                      <wps:wsp>
                        <wps:cNvPr id="1442723358" name="Line 410"/>
                        <wps:cNvCnPr>
                          <a:cxnSpLocks noChangeShapeType="1"/>
                        </wps:cNvCnPr>
                        <wps:spPr bwMode="auto">
                          <a:xfrm>
                            <a:off x="1164" y="187"/>
                            <a:ext cx="682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4417697" name="Line 409"/>
                        <wps:cNvCnPr>
                          <a:cxnSpLocks noChangeShapeType="1"/>
                        </wps:cNvCnPr>
                        <wps:spPr bwMode="auto">
                          <a:xfrm>
                            <a:off x="7986" y="187"/>
                            <a:ext cx="283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8005A0" id="Group 408" o:spid="_x0000_s1026" style="position:absolute;margin-left:58.2pt;margin-top:9.1pt;width:482.85pt;height:.5pt;z-index:-251533312;mso-wrap-distance-left:0;mso-wrap-distance-right:0;mso-position-horizontal-relative:page" coordorigin="1164,182" coordsize="965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">
                <v:line id="Line 410" o:spid="_x0000_s1027" style="position:absolute;visibility:visible;mso-wrap-style:square" from="1164,187" to="7986,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" strokecolor="#0060ae" strokeweight=".5pt"/>
                <v:line id="Line 409" o:spid="_x0000_s1028" style="position:absolute;visibility:visible;mso-wrap-style:square" from="7986,187" to="10820,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" strokecolor="#0060ae" strokeweight=".5pt"/>
                <w10:wrap type="topAndBottom" anchorx="page"/>
              </v:group>
            </w:pict>
          </mc:Fallback>
        </mc:AlternateContent>
      </w:r>
    </w:p>
    <w:p w14:paraId="4E10B9DD" w14:textId="77777777" w:rsidR="00AD2A28" w:rsidRDefault="00AD2A28">
      <w:pPr>
        <w:pStyle w:val="BodyText"/>
        <w:spacing w:before="10"/>
        <w:rPr>
          <w:rFonts w:ascii="Roboto"/>
          <w:sz w:val="5"/>
        </w:rPr>
      </w:pPr>
    </w:p>
    <w:p w14:paraId="4E10B9DE" w14:textId="77777777" w:rsidR="00AD2A28" w:rsidRDefault="00AD2A28">
      <w:pPr>
        <w:rPr>
          <w:rFonts w:ascii="Roboto"/>
          <w:sz w:val="5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9DF" w14:textId="77777777" w:rsidR="00AD2A28" w:rsidRDefault="0085724B">
      <w:pPr>
        <w:pStyle w:val="Heading9"/>
        <w:spacing w:before="47"/>
        <w:ind w:left="833"/>
      </w:pPr>
      <w:r>
        <w:rPr>
          <w:color w:val="0060AE"/>
        </w:rPr>
        <w:t xml:space="preserve">Copy offered to </w:t>
      </w:r>
      <w:proofErr w:type="gramStart"/>
      <w:r>
        <w:rPr>
          <w:color w:val="0060AE"/>
        </w:rPr>
        <w:t>patient?</w:t>
      </w:r>
      <w:proofErr w:type="gramEnd"/>
    </w:p>
    <w:p w14:paraId="4E10B9E0" w14:textId="638A7B14" w:rsidR="00AD2A28" w:rsidRDefault="0085724B" w:rsidP="005C38D2">
      <w:pPr>
        <w:spacing w:before="70"/>
        <w:rPr>
          <w:rFonts w:ascii="Roboto"/>
          <w:sz w:val="18"/>
        </w:rPr>
      </w:pPr>
      <w:r>
        <w:rPr>
          <w:rFonts w:ascii="Roboto"/>
          <w:color w:val="231F20"/>
          <w:sz w:val="18"/>
        </w:rPr>
        <w:t>YES</w:t>
      </w:r>
    </w:p>
    <w:p w14:paraId="4E10B9E1" w14:textId="77777777" w:rsidR="00AD2A28" w:rsidRDefault="00AD2A28">
      <w:pPr>
        <w:rPr>
          <w:rFonts w:ascii="Roboto"/>
          <w:sz w:val="18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2" w:space="720" w:equalWidth="0">
            <w:col w:w="2823" w:space="4230"/>
            <w:col w:w="4137"/>
          </w:cols>
        </w:sectPr>
      </w:pPr>
    </w:p>
    <w:p w14:paraId="4E10B9E2" w14:textId="77777777" w:rsidR="00AD2A28" w:rsidRDefault="00AD2A28">
      <w:pPr>
        <w:pStyle w:val="BodyText"/>
        <w:spacing w:before="7"/>
        <w:rPr>
          <w:rFonts w:ascii="Roboto"/>
          <w:sz w:val="9"/>
        </w:rPr>
      </w:pPr>
    </w:p>
    <w:p w14:paraId="4E10B9E3" w14:textId="172C548B" w:rsidR="00AD2A28" w:rsidRDefault="00C626F3">
      <w:pPr>
        <w:pStyle w:val="BodyText"/>
        <w:spacing w:line="20" w:lineRule="exact"/>
        <w:ind w:left="82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D13" wp14:editId="6392F0CA">
                <wp:extent cx="6094095" cy="6350"/>
                <wp:effectExtent l="13335" t="3810" r="7620" b="8890"/>
                <wp:docPr id="18560834" name="Group 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4095" cy="6350"/>
                          <a:chOff x="0" y="0"/>
                          <a:chExt cx="9597" cy="10"/>
                        </a:xfrm>
                      </wpg:grpSpPr>
                      <wps:wsp>
                        <wps:cNvPr id="250626294" name="Line 40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679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15010584" name="Line 406"/>
                        <wps:cNvCnPr>
                          <a:cxnSpLocks noChangeShapeType="1"/>
                        </wps:cNvCnPr>
                        <wps:spPr bwMode="auto">
                          <a:xfrm>
                            <a:off x="6792" y="5"/>
                            <a:ext cx="280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566352B" id="Group 405" o:spid="_x0000_s1026" style="width:479.85pt;height:.5pt;mso-position-horizontal-relative:char;mso-position-vertical-relative:line" coordsize="959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">
                <v:line id="Line 407" o:spid="_x0000_s1027" style="position:absolute;visibility:visible;mso-wrap-style:square" from="0,5" to="679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" strokecolor="#0060ae" strokeweight=".5pt"/>
                <v:line id="Line 406" o:spid="_x0000_s1028" style="position:absolute;visibility:visible;mso-wrap-style:square" from="6792,5" to="959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" strokecolor="#0060ae" strokeweight=".5pt"/>
                <w10:anchorlock/>
              </v:group>
            </w:pict>
          </mc:Fallback>
        </mc:AlternateContent>
      </w:r>
    </w:p>
    <w:p w14:paraId="4E10B9E4" w14:textId="77777777" w:rsidR="00AD2A28" w:rsidRDefault="00AD2A28">
      <w:pPr>
        <w:pStyle w:val="BodyText"/>
        <w:spacing w:before="10"/>
        <w:rPr>
          <w:rFonts w:ascii="Roboto"/>
          <w:sz w:val="5"/>
        </w:rPr>
      </w:pPr>
    </w:p>
    <w:p w14:paraId="4E10B9E5" w14:textId="77777777" w:rsidR="00AD2A28" w:rsidRDefault="00AD2A28">
      <w:pPr>
        <w:rPr>
          <w:rFonts w:ascii="Roboto"/>
          <w:sz w:val="5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4E10B9E6" w14:textId="297B867F" w:rsidR="00AD2A28" w:rsidRDefault="00C626F3">
      <w:pPr>
        <w:pStyle w:val="Heading9"/>
        <w:spacing w:before="66"/>
        <w:ind w:left="83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E10BD15" wp14:editId="0A66EC15">
                <wp:simplePos x="0" y="0"/>
                <wp:positionH relativeFrom="page">
                  <wp:posOffset>5086985</wp:posOffset>
                </wp:positionH>
                <wp:positionV relativeFrom="paragraph">
                  <wp:posOffset>-267335</wp:posOffset>
                </wp:positionV>
                <wp:extent cx="114935" cy="114935"/>
                <wp:effectExtent l="0" t="0" r="0" b="0"/>
                <wp:wrapNone/>
                <wp:docPr id="14190752" name="Rectangle 4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93DE6D" id="Rectangle 404" o:spid="_x0000_s1026" style="position:absolute;margin-left:400.55pt;margin-top:-21.05pt;width:9.05pt;height:9.05pt;z-index:251797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" filled="f" strokecolor="#0060ae" strokeweight="1pt">
                <w10:wrap anchorx="page"/>
              </v:rect>
            </w:pict>
          </mc:Fallback>
        </mc:AlternateContent>
      </w:r>
      <w:r w:rsidR="0085724B">
        <w:rPr>
          <w:color w:val="0060AE"/>
        </w:rPr>
        <w:t xml:space="preserve">Copy added to the patient’s </w:t>
      </w:r>
      <w:proofErr w:type="gramStart"/>
      <w:r w:rsidR="0085724B">
        <w:rPr>
          <w:color w:val="0060AE"/>
        </w:rPr>
        <w:t>records?</w:t>
      </w:r>
      <w:proofErr w:type="gramEnd"/>
    </w:p>
    <w:p w14:paraId="4E10B9E7" w14:textId="52A0A7CC" w:rsidR="00AD2A28" w:rsidRDefault="0085724B" w:rsidP="005C38D2">
      <w:pPr>
        <w:spacing w:before="89"/>
        <w:rPr>
          <w:rFonts w:ascii="Roboto"/>
          <w:sz w:val="18"/>
        </w:rPr>
      </w:pPr>
      <w:r>
        <w:rPr>
          <w:rFonts w:ascii="Roboto"/>
          <w:color w:val="231F20"/>
          <w:sz w:val="18"/>
        </w:rPr>
        <w:t>YES</w:t>
      </w:r>
    </w:p>
    <w:p w14:paraId="4E10B9E8" w14:textId="77777777" w:rsidR="00AD2A28" w:rsidRDefault="00AD2A28">
      <w:pPr>
        <w:rPr>
          <w:rFonts w:ascii="Roboto"/>
          <w:sz w:val="18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2" w:space="720" w:equalWidth="0">
            <w:col w:w="3811" w:space="3242"/>
            <w:col w:w="4137"/>
          </w:cols>
        </w:sectPr>
      </w:pPr>
    </w:p>
    <w:p w14:paraId="4E10B9E9" w14:textId="77777777" w:rsidR="00AD2A28" w:rsidRDefault="00AD2A28">
      <w:pPr>
        <w:pStyle w:val="BodyText"/>
        <w:spacing w:before="7"/>
        <w:rPr>
          <w:rFonts w:ascii="Roboto"/>
          <w:sz w:val="9"/>
        </w:rPr>
      </w:pPr>
    </w:p>
    <w:p w14:paraId="4E10B9EA" w14:textId="73FE20B2" w:rsidR="00AD2A28" w:rsidRDefault="00C626F3">
      <w:pPr>
        <w:pStyle w:val="BodyText"/>
        <w:spacing w:line="20" w:lineRule="exact"/>
        <w:ind w:left="82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D16" wp14:editId="1951D8FD">
                <wp:extent cx="6094095" cy="6350"/>
                <wp:effectExtent l="13335" t="3810" r="7620" b="8890"/>
                <wp:docPr id="1732386528" name="Group 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4095" cy="6350"/>
                          <a:chOff x="0" y="0"/>
                          <a:chExt cx="9597" cy="10"/>
                        </a:xfrm>
                      </wpg:grpSpPr>
                      <wps:wsp>
                        <wps:cNvPr id="662114049" name="Line 40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679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7404736" name="Line 402"/>
                        <wps:cNvCnPr>
                          <a:cxnSpLocks noChangeShapeType="1"/>
                        </wps:cNvCnPr>
                        <wps:spPr bwMode="auto">
                          <a:xfrm>
                            <a:off x="6792" y="5"/>
                            <a:ext cx="280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C54D7B" id="Group 401" o:spid="_x0000_s1026" style="width:479.85pt;height:.5pt;mso-position-horizontal-relative:char;mso-position-vertical-relative:line" coordsize="959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">
                <v:line id="Line 403" o:spid="_x0000_s1027" style="position:absolute;visibility:visible;mso-wrap-style:square" from="0,5" to="679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" strokecolor="#0060ae" strokeweight=".5pt"/>
                <v:line id="Line 402" o:spid="_x0000_s1028" style="position:absolute;visibility:visible;mso-wrap-style:square" from="6792,5" to="959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" strokecolor="#0060ae" strokeweight=".5pt"/>
                <w10:anchorlock/>
              </v:group>
            </w:pict>
          </mc:Fallback>
        </mc:AlternateContent>
      </w:r>
    </w:p>
    <w:p w14:paraId="4E10B9EB" w14:textId="31CDBE41" w:rsidR="00AD2A28" w:rsidRDefault="00C626F3">
      <w:pPr>
        <w:pStyle w:val="Heading9"/>
        <w:tabs>
          <w:tab w:val="left" w:pos="7863"/>
          <w:tab w:val="left" w:pos="8161"/>
        </w:tabs>
        <w:spacing w:before="136"/>
        <w:ind w:left="833"/>
        <w:rPr>
          <w:b w:val="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86240" behindDoc="1" locked="0" layoutInCell="1" allowOverlap="1" wp14:anchorId="4E10BD18" wp14:editId="680F6620">
                <wp:simplePos x="0" y="0"/>
                <wp:positionH relativeFrom="page">
                  <wp:posOffset>758190</wp:posOffset>
                </wp:positionH>
                <wp:positionV relativeFrom="paragraph">
                  <wp:posOffset>311150</wp:posOffset>
                </wp:positionV>
                <wp:extent cx="6094095" cy="6350"/>
                <wp:effectExtent l="0" t="0" r="0" b="0"/>
                <wp:wrapTopAndBottom/>
                <wp:docPr id="1266268918" name="Group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4095" cy="6350"/>
                          <a:chOff x="1194" y="490"/>
                          <a:chExt cx="9597" cy="10"/>
                        </a:xfrm>
                      </wpg:grpSpPr>
                      <wps:wsp>
                        <wps:cNvPr id="1900964048" name="Line 400"/>
                        <wps:cNvCnPr>
                          <a:cxnSpLocks noChangeShapeType="1"/>
                        </wps:cNvCnPr>
                        <wps:spPr bwMode="auto">
                          <a:xfrm>
                            <a:off x="1194" y="495"/>
                            <a:ext cx="679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9108221" name="Line 399"/>
                        <wps:cNvCnPr>
                          <a:cxnSpLocks noChangeShapeType="1"/>
                        </wps:cNvCnPr>
                        <wps:spPr bwMode="auto">
                          <a:xfrm>
                            <a:off x="7986" y="495"/>
                            <a:ext cx="280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0977A7" id="Group 398" o:spid="_x0000_s1026" style="position:absolute;margin-left:59.7pt;margin-top:24.5pt;width:479.85pt;height:.5pt;z-index:-251530240;mso-wrap-distance-left:0;mso-wrap-distance-right:0;mso-position-horizontal-relative:page" coordorigin="1194,490" coordsize="959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">
                <v:line id="Line 400" o:spid="_x0000_s1027" style="position:absolute;visibility:visible;mso-wrap-style:square" from="1194,495" to="7986,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" strokecolor="#0060ae" strokeweight=".5pt"/>
                <v:line id="Line 399" o:spid="_x0000_s1028" style="position:absolute;visibility:visible;mso-wrap-style:square" from="7986,495" to="10790,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" strokecolor="#0060ae" strokeweight=".5pt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4E10BD19" wp14:editId="7EFBE532">
                <wp:simplePos x="0" y="0"/>
                <wp:positionH relativeFrom="page">
                  <wp:posOffset>5086985</wp:posOffset>
                </wp:positionH>
                <wp:positionV relativeFrom="paragraph">
                  <wp:posOffset>-222885</wp:posOffset>
                </wp:positionV>
                <wp:extent cx="114935" cy="114935"/>
                <wp:effectExtent l="0" t="0" r="0" b="0"/>
                <wp:wrapNone/>
                <wp:docPr id="2076318276" name="Rectangle 3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870BE8" id="Rectangle 397" o:spid="_x0000_s1026" style="position:absolute;margin-left:400.55pt;margin-top:-17.55pt;width:9.05pt;height:9.05pt;z-index:251798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" filled="f" strokecolor="#0060ae" strokeweight="1pt">
                <w10:wrap anchorx="page"/>
              </v:rect>
            </w:pict>
          </mc:Fallback>
        </mc:AlternateContent>
      </w:r>
      <w:r w:rsidR="0085724B">
        <w:rPr>
          <w:color w:val="0060AE"/>
        </w:rPr>
        <w:t>Date</w:t>
      </w:r>
      <w:r w:rsidR="0085724B">
        <w:rPr>
          <w:color w:val="0060AE"/>
          <w:spacing w:val="-3"/>
        </w:rPr>
        <w:t xml:space="preserve"> </w:t>
      </w:r>
      <w:r w:rsidR="0085724B">
        <w:rPr>
          <w:color w:val="0060AE"/>
        </w:rPr>
        <w:t>GPMP</w:t>
      </w:r>
      <w:r w:rsidR="0085724B">
        <w:rPr>
          <w:color w:val="0060AE"/>
          <w:spacing w:val="-4"/>
        </w:rPr>
        <w:t xml:space="preserve"> </w:t>
      </w:r>
      <w:r w:rsidR="0085724B">
        <w:rPr>
          <w:color w:val="0060AE"/>
        </w:rPr>
        <w:t>completed:</w:t>
      </w:r>
      <w:r w:rsidR="0085724B">
        <w:rPr>
          <w:color w:val="0060AE"/>
        </w:rPr>
        <w:tab/>
      </w:r>
      <w:r w:rsidR="0085724B">
        <w:rPr>
          <w:b w:val="0"/>
          <w:color w:val="231F20"/>
        </w:rPr>
        <w:t>/</w:t>
      </w:r>
      <w:r w:rsidR="0085724B">
        <w:rPr>
          <w:b w:val="0"/>
          <w:color w:val="231F20"/>
        </w:rPr>
        <w:tab/>
        <w:t>/</w:t>
      </w:r>
    </w:p>
    <w:p w14:paraId="4E10B9EC" w14:textId="77777777" w:rsidR="00AD2A28" w:rsidRDefault="0085724B">
      <w:pPr>
        <w:tabs>
          <w:tab w:val="left" w:pos="7863"/>
          <w:tab w:val="left" w:pos="8161"/>
        </w:tabs>
        <w:spacing w:before="117"/>
        <w:ind w:left="833"/>
        <w:rPr>
          <w:rFonts w:ascii="Roboto"/>
          <w:sz w:val="18"/>
        </w:rPr>
      </w:pPr>
      <w:r>
        <w:rPr>
          <w:rFonts w:ascii="Roboto"/>
          <w:b/>
          <w:color w:val="0060AE"/>
          <w:sz w:val="18"/>
        </w:rPr>
        <w:t>Date</w:t>
      </w:r>
      <w:r>
        <w:rPr>
          <w:rFonts w:ascii="Roboto"/>
          <w:b/>
          <w:color w:val="0060AE"/>
          <w:spacing w:val="-9"/>
          <w:sz w:val="18"/>
        </w:rPr>
        <w:t xml:space="preserve"> </w:t>
      </w:r>
      <w:r>
        <w:rPr>
          <w:rFonts w:ascii="Roboto"/>
          <w:b/>
          <w:color w:val="0060AE"/>
          <w:sz w:val="18"/>
        </w:rPr>
        <w:t>TCA</w:t>
      </w:r>
      <w:r>
        <w:rPr>
          <w:rFonts w:ascii="Roboto"/>
          <w:b/>
          <w:color w:val="0060AE"/>
          <w:spacing w:val="-4"/>
          <w:sz w:val="18"/>
        </w:rPr>
        <w:t xml:space="preserve"> </w:t>
      </w:r>
      <w:r>
        <w:rPr>
          <w:rFonts w:ascii="Roboto"/>
          <w:b/>
          <w:color w:val="0060AE"/>
          <w:sz w:val="18"/>
        </w:rPr>
        <w:t>completed:</w:t>
      </w:r>
      <w:r>
        <w:rPr>
          <w:rFonts w:ascii="Roboto"/>
          <w:b/>
          <w:color w:val="0060AE"/>
          <w:sz w:val="18"/>
        </w:rPr>
        <w:tab/>
      </w:r>
      <w:r>
        <w:rPr>
          <w:rFonts w:ascii="Roboto"/>
          <w:color w:val="231F20"/>
          <w:sz w:val="18"/>
        </w:rPr>
        <w:t>/</w:t>
      </w:r>
      <w:r>
        <w:rPr>
          <w:rFonts w:ascii="Roboto"/>
          <w:color w:val="231F20"/>
          <w:sz w:val="18"/>
        </w:rPr>
        <w:tab/>
        <w:t>/</w:t>
      </w:r>
    </w:p>
    <w:p w14:paraId="4E10B9ED" w14:textId="77777777" w:rsidR="00AD2A28" w:rsidRDefault="00AD2A28">
      <w:pPr>
        <w:pStyle w:val="BodyText"/>
        <w:spacing w:before="6"/>
        <w:rPr>
          <w:rFonts w:ascii="Roboto"/>
          <w:sz w:val="11"/>
        </w:rPr>
      </w:pPr>
    </w:p>
    <w:p w14:paraId="4E10B9EE" w14:textId="68E77CA6" w:rsidR="00AD2A28" w:rsidRDefault="00C626F3">
      <w:pPr>
        <w:pStyle w:val="BodyText"/>
        <w:spacing w:line="20" w:lineRule="exact"/>
        <w:ind w:left="82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4E10BD1A" wp14:editId="0EC2F96D">
                <wp:extent cx="6094095" cy="6350"/>
                <wp:effectExtent l="13335" t="5080" r="7620" b="7620"/>
                <wp:docPr id="1263047163" name="Group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4095" cy="6350"/>
                          <a:chOff x="0" y="0"/>
                          <a:chExt cx="9597" cy="10"/>
                        </a:xfrm>
                      </wpg:grpSpPr>
                      <wps:wsp>
                        <wps:cNvPr id="1531536855" name="Line 396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679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01121848" name="Line 395"/>
                        <wps:cNvCnPr>
                          <a:cxnSpLocks noChangeShapeType="1"/>
                        </wps:cNvCnPr>
                        <wps:spPr bwMode="auto">
                          <a:xfrm>
                            <a:off x="6792" y="5"/>
                            <a:ext cx="280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5329CD" id="Group 394" o:spid="_x0000_s1026" style="width:479.85pt;height:.5pt;mso-position-horizontal-relative:char;mso-position-vertical-relative:line" coordsize="959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">
                <v:line id="Line 396" o:spid="_x0000_s1027" style="position:absolute;visibility:visible;mso-wrap-style:square" from="0,5" to="679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" strokecolor="#0060ae" strokeweight=".5pt"/>
                <v:line id="Line 395" o:spid="_x0000_s1028" style="position:absolute;visibility:visible;mso-wrap-style:square" from="6792,5" to="959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" strokecolor="#0060ae" strokeweight=".5pt"/>
                <w10:anchorlock/>
              </v:group>
            </w:pict>
          </mc:Fallback>
        </mc:AlternateContent>
      </w:r>
    </w:p>
    <w:p w14:paraId="4E10B9EF" w14:textId="77777777" w:rsidR="00AD2A28" w:rsidRDefault="00AD2A28">
      <w:pPr>
        <w:spacing w:line="20" w:lineRule="exact"/>
        <w:rPr>
          <w:rFonts w:ascii="Roboto"/>
          <w:sz w:val="2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space="720"/>
        </w:sectPr>
      </w:pPr>
    </w:p>
    <w:p w14:paraId="5E025004" w14:textId="58547478" w:rsidR="004F7010" w:rsidRDefault="004F7010" w:rsidP="004F7010">
      <w:pPr>
        <w:pStyle w:val="BodyText"/>
        <w:spacing w:before="5"/>
        <w:rPr>
          <w:rFonts w:ascii="Roboto"/>
          <w:b/>
          <w:color w:val="0060AE"/>
        </w:rPr>
      </w:pPr>
      <w:r>
        <w:rPr>
          <w:rFonts w:ascii="Roboto"/>
          <w:b/>
          <w:color w:val="0060AE"/>
        </w:rPr>
        <w:t xml:space="preserve">                   </w:t>
      </w:r>
      <w:r w:rsidR="0085724B">
        <w:rPr>
          <w:rFonts w:ascii="Roboto"/>
          <w:b/>
          <w:color w:val="0060AE"/>
        </w:rPr>
        <w:t xml:space="preserve">Copy / relevant parts of GPMP/TCA supplied to other providers? </w:t>
      </w:r>
      <w:r>
        <w:rPr>
          <w:rFonts w:ascii="Roboto"/>
          <w:b/>
          <w:color w:val="0060AE"/>
        </w:rPr>
        <w:t xml:space="preserve">  </w:t>
      </w:r>
      <w:r w:rsidR="005F3269">
        <w:rPr>
          <w:rFonts w:ascii="Roboto"/>
          <w:bCs/>
          <w:color w:val="FFFFFF" w:themeColor="background1"/>
        </w:rPr>
        <w:t>//////////</w:t>
      </w:r>
      <w:proofErr w:type="gramStart"/>
      <w:r w:rsidR="005F3269">
        <w:rPr>
          <w:rFonts w:ascii="Roboto"/>
          <w:bCs/>
          <w:color w:val="FFFFFF" w:themeColor="background1"/>
        </w:rPr>
        <w:t>/</w:t>
      </w:r>
      <w:r>
        <w:rPr>
          <w:rFonts w:ascii="Roboto"/>
          <w:b/>
          <w:color w:val="0060AE"/>
        </w:rPr>
        <w:t>(</w:t>
      </w:r>
      <w:proofErr w:type="gramEnd"/>
      <w:r>
        <w:rPr>
          <w:rFonts w:ascii="Roboto"/>
          <w:b/>
          <w:color w:val="0060AE"/>
        </w:rPr>
        <w:t>Mandatory for 723)</w:t>
      </w:r>
    </w:p>
    <w:p w14:paraId="272C3509" w14:textId="77777777" w:rsidR="004F7010" w:rsidRDefault="004F7010" w:rsidP="004F7010">
      <w:pPr>
        <w:pStyle w:val="BodyText"/>
        <w:spacing w:before="5"/>
        <w:rPr>
          <w:rFonts w:ascii="Roboto"/>
          <w:b/>
          <w:color w:val="0060AE"/>
        </w:rPr>
      </w:pPr>
    </w:p>
    <w:p w14:paraId="54626DDD" w14:textId="554548AF" w:rsidR="004F7010" w:rsidRDefault="004F7010" w:rsidP="004F7010">
      <w:pPr>
        <w:pStyle w:val="BodyText"/>
        <w:spacing w:before="5"/>
        <w:rPr>
          <w:rFonts w:ascii="Roboto"/>
          <w:sz w:val="5"/>
        </w:rPr>
      </w:pPr>
      <w:r>
        <w:rPr>
          <w:rFonts w:ascii="Roboto"/>
          <w:b/>
          <w:color w:val="0060AE"/>
        </w:rPr>
        <w:tab/>
      </w:r>
      <w:r>
        <w:rPr>
          <w:rFonts w:ascii="Roboto"/>
          <w:b/>
          <w:color w:val="0060AE"/>
        </w:rPr>
        <w:tab/>
      </w:r>
      <w:r>
        <w:rPr>
          <w:rFonts w:ascii="Roboto"/>
          <w:b/>
          <w:color w:val="0060AE"/>
        </w:rPr>
        <w:tab/>
      </w:r>
      <w:r>
        <w:rPr>
          <w:rFonts w:ascii="Roboto"/>
          <w:b/>
          <w:color w:val="0060AE"/>
        </w:rPr>
        <w:tab/>
      </w:r>
      <w:r>
        <w:rPr>
          <w:rFonts w:ascii="Roboto"/>
          <w:b/>
          <w:color w:val="0060AE"/>
        </w:rPr>
        <w:tab/>
      </w:r>
      <w:r>
        <w:rPr>
          <w:rFonts w:ascii="Roboto"/>
          <w:b/>
          <w:color w:val="0060AE"/>
        </w:rPr>
        <w:tab/>
      </w:r>
    </w:p>
    <w:p w14:paraId="5F1D98C4" w14:textId="77777777" w:rsidR="004F7010" w:rsidRDefault="004F7010" w:rsidP="004F7010">
      <w:pPr>
        <w:pStyle w:val="BodyText"/>
        <w:spacing w:line="20" w:lineRule="exact"/>
        <w:ind w:left="828"/>
        <w:rPr>
          <w:rFonts w:ascii="Roboto"/>
          <w:sz w:val="2"/>
        </w:rPr>
      </w:pPr>
      <w:r>
        <w:rPr>
          <w:rFonts w:ascii="Roboto"/>
          <w:noProof/>
          <w:sz w:val="2"/>
        </w:rPr>
        <mc:AlternateContent>
          <mc:Choice Requires="wpg">
            <w:drawing>
              <wp:inline distT="0" distB="0" distL="0" distR="0" wp14:anchorId="38EA05E8" wp14:editId="04F17977">
                <wp:extent cx="6094095" cy="6350"/>
                <wp:effectExtent l="13335" t="3175" r="7620" b="9525"/>
                <wp:docPr id="1867864340" name="Group 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4095" cy="6350"/>
                          <a:chOff x="0" y="0"/>
                          <a:chExt cx="9597" cy="10"/>
                        </a:xfrm>
                      </wpg:grpSpPr>
                      <wps:wsp>
                        <wps:cNvPr id="2037835136" name="Line 390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679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4629241" name="Line 389"/>
                        <wps:cNvCnPr>
                          <a:cxnSpLocks noChangeShapeType="1"/>
                        </wps:cNvCnPr>
                        <wps:spPr bwMode="auto">
                          <a:xfrm>
                            <a:off x="6792" y="5"/>
                            <a:ext cx="280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DF4FD7" id="Group 388" o:spid="_x0000_s1026" style="width:479.85pt;height:.5pt;mso-position-horizontal-relative:char;mso-position-vertical-relative:line" coordsize="959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">
                <v:line id="Line 390" o:spid="_x0000_s1027" style="position:absolute;visibility:visible;mso-wrap-style:square" from="0,5" to="679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" strokecolor="#0060ae" strokeweight=".5pt"/>
                <v:line id="Line 389" o:spid="_x0000_s1028" style="position:absolute;visibility:visible;mso-wrap-style:square" from="6792,5" to="959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" strokecolor="#0060ae" strokeweight=".5pt"/>
                <w10:anchorlock/>
              </v:group>
            </w:pict>
          </mc:Fallback>
        </mc:AlternateContent>
      </w:r>
    </w:p>
    <w:p w14:paraId="0D7A7D1C" w14:textId="7D1EF1A3" w:rsidR="004F7010" w:rsidRDefault="004F7010" w:rsidP="004F7010">
      <w:pPr>
        <w:pStyle w:val="Heading9"/>
        <w:tabs>
          <w:tab w:val="left" w:pos="7863"/>
          <w:tab w:val="left" w:pos="8161"/>
        </w:tabs>
        <w:spacing w:before="137"/>
        <w:ind w:left="833"/>
        <w:rPr>
          <w:b w:val="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802624" behindDoc="1" locked="0" layoutInCell="1" allowOverlap="1" wp14:anchorId="3ECD7816" wp14:editId="6B84C41F">
                <wp:simplePos x="0" y="0"/>
                <wp:positionH relativeFrom="page">
                  <wp:posOffset>739140</wp:posOffset>
                </wp:positionH>
                <wp:positionV relativeFrom="paragraph">
                  <wp:posOffset>311785</wp:posOffset>
                </wp:positionV>
                <wp:extent cx="6132195" cy="6350"/>
                <wp:effectExtent l="0" t="0" r="0" b="0"/>
                <wp:wrapTopAndBottom/>
                <wp:docPr id="555539363" name="Group 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2195" cy="6350"/>
                          <a:chOff x="1164" y="491"/>
                          <a:chExt cx="9657" cy="10"/>
                        </a:xfrm>
                      </wpg:grpSpPr>
                      <wps:wsp>
                        <wps:cNvPr id="1123679644" name="Line 387"/>
                        <wps:cNvCnPr>
                          <a:cxnSpLocks noChangeShapeType="1"/>
                        </wps:cNvCnPr>
                        <wps:spPr bwMode="auto">
                          <a:xfrm>
                            <a:off x="1164" y="496"/>
                            <a:ext cx="682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9865177" name="Line 386"/>
                        <wps:cNvCnPr>
                          <a:cxnSpLocks noChangeShapeType="1"/>
                        </wps:cNvCnPr>
                        <wps:spPr bwMode="auto">
                          <a:xfrm>
                            <a:off x="7986" y="496"/>
                            <a:ext cx="283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60AE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4D4C0A" id="Group 385" o:spid="_x0000_s1026" style="position:absolute;margin-left:58.2pt;margin-top:24.55pt;width:482.85pt;height:.5pt;z-index:-251513856;mso-wrap-distance-left:0;mso-wrap-distance-right:0;mso-position-horizontal-relative:page" coordorigin="1164,491" coordsize="965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">
                <v:line id="Line 387" o:spid="_x0000_s1027" style="position:absolute;visibility:visible;mso-wrap-style:square" from="1164,496" to="7986,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" strokecolor="#0060ae" strokeweight=".5pt"/>
                <v:line id="Line 386" o:spid="_x0000_s1028" style="position:absolute;visibility:visible;mso-wrap-style:square" from="7986,496" to="10820,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" strokecolor="#0060ae" strokeweight=".5pt"/>
                <w10:wrap type="topAndBottom" anchorx="page"/>
              </v:group>
            </w:pict>
          </mc:Fallback>
        </mc:AlternateContent>
      </w:r>
      <w:r>
        <w:rPr>
          <w:color w:val="0060AE"/>
        </w:rPr>
        <w:t>Review Date:</w:t>
      </w:r>
      <w:r>
        <w:rPr>
          <w:color w:val="0060AE"/>
          <w:spacing w:val="-4"/>
        </w:rPr>
        <w:t xml:space="preserve"> </w:t>
      </w:r>
      <w:r>
        <w:rPr>
          <w:color w:val="0060AE"/>
        </w:rPr>
        <w:t>(6</w:t>
      </w:r>
      <w:r>
        <w:rPr>
          <w:color w:val="0060AE"/>
          <w:spacing w:val="-2"/>
        </w:rPr>
        <w:t xml:space="preserve"> </w:t>
      </w:r>
      <w:proofErr w:type="gramStart"/>
      <w:r>
        <w:rPr>
          <w:color w:val="0060AE"/>
        </w:rPr>
        <w:t>months)</w:t>
      </w:r>
      <w:r>
        <w:rPr>
          <w:color w:val="0060AE"/>
        </w:rPr>
        <w:t xml:space="preserve">   </w:t>
      </w:r>
      <w:proofErr w:type="gramEnd"/>
      <w:r>
        <w:rPr>
          <w:b w:val="0"/>
          <w:color w:val="231F20"/>
        </w:rPr>
        <w:t>/</w:t>
      </w:r>
      <w:r>
        <w:rPr>
          <w:b w:val="0"/>
          <w:color w:val="231F20"/>
        </w:rPr>
        <w:t xml:space="preserve">  /</w:t>
      </w:r>
      <w:r>
        <w:rPr>
          <w:b w:val="0"/>
          <w:color w:val="231F20"/>
        </w:rPr>
        <w:tab/>
      </w:r>
      <w:r>
        <w:rPr>
          <w:color w:val="0060AE"/>
        </w:rPr>
        <w:tab/>
      </w:r>
    </w:p>
    <w:p w14:paraId="4E10B9F0" w14:textId="2F1E4FD9" w:rsidR="00AD2A28" w:rsidRDefault="00AD2A28">
      <w:pPr>
        <w:spacing w:before="74" w:line="223" w:lineRule="auto"/>
        <w:ind w:left="833" w:right="8"/>
        <w:rPr>
          <w:rFonts w:ascii="Roboto"/>
          <w:b/>
          <w:sz w:val="18"/>
        </w:rPr>
      </w:pPr>
    </w:p>
    <w:p w14:paraId="4E10B9F1" w14:textId="77777777" w:rsidR="00AD2A28" w:rsidRDefault="0085724B">
      <w:pPr>
        <w:pStyle w:val="BodyText"/>
        <w:spacing w:before="5"/>
        <w:rPr>
          <w:rFonts w:ascii="Roboto"/>
          <w:b/>
          <w:sz w:val="15"/>
        </w:rPr>
      </w:pPr>
      <w:r>
        <w:br w:type="column"/>
      </w:r>
    </w:p>
    <w:p w14:paraId="4E10B9F2" w14:textId="3720DA3B" w:rsidR="00AD2A28" w:rsidRDefault="00C626F3">
      <w:pPr>
        <w:pStyle w:val="BodyText"/>
        <w:ind w:left="833"/>
        <w:rPr>
          <w:rFonts w:ascii="Robo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4E10BD1C" wp14:editId="1195B3D6">
                <wp:simplePos x="0" y="0"/>
                <wp:positionH relativeFrom="page">
                  <wp:posOffset>5086985</wp:posOffset>
                </wp:positionH>
                <wp:positionV relativeFrom="paragraph">
                  <wp:posOffset>0</wp:posOffset>
                </wp:positionV>
                <wp:extent cx="114935" cy="114935"/>
                <wp:effectExtent l="0" t="0" r="0" b="0"/>
                <wp:wrapNone/>
                <wp:docPr id="120302238" name="Rectangle 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B7F4D2" id="Rectangle 393" o:spid="_x0000_s1026" style="position:absolute;margin-left:400.55pt;margin-top:0;width:9.05pt;height:9.05pt;z-index:251799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" filled="f" strokecolor="#0060ae" strokeweight="1pt">
                <w10:wrap anchorx="page"/>
              </v:rect>
            </w:pict>
          </mc:Fallback>
        </mc:AlternateContent>
      </w:r>
      <w:r w:rsidR="0085724B">
        <w:rPr>
          <w:rFonts w:ascii="Roboto"/>
          <w:color w:val="231F20"/>
        </w:rPr>
        <w:t>YES /</w:t>
      </w:r>
    </w:p>
    <w:p w14:paraId="4E10B9F3" w14:textId="77777777" w:rsidR="00AD2A28" w:rsidRDefault="0085724B">
      <w:pPr>
        <w:pStyle w:val="BodyText"/>
        <w:spacing w:before="5"/>
        <w:rPr>
          <w:rFonts w:ascii="Roboto"/>
          <w:sz w:val="15"/>
        </w:rPr>
      </w:pPr>
      <w:r>
        <w:br w:type="column"/>
      </w:r>
    </w:p>
    <w:p w14:paraId="4E10B9F5" w14:textId="700408D8" w:rsidR="00AD2A28" w:rsidRDefault="00C626F3" w:rsidP="005F3269">
      <w:pPr>
        <w:pStyle w:val="BodyText"/>
        <w:tabs>
          <w:tab w:val="left" w:pos="911"/>
        </w:tabs>
        <w:ind w:left="250"/>
        <w:rPr>
          <w:rFonts w:ascii="Roboto"/>
        </w:rPr>
        <w:sectPr w:rsidR="00AD2A28" w:rsidSect="009F3F5A">
          <w:type w:val="continuous"/>
          <w:pgSz w:w="11910" w:h="16840"/>
          <w:pgMar w:top="780" w:right="360" w:bottom="0" w:left="360" w:header="720" w:footer="720" w:gutter="0"/>
          <w:cols w:num="3" w:space="720" w:equalWidth="0">
            <w:col w:w="6047" w:space="1006"/>
            <w:col w:w="1270" w:space="39"/>
            <w:col w:w="2828"/>
          </w:cols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E10BD1D" wp14:editId="0E3D244E">
                <wp:simplePos x="0" y="0"/>
                <wp:positionH relativeFrom="page">
                  <wp:posOffset>5547995</wp:posOffset>
                </wp:positionH>
                <wp:positionV relativeFrom="paragraph">
                  <wp:posOffset>0</wp:posOffset>
                </wp:positionV>
                <wp:extent cx="114935" cy="114935"/>
                <wp:effectExtent l="0" t="0" r="0" b="0"/>
                <wp:wrapNone/>
                <wp:docPr id="1712114812" name="Rectangle 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E658CA" id="Rectangle 392" o:spid="_x0000_s1026" style="position:absolute;margin-left:436.85pt;margin-top:0;width:9.05pt;height:9.05pt;z-index:251800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" filled="f" strokecolor="#0060ae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47187456" behindDoc="1" locked="0" layoutInCell="1" allowOverlap="1" wp14:anchorId="4E10BD1E" wp14:editId="24B83E2A">
                <wp:simplePos x="0" y="0"/>
                <wp:positionH relativeFrom="page">
                  <wp:posOffset>5968365</wp:posOffset>
                </wp:positionH>
                <wp:positionV relativeFrom="paragraph">
                  <wp:posOffset>0</wp:posOffset>
                </wp:positionV>
                <wp:extent cx="114935" cy="114935"/>
                <wp:effectExtent l="0" t="0" r="0" b="0"/>
                <wp:wrapNone/>
                <wp:docPr id="66953876" name="Rectangle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" cy="1149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60AE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F23BC9" id="Rectangle 391" o:spid="_x0000_s1026" style="position:absolute;margin-left:469.95pt;margin-top:0;width:9.05pt;height:9.05pt;z-index:-25612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" filled="f" strokecolor="#0060ae" strokeweight="1pt">
                <w10:wrap anchorx="page"/>
              </v:rect>
            </w:pict>
          </mc:Fallback>
        </mc:AlternateContent>
      </w:r>
      <w:r w:rsidR="0085724B">
        <w:rPr>
          <w:rFonts w:ascii="Roboto"/>
          <w:color w:val="231F20"/>
        </w:rPr>
        <w:t>NO /</w:t>
      </w:r>
      <w:r w:rsidR="0085724B">
        <w:rPr>
          <w:rFonts w:ascii="Roboto"/>
          <w:color w:val="231F20"/>
        </w:rPr>
        <w:tab/>
        <w:t>NA</w:t>
      </w:r>
    </w:p>
    <w:p w14:paraId="4E10BC86" w14:textId="0D94CEE1" w:rsidR="00AD2A28" w:rsidRDefault="00AD2A28" w:rsidP="002D0532">
      <w:pPr>
        <w:spacing w:before="66" w:line="296" w:lineRule="exact"/>
        <w:rPr>
          <w:rFonts w:ascii="Roboto"/>
          <w:b/>
          <w:sz w:val="17"/>
        </w:rPr>
      </w:pPr>
    </w:p>
    <w:sectPr w:rsidR="00AD2A28" w:rsidSect="009F3F5A">
      <w:pgSz w:w="11910" w:h="16840"/>
      <w:pgMar w:top="960" w:right="360" w:bottom="280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7F4E1" w14:textId="77777777" w:rsidR="009F3F5A" w:rsidRDefault="009F3F5A" w:rsidP="0034705B">
      <w:r>
        <w:separator/>
      </w:r>
    </w:p>
  </w:endnote>
  <w:endnote w:type="continuationSeparator" w:id="0">
    <w:p w14:paraId="219A14D1" w14:textId="77777777" w:rsidR="009F3F5A" w:rsidRDefault="009F3F5A" w:rsidP="00347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Black">
    <w:altName w:val="Roboto Black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Light">
    <w:altName w:val="Roboto Light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-Medium">
    <w:altName w:val="Robo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boto-Light">
    <w:altName w:val="Robo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FA75F" w14:textId="64AD8D46" w:rsidR="007F3C64" w:rsidRDefault="007F3C64" w:rsidP="007F3C64">
    <w:pPr>
      <w:pStyle w:val="Footer"/>
      <w:jc w:val="right"/>
    </w:pPr>
    <w:r>
      <w:rPr>
        <w:rFonts w:ascii="Roboto-Medium" w:eastAsiaTheme="minorHAnsi" w:hAnsi="Roboto-Medium" w:cs="Roboto-Medium"/>
        <w:color w:val="231F20"/>
        <w:sz w:val="14"/>
        <w:szCs w:val="14"/>
        <w:lang w:val="en-AU"/>
      </w:rPr>
      <w:t xml:space="preserve">ASHM: </w:t>
    </w:r>
    <w:r>
      <w:rPr>
        <w:rFonts w:ascii="Roboto-Light" w:eastAsiaTheme="minorHAnsi" w:hAnsi="Roboto-Light" w:cs="Roboto-Light"/>
        <w:color w:val="231F20"/>
        <w:sz w:val="14"/>
        <w:szCs w:val="14"/>
        <w:lang w:val="en-AU"/>
      </w:rPr>
      <w:t>HIV Shared Care and GP Management Plan (GPMP) Guide 2024</w:t>
    </w:r>
  </w:p>
  <w:p w14:paraId="05214E8E" w14:textId="77777777" w:rsidR="007F3C64" w:rsidRDefault="007F3C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1EFEB" w14:textId="77777777" w:rsidR="009F3F5A" w:rsidRDefault="009F3F5A" w:rsidP="0034705B">
      <w:r>
        <w:separator/>
      </w:r>
    </w:p>
  </w:footnote>
  <w:footnote w:type="continuationSeparator" w:id="0">
    <w:p w14:paraId="653EEF01" w14:textId="77777777" w:rsidR="009F3F5A" w:rsidRDefault="009F3F5A" w:rsidP="003470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82886"/>
    <w:multiLevelType w:val="multilevel"/>
    <w:tmpl w:val="02BA1B9E"/>
    <w:lvl w:ilvl="0">
      <w:start w:val="1"/>
      <w:numFmt w:val="decimal"/>
      <w:lvlText w:val="%1"/>
      <w:lvlJc w:val="left"/>
      <w:pPr>
        <w:ind w:left="1131" w:hanging="360"/>
        <w:jc w:val="left"/>
      </w:pPr>
      <w:rPr>
        <w:rFonts w:hint="default"/>
        <w:b/>
        <w:bCs/>
        <w:spacing w:val="-13"/>
        <w:w w:val="100"/>
      </w:rPr>
    </w:lvl>
    <w:lvl w:ilvl="1">
      <w:start w:val="1"/>
      <w:numFmt w:val="decimal"/>
      <w:lvlText w:val="%1.%2"/>
      <w:lvlJc w:val="left"/>
      <w:pPr>
        <w:ind w:left="1492" w:hanging="360"/>
        <w:jc w:val="left"/>
      </w:pPr>
      <w:rPr>
        <w:rFonts w:hint="default"/>
        <w:b/>
        <w:bCs/>
        <w:spacing w:val="-1"/>
        <w:w w:val="100"/>
      </w:rPr>
    </w:lvl>
    <w:lvl w:ilvl="2">
      <w:numFmt w:val="bullet"/>
      <w:lvlText w:val="•"/>
      <w:lvlJc w:val="left"/>
      <w:pPr>
        <w:ind w:left="2576" w:hanging="360"/>
      </w:pPr>
      <w:rPr>
        <w:rFonts w:hint="default"/>
      </w:rPr>
    </w:lvl>
    <w:lvl w:ilvl="3">
      <w:numFmt w:val="bullet"/>
      <w:lvlText w:val="•"/>
      <w:lvlJc w:val="left"/>
      <w:pPr>
        <w:ind w:left="3652" w:hanging="360"/>
      </w:pPr>
      <w:rPr>
        <w:rFonts w:hint="default"/>
      </w:rPr>
    </w:lvl>
    <w:lvl w:ilvl="4">
      <w:numFmt w:val="bullet"/>
      <w:lvlText w:val="•"/>
      <w:lvlJc w:val="left"/>
      <w:pPr>
        <w:ind w:left="4728" w:hanging="360"/>
      </w:pPr>
      <w:rPr>
        <w:rFonts w:hint="default"/>
      </w:rPr>
    </w:lvl>
    <w:lvl w:ilvl="5">
      <w:numFmt w:val="bullet"/>
      <w:lvlText w:val="•"/>
      <w:lvlJc w:val="left"/>
      <w:pPr>
        <w:ind w:left="5804" w:hanging="360"/>
      </w:pPr>
      <w:rPr>
        <w:rFonts w:hint="default"/>
      </w:rPr>
    </w:lvl>
    <w:lvl w:ilvl="6">
      <w:numFmt w:val="bullet"/>
      <w:lvlText w:val="•"/>
      <w:lvlJc w:val="left"/>
      <w:pPr>
        <w:ind w:left="6880" w:hanging="360"/>
      </w:pPr>
      <w:rPr>
        <w:rFonts w:hint="default"/>
      </w:rPr>
    </w:lvl>
    <w:lvl w:ilvl="7">
      <w:numFmt w:val="bullet"/>
      <w:lvlText w:val="•"/>
      <w:lvlJc w:val="left"/>
      <w:pPr>
        <w:ind w:left="7957" w:hanging="360"/>
      </w:pPr>
      <w:rPr>
        <w:rFonts w:hint="default"/>
      </w:rPr>
    </w:lvl>
    <w:lvl w:ilvl="8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" w15:restartNumberingAfterBreak="0">
    <w:nsid w:val="377F4E7A"/>
    <w:multiLevelType w:val="multilevel"/>
    <w:tmpl w:val="FE7A2E26"/>
    <w:lvl w:ilvl="0">
      <w:start w:val="7"/>
      <w:numFmt w:val="decimal"/>
      <w:lvlText w:val="%1"/>
      <w:lvlJc w:val="left"/>
      <w:pPr>
        <w:ind w:left="1491" w:hanging="360"/>
        <w:jc w:val="left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491" w:hanging="360"/>
        <w:jc w:val="left"/>
      </w:pPr>
      <w:rPr>
        <w:rFonts w:ascii="Roboto Black" w:eastAsia="Roboto Black" w:hAnsi="Roboto Black" w:cs="Roboto Black" w:hint="default"/>
        <w:b/>
        <w:bCs/>
        <w:color w:val="0060AE"/>
        <w:spacing w:val="-1"/>
        <w:w w:val="100"/>
        <w:sz w:val="21"/>
        <w:szCs w:val="21"/>
      </w:rPr>
    </w:lvl>
    <w:lvl w:ilvl="2">
      <w:numFmt w:val="bullet"/>
      <w:lvlText w:val="•"/>
      <w:lvlJc w:val="left"/>
      <w:pPr>
        <w:ind w:left="3437" w:hanging="360"/>
      </w:pPr>
      <w:rPr>
        <w:rFonts w:hint="default"/>
      </w:rPr>
    </w:lvl>
    <w:lvl w:ilvl="3">
      <w:numFmt w:val="bullet"/>
      <w:lvlText w:val="•"/>
      <w:lvlJc w:val="left"/>
      <w:pPr>
        <w:ind w:left="4405" w:hanging="360"/>
      </w:pPr>
      <w:rPr>
        <w:rFonts w:hint="default"/>
      </w:rPr>
    </w:lvl>
    <w:lvl w:ilvl="4">
      <w:numFmt w:val="bullet"/>
      <w:lvlText w:val="•"/>
      <w:lvlJc w:val="left"/>
      <w:pPr>
        <w:ind w:left="5374" w:hanging="360"/>
      </w:pPr>
      <w:rPr>
        <w:rFonts w:hint="default"/>
      </w:rPr>
    </w:lvl>
    <w:lvl w:ilvl="5">
      <w:numFmt w:val="bullet"/>
      <w:lvlText w:val="•"/>
      <w:lvlJc w:val="left"/>
      <w:pPr>
        <w:ind w:left="6342" w:hanging="360"/>
      </w:pPr>
      <w:rPr>
        <w:rFonts w:hint="default"/>
      </w:rPr>
    </w:lvl>
    <w:lvl w:ilvl="6">
      <w:numFmt w:val="bullet"/>
      <w:lvlText w:val="•"/>
      <w:lvlJc w:val="left"/>
      <w:pPr>
        <w:ind w:left="7311" w:hanging="360"/>
      </w:pPr>
      <w:rPr>
        <w:rFonts w:hint="default"/>
      </w:rPr>
    </w:lvl>
    <w:lvl w:ilvl="7">
      <w:numFmt w:val="bullet"/>
      <w:lvlText w:val="•"/>
      <w:lvlJc w:val="left"/>
      <w:pPr>
        <w:ind w:left="8279" w:hanging="360"/>
      </w:pPr>
      <w:rPr>
        <w:rFonts w:hint="default"/>
      </w:rPr>
    </w:lvl>
    <w:lvl w:ilvl="8">
      <w:numFmt w:val="bullet"/>
      <w:lvlText w:val="•"/>
      <w:lvlJc w:val="left"/>
      <w:pPr>
        <w:ind w:left="9248" w:hanging="360"/>
      </w:pPr>
      <w:rPr>
        <w:rFonts w:hint="default"/>
      </w:rPr>
    </w:lvl>
  </w:abstractNum>
  <w:abstractNum w:abstractNumId="2" w15:restartNumberingAfterBreak="0">
    <w:nsid w:val="71EA7332"/>
    <w:multiLevelType w:val="multilevel"/>
    <w:tmpl w:val="E8B27570"/>
    <w:lvl w:ilvl="0">
      <w:start w:val="7"/>
      <w:numFmt w:val="decimal"/>
      <w:lvlText w:val="%1"/>
      <w:lvlJc w:val="left"/>
      <w:pPr>
        <w:ind w:left="556" w:hanging="406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6" w:hanging="406"/>
        <w:jc w:val="right"/>
      </w:pPr>
      <w:rPr>
        <w:rFonts w:hint="default"/>
        <w:b/>
        <w:bCs/>
        <w:spacing w:val="-4"/>
        <w:w w:val="100"/>
      </w:rPr>
    </w:lvl>
    <w:lvl w:ilvl="2">
      <w:numFmt w:val="bullet"/>
      <w:lvlText w:val="•"/>
      <w:lvlJc w:val="left"/>
      <w:pPr>
        <w:ind w:left="1553" w:hanging="406"/>
      </w:pPr>
      <w:rPr>
        <w:rFonts w:hint="default"/>
      </w:rPr>
    </w:lvl>
    <w:lvl w:ilvl="3">
      <w:numFmt w:val="bullet"/>
      <w:lvlText w:val="•"/>
      <w:lvlJc w:val="left"/>
      <w:pPr>
        <w:ind w:left="2050" w:hanging="406"/>
      </w:pPr>
      <w:rPr>
        <w:rFonts w:hint="default"/>
      </w:rPr>
    </w:lvl>
    <w:lvl w:ilvl="4">
      <w:numFmt w:val="bullet"/>
      <w:lvlText w:val="•"/>
      <w:lvlJc w:val="left"/>
      <w:pPr>
        <w:ind w:left="2547" w:hanging="406"/>
      </w:pPr>
      <w:rPr>
        <w:rFonts w:hint="default"/>
      </w:rPr>
    </w:lvl>
    <w:lvl w:ilvl="5">
      <w:numFmt w:val="bullet"/>
      <w:lvlText w:val="•"/>
      <w:lvlJc w:val="left"/>
      <w:pPr>
        <w:ind w:left="3043" w:hanging="406"/>
      </w:pPr>
      <w:rPr>
        <w:rFonts w:hint="default"/>
      </w:rPr>
    </w:lvl>
    <w:lvl w:ilvl="6">
      <w:numFmt w:val="bullet"/>
      <w:lvlText w:val="•"/>
      <w:lvlJc w:val="left"/>
      <w:pPr>
        <w:ind w:left="3540" w:hanging="406"/>
      </w:pPr>
      <w:rPr>
        <w:rFonts w:hint="default"/>
      </w:rPr>
    </w:lvl>
    <w:lvl w:ilvl="7">
      <w:numFmt w:val="bullet"/>
      <w:lvlText w:val="•"/>
      <w:lvlJc w:val="left"/>
      <w:pPr>
        <w:ind w:left="4037" w:hanging="406"/>
      </w:pPr>
      <w:rPr>
        <w:rFonts w:hint="default"/>
      </w:rPr>
    </w:lvl>
    <w:lvl w:ilvl="8">
      <w:numFmt w:val="bullet"/>
      <w:lvlText w:val="•"/>
      <w:lvlJc w:val="left"/>
      <w:pPr>
        <w:ind w:left="4534" w:hanging="406"/>
      </w:pPr>
      <w:rPr>
        <w:rFonts w:hint="default"/>
      </w:rPr>
    </w:lvl>
  </w:abstractNum>
  <w:num w:numId="1" w16cid:durableId="522404052">
    <w:abstractNumId w:val="2"/>
  </w:num>
  <w:num w:numId="2" w16cid:durableId="813958012">
    <w:abstractNumId w:val="1"/>
  </w:num>
  <w:num w:numId="3" w16cid:durableId="1556536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0NzU1tTAzNTQBMpV0lIJTi4sz8/NACoxqAcVPfLksAAAA"/>
  </w:docVars>
  <w:rsids>
    <w:rsidRoot w:val="00AD2A28"/>
    <w:rsid w:val="002A245B"/>
    <w:rsid w:val="002D0532"/>
    <w:rsid w:val="0034705B"/>
    <w:rsid w:val="004F7010"/>
    <w:rsid w:val="005C38D2"/>
    <w:rsid w:val="005F3269"/>
    <w:rsid w:val="007F3C64"/>
    <w:rsid w:val="0085724B"/>
    <w:rsid w:val="009447D8"/>
    <w:rsid w:val="009F3F5A"/>
    <w:rsid w:val="00AD2A28"/>
    <w:rsid w:val="00BB17FA"/>
    <w:rsid w:val="00C62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10B48E"/>
  <w15:docId w15:val="{FB8B99E2-46AF-4B82-85FB-1667B94C7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Roboto Light" w:eastAsia="Roboto Light" w:hAnsi="Roboto Light" w:cs="Roboto Light"/>
    </w:rPr>
  </w:style>
  <w:style w:type="paragraph" w:styleId="Heading1">
    <w:name w:val="heading 1"/>
    <w:basedOn w:val="Normal"/>
    <w:uiPriority w:val="9"/>
    <w:qFormat/>
    <w:pPr>
      <w:ind w:left="3010" w:hanging="45"/>
      <w:outlineLvl w:val="0"/>
    </w:pPr>
    <w:rPr>
      <w:i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outlineLvl w:val="1"/>
    </w:pPr>
    <w:rPr>
      <w:rFonts w:ascii="Roboto Black" w:eastAsia="Roboto Black" w:hAnsi="Roboto Black" w:cs="Roboto Black"/>
      <w:b/>
      <w:bCs/>
      <w:sz w:val="38"/>
      <w:szCs w:val="38"/>
    </w:rPr>
  </w:style>
  <w:style w:type="paragraph" w:styleId="Heading3">
    <w:name w:val="heading 3"/>
    <w:basedOn w:val="Normal"/>
    <w:uiPriority w:val="9"/>
    <w:unhideWhenUsed/>
    <w:qFormat/>
    <w:pPr>
      <w:ind w:left="773" w:right="12" w:hanging="55"/>
      <w:outlineLvl w:val="2"/>
    </w:pPr>
    <w:rPr>
      <w:i/>
      <w:sz w:val="37"/>
      <w:szCs w:val="37"/>
    </w:rPr>
  </w:style>
  <w:style w:type="paragraph" w:styleId="Heading4">
    <w:name w:val="heading 4"/>
    <w:basedOn w:val="Normal"/>
    <w:uiPriority w:val="9"/>
    <w:unhideWhenUsed/>
    <w:qFormat/>
    <w:pPr>
      <w:spacing w:before="3"/>
      <w:ind w:left="843"/>
      <w:outlineLvl w:val="3"/>
    </w:pPr>
    <w:rPr>
      <w:rFonts w:ascii="Roboto" w:eastAsia="Roboto" w:hAnsi="Roboto" w:cs="Roboto"/>
      <w:b/>
      <w:bCs/>
      <w:sz w:val="27"/>
      <w:szCs w:val="27"/>
    </w:rPr>
  </w:style>
  <w:style w:type="paragraph" w:styleId="Heading5">
    <w:name w:val="heading 5"/>
    <w:basedOn w:val="Normal"/>
    <w:uiPriority w:val="9"/>
    <w:unhideWhenUsed/>
    <w:qFormat/>
    <w:pPr>
      <w:ind w:left="773"/>
      <w:outlineLvl w:val="4"/>
    </w:pPr>
    <w:rPr>
      <w:rFonts w:ascii="Roboto" w:eastAsia="Roboto" w:hAnsi="Roboto" w:cs="Roboto"/>
      <w:b/>
      <w:bCs/>
      <w:sz w:val="26"/>
      <w:szCs w:val="26"/>
    </w:rPr>
  </w:style>
  <w:style w:type="paragraph" w:styleId="Heading6">
    <w:name w:val="heading 6"/>
    <w:basedOn w:val="Normal"/>
    <w:uiPriority w:val="9"/>
    <w:unhideWhenUsed/>
    <w:qFormat/>
    <w:pPr>
      <w:spacing w:before="74"/>
      <w:ind w:left="1179" w:hanging="407"/>
      <w:outlineLvl w:val="5"/>
    </w:pPr>
    <w:rPr>
      <w:rFonts w:ascii="Roboto" w:eastAsia="Roboto" w:hAnsi="Roboto" w:cs="Roboto"/>
      <w:b/>
      <w:bCs/>
      <w:sz w:val="24"/>
      <w:szCs w:val="24"/>
    </w:rPr>
  </w:style>
  <w:style w:type="paragraph" w:styleId="Heading7">
    <w:name w:val="heading 7"/>
    <w:basedOn w:val="Normal"/>
    <w:uiPriority w:val="1"/>
    <w:qFormat/>
    <w:pPr>
      <w:ind w:left="784"/>
      <w:outlineLvl w:val="6"/>
    </w:pPr>
    <w:rPr>
      <w:rFonts w:ascii="Roboto" w:eastAsia="Roboto" w:hAnsi="Roboto" w:cs="Roboto"/>
      <w:b/>
      <w:bCs/>
    </w:rPr>
  </w:style>
  <w:style w:type="paragraph" w:styleId="Heading8">
    <w:name w:val="heading 8"/>
    <w:basedOn w:val="Normal"/>
    <w:uiPriority w:val="1"/>
    <w:qFormat/>
    <w:pPr>
      <w:ind w:left="1093"/>
      <w:outlineLvl w:val="7"/>
    </w:pPr>
    <w:rPr>
      <w:sz w:val="20"/>
      <w:szCs w:val="20"/>
    </w:rPr>
  </w:style>
  <w:style w:type="paragraph" w:styleId="Heading9">
    <w:name w:val="heading 9"/>
    <w:basedOn w:val="Normal"/>
    <w:uiPriority w:val="1"/>
    <w:qFormat/>
    <w:pPr>
      <w:ind w:left="771"/>
      <w:outlineLvl w:val="8"/>
    </w:pPr>
    <w:rPr>
      <w:rFonts w:ascii="Roboto" w:eastAsia="Roboto" w:hAnsi="Roboto" w:cs="Roboto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48"/>
      <w:ind w:left="1131" w:hanging="361"/>
    </w:pPr>
    <w:rPr>
      <w:rFonts w:ascii="Roboto" w:eastAsia="Roboto" w:hAnsi="Roboto" w:cs="Roboto"/>
      <w:b/>
      <w:bCs/>
      <w:sz w:val="21"/>
      <w:szCs w:val="21"/>
    </w:rPr>
  </w:style>
  <w:style w:type="paragraph" w:styleId="TOC2">
    <w:name w:val="toc 2"/>
    <w:basedOn w:val="Normal"/>
    <w:uiPriority w:val="1"/>
    <w:qFormat/>
    <w:pPr>
      <w:spacing w:line="432" w:lineRule="exact"/>
      <w:ind w:left="1132"/>
    </w:pPr>
    <w:rPr>
      <w:rFonts w:ascii="Roboto Black" w:eastAsia="Roboto Black" w:hAnsi="Roboto Black" w:cs="Roboto Black"/>
      <w:b/>
      <w:bCs/>
      <w:sz w:val="21"/>
      <w:szCs w:val="21"/>
    </w:rPr>
  </w:style>
  <w:style w:type="paragraph" w:styleId="TOC3">
    <w:name w:val="toc 3"/>
    <w:basedOn w:val="Normal"/>
    <w:uiPriority w:val="1"/>
    <w:qFormat/>
    <w:pPr>
      <w:spacing w:before="148"/>
      <w:ind w:left="1491" w:hanging="360"/>
    </w:pPr>
    <w:rPr>
      <w:rFonts w:ascii="Roboto" w:eastAsia="Roboto" w:hAnsi="Roboto" w:cs="Roboto"/>
      <w:sz w:val="21"/>
      <w:szCs w:val="21"/>
    </w:rPr>
  </w:style>
  <w:style w:type="paragraph" w:styleId="TOC4">
    <w:name w:val="toc 4"/>
    <w:basedOn w:val="Normal"/>
    <w:uiPriority w:val="1"/>
    <w:qFormat/>
    <w:pPr>
      <w:spacing w:before="98"/>
      <w:ind w:left="1499"/>
    </w:pPr>
    <w:rPr>
      <w:rFonts w:ascii="Roboto" w:eastAsia="Roboto" w:hAnsi="Roboto" w:cs="Roboto"/>
      <w:sz w:val="21"/>
      <w:szCs w:val="21"/>
    </w:rPr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148"/>
      <w:ind w:left="1131" w:hanging="360"/>
    </w:pPr>
    <w:rPr>
      <w:rFonts w:ascii="Roboto" w:eastAsia="Roboto" w:hAnsi="Roboto" w:cs="Roboto"/>
    </w:rPr>
  </w:style>
  <w:style w:type="paragraph" w:customStyle="1" w:styleId="TableParagraph">
    <w:name w:val="Table Paragraph"/>
    <w:basedOn w:val="Normal"/>
    <w:uiPriority w:val="1"/>
    <w:qFormat/>
    <w:rPr>
      <w:rFonts w:ascii="Roboto" w:eastAsia="Roboto" w:hAnsi="Roboto" w:cs="Roboto"/>
    </w:rPr>
  </w:style>
  <w:style w:type="paragraph" w:styleId="Header">
    <w:name w:val="header"/>
    <w:basedOn w:val="Normal"/>
    <w:link w:val="HeaderChar"/>
    <w:uiPriority w:val="99"/>
    <w:unhideWhenUsed/>
    <w:rsid w:val="00347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705B"/>
    <w:rPr>
      <w:rFonts w:ascii="Roboto Light" w:eastAsia="Roboto Light" w:hAnsi="Roboto Light" w:cs="Roboto Light"/>
    </w:rPr>
  </w:style>
  <w:style w:type="paragraph" w:styleId="Footer">
    <w:name w:val="footer"/>
    <w:basedOn w:val="Normal"/>
    <w:link w:val="FooterChar"/>
    <w:uiPriority w:val="99"/>
    <w:unhideWhenUsed/>
    <w:rsid w:val="00347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705B"/>
    <w:rPr>
      <w:rFonts w:ascii="Roboto Light" w:eastAsia="Roboto Light" w:hAnsi="Roboto Light" w:cs="Roboto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D6943F41DEEA40BD8A667B2E64C4FD" ma:contentTypeVersion="20" ma:contentTypeDescription="Create a new document." ma:contentTypeScope="" ma:versionID="fcca770c150e3c8e9bd78cc80740a88c">
  <xsd:schema xmlns:xsd="http://www.w3.org/2001/XMLSchema" xmlns:xs="http://www.w3.org/2001/XMLSchema" xmlns:p="http://schemas.microsoft.com/office/2006/metadata/properties" xmlns:ns2="e8f589c0-e3a9-4e53-aa8a-69a7a25df939" xmlns:ns3="626634ba-b3e7-477b-a3c5-34b9672cc021" targetNamespace="http://schemas.microsoft.com/office/2006/metadata/properties" ma:root="true" ma:fieldsID="1ab75b797030be00757d065ffe3b83e7" ns2:_="" ns3:_="">
    <xsd:import namespace="e8f589c0-e3a9-4e53-aa8a-69a7a25df939"/>
    <xsd:import namespace="626634ba-b3e7-477b-a3c5-34b9672cc0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Hyperlink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589c0-e3a9-4e53-aa8a-69a7a25df9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Hyperlink" ma:index="18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8341f2d-bbf9-4513-a15f-30490290cb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634ba-b3e7-477b-a3c5-34b9672cc02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7f02ae9-5fd9-48c0-89a1-1da24cea6569}" ma:internalName="TaxCatchAll" ma:showField="CatchAllData" ma:web="626634ba-b3e7-477b-a3c5-34b9672cc0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f589c0-e3a9-4e53-aa8a-69a7a25df939">
      <Terms xmlns="http://schemas.microsoft.com/office/infopath/2007/PartnerControls"/>
    </lcf76f155ced4ddcb4097134ff3c332f>
    <TaxCatchAll xmlns="626634ba-b3e7-477b-a3c5-34b9672cc021" xsi:nil="true"/>
    <Hyperlink xmlns="e8f589c0-e3a9-4e53-aa8a-69a7a25df939">
      <Url xsi:nil="true"/>
      <Description xsi:nil="true"/>
    </Hyperlink>
  </documentManagement>
</p:properties>
</file>

<file path=customXml/itemProps1.xml><?xml version="1.0" encoding="utf-8"?>
<ds:datastoreItem xmlns:ds="http://schemas.openxmlformats.org/officeDocument/2006/customXml" ds:itemID="{23CEA755-934F-49C8-87C3-4CAAD7ED06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23838E-12B2-4DC9-B5C7-2CD4EFDB5398}"/>
</file>

<file path=customXml/itemProps3.xml><?xml version="1.0" encoding="utf-8"?>
<ds:datastoreItem xmlns:ds="http://schemas.openxmlformats.org/officeDocument/2006/customXml" ds:itemID="{EDA0F6E6-34DA-4FAF-98A4-E5AB6F91E7C4}"/>
</file>

<file path=customXml/itemProps4.xml><?xml version="1.0" encoding="utf-8"?>
<ds:datastoreItem xmlns:ds="http://schemas.openxmlformats.org/officeDocument/2006/customXml" ds:itemID="{622995BA-F288-491A-8D4A-DC143A8AA3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1097</Words>
  <Characters>5837</Characters>
  <Application>Microsoft Office Word</Application>
  <DocSecurity>0</DocSecurity>
  <Lines>972</Lines>
  <Paragraphs>266</Paragraphs>
  <ScaleCrop>false</ScaleCrop>
  <Company/>
  <LinksUpToDate>false</LinksUpToDate>
  <CharactersWithSpaces>6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Stannard</dc:creator>
  <cp:lastModifiedBy>Molly Stannard</cp:lastModifiedBy>
  <cp:revision>11</cp:revision>
  <dcterms:created xsi:type="dcterms:W3CDTF">2024-02-12T01:42:00Z</dcterms:created>
  <dcterms:modified xsi:type="dcterms:W3CDTF">2024-02-12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12T00:00:00Z</vt:filetime>
  </property>
  <property fmtid="{D5CDD505-2E9C-101B-9397-08002B2CF9AE}" pid="3" name="Creator">
    <vt:lpwstr>Adobe InDesign 19.0 (Macintosh)</vt:lpwstr>
  </property>
  <property fmtid="{D5CDD505-2E9C-101B-9397-08002B2CF9AE}" pid="4" name="LastSaved">
    <vt:filetime>2024-02-12T00:00:00Z</vt:filetime>
  </property>
  <property fmtid="{D5CDD505-2E9C-101B-9397-08002B2CF9AE}" pid="5" name="GrammarlyDocumentId">
    <vt:lpwstr>1462cff7bddc2fc52012ff075d45f855f7e3ad888729ebaf18b3419afb3bde60</vt:lpwstr>
  </property>
  <property fmtid="{D5CDD505-2E9C-101B-9397-08002B2CF9AE}" pid="6" name="ContentTypeId">
    <vt:lpwstr>0x010100B1D6943F41DEEA40BD8A667B2E64C4FD</vt:lpwstr>
  </property>
</Properties>
</file>